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21781" w14:textId="713AF9C6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 w:cs="Tahoma"/>
          <w:b/>
          <w:lang w:val="en-GB"/>
        </w:rPr>
      </w:pPr>
      <w:r w:rsidRPr="00C37644">
        <w:rPr>
          <w:rFonts w:ascii="Book Antiqua" w:hAnsi="Book Antiqua" w:cs="Tahoma"/>
          <w:b/>
          <w:lang w:val="en-GB"/>
        </w:rPr>
        <w:t>Name</w:t>
      </w:r>
      <w:r w:rsidR="00705F58" w:rsidRPr="00C37644">
        <w:rPr>
          <w:rFonts w:ascii="Book Antiqua" w:hAnsi="Book Antiqua" w:cs="Tahoma"/>
          <w:b/>
          <w:lang w:val="en-GB"/>
        </w:rPr>
        <w:t xml:space="preserve"> </w:t>
      </w:r>
      <w:r w:rsidRPr="00C37644">
        <w:rPr>
          <w:rFonts w:ascii="Book Antiqua" w:hAnsi="Book Antiqua" w:cs="Tahoma"/>
          <w:b/>
          <w:lang w:val="en-GB"/>
        </w:rPr>
        <w:t>of</w:t>
      </w:r>
      <w:r w:rsidR="00705F58" w:rsidRPr="00C37644">
        <w:rPr>
          <w:rFonts w:ascii="Book Antiqua" w:hAnsi="Book Antiqua" w:cs="Tahoma"/>
          <w:b/>
          <w:lang w:val="en-GB"/>
        </w:rPr>
        <w:t xml:space="preserve"> </w:t>
      </w:r>
      <w:r w:rsidRPr="00C37644">
        <w:rPr>
          <w:rFonts w:ascii="Book Antiqua" w:hAnsi="Book Antiqua" w:cs="Tahoma"/>
          <w:b/>
          <w:lang w:val="en-GB"/>
        </w:rPr>
        <w:t>Journal:</w:t>
      </w:r>
      <w:r w:rsidR="00705F58" w:rsidRPr="00C37644">
        <w:rPr>
          <w:rFonts w:ascii="Book Antiqua" w:hAnsi="Book Antiqua" w:cs="Tahoma"/>
          <w:b/>
          <w:lang w:val="en-GB"/>
        </w:rPr>
        <w:t xml:space="preserve"> </w:t>
      </w:r>
      <w:r w:rsidRPr="00C37644">
        <w:rPr>
          <w:rFonts w:ascii="Book Antiqua" w:hAnsi="Book Antiqua" w:cs="Tahoma"/>
          <w:i/>
          <w:lang w:val="en-GB"/>
        </w:rPr>
        <w:t>World</w:t>
      </w:r>
      <w:r w:rsidR="00705F58" w:rsidRPr="00C37644">
        <w:rPr>
          <w:rFonts w:ascii="Book Antiqua" w:hAnsi="Book Antiqua" w:cs="Tahoma"/>
          <w:i/>
          <w:lang w:val="en-GB"/>
        </w:rPr>
        <w:t xml:space="preserve"> </w:t>
      </w:r>
      <w:r w:rsidRPr="00C37644">
        <w:rPr>
          <w:rFonts w:ascii="Book Antiqua" w:hAnsi="Book Antiqua" w:cs="Tahoma"/>
          <w:i/>
          <w:lang w:val="en-GB"/>
        </w:rPr>
        <w:t>Journal</w:t>
      </w:r>
      <w:r w:rsidR="00705F58" w:rsidRPr="00C37644">
        <w:rPr>
          <w:rFonts w:ascii="Book Antiqua" w:hAnsi="Book Antiqua" w:cs="Tahoma"/>
          <w:i/>
          <w:lang w:val="en-GB"/>
        </w:rPr>
        <w:t xml:space="preserve"> </w:t>
      </w:r>
      <w:r w:rsidRPr="00C37644">
        <w:rPr>
          <w:rFonts w:ascii="Book Antiqua" w:hAnsi="Book Antiqua" w:cs="Tahoma"/>
          <w:i/>
          <w:lang w:val="en-GB"/>
        </w:rPr>
        <w:t>of</w:t>
      </w:r>
      <w:r w:rsidR="00705F58" w:rsidRPr="00C37644">
        <w:rPr>
          <w:rFonts w:ascii="Book Antiqua" w:hAnsi="Book Antiqua" w:cs="Tahoma"/>
          <w:i/>
          <w:lang w:val="en-GB"/>
        </w:rPr>
        <w:t xml:space="preserve"> </w:t>
      </w:r>
      <w:proofErr w:type="spellStart"/>
      <w:r w:rsidRPr="00C37644">
        <w:rPr>
          <w:rFonts w:ascii="Book Antiqua" w:hAnsi="Book Antiqua" w:cs="Tahoma"/>
          <w:i/>
          <w:lang w:val="en-GB"/>
        </w:rPr>
        <w:t>Orthopedics</w:t>
      </w:r>
      <w:proofErr w:type="spellEnd"/>
    </w:p>
    <w:p w14:paraId="2C1C7F4A" w14:textId="2591B4BB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="SimSun" w:hAnsi="Book Antiqua" w:cs="Tahoma"/>
          <w:bCs/>
          <w:lang w:val="en-GB" w:eastAsia="zh-CN"/>
        </w:rPr>
      </w:pPr>
      <w:r w:rsidRPr="00C37644">
        <w:rPr>
          <w:rFonts w:ascii="Book Antiqua" w:hAnsi="Book Antiqua" w:cs="Tahoma"/>
          <w:b/>
          <w:lang w:val="en-GB"/>
        </w:rPr>
        <w:t>Manuscript</w:t>
      </w:r>
      <w:r w:rsidR="00705F58" w:rsidRPr="00C37644">
        <w:rPr>
          <w:rFonts w:ascii="Book Antiqua" w:hAnsi="Book Antiqua" w:cs="Tahoma"/>
          <w:b/>
          <w:lang w:val="en-GB"/>
        </w:rPr>
        <w:t xml:space="preserve"> </w:t>
      </w:r>
      <w:r w:rsidRPr="00C37644">
        <w:rPr>
          <w:rFonts w:ascii="Book Antiqua" w:hAnsi="Book Antiqua" w:cs="Tahoma"/>
          <w:b/>
          <w:lang w:val="en-GB"/>
        </w:rPr>
        <w:t>NO:</w:t>
      </w:r>
      <w:r w:rsidR="00705F58" w:rsidRPr="00C37644">
        <w:rPr>
          <w:rFonts w:ascii="Book Antiqua" w:eastAsia="SimSun" w:hAnsi="Book Antiqua" w:cs="Tahoma"/>
          <w:b/>
          <w:lang w:val="en-GB"/>
        </w:rPr>
        <w:t xml:space="preserve"> </w:t>
      </w:r>
      <w:r w:rsidR="00655DCD" w:rsidRPr="00C37644">
        <w:rPr>
          <w:rFonts w:ascii="Book Antiqua" w:eastAsia="SimSun" w:hAnsi="Book Antiqua" w:cs="Tahoma"/>
          <w:bCs/>
          <w:lang w:val="en-GB" w:eastAsia="zh-CN"/>
        </w:rPr>
        <w:t>66247</w:t>
      </w:r>
    </w:p>
    <w:p w14:paraId="5C4C020A" w14:textId="2A62A4D1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="SimSun" w:hAnsi="Book Antiqua" w:cstheme="minorBidi"/>
          <w:b/>
          <w:lang w:val="en-GB"/>
        </w:rPr>
      </w:pPr>
      <w:r w:rsidRPr="00C37644">
        <w:rPr>
          <w:rFonts w:ascii="Book Antiqua" w:hAnsi="Book Antiqua"/>
          <w:b/>
          <w:shd w:val="clear" w:color="auto" w:fill="FFFFFF"/>
          <w:lang w:val="en-GB"/>
        </w:rPr>
        <w:t>Manuscript</w:t>
      </w:r>
      <w:r w:rsidR="00705F58" w:rsidRPr="00C37644">
        <w:rPr>
          <w:rFonts w:ascii="Book Antiqua" w:hAnsi="Book Antiqua"/>
          <w:b/>
          <w:shd w:val="clear" w:color="auto" w:fill="FFFFFF"/>
          <w:lang w:val="en-GB"/>
        </w:rPr>
        <w:t xml:space="preserve"> </w:t>
      </w:r>
      <w:r w:rsidRPr="00C37644">
        <w:rPr>
          <w:rFonts w:ascii="Book Antiqua" w:hAnsi="Book Antiqua"/>
          <w:b/>
          <w:shd w:val="clear" w:color="auto" w:fill="FFFFFF"/>
          <w:lang w:val="en-GB"/>
        </w:rPr>
        <w:t>Type</w:t>
      </w:r>
      <w:r w:rsidRPr="00C37644">
        <w:rPr>
          <w:rFonts w:ascii="Book Antiqua" w:hAnsi="Book Antiqua" w:cs="Tahoma"/>
          <w:b/>
          <w:lang w:val="en-GB"/>
        </w:rPr>
        <w:t>: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bookmarkStart w:id="0" w:name="OLE_LINK56"/>
      <w:bookmarkStart w:id="1" w:name="OLE_LINK57"/>
      <w:r w:rsidRPr="00C37644">
        <w:rPr>
          <w:rFonts w:ascii="Book Antiqua" w:hAnsi="Book Antiqua"/>
          <w:lang w:val="en-GB"/>
        </w:rPr>
        <w:t>EDITORIAL</w:t>
      </w:r>
      <w:bookmarkEnd w:id="0"/>
      <w:bookmarkEnd w:id="1"/>
    </w:p>
    <w:p w14:paraId="6AF71066" w14:textId="77777777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/>
          <w:b/>
          <w:bCs/>
          <w:lang w:val="en-GB"/>
        </w:rPr>
      </w:pPr>
    </w:p>
    <w:p w14:paraId="7EDEA3D2" w14:textId="1A8E3DFA" w:rsidR="00012AF4" w:rsidRPr="00C37644" w:rsidRDefault="00012AF4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lang w:val="en-GB"/>
        </w:rPr>
      </w:pPr>
      <w:bookmarkStart w:id="2" w:name="OLE_LINK1"/>
      <w:bookmarkStart w:id="3" w:name="OLE_LINK43"/>
      <w:bookmarkStart w:id="4" w:name="OLE_LINK95"/>
      <w:r w:rsidRPr="00C37644">
        <w:rPr>
          <w:rFonts w:ascii="Book Antiqua" w:hAnsi="Book Antiqua"/>
          <w:b/>
          <w:lang w:val="en-GB"/>
        </w:rPr>
        <w:t>Optimization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of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transdisciplinary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management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of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elderly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with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2F22BC" w:rsidRPr="00C37644">
        <w:rPr>
          <w:rFonts w:ascii="Book Antiqua" w:hAnsi="Book Antiqua"/>
          <w:b/>
          <w:lang w:val="en-GB"/>
        </w:rPr>
        <w:t>femur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2F22BC" w:rsidRPr="00C37644">
        <w:rPr>
          <w:rFonts w:ascii="Book Antiqua" w:hAnsi="Book Antiqua"/>
          <w:b/>
          <w:lang w:val="en-GB"/>
        </w:rPr>
        <w:t>proximal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2F22BC" w:rsidRPr="00C37644">
        <w:rPr>
          <w:rFonts w:ascii="Book Antiqua" w:hAnsi="Book Antiqua"/>
          <w:b/>
          <w:lang w:val="en-GB"/>
        </w:rPr>
        <w:t>extremity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2F22BC" w:rsidRPr="00C37644">
        <w:rPr>
          <w:rFonts w:ascii="Book Antiqua" w:hAnsi="Book Antiqua"/>
          <w:b/>
          <w:lang w:val="en-GB"/>
        </w:rPr>
        <w:t>fracture: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372885" w:rsidRPr="00C37644">
        <w:rPr>
          <w:rFonts w:ascii="Book Antiqua" w:eastAsia="DengXian" w:hAnsi="Book Antiqua"/>
          <w:b/>
          <w:lang w:val="en-GB" w:eastAsia="zh-CN"/>
        </w:rPr>
        <w:t>A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patient-tailored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plan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from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orthopaedics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to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rehabilitation</w:t>
      </w:r>
    </w:p>
    <w:bookmarkEnd w:id="2"/>
    <w:bookmarkEnd w:id="3"/>
    <w:bookmarkEnd w:id="4"/>
    <w:p w14:paraId="7633366F" w14:textId="77777777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25BC2C86" w14:textId="392C6115" w:rsidR="00485400" w:rsidRPr="009B30B7" w:rsidRDefault="007C766C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/>
          <w:bCs/>
          <w:lang w:val="en-GB" w:eastAsia="zh-CN"/>
        </w:rPr>
      </w:pPr>
      <w:r w:rsidRPr="009B30B7">
        <w:rPr>
          <w:rFonts w:ascii="Book Antiqua" w:hAnsi="Book Antiqua"/>
          <w:bCs/>
          <w:lang w:val="en-GB"/>
        </w:rPr>
        <w:t>de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Sire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A</w:t>
      </w:r>
      <w:r w:rsidR="00705F58" w:rsidRPr="009B30B7">
        <w:rPr>
          <w:rFonts w:ascii="Book Antiqua" w:hAnsi="Book Antiqua"/>
          <w:i/>
          <w:iCs/>
          <w:lang w:val="en-GB"/>
        </w:rPr>
        <w:t xml:space="preserve"> </w:t>
      </w:r>
      <w:r w:rsidR="00485400" w:rsidRPr="009B30B7">
        <w:rPr>
          <w:rFonts w:ascii="Book Antiqua" w:hAnsi="Book Antiqua"/>
          <w:i/>
          <w:iCs/>
          <w:lang w:val="en-GB"/>
        </w:rPr>
        <w:t>et</w:t>
      </w:r>
      <w:r w:rsidR="00705F58" w:rsidRPr="009B30B7">
        <w:rPr>
          <w:rFonts w:ascii="Book Antiqua" w:hAnsi="Book Antiqua"/>
          <w:i/>
          <w:iCs/>
          <w:lang w:val="en-GB"/>
        </w:rPr>
        <w:t xml:space="preserve"> </w:t>
      </w:r>
      <w:r w:rsidR="00485400" w:rsidRPr="009B30B7">
        <w:rPr>
          <w:rFonts w:ascii="Book Antiqua" w:hAnsi="Book Antiqua"/>
          <w:i/>
          <w:iCs/>
          <w:lang w:val="en-GB"/>
        </w:rPr>
        <w:t>al</w:t>
      </w:r>
      <w:r w:rsidR="00485400" w:rsidRPr="009B30B7">
        <w:rPr>
          <w:rFonts w:ascii="Book Antiqua" w:hAnsi="Book Antiqua"/>
          <w:lang w:val="en-GB"/>
        </w:rPr>
        <w:t>.</w:t>
      </w:r>
      <w:r w:rsidR="00705F58" w:rsidRPr="009B30B7">
        <w:rPr>
          <w:rFonts w:ascii="Book Antiqua" w:hAnsi="Book Antiqua"/>
          <w:lang w:val="en-GB"/>
        </w:rPr>
        <w:t xml:space="preserve"> </w:t>
      </w:r>
      <w:bookmarkStart w:id="5" w:name="OLE_LINK44"/>
      <w:bookmarkStart w:id="6" w:name="OLE_LINK45"/>
      <w:r w:rsidR="00485400" w:rsidRPr="009B30B7">
        <w:rPr>
          <w:rFonts w:ascii="Book Antiqua" w:hAnsi="Book Antiqua"/>
          <w:lang w:val="en-GB"/>
        </w:rPr>
        <w:t>2021</w:t>
      </w:r>
      <w:r w:rsidR="00705F58" w:rsidRPr="009B30B7">
        <w:rPr>
          <w:rFonts w:ascii="Book Antiqua" w:hAnsi="Book Antiqua"/>
          <w:lang w:val="en-GB"/>
        </w:rPr>
        <w:t xml:space="preserve"> </w:t>
      </w:r>
      <w:bookmarkStart w:id="7" w:name="OLE_LINK96"/>
      <w:bookmarkStart w:id="8" w:name="OLE_LINK101"/>
      <w:r w:rsidR="002F22BC" w:rsidRPr="009B30B7">
        <w:rPr>
          <w:rFonts w:ascii="Book Antiqua" w:hAnsi="Book Antiqua"/>
          <w:lang w:val="en-GB"/>
        </w:rPr>
        <w:t>PFF</w:t>
      </w:r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2F22BC" w:rsidRPr="009B30B7">
        <w:rPr>
          <w:rFonts w:ascii="Book Antiqua" w:hAnsi="Book Antiqua"/>
          <w:lang w:val="en-GB"/>
        </w:rPr>
        <w:t>transdisc</w:t>
      </w:r>
      <w:proofErr w:type="spellEnd"/>
      <w:r w:rsidR="00705F58" w:rsidRPr="009B30B7">
        <w:rPr>
          <w:rFonts w:ascii="Book Antiqua" w:eastAsia="DengXian" w:hAnsi="Book Antiqua"/>
          <w:lang w:val="en-GB" w:eastAsia="zh-CN"/>
        </w:rPr>
        <w:t xml:space="preserve"> </w:t>
      </w:r>
      <w:r w:rsidR="002F22BC" w:rsidRPr="009B30B7">
        <w:rPr>
          <w:rFonts w:ascii="Book Antiqua" w:hAnsi="Book Antiqua"/>
          <w:lang w:val="en-GB"/>
        </w:rPr>
        <w:t>assist</w:t>
      </w:r>
      <w:bookmarkEnd w:id="5"/>
      <w:bookmarkEnd w:id="6"/>
      <w:bookmarkEnd w:id="7"/>
      <w:bookmarkEnd w:id="8"/>
    </w:p>
    <w:p w14:paraId="3F04CF3F" w14:textId="77777777" w:rsidR="00485400" w:rsidRPr="009B30B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7CB4C7E3" w14:textId="1B8A6247" w:rsidR="00774BD6" w:rsidRPr="009B30B7" w:rsidRDefault="00774BD6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vertAlign w:val="superscript"/>
          <w:lang w:val="en-GB"/>
        </w:rPr>
      </w:pPr>
      <w:r w:rsidRPr="009B30B7">
        <w:rPr>
          <w:rFonts w:ascii="Book Antiqua" w:hAnsi="Book Antiqua"/>
          <w:bCs/>
          <w:lang w:val="en-GB"/>
        </w:rPr>
        <w:t>Alessandr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9" w:name="OLE_LINK5"/>
      <w:bookmarkStart w:id="10" w:name="OLE_LINK6"/>
      <w:r w:rsidRPr="009B30B7">
        <w:rPr>
          <w:rFonts w:ascii="Book Antiqua" w:hAnsi="Book Antiqua"/>
          <w:bCs/>
          <w:lang w:val="en-GB"/>
        </w:rPr>
        <w:t>de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Sire</w:t>
      </w:r>
      <w:bookmarkEnd w:id="9"/>
      <w:bookmarkEnd w:id="10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Marc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11" w:name="OLE_LINK22"/>
      <w:bookmarkStart w:id="12" w:name="OLE_LINK23"/>
      <w:proofErr w:type="spellStart"/>
      <w:r w:rsidRPr="009B30B7">
        <w:rPr>
          <w:rFonts w:ascii="Book Antiqua" w:hAnsi="Book Antiqua"/>
          <w:bCs/>
          <w:lang w:val="en-GB"/>
        </w:rPr>
        <w:t>Invernizzi</w:t>
      </w:r>
      <w:bookmarkEnd w:id="11"/>
      <w:bookmarkEnd w:id="12"/>
      <w:proofErr w:type="spellEnd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Alessi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13" w:name="OLE_LINK24"/>
      <w:bookmarkStart w:id="14" w:name="OLE_LINK25"/>
      <w:proofErr w:type="spellStart"/>
      <w:r w:rsidRPr="009B30B7">
        <w:rPr>
          <w:rFonts w:ascii="Book Antiqua" w:hAnsi="Book Antiqua"/>
          <w:bCs/>
          <w:lang w:val="en-GB"/>
        </w:rPr>
        <w:t>Baricich</w:t>
      </w:r>
      <w:bookmarkEnd w:id="13"/>
      <w:bookmarkEnd w:id="14"/>
      <w:proofErr w:type="spellEnd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Lorenz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15" w:name="OLE_LINK8"/>
      <w:bookmarkStart w:id="16" w:name="OLE_LINK9"/>
      <w:bookmarkStart w:id="17" w:name="OLE_LINK10"/>
      <w:r w:rsidRPr="009B30B7">
        <w:rPr>
          <w:rFonts w:ascii="Book Antiqua" w:hAnsi="Book Antiqua"/>
          <w:bCs/>
          <w:lang w:val="en-GB"/>
        </w:rPr>
        <w:t>Lippi</w:t>
      </w:r>
      <w:bookmarkEnd w:id="15"/>
      <w:bookmarkEnd w:id="16"/>
      <w:bookmarkEnd w:id="17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Antoni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18" w:name="OLE_LINK28"/>
      <w:bookmarkStart w:id="19" w:name="OLE_LINK29"/>
      <w:proofErr w:type="spellStart"/>
      <w:r w:rsidRPr="009B30B7">
        <w:rPr>
          <w:rFonts w:ascii="Book Antiqua" w:hAnsi="Book Antiqua"/>
          <w:bCs/>
          <w:lang w:val="en-GB"/>
        </w:rPr>
        <w:t>Ammendolia</w:t>
      </w:r>
      <w:bookmarkEnd w:id="18"/>
      <w:bookmarkEnd w:id="19"/>
      <w:proofErr w:type="spellEnd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Federic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A</w:t>
      </w:r>
      <w:r w:rsidR="00682A7F" w:rsidRPr="009B30B7">
        <w:rPr>
          <w:rFonts w:ascii="Book Antiqua" w:hAnsi="Book Antiqua"/>
          <w:bCs/>
          <w:lang w:val="en-GB"/>
        </w:rPr>
        <w:t>lbert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20" w:name="OLE_LINK30"/>
      <w:bookmarkStart w:id="21" w:name="OLE_LINK31"/>
      <w:r w:rsidRPr="009B30B7">
        <w:rPr>
          <w:rFonts w:ascii="Book Antiqua" w:hAnsi="Book Antiqua"/>
          <w:bCs/>
          <w:lang w:val="en-GB"/>
        </w:rPr>
        <w:t>Grassi</w:t>
      </w:r>
      <w:bookmarkEnd w:id="20"/>
      <w:bookmarkEnd w:id="21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Massimilian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22" w:name="OLE_LINK7"/>
      <w:r w:rsidRPr="009B30B7">
        <w:rPr>
          <w:rFonts w:ascii="Book Antiqua" w:hAnsi="Book Antiqua"/>
          <w:bCs/>
          <w:lang w:val="en-GB"/>
        </w:rPr>
        <w:t>Leigheb</w:t>
      </w:r>
      <w:bookmarkEnd w:id="22"/>
    </w:p>
    <w:p w14:paraId="37F15019" w14:textId="77777777" w:rsidR="00485400" w:rsidRPr="009B30B7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iCs/>
          <w:lang w:val="en-GB"/>
        </w:rPr>
      </w:pPr>
    </w:p>
    <w:p w14:paraId="077DF321" w14:textId="59F5E4E3" w:rsidR="001B5499" w:rsidRPr="009B30B7" w:rsidRDefault="00402FE2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lang w:val="en-GB" w:eastAsia="zh-CN"/>
        </w:rPr>
      </w:pPr>
      <w:r w:rsidRPr="009B30B7">
        <w:rPr>
          <w:rFonts w:ascii="Book Antiqua" w:hAnsi="Book Antiqua"/>
          <w:b/>
          <w:iCs/>
          <w:lang w:val="en-GB"/>
        </w:rPr>
        <w:t>Alessandro</w:t>
      </w:r>
      <w:r w:rsidR="00705F58" w:rsidRPr="009B30B7">
        <w:rPr>
          <w:rFonts w:ascii="Book Antiqua" w:hAnsi="Book Antiqua"/>
          <w:b/>
          <w:iCs/>
          <w:lang w:val="en-GB"/>
        </w:rPr>
        <w:t xml:space="preserve"> </w:t>
      </w:r>
      <w:r w:rsidRPr="009B30B7">
        <w:rPr>
          <w:rFonts w:ascii="Book Antiqua" w:hAnsi="Book Antiqua"/>
          <w:b/>
          <w:iCs/>
          <w:lang w:val="en-GB"/>
        </w:rPr>
        <w:t>de</w:t>
      </w:r>
      <w:r w:rsidR="00705F58" w:rsidRPr="009B30B7">
        <w:rPr>
          <w:rFonts w:ascii="Book Antiqua" w:hAnsi="Book Antiqua"/>
          <w:b/>
          <w:iCs/>
          <w:lang w:val="en-GB"/>
        </w:rPr>
        <w:t xml:space="preserve"> </w:t>
      </w:r>
      <w:r w:rsidRPr="009B30B7">
        <w:rPr>
          <w:rFonts w:ascii="Book Antiqua" w:hAnsi="Book Antiqua"/>
          <w:b/>
          <w:iCs/>
          <w:lang w:val="en-GB"/>
        </w:rPr>
        <w:t>Sire</w:t>
      </w:r>
      <w:r w:rsidR="00485400" w:rsidRPr="009B30B7">
        <w:rPr>
          <w:rFonts w:ascii="Book Antiqua" w:hAnsi="Book Antiqua"/>
          <w:b/>
          <w:iCs/>
          <w:lang w:val="en-GB"/>
        </w:rPr>
        <w:t>,</w:t>
      </w:r>
      <w:r w:rsidR="00705F58" w:rsidRPr="009B30B7">
        <w:rPr>
          <w:rFonts w:ascii="Book Antiqua" w:hAnsi="Book Antiqua"/>
          <w:b/>
          <w:iCs/>
          <w:lang w:val="en-GB"/>
        </w:rPr>
        <w:t xml:space="preserve"> </w:t>
      </w:r>
      <w:r w:rsidR="008D2631" w:rsidRPr="009B30B7">
        <w:rPr>
          <w:rFonts w:ascii="Book Antiqua" w:hAnsi="Book Antiqua"/>
          <w:b/>
          <w:lang w:val="en-GB"/>
        </w:rPr>
        <w:t>Antoni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proofErr w:type="spellStart"/>
      <w:r w:rsidR="008D2631" w:rsidRPr="009B30B7">
        <w:rPr>
          <w:rFonts w:ascii="Book Antiqua" w:hAnsi="Book Antiqua"/>
          <w:b/>
          <w:lang w:val="en-GB"/>
        </w:rPr>
        <w:t>Ammendolia</w:t>
      </w:r>
      <w:proofErr w:type="spellEnd"/>
      <w:r w:rsidR="008D2631" w:rsidRPr="009B30B7">
        <w:rPr>
          <w:rFonts w:ascii="Book Antiqua" w:hAnsi="Book Antiqua"/>
          <w:b/>
          <w:lang w:val="en-GB"/>
        </w:rPr>
        <w:t>,</w:t>
      </w:r>
      <w:r w:rsidR="00705F58" w:rsidRPr="009B30B7">
        <w:rPr>
          <w:rFonts w:ascii="Book Antiqua" w:eastAsia="DengXian" w:hAnsi="Book Antiqua"/>
          <w:b/>
          <w:lang w:val="en-GB" w:eastAsia="zh-CN"/>
        </w:rPr>
        <w:t xml:space="preserve"> </w:t>
      </w:r>
      <w:r w:rsidRPr="009B30B7">
        <w:rPr>
          <w:rFonts w:ascii="Book Antiqua" w:hAnsi="Book Antiqua"/>
          <w:bCs/>
          <w:lang w:val="en-GB"/>
        </w:rPr>
        <w:t>Department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of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Medical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and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Surgical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Sciences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University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of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Catanzar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="00C37644" w:rsidRPr="009B30B7">
        <w:rPr>
          <w:rFonts w:ascii="Book Antiqua" w:hAnsi="Book Antiqua"/>
          <w:bCs/>
          <w:lang w:val="en-GB"/>
        </w:rPr>
        <w:t>“</w:t>
      </w:r>
      <w:r w:rsidRPr="009B30B7">
        <w:rPr>
          <w:rFonts w:ascii="Book Antiqua" w:hAnsi="Book Antiqua"/>
          <w:bCs/>
          <w:lang w:val="en-GB"/>
        </w:rPr>
        <w:t>Magna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Graecia,</w:t>
      </w:r>
      <w:r w:rsidR="00C37644" w:rsidRPr="009B30B7">
        <w:rPr>
          <w:rFonts w:ascii="Book Antiqua" w:hAnsi="Book Antiqua"/>
          <w:bCs/>
          <w:lang w:val="en-GB"/>
        </w:rPr>
        <w:t>”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Catanzaro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="001D31E8" w:rsidRPr="009B30B7">
        <w:rPr>
          <w:rFonts w:ascii="Book Antiqua" w:hAnsi="Book Antiqua"/>
          <w:bCs/>
          <w:lang w:val="en-GB"/>
        </w:rPr>
        <w:t>88100</w:t>
      </w:r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Pr="009B30B7">
        <w:rPr>
          <w:rFonts w:ascii="Book Antiqua" w:hAnsi="Book Antiqua"/>
          <w:bCs/>
          <w:lang w:val="en-GB"/>
        </w:rPr>
        <w:t>Italy</w:t>
      </w:r>
    </w:p>
    <w:p w14:paraId="3C3BECCA" w14:textId="77777777" w:rsidR="001B5499" w:rsidRPr="009B30B7" w:rsidRDefault="001B5499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lang w:val="en-GB" w:eastAsia="zh-CN"/>
        </w:rPr>
      </w:pPr>
    </w:p>
    <w:p w14:paraId="5E8456F7" w14:textId="02BEF9C5" w:rsidR="008D2631" w:rsidRPr="009B30B7" w:rsidRDefault="00402FE2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bookmarkStart w:id="23" w:name="OLE_LINK2"/>
      <w:bookmarkStart w:id="24" w:name="OLE_LINK3"/>
      <w:bookmarkStart w:id="25" w:name="OLE_LINK4"/>
      <w:r w:rsidRPr="009B30B7">
        <w:rPr>
          <w:rFonts w:ascii="Book Antiqua" w:hAnsi="Book Antiqua"/>
          <w:b/>
          <w:lang w:val="en-GB"/>
        </w:rPr>
        <w:t>Marc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proofErr w:type="spellStart"/>
      <w:r w:rsidRPr="009B30B7">
        <w:rPr>
          <w:rFonts w:ascii="Book Antiqua" w:hAnsi="Book Antiqua"/>
          <w:b/>
          <w:lang w:val="en-GB"/>
        </w:rPr>
        <w:t>Invernizzi</w:t>
      </w:r>
      <w:proofErr w:type="spellEnd"/>
      <w:r w:rsidRPr="009B30B7">
        <w:rPr>
          <w:rFonts w:ascii="Book Antiqua" w:hAnsi="Book Antiqua"/>
          <w:bCs/>
          <w:lang w:val="en-GB"/>
        </w:rPr>
        <w:t>,</w:t>
      </w:r>
      <w:bookmarkEnd w:id="23"/>
      <w:bookmarkEnd w:id="24"/>
      <w:bookmarkEnd w:id="25"/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="008D2631" w:rsidRPr="009B30B7">
        <w:rPr>
          <w:rFonts w:ascii="Book Antiqua" w:hAnsi="Book Antiqua"/>
          <w:b/>
          <w:lang w:val="en-GB"/>
        </w:rPr>
        <w:t>Alessi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proofErr w:type="spellStart"/>
      <w:r w:rsidR="008D2631" w:rsidRPr="009B30B7">
        <w:rPr>
          <w:rFonts w:ascii="Book Antiqua" w:hAnsi="Book Antiqua"/>
          <w:b/>
          <w:lang w:val="en-GB"/>
        </w:rPr>
        <w:t>Baricich</w:t>
      </w:r>
      <w:proofErr w:type="spellEnd"/>
      <w:r w:rsidR="008D2631" w:rsidRPr="009B30B7">
        <w:rPr>
          <w:rFonts w:ascii="Book Antiqua" w:hAnsi="Book Antiqua"/>
          <w:b/>
          <w:lang w:val="en-GB"/>
        </w:rPr>
        <w:t>,</w:t>
      </w:r>
      <w:r w:rsidR="00705F58" w:rsidRPr="009B30B7">
        <w:rPr>
          <w:rFonts w:ascii="Book Antiqua" w:eastAsia="DengXian" w:hAnsi="Book Antiqua"/>
          <w:b/>
          <w:lang w:val="en-GB" w:eastAsia="zh-CN"/>
        </w:rPr>
        <w:t xml:space="preserve"> </w:t>
      </w:r>
      <w:r w:rsidR="008D2631" w:rsidRPr="009B30B7">
        <w:rPr>
          <w:rFonts w:ascii="Book Antiqua" w:hAnsi="Book Antiqua"/>
          <w:b/>
          <w:lang w:val="en-GB"/>
        </w:rPr>
        <w:t>Lorenz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r w:rsidR="008D2631" w:rsidRPr="009B30B7">
        <w:rPr>
          <w:rFonts w:ascii="Book Antiqua" w:hAnsi="Book Antiqua"/>
          <w:b/>
          <w:lang w:val="en-GB"/>
        </w:rPr>
        <w:t>Lippi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bookmarkStart w:id="26" w:name="OLE_LINK48"/>
      <w:bookmarkStart w:id="27" w:name="OLE_LINK49"/>
      <w:bookmarkStart w:id="28" w:name="OLE_LINK46"/>
      <w:bookmarkStart w:id="29" w:name="OLE_LINK47"/>
      <w:r w:rsidRPr="009B30B7">
        <w:rPr>
          <w:rFonts w:ascii="Book Antiqua" w:hAnsi="Book Antiqua"/>
          <w:lang w:val="en-GB"/>
        </w:rPr>
        <w:t>Physical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Medicine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and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Rehabilitation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Department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of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Health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Sciences</w:t>
      </w:r>
      <w:bookmarkEnd w:id="26"/>
      <w:bookmarkEnd w:id="27"/>
      <w:r w:rsidRPr="009B30B7">
        <w:rPr>
          <w:rFonts w:ascii="Book Antiqua" w:hAnsi="Book Antiqua"/>
          <w:lang w:val="en-GB"/>
        </w:rPr>
        <w:t>,</w:t>
      </w:r>
      <w:bookmarkEnd w:id="28"/>
      <w:bookmarkEnd w:id="29"/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University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of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Piemonte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Orientale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Pr="009B30B7">
        <w:rPr>
          <w:rFonts w:ascii="Book Antiqua" w:hAnsi="Book Antiqua"/>
          <w:lang w:val="en-GB"/>
        </w:rPr>
        <w:t>Novara</w:t>
      </w:r>
      <w:r w:rsidR="00705F58" w:rsidRPr="009B30B7">
        <w:rPr>
          <w:rFonts w:ascii="Book Antiqua" w:eastAsia="DengXian" w:hAnsi="Book Antiqua"/>
          <w:lang w:val="en-GB" w:eastAsia="zh-CN"/>
        </w:rPr>
        <w:t xml:space="preserve"> </w:t>
      </w:r>
      <w:r w:rsidR="008D2631" w:rsidRPr="009B30B7">
        <w:rPr>
          <w:rFonts w:ascii="Book Antiqua" w:hAnsi="Book Antiqua"/>
          <w:lang w:val="en-GB"/>
        </w:rPr>
        <w:t>28100</w:t>
      </w:r>
      <w:r w:rsidR="00F9112E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F9112E" w:rsidRPr="009B30B7">
        <w:rPr>
          <w:rFonts w:ascii="Book Antiqua" w:hAnsi="Book Antiqua"/>
          <w:lang w:val="en-GB"/>
        </w:rPr>
        <w:t>Italy</w:t>
      </w:r>
    </w:p>
    <w:p w14:paraId="79BADBF2" w14:textId="77777777" w:rsidR="008D2631" w:rsidRPr="009B30B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</w:p>
    <w:p w14:paraId="7A716498" w14:textId="2E3F2B51" w:rsidR="001B5499" w:rsidRPr="009B30B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lang w:val="en-GB" w:eastAsia="zh-CN"/>
        </w:rPr>
      </w:pPr>
      <w:r w:rsidRPr="009B30B7">
        <w:rPr>
          <w:rFonts w:ascii="Book Antiqua" w:hAnsi="Book Antiqua"/>
          <w:b/>
          <w:lang w:val="en-GB"/>
        </w:rPr>
        <w:t>Marc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proofErr w:type="spellStart"/>
      <w:r w:rsidRPr="009B30B7">
        <w:rPr>
          <w:rFonts w:ascii="Book Antiqua" w:hAnsi="Book Antiqua"/>
          <w:b/>
          <w:lang w:val="en-GB"/>
        </w:rPr>
        <w:t>Invernizzi</w:t>
      </w:r>
      <w:proofErr w:type="spellEnd"/>
      <w:r w:rsidRPr="009B30B7">
        <w:rPr>
          <w:rFonts w:ascii="Book Antiqua" w:hAnsi="Book Antiqua"/>
          <w:bCs/>
          <w:lang w:val="en-GB"/>
        </w:rPr>
        <w:t>,</w:t>
      </w:r>
      <w:r w:rsidR="00705F58" w:rsidRPr="009B30B7">
        <w:rPr>
          <w:rFonts w:ascii="Book Antiqua" w:eastAsia="DengXian" w:hAnsi="Book Antiqua"/>
          <w:bCs/>
          <w:lang w:val="en-GB" w:eastAsia="zh-CN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Infrastruttura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Ricerca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Formazione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Innovazione</w:t>
      </w:r>
      <w:proofErr w:type="spellEnd"/>
      <w:r w:rsidR="00402FE2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Azienda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Ospedaliera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SS.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Antonio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e</w:t>
      </w:r>
      <w:r w:rsidR="00705F58" w:rsidRPr="009B30B7">
        <w:rPr>
          <w:rFonts w:ascii="Book Antiqua" w:hAnsi="Book Antiqua"/>
          <w:lang w:val="en-GB"/>
        </w:rPr>
        <w:t xml:space="preserve"> </w:t>
      </w:r>
      <w:proofErr w:type="spellStart"/>
      <w:r w:rsidR="00402FE2" w:rsidRPr="009B30B7">
        <w:rPr>
          <w:rFonts w:ascii="Book Antiqua" w:hAnsi="Book Antiqua"/>
          <w:lang w:val="en-GB"/>
        </w:rPr>
        <w:t>Biagio</w:t>
      </w:r>
      <w:proofErr w:type="spellEnd"/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e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Cesare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Arrigo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Alessandria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1D31E8" w:rsidRPr="009B30B7">
        <w:rPr>
          <w:rFonts w:ascii="Book Antiqua" w:hAnsi="Book Antiqua"/>
          <w:lang w:val="en-GB"/>
        </w:rPr>
        <w:t>15121</w:t>
      </w:r>
      <w:r w:rsidR="00402FE2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402FE2" w:rsidRPr="009B30B7">
        <w:rPr>
          <w:rFonts w:ascii="Book Antiqua" w:hAnsi="Book Antiqua"/>
          <w:lang w:val="en-GB"/>
        </w:rPr>
        <w:t>Italy</w:t>
      </w:r>
    </w:p>
    <w:p w14:paraId="66F05C1B" w14:textId="0DCE1AB6" w:rsidR="00B3040B" w:rsidRPr="009B30B7" w:rsidRDefault="00B3040B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iCs/>
          <w:lang w:val="en-GB" w:eastAsia="zh-CN"/>
        </w:rPr>
      </w:pPr>
    </w:p>
    <w:p w14:paraId="2371C703" w14:textId="0B1E8FAA" w:rsidR="00485400" w:rsidRPr="009B30B7" w:rsidRDefault="00B3040B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iCs/>
          <w:lang w:val="en-GB" w:eastAsia="zh-CN"/>
        </w:rPr>
      </w:pPr>
      <w:r w:rsidRPr="009B30B7">
        <w:rPr>
          <w:rFonts w:ascii="Book Antiqua" w:hAnsi="Book Antiqua"/>
          <w:b/>
          <w:lang w:val="en-GB"/>
        </w:rPr>
        <w:t>Federic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r w:rsidRPr="009B30B7">
        <w:rPr>
          <w:rFonts w:ascii="Book Antiqua" w:hAnsi="Book Antiqua"/>
          <w:b/>
          <w:lang w:val="en-GB"/>
        </w:rPr>
        <w:t>Alberto</w:t>
      </w:r>
      <w:r w:rsidR="00705F58" w:rsidRPr="009B30B7">
        <w:rPr>
          <w:rFonts w:ascii="Book Antiqua" w:hAnsi="Book Antiqua"/>
          <w:b/>
          <w:lang w:val="en-GB"/>
        </w:rPr>
        <w:t xml:space="preserve"> </w:t>
      </w:r>
      <w:r w:rsidRPr="009B30B7">
        <w:rPr>
          <w:rFonts w:ascii="Book Antiqua" w:hAnsi="Book Antiqua"/>
          <w:b/>
          <w:lang w:val="en-GB"/>
        </w:rPr>
        <w:t>Grassi,</w:t>
      </w:r>
      <w:r w:rsidR="00705F58" w:rsidRPr="009B30B7">
        <w:rPr>
          <w:rFonts w:ascii="Book Antiqua" w:hAnsi="Book Antiqua"/>
          <w:bCs/>
          <w:lang w:val="en-GB"/>
        </w:rPr>
        <w:t xml:space="preserve"> </w:t>
      </w:r>
      <w:r w:rsidR="008D2631" w:rsidRPr="009B30B7">
        <w:rPr>
          <w:rFonts w:ascii="Book Antiqua" w:hAnsi="Book Antiqua"/>
          <w:b/>
          <w:bCs/>
          <w:lang w:val="en-GB"/>
        </w:rPr>
        <w:t>Massimiliano</w:t>
      </w:r>
      <w:r w:rsidR="00705F58" w:rsidRPr="009B30B7">
        <w:rPr>
          <w:rFonts w:ascii="Book Antiqua" w:hAnsi="Book Antiqua"/>
          <w:b/>
          <w:bCs/>
          <w:lang w:val="en-GB"/>
        </w:rPr>
        <w:t xml:space="preserve"> </w:t>
      </w:r>
      <w:r w:rsidR="008D2631" w:rsidRPr="009B30B7">
        <w:rPr>
          <w:rFonts w:ascii="Book Antiqua" w:hAnsi="Book Antiqua"/>
          <w:b/>
          <w:bCs/>
          <w:lang w:val="en-GB"/>
        </w:rPr>
        <w:t>Leigheb,</w:t>
      </w:r>
      <w:r w:rsidR="00705F58" w:rsidRPr="009B30B7">
        <w:rPr>
          <w:rFonts w:ascii="Book Antiqua" w:hAnsi="Book Antiqua"/>
          <w:lang w:val="en-GB"/>
        </w:rPr>
        <w:t xml:space="preserve"> </w:t>
      </w:r>
      <w:bookmarkStart w:id="30" w:name="OLE_LINK52"/>
      <w:bookmarkStart w:id="31" w:name="OLE_LINK53"/>
      <w:bookmarkStart w:id="32" w:name="OLE_LINK54"/>
      <w:bookmarkStart w:id="33" w:name="OLE_LINK55"/>
      <w:bookmarkStart w:id="34" w:name="OLE_LINK41"/>
      <w:bookmarkStart w:id="35" w:name="OLE_LINK42"/>
      <w:r w:rsidR="0033569F" w:rsidRPr="009B30B7">
        <w:rPr>
          <w:rFonts w:ascii="Book Antiqua" w:hAnsi="Book Antiqua"/>
          <w:lang w:val="en-GB"/>
        </w:rPr>
        <w:t>Orthopaedics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and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Traumatology</w:t>
      </w:r>
      <w:r w:rsidR="00705F58" w:rsidRPr="009B30B7">
        <w:rPr>
          <w:rFonts w:ascii="Book Antiqua" w:hAnsi="Book Antiqua"/>
          <w:lang w:val="en-GB"/>
        </w:rPr>
        <w:t xml:space="preserve"> </w:t>
      </w:r>
      <w:bookmarkStart w:id="36" w:name="OLE_LINK39"/>
      <w:bookmarkStart w:id="37" w:name="OLE_LINK40"/>
      <w:r w:rsidR="0033569F" w:rsidRPr="009B30B7">
        <w:rPr>
          <w:rFonts w:ascii="Book Antiqua" w:hAnsi="Book Antiqua"/>
          <w:lang w:val="en-GB"/>
        </w:rPr>
        <w:t>Unit</w:t>
      </w:r>
      <w:bookmarkEnd w:id="36"/>
      <w:bookmarkEnd w:id="37"/>
      <w:r w:rsidR="0033569F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Department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of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Health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Sciences</w:t>
      </w:r>
      <w:bookmarkEnd w:id="30"/>
      <w:bookmarkEnd w:id="31"/>
      <w:r w:rsidR="0033569F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bookmarkEnd w:id="32"/>
      <w:bookmarkEnd w:id="33"/>
      <w:r w:rsidR="0033569F" w:rsidRPr="009B30B7">
        <w:rPr>
          <w:rFonts w:ascii="Book Antiqua" w:hAnsi="Book Antiqua"/>
          <w:lang w:val="en-GB"/>
        </w:rPr>
        <w:t>University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of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Piemonte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Orientale</w:t>
      </w:r>
      <w:bookmarkEnd w:id="34"/>
      <w:bookmarkEnd w:id="35"/>
      <w:r w:rsidR="0033569F" w:rsidRPr="009B30B7">
        <w:rPr>
          <w:rFonts w:ascii="Book Antiqua" w:hAnsi="Book Antiqua"/>
          <w:lang w:val="en-GB"/>
        </w:rPr>
        <w:t>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Novara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28100,</w:t>
      </w:r>
      <w:r w:rsidR="00705F58" w:rsidRPr="009B30B7">
        <w:rPr>
          <w:rFonts w:ascii="Book Antiqua" w:hAnsi="Book Antiqua"/>
          <w:lang w:val="en-GB"/>
        </w:rPr>
        <w:t xml:space="preserve"> </w:t>
      </w:r>
      <w:r w:rsidR="0033569F" w:rsidRPr="009B30B7">
        <w:rPr>
          <w:rFonts w:ascii="Book Antiqua" w:hAnsi="Book Antiqua"/>
          <w:lang w:val="en-GB"/>
        </w:rPr>
        <w:t>Italy</w:t>
      </w:r>
    </w:p>
    <w:p w14:paraId="5566A1F9" w14:textId="77777777" w:rsidR="008D2631" w:rsidRPr="009B30B7" w:rsidRDefault="008D2631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Cs/>
          <w:iCs/>
          <w:lang w:val="en-GB" w:eastAsia="zh-CN"/>
        </w:rPr>
      </w:pPr>
    </w:p>
    <w:p w14:paraId="7F84CB83" w14:textId="43794FC4" w:rsidR="00682A7F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r w:rsidRPr="00C37644">
        <w:rPr>
          <w:rFonts w:ascii="Book Antiqua" w:hAnsi="Book Antiqua"/>
          <w:b/>
          <w:lang w:val="en-GB" w:eastAsia="en-US"/>
        </w:rPr>
        <w:t>Author</w:t>
      </w:r>
      <w:r w:rsidR="00705F58" w:rsidRPr="00C37644">
        <w:rPr>
          <w:rFonts w:ascii="Book Antiqua" w:hAnsi="Book Antiqua"/>
          <w:b/>
          <w:lang w:val="en-GB" w:eastAsia="en-US"/>
        </w:rPr>
        <w:t xml:space="preserve"> </w:t>
      </w:r>
      <w:r w:rsidRPr="00C37644">
        <w:rPr>
          <w:rFonts w:ascii="Book Antiqua" w:hAnsi="Book Antiqua"/>
          <w:b/>
          <w:lang w:val="en-GB" w:eastAsia="en-US"/>
        </w:rPr>
        <w:t>contributions</w:t>
      </w:r>
      <w:r w:rsidRPr="00C37644">
        <w:rPr>
          <w:rFonts w:ascii="Book Antiqua" w:hAnsi="Book Antiqua"/>
          <w:b/>
          <w:bCs/>
          <w:lang w:val="en-GB" w:eastAsia="en-US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38" w:name="OLE_LINK17"/>
      <w:bookmarkStart w:id="39" w:name="OLE_LINK102"/>
      <w:bookmarkStart w:id="40" w:name="OLE_LINK103"/>
      <w:bookmarkStart w:id="41" w:name="OLE_LINK104"/>
      <w:r w:rsidR="00706F7F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06F7F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06F7F" w:rsidRPr="00C37644">
        <w:rPr>
          <w:rFonts w:ascii="Book Antiqua" w:eastAsia="DengXian" w:hAnsi="Book Antiqua"/>
          <w:bCs/>
          <w:lang w:val="en-GB" w:eastAsia="zh-CN"/>
        </w:rPr>
        <w:t>A</w:t>
      </w:r>
      <w:bookmarkEnd w:id="38"/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706F7F" w:rsidRPr="00C37644">
        <w:rPr>
          <w:rFonts w:ascii="Book Antiqua" w:eastAsia="DengXian" w:hAnsi="Book Antiqua"/>
          <w:bCs/>
          <w:lang w:val="en-GB" w:eastAsia="zh-CN"/>
        </w:rPr>
        <w:t>an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bookmarkStart w:id="42" w:name="OLE_LINK20"/>
      <w:bookmarkStart w:id="43" w:name="OLE_LINK21"/>
      <w:r w:rsidR="00706F7F" w:rsidRPr="00C37644">
        <w:rPr>
          <w:rFonts w:ascii="Book Antiqua" w:hAnsi="Book Antiqua"/>
          <w:bCs/>
          <w:lang w:val="en-GB"/>
        </w:rPr>
        <w:t>Leigheb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706F7F" w:rsidRPr="00C37644">
        <w:rPr>
          <w:rFonts w:ascii="Book Antiqua" w:eastAsia="DengXian" w:hAnsi="Book Antiqua"/>
          <w:bCs/>
          <w:lang w:val="en-GB" w:eastAsia="zh-CN"/>
        </w:rPr>
        <w:t>M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bookmarkStart w:id="44" w:name="OLE_LINK11"/>
      <w:bookmarkStart w:id="45" w:name="OLE_LINK12"/>
      <w:bookmarkStart w:id="46" w:name="OLE_LINK18"/>
      <w:bookmarkStart w:id="47" w:name="OLE_LINK19"/>
      <w:r w:rsidR="00706F7F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706F7F" w:rsidRPr="00C37644">
        <w:rPr>
          <w:rFonts w:ascii="Book Antiqua" w:eastAsia="DengXian" w:hAnsi="Book Antiqua"/>
          <w:bCs/>
          <w:lang w:val="en-GB" w:eastAsia="zh-CN"/>
        </w:rPr>
        <w:t>to</w:t>
      </w:r>
      <w:bookmarkEnd w:id="42"/>
      <w:bookmarkEnd w:id="43"/>
      <w:bookmarkEnd w:id="44"/>
      <w:bookmarkEnd w:id="45"/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bookmarkEnd w:id="46"/>
      <w:bookmarkEnd w:id="47"/>
      <w:r w:rsidR="00706F7F" w:rsidRPr="00C37644">
        <w:rPr>
          <w:rFonts w:ascii="Book Antiqua" w:eastAsia="DengXian" w:hAnsi="Book Antiqua"/>
          <w:bCs/>
          <w:lang w:val="en-GB" w:eastAsia="zh-CN"/>
        </w:rPr>
        <w:t>s</w:t>
      </w:r>
      <w:r w:rsidR="00682A7F" w:rsidRPr="00C37644">
        <w:rPr>
          <w:rFonts w:ascii="Book Antiqua" w:hAnsi="Book Antiqua"/>
          <w:bCs/>
          <w:lang w:val="en-GB"/>
        </w:rPr>
        <w:t>tu</w:t>
      </w:r>
      <w:r w:rsidR="00706F7F" w:rsidRPr="00C37644">
        <w:rPr>
          <w:rFonts w:ascii="Book Antiqua" w:hAnsi="Book Antiqua"/>
          <w:bCs/>
          <w:lang w:val="en-GB"/>
        </w:rPr>
        <w:t>d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06F7F" w:rsidRPr="00C37644">
        <w:rPr>
          <w:rFonts w:ascii="Book Antiqua" w:hAnsi="Book Antiqua"/>
          <w:bCs/>
          <w:lang w:val="en-GB"/>
        </w:rPr>
        <w:t>desig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06F7F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06F7F" w:rsidRPr="00C37644">
        <w:rPr>
          <w:rFonts w:ascii="Book Antiqua" w:hAnsi="Book Antiqua"/>
          <w:bCs/>
          <w:lang w:val="en-GB"/>
        </w:rPr>
        <w:t>conceptualization</w:t>
      </w:r>
      <w:r w:rsidR="00682A7F" w:rsidRPr="00C37644">
        <w:rPr>
          <w:rFonts w:ascii="Book Antiqua" w:hAnsi="Book Antiqua"/>
          <w:bCs/>
          <w:lang w:val="en-GB"/>
        </w:rPr>
        <w:t>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bookmarkStart w:id="48" w:name="OLE_LINK26"/>
      <w:bookmarkStart w:id="49" w:name="OLE_LINK27"/>
      <w:bookmarkStart w:id="50" w:name="OLE_LINK13"/>
      <w:bookmarkStart w:id="51" w:name="OLE_LINK14"/>
      <w:bookmarkStart w:id="52" w:name="OLE_LINK15"/>
      <w:bookmarkStart w:id="53" w:name="OLE_LINK16"/>
      <w:r w:rsidR="009401AC" w:rsidRPr="00C37644">
        <w:rPr>
          <w:rFonts w:ascii="Book Antiqua" w:hAnsi="Book Antiqua"/>
          <w:bCs/>
          <w:lang w:val="en-GB"/>
        </w:rPr>
        <w:t>Lipp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9401AC" w:rsidRPr="00C37644">
        <w:rPr>
          <w:rFonts w:ascii="Book Antiqua" w:eastAsia="DengXian" w:hAnsi="Book Antiqua"/>
          <w:bCs/>
          <w:lang w:val="en-GB" w:eastAsia="zh-CN"/>
        </w:rPr>
        <w:t>L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bookmarkEnd w:id="48"/>
      <w:bookmarkEnd w:id="49"/>
      <w:r w:rsidR="009401AC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9401AC" w:rsidRPr="00C37644">
        <w:rPr>
          <w:rFonts w:ascii="Book Antiqua" w:eastAsia="DengXian" w:hAnsi="Book Antiqua"/>
          <w:bCs/>
          <w:lang w:val="en-GB" w:eastAsia="zh-CN"/>
        </w:rPr>
        <w:t>to</w:t>
      </w:r>
      <w:bookmarkEnd w:id="50"/>
      <w:bookmarkEnd w:id="51"/>
      <w:bookmarkEnd w:id="52"/>
      <w:bookmarkEnd w:id="53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databa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searching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Lipp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L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dat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synthes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interpretation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to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manuscrip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drafting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bookmarkStart w:id="54" w:name="OLE_LINK34"/>
      <w:bookmarkStart w:id="55" w:name="OLE_LINK35"/>
      <w:bookmarkStart w:id="56" w:name="OLE_LINK36"/>
      <w:bookmarkStart w:id="57" w:name="OLE_LINK37"/>
      <w:bookmarkStart w:id="58" w:name="OLE_LINK38"/>
      <w:r w:rsidR="00317E66" w:rsidRPr="00C37644">
        <w:rPr>
          <w:rFonts w:ascii="Book Antiqua" w:hAnsi="Book Antiqua"/>
          <w:bCs/>
          <w:lang w:val="en-GB"/>
        </w:rPr>
        <w:t>Leigheb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M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bookmarkStart w:id="59" w:name="OLE_LINK32"/>
      <w:bookmarkStart w:id="60" w:name="OLE_LINK33"/>
      <w:bookmarkEnd w:id="54"/>
      <w:bookmarkEnd w:id="55"/>
      <w:r w:rsidR="00317E66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to</w:t>
      </w:r>
      <w:bookmarkEnd w:id="56"/>
      <w:bookmarkEnd w:id="57"/>
      <w:bookmarkEnd w:id="58"/>
      <w:r w:rsidR="00705F58" w:rsidRPr="00C37644">
        <w:rPr>
          <w:rFonts w:ascii="Book Antiqua" w:hAnsi="Book Antiqua"/>
          <w:bCs/>
          <w:lang w:val="en-GB"/>
        </w:rPr>
        <w:t xml:space="preserve"> </w:t>
      </w:r>
      <w:bookmarkEnd w:id="59"/>
      <w:bookmarkEnd w:id="60"/>
      <w:r w:rsidR="00682A7F" w:rsidRPr="00C37644">
        <w:rPr>
          <w:rFonts w:ascii="Book Antiqua" w:hAnsi="Book Antiqua"/>
          <w:bCs/>
          <w:lang w:val="en-GB"/>
        </w:rPr>
        <w:t>crit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revision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C37644">
        <w:rPr>
          <w:rFonts w:ascii="Book Antiqua" w:hAnsi="Book Antiqua"/>
          <w:bCs/>
          <w:lang w:val="en-GB"/>
        </w:rPr>
        <w:t>Invernizzi</w:t>
      </w:r>
      <w:proofErr w:type="spellEnd"/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M</w:t>
      </w:r>
      <w:r w:rsidR="00317E6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C37644">
        <w:rPr>
          <w:rFonts w:ascii="Book Antiqua" w:hAnsi="Book Antiqua"/>
          <w:bCs/>
          <w:lang w:val="en-GB"/>
        </w:rPr>
        <w:t>Baricich</w:t>
      </w:r>
      <w:proofErr w:type="spellEnd"/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</w:t>
      </w:r>
      <w:r w:rsidR="00317E6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Lipp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L</w:t>
      </w:r>
      <w:r w:rsidR="00317E6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17E66" w:rsidRPr="00C37644">
        <w:rPr>
          <w:rFonts w:ascii="Book Antiqua" w:hAnsi="Book Antiqua"/>
          <w:bCs/>
          <w:lang w:val="en-GB"/>
        </w:rPr>
        <w:t>Ammendolia</w:t>
      </w:r>
      <w:proofErr w:type="spellEnd"/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n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Grassi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F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visualization</w:t>
      </w:r>
      <w:r w:rsidR="00682A7F" w:rsidRPr="00C37644">
        <w:rPr>
          <w:rFonts w:ascii="Book Antiqua" w:hAnsi="Book Antiqua"/>
          <w:bCs/>
          <w:lang w:val="en-GB"/>
        </w:rPr>
        <w:t>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17E66" w:rsidRPr="00C37644">
        <w:rPr>
          <w:rFonts w:ascii="Book Antiqua" w:hAnsi="Book Antiqua"/>
          <w:bCs/>
          <w:lang w:val="en-GB"/>
        </w:rPr>
        <w:t>Leigheb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M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contributed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lastRenderedPageBreak/>
        <w:t>stud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supervision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317E66" w:rsidRPr="00C37644">
        <w:rPr>
          <w:rFonts w:ascii="Book Antiqua" w:eastAsia="DengXian" w:hAnsi="Book Antiqua"/>
          <w:bCs/>
          <w:lang w:val="en-GB" w:eastAsia="zh-CN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stud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submission</w:t>
      </w:r>
      <w:r w:rsidR="00272BCF" w:rsidRPr="00C37644">
        <w:rPr>
          <w:rFonts w:ascii="Book Antiqua" w:hAnsi="Book Antiqua"/>
          <w:bCs/>
          <w:lang w:val="en-GB"/>
        </w:rPr>
        <w:t>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C0861">
        <w:rPr>
          <w:rFonts w:ascii="Book Antiqua" w:hAnsi="Book Antiqua"/>
          <w:bCs/>
          <w:lang w:val="en-GB"/>
        </w:rPr>
        <w:t>A</w:t>
      </w:r>
      <w:r w:rsidR="00682A7F" w:rsidRPr="00C37644">
        <w:rPr>
          <w:rFonts w:ascii="Book Antiqua" w:hAnsi="Book Antiqua"/>
          <w:bCs/>
          <w:lang w:val="en-GB"/>
        </w:rPr>
        <w:t>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author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ha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rea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agre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publish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vers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A7F" w:rsidRPr="00C37644">
        <w:rPr>
          <w:rFonts w:ascii="Book Antiqua" w:hAnsi="Book Antiqua"/>
          <w:bCs/>
          <w:lang w:val="en-GB"/>
        </w:rPr>
        <w:t>manuscript.</w:t>
      </w:r>
    </w:p>
    <w:bookmarkEnd w:id="39"/>
    <w:bookmarkEnd w:id="40"/>
    <w:bookmarkEnd w:id="41"/>
    <w:p w14:paraId="75392C26" w14:textId="017D0446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</w:p>
    <w:p w14:paraId="4DA4F14E" w14:textId="042DD16B" w:rsidR="00D97B6A" w:rsidRPr="00C37644" w:rsidRDefault="00F57611" w:rsidP="00C37644">
      <w:pPr>
        <w:adjustRightInd w:val="0"/>
        <w:snapToGrid w:val="0"/>
        <w:spacing w:line="360" w:lineRule="auto"/>
        <w:jc w:val="both"/>
        <w:rPr>
          <w:rStyle w:val="Hyperlink"/>
          <w:rFonts w:ascii="Book Antiqua" w:eastAsia="DengXian" w:hAnsi="Book Antiqua"/>
          <w:bCs/>
          <w:color w:val="auto"/>
          <w:u w:val="none"/>
          <w:lang w:val="en-GB" w:eastAsia="zh-CN"/>
        </w:rPr>
      </w:pPr>
      <w:r w:rsidRPr="00C37644">
        <w:rPr>
          <w:rFonts w:ascii="Book Antiqua" w:hAnsi="Book Antiqua"/>
          <w:b/>
          <w:bCs/>
          <w:lang w:val="en-GB"/>
        </w:rPr>
        <w:t>Corresponding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uthor: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assimiliano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Leigheb,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D,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hD</w:t>
      </w:r>
      <w:r w:rsidR="00D97B6A" w:rsidRPr="00C37644">
        <w:rPr>
          <w:rFonts w:ascii="Book Antiqua" w:hAnsi="Book Antiqua"/>
          <w:b/>
          <w:bCs/>
          <w:lang w:val="en-GB"/>
        </w:rPr>
        <w:t>,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D97B6A" w:rsidRPr="00C37644">
        <w:rPr>
          <w:rFonts w:ascii="Book Antiqua" w:hAnsi="Book Antiqua"/>
          <w:b/>
          <w:bCs/>
          <w:lang w:val="en-GB"/>
        </w:rPr>
        <w:t>Associat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D97B6A" w:rsidRPr="00C37644">
        <w:rPr>
          <w:rFonts w:ascii="Book Antiqua" w:hAnsi="Book Antiqua"/>
          <w:b/>
          <w:bCs/>
          <w:lang w:val="en-GB"/>
        </w:rPr>
        <w:t>Professo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72BCF" w:rsidRPr="00C37644">
        <w:rPr>
          <w:rFonts w:ascii="Book Antiqua" w:hAnsi="Book Antiqua"/>
          <w:b/>
          <w:bCs/>
          <w:lang w:val="en-GB"/>
        </w:rPr>
        <w:t>Chief Doctor,</w:t>
      </w:r>
      <w:r w:rsidR="00272BCF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Orthopaedic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Traumatolog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Uni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Depar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Scienc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Univers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Piemon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1B74" w:rsidRPr="00C37644">
        <w:rPr>
          <w:rFonts w:ascii="Book Antiqua" w:hAnsi="Book Antiqua"/>
          <w:lang w:val="en-GB"/>
        </w:rPr>
        <w:t>Orientale</w:t>
      </w:r>
      <w:r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97B6A" w:rsidRPr="00C37644">
        <w:rPr>
          <w:rFonts w:ascii="Book Antiqua" w:hAnsi="Book Antiqua"/>
          <w:bCs/>
          <w:lang w:val="en-GB"/>
        </w:rPr>
        <w:t>Vi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97B6A" w:rsidRPr="00C37644">
        <w:rPr>
          <w:rFonts w:ascii="Book Antiqua" w:hAnsi="Book Antiqua"/>
          <w:bCs/>
          <w:lang w:val="en-GB"/>
        </w:rPr>
        <w:t>Solarol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97B6A" w:rsidRPr="00C37644">
        <w:rPr>
          <w:rFonts w:ascii="Book Antiqua" w:hAnsi="Book Antiqua"/>
          <w:bCs/>
          <w:lang w:val="en-GB"/>
        </w:rPr>
        <w:t>17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Novara</w:t>
      </w:r>
      <w:r w:rsidR="00705F58" w:rsidRPr="00C37644">
        <w:rPr>
          <w:rFonts w:ascii="Book Antiqua" w:eastAsia="DengXian" w:hAnsi="Book Antiqua"/>
          <w:bCs/>
          <w:lang w:val="en-GB" w:eastAsia="zh-CN"/>
        </w:rPr>
        <w:t xml:space="preserve"> </w:t>
      </w:r>
      <w:r w:rsidR="00511B74" w:rsidRPr="00C37644">
        <w:rPr>
          <w:rFonts w:ascii="Book Antiqua" w:hAnsi="Book Antiqua"/>
          <w:bCs/>
          <w:lang w:val="en-GB"/>
        </w:rPr>
        <w:t>28100</w:t>
      </w:r>
      <w:r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Ital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hyperlink r:id="rId8" w:history="1">
        <w:r w:rsidRPr="00C37644">
          <w:rPr>
            <w:rStyle w:val="Hyperlink"/>
            <w:rFonts w:ascii="Book Antiqua" w:hAnsi="Book Antiqua"/>
            <w:bCs/>
            <w:color w:val="auto"/>
            <w:u w:val="none"/>
            <w:lang w:val="en-GB"/>
          </w:rPr>
          <w:t>massimiliano.leigheb@med.uniupo.it</w:t>
        </w:r>
      </w:hyperlink>
    </w:p>
    <w:p w14:paraId="222B2DE7" w14:textId="77777777" w:rsidR="00C839D0" w:rsidRPr="00C37644" w:rsidRDefault="00C839D0" w:rsidP="00C37644">
      <w:pPr>
        <w:adjustRightInd w:val="0"/>
        <w:snapToGrid w:val="0"/>
        <w:spacing w:line="360" w:lineRule="auto"/>
        <w:jc w:val="both"/>
        <w:rPr>
          <w:rStyle w:val="Hyperlink"/>
          <w:rFonts w:ascii="Book Antiqua" w:eastAsia="DengXian" w:hAnsi="Book Antiqua"/>
          <w:bCs/>
          <w:color w:val="auto"/>
          <w:u w:val="none"/>
          <w:lang w:val="en-GB" w:eastAsia="zh-CN"/>
        </w:rPr>
      </w:pPr>
    </w:p>
    <w:p w14:paraId="4B405608" w14:textId="6317B189" w:rsidR="00C839D0" w:rsidRPr="00C37644" w:rsidRDefault="00C839D0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Received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March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23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7E314FD6" w14:textId="667635F6" w:rsidR="00C839D0" w:rsidRPr="00C37644" w:rsidRDefault="00C839D0" w:rsidP="00C37644">
      <w:pPr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Revised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C37644">
        <w:rPr>
          <w:rFonts w:ascii="Book Antiqua" w:eastAsia="DengXian" w:hAnsi="Book Antiqua" w:cs="Book Antiqua"/>
          <w:bCs/>
          <w:color w:val="000000"/>
          <w:lang w:val="en-GB" w:eastAsia="zh-CN"/>
        </w:rPr>
        <w:t>May</w:t>
      </w:r>
      <w:r w:rsidR="00705F58" w:rsidRPr="00C37644">
        <w:rPr>
          <w:rFonts w:ascii="Book Antiqua" w:eastAsia="DengXian" w:hAnsi="Book Antiqua" w:cs="Book Antiqua"/>
          <w:bCs/>
          <w:color w:val="000000"/>
          <w:lang w:val="en-GB" w:eastAsia="zh-CN"/>
        </w:rPr>
        <w:t xml:space="preserve"> </w:t>
      </w:r>
      <w:r w:rsidRPr="00C37644">
        <w:rPr>
          <w:rFonts w:ascii="Book Antiqua" w:eastAsia="DengXian" w:hAnsi="Book Antiqua" w:cs="Book Antiqua"/>
          <w:bCs/>
          <w:color w:val="000000"/>
          <w:lang w:val="en-GB" w:eastAsia="zh-CN"/>
        </w:rPr>
        <w:t>6,</w:t>
      </w:r>
      <w:r w:rsidR="00705F58" w:rsidRPr="00C37644">
        <w:rPr>
          <w:rFonts w:ascii="Book Antiqua" w:eastAsia="DengXian" w:hAnsi="Book Antiqua" w:cs="Book Antiqua"/>
          <w:bCs/>
          <w:color w:val="000000"/>
          <w:lang w:val="en-GB" w:eastAsia="zh-CN"/>
        </w:rPr>
        <w:t xml:space="preserve"> </w:t>
      </w:r>
      <w:r w:rsidRPr="00C37644">
        <w:rPr>
          <w:rFonts w:ascii="Book Antiqua" w:eastAsia="DengXian" w:hAnsi="Book Antiqua" w:cs="Book Antiqua"/>
          <w:bCs/>
          <w:color w:val="000000"/>
          <w:lang w:val="en-GB" w:eastAsia="zh-CN"/>
        </w:rPr>
        <w:t>2021</w:t>
      </w:r>
    </w:p>
    <w:p w14:paraId="44D0CA44" w14:textId="44E05757" w:rsidR="00C839D0" w:rsidRPr="00C37644" w:rsidRDefault="00C839D0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Accepted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E369B4" w:rsidRPr="00C37644">
        <w:rPr>
          <w:rFonts w:ascii="Book Antiqua" w:eastAsia="SimSun" w:hAnsi="Book Antiqua"/>
          <w:color w:val="000000" w:themeColor="text1"/>
          <w:lang w:val="en-GB"/>
        </w:rPr>
        <w:t>June 4, 2021</w:t>
      </w:r>
    </w:p>
    <w:p w14:paraId="6D8CBD20" w14:textId="1EBEACEC" w:rsidR="00C839D0" w:rsidRPr="00C37644" w:rsidRDefault="00C839D0" w:rsidP="00C37644">
      <w:pPr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Published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online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</w:p>
    <w:p w14:paraId="49C31E8F" w14:textId="6542C5A3" w:rsidR="00485400" w:rsidRPr="00C37644" w:rsidRDefault="00485400" w:rsidP="00C37644">
      <w:pPr>
        <w:spacing w:after="122" w:line="360" w:lineRule="auto"/>
        <w:jc w:val="both"/>
        <w:rPr>
          <w:rFonts w:ascii="Book Antiqua" w:hAnsi="Book Antiqua"/>
          <w:b/>
          <w:bCs/>
          <w:lang w:val="en-GB"/>
        </w:rPr>
      </w:pPr>
      <w:r w:rsidRPr="00C37644">
        <w:rPr>
          <w:rFonts w:ascii="Book Antiqua" w:hAnsi="Book Antiqua"/>
          <w:b/>
          <w:lang w:val="en-GB"/>
        </w:rPr>
        <w:br w:type="page"/>
      </w:r>
    </w:p>
    <w:p w14:paraId="27E55EAF" w14:textId="39CEDE7A" w:rsidR="00317139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Cs/>
          <w:lang w:val="en-GB"/>
        </w:rPr>
      </w:pPr>
      <w:r w:rsidRPr="00C37644">
        <w:rPr>
          <w:rFonts w:ascii="Book Antiqua" w:hAnsi="Book Antiqua"/>
          <w:b/>
          <w:iCs/>
          <w:lang w:val="en-GB"/>
        </w:rPr>
        <w:lastRenderedPageBreak/>
        <w:t>Abstract</w:t>
      </w:r>
    </w:p>
    <w:p w14:paraId="69D44782" w14:textId="6108D0D4" w:rsidR="00DD0FD2" w:rsidRPr="00C37644" w:rsidRDefault="00FF47FD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lang w:val="en-GB"/>
        </w:rPr>
      </w:pPr>
      <w:bookmarkStart w:id="61" w:name="OLE_LINK109"/>
      <w:bookmarkStart w:id="62" w:name="OLE_LINK110"/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84B81"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84B81"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84B81" w:rsidRPr="00C37644">
        <w:rPr>
          <w:rFonts w:ascii="Book Antiqua" w:hAnsi="Book Antiqua"/>
          <w:lang w:val="en-GB"/>
        </w:rPr>
        <w:t>extremit</w:t>
      </w:r>
      <w:r w:rsidRPr="00C37644">
        <w:rPr>
          <w:rFonts w:ascii="Book Antiqua" w:hAnsi="Book Antiqua"/>
          <w:lang w:val="en-GB"/>
        </w:rPr>
        <w:t>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(FFPE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os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mm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rag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ractu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requir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hospitalization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hig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risk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ortalit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o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dependen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ctiviti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dai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iv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eve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nsequenc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health-rela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qua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if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Tim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2C4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2C40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2C4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A4070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A4070" w:rsidRPr="00C37644">
        <w:rPr>
          <w:rFonts w:ascii="Book Antiqua" w:hAnsi="Book Antiqua"/>
          <w:lang w:val="en-GB"/>
        </w:rPr>
        <w:t>recommende</w:t>
      </w:r>
      <w:r w:rsidR="006450B2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A4070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Australi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N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Zeal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F048E">
        <w:rPr>
          <w:rFonts w:ascii="Book Antiqua" w:hAnsi="Book Antiqua"/>
          <w:lang w:val="en-GB"/>
        </w:rPr>
        <w:t xml:space="preserve">guidelines and the </w:t>
      </w:r>
      <w:r w:rsidR="007F67B9" w:rsidRPr="00C37644">
        <w:rPr>
          <w:rFonts w:ascii="Book Antiqua" w:hAnsi="Book Antiqua"/>
          <w:lang w:val="en-GB"/>
        </w:rPr>
        <w:t>Na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Institu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Excel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guidelines</w:t>
      </w:r>
      <w:r w:rsidR="00660A53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72BCF" w:rsidRPr="00C37644">
        <w:rPr>
          <w:rFonts w:ascii="Book Antiqua" w:hAnsi="Book Antiqua"/>
          <w:lang w:val="en-GB"/>
        </w:rPr>
        <w:t>E</w:t>
      </w:r>
      <w:r w:rsidR="005374F3" w:rsidRPr="00C37644">
        <w:rPr>
          <w:rFonts w:ascii="Book Antiqua" w:hAnsi="Book Antiqua"/>
          <w:lang w:val="en-GB"/>
        </w:rPr>
        <w:t>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(</w:t>
      </w:r>
      <w:r w:rsidR="005569B7" w:rsidRPr="00C37644">
        <w:rPr>
          <w:rFonts w:ascii="Book Antiqua" w:hAnsi="Book Antiqua"/>
          <w:lang w:val="en-GB"/>
        </w:rPr>
        <w:t>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4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dmission</w:t>
      </w:r>
      <w:r w:rsidR="007F67B9" w:rsidRPr="00C37644">
        <w:rPr>
          <w:rFonts w:ascii="Book Antiqua" w:hAnsi="Book Antiqua"/>
          <w:lang w:val="en-GB"/>
        </w:rPr>
        <w:t>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low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ca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fi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w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t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dea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prov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86C25" w:rsidRPr="00C37644">
        <w:rPr>
          <w:rFonts w:ascii="Book Antiqua" w:hAnsi="Book Antiqua"/>
          <w:lang w:val="en-GB"/>
        </w:rPr>
        <w:t>bet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outcom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A4070" w:rsidRPr="00C37644">
        <w:rPr>
          <w:rFonts w:ascii="Book Antiqua" w:hAnsi="Book Antiqua"/>
          <w:lang w:val="en-GB"/>
        </w:rPr>
        <w:t>T</w:t>
      </w:r>
      <w:r w:rsidR="005151C7" w:rsidRPr="00C37644">
        <w:rPr>
          <w:rFonts w:ascii="Book Antiqua" w:hAnsi="Book Antiqua"/>
          <w:lang w:val="en-GB"/>
        </w:rPr>
        <w:t>heref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151C7" w:rsidRPr="00C37644">
        <w:rPr>
          <w:rFonts w:ascii="Book Antiqua" w:hAnsi="Book Antiqua"/>
          <w:lang w:val="en-GB"/>
        </w:rPr>
        <w:t>t</w:t>
      </w:r>
      <w:r w:rsidR="005374F3" w:rsidRPr="00C37644">
        <w:rPr>
          <w:rFonts w:ascii="Book Antiqua" w:hAnsi="Book Antiqua"/>
          <w:lang w:val="en-GB"/>
        </w:rPr>
        <w:t>i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omorbid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marker</w:t>
      </w:r>
      <w:r w:rsidR="001F4931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T</w:t>
      </w:r>
      <w:r w:rsidR="005374F3" w:rsidRPr="00C37644">
        <w:rPr>
          <w:rFonts w:ascii="Book Antiqua" w:hAnsi="Book Antiqua"/>
          <w:lang w:val="en-GB"/>
        </w:rPr>
        <w:t>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ho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prising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ee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trong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p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vail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literature</w:t>
      </w:r>
      <w:r w:rsidR="007F67B9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bu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see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1F44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1F44"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1F44" w:rsidRPr="00C37644">
        <w:rPr>
          <w:rFonts w:ascii="Book Antiqua" w:hAnsi="Book Antiqua"/>
          <w:lang w:val="en-GB"/>
        </w:rPr>
        <w:t>30</w:t>
      </w:r>
      <w:r w:rsidR="00660A53">
        <w:rPr>
          <w:rFonts w:ascii="Book Antiqua" w:hAnsi="Book Antiqua"/>
          <w:lang w:val="en-GB"/>
        </w:rPr>
        <w:t xml:space="preserve"> </w:t>
      </w:r>
      <w:r w:rsidR="00EE1F44"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1</w:t>
      </w:r>
      <w:r w:rsidR="00660A53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mortalit</w:t>
      </w:r>
      <w:r w:rsidR="007F67B9" w:rsidRPr="00C37644">
        <w:rPr>
          <w:rFonts w:ascii="Book Antiqua" w:hAnsi="Book Antiqua"/>
          <w:lang w:val="en-GB"/>
        </w:rPr>
        <w:t>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trea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ra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374F3" w:rsidRPr="00C37644">
        <w:rPr>
          <w:rFonts w:ascii="Book Antiqua" w:hAnsi="Book Antiqua"/>
          <w:lang w:val="en-GB"/>
        </w:rPr>
        <w:t>surg</w:t>
      </w:r>
      <w:r w:rsidR="007F67B9" w:rsidRPr="00C37644">
        <w:rPr>
          <w:rFonts w:ascii="Book Antiqua" w:hAnsi="Book Antiqua"/>
          <w:lang w:val="en-GB"/>
        </w:rPr>
        <w:t>ery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igh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proofErr w:type="gram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nsideration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ptimiz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dato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mpro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unc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utcom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60A53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redu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anit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s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lbei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ide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ccep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a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ransdisciplin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uffer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ro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dato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ptimiz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o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hort-ter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ong-ter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utcome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easi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mprehens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lin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racti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ti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halleng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articula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arg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varia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igu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volv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ul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nsider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o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resour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ddi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disadvantag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gramStart"/>
      <w:r w:rsidR="00DD0FD2" w:rsidRPr="00C37644">
        <w:rPr>
          <w:rFonts w:ascii="Book Antiqua" w:hAnsi="Book Antiqua"/>
          <w:bCs/>
          <w:lang w:val="en-GB"/>
        </w:rPr>
        <w:t>tak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ccount</w:t>
      </w:r>
      <w:proofErr w:type="gram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difficul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ordinat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ultidisciplin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ver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etting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refor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i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res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rticl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a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ummariz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urr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eviden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upport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ransdisciplin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F67B9" w:rsidRPr="00C37644">
        <w:rPr>
          <w:rFonts w:ascii="Book Antiqua" w:hAnsi="Book Antiqua"/>
          <w:lang w:val="en-GB"/>
        </w:rPr>
        <w:t>FFPE</w:t>
      </w:r>
      <w:r w:rsidR="00DD0FD2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highlight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enefit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gramStart"/>
      <w:r w:rsidR="00DD0FD2" w:rsidRPr="00C37644">
        <w:rPr>
          <w:rFonts w:ascii="Book Antiqua" w:hAnsi="Book Antiqua"/>
          <w:bCs/>
          <w:lang w:val="en-GB"/>
        </w:rPr>
        <w:t>feasibility</w:t>
      </w:r>
      <w:proofErr w:type="gram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imitatio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.</w:t>
      </w:r>
    </w:p>
    <w:bookmarkEnd w:id="61"/>
    <w:bookmarkEnd w:id="62"/>
    <w:p w14:paraId="19FEDDC1" w14:textId="77777777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eastAsiaTheme="minorEastAsia" w:hAnsi="Book Antiqua" w:cs="TimesNewRomanPS-BoldItalicMT"/>
          <w:b/>
          <w:bCs/>
          <w:iCs/>
          <w:strike/>
          <w:lang w:val="en-GB"/>
        </w:rPr>
      </w:pPr>
    </w:p>
    <w:p w14:paraId="1EAA5D4D" w14:textId="0DBD7310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iCs/>
          <w:lang w:val="en-GB"/>
        </w:rPr>
      </w:pPr>
      <w:r w:rsidRPr="00C37644">
        <w:rPr>
          <w:rFonts w:ascii="Book Antiqua" w:hAnsi="Book Antiqua"/>
          <w:b/>
          <w:iCs/>
          <w:lang w:val="en-GB"/>
        </w:rPr>
        <w:t>Key</w:t>
      </w:r>
      <w:r w:rsidR="00705F58" w:rsidRPr="00C37644">
        <w:rPr>
          <w:rFonts w:ascii="Book Antiqua" w:hAnsi="Book Antiqua"/>
          <w:b/>
          <w:iCs/>
          <w:lang w:val="en-GB"/>
        </w:rPr>
        <w:t xml:space="preserve"> </w:t>
      </w:r>
      <w:r w:rsidRPr="00C37644">
        <w:rPr>
          <w:rFonts w:ascii="Book Antiqua" w:hAnsi="Book Antiqua"/>
          <w:b/>
          <w:iCs/>
          <w:lang w:val="en-GB"/>
        </w:rPr>
        <w:t>Words:</w:t>
      </w:r>
      <w:r w:rsidR="00705F58" w:rsidRPr="00C37644">
        <w:rPr>
          <w:rFonts w:ascii="Book Antiqua" w:hAnsi="Book Antiqua"/>
          <w:b/>
          <w:iCs/>
          <w:lang w:val="en-GB"/>
        </w:rPr>
        <w:t xml:space="preserve"> </w:t>
      </w:r>
      <w:bookmarkStart w:id="63" w:name="OLE_LINK60"/>
      <w:bookmarkStart w:id="64" w:name="OLE_LINK61"/>
      <w:bookmarkStart w:id="65" w:name="OLE_LINK105"/>
      <w:bookmarkStart w:id="66" w:name="OLE_LINK106"/>
      <w:bookmarkStart w:id="67" w:name="OLE_LINK107"/>
      <w:r w:rsidR="00B07F45" w:rsidRPr="00C37644">
        <w:rPr>
          <w:rFonts w:ascii="Book Antiqua" w:hAnsi="Book Antiqua"/>
          <w:bCs/>
          <w:iCs/>
          <w:lang w:val="en-GB"/>
        </w:rPr>
        <w:t>Transdisciplinary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management;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Elderly;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Femur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fracture;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Hip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fracture;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B07F45" w:rsidRPr="00C37644">
        <w:rPr>
          <w:rFonts w:ascii="Book Antiqua" w:hAnsi="Book Antiqua"/>
          <w:bCs/>
          <w:iCs/>
          <w:lang w:val="en-GB"/>
        </w:rPr>
        <w:t>Rehabilitation</w:t>
      </w:r>
      <w:r w:rsidR="00AE5BDA" w:rsidRPr="00C37644">
        <w:rPr>
          <w:rFonts w:ascii="Book Antiqua" w:hAnsi="Book Antiqua"/>
          <w:bCs/>
          <w:iCs/>
          <w:lang w:val="en-GB"/>
        </w:rPr>
        <w:t>;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="0055588B" w:rsidRPr="00C37644">
        <w:rPr>
          <w:rFonts w:ascii="Book Antiqua" w:hAnsi="Book Antiqua"/>
          <w:lang w:val="en-GB"/>
        </w:rPr>
        <w:t>Pathway</w:t>
      </w:r>
      <w:bookmarkEnd w:id="63"/>
      <w:bookmarkEnd w:id="64"/>
      <w:bookmarkEnd w:id="65"/>
      <w:r w:rsidR="00705F58" w:rsidRPr="00C37644">
        <w:rPr>
          <w:rFonts w:ascii="Book Antiqua" w:hAnsi="Book Antiqua"/>
          <w:b/>
          <w:iCs/>
          <w:lang w:val="en-GB"/>
        </w:rPr>
        <w:t xml:space="preserve"> </w:t>
      </w:r>
      <w:bookmarkEnd w:id="66"/>
      <w:bookmarkEnd w:id="67"/>
    </w:p>
    <w:p w14:paraId="62F9E4E9" w14:textId="77777777" w:rsidR="00676C54" w:rsidRPr="00C37644" w:rsidRDefault="00676C54" w:rsidP="00C37644">
      <w:pPr>
        <w:adjustRightInd w:val="0"/>
        <w:snapToGrid w:val="0"/>
        <w:spacing w:line="360" w:lineRule="auto"/>
        <w:jc w:val="both"/>
        <w:rPr>
          <w:rFonts w:ascii="Book Antiqua" w:hAnsi="Book Antiqua" w:cs="TimesNewRomanPS-BoldItalicMT"/>
          <w:b/>
          <w:bCs/>
          <w:iCs/>
          <w:strike/>
          <w:lang w:val="en-GB"/>
        </w:rPr>
      </w:pPr>
    </w:p>
    <w:p w14:paraId="49450802" w14:textId="6142CD70" w:rsidR="00B52479" w:rsidRPr="00C37644" w:rsidRDefault="0099744F" w:rsidP="00C37644">
      <w:pPr>
        <w:spacing w:line="360" w:lineRule="auto"/>
        <w:jc w:val="both"/>
        <w:rPr>
          <w:rFonts w:ascii="Book Antiqua" w:hAnsi="Book Antiqua"/>
          <w:lang w:val="en-GB"/>
        </w:rPr>
      </w:pPr>
      <w:bookmarkStart w:id="68" w:name="OLE_LINK62"/>
      <w:r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Cs/>
          <w:lang w:val="en-GB"/>
        </w:rPr>
        <w:t>Invernizz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Cs/>
          <w:lang w:val="en-GB"/>
        </w:rPr>
        <w:t>Baricich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Lipp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Cs/>
          <w:lang w:val="en-GB"/>
        </w:rPr>
        <w:t>Ammendolia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Grass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F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Cs/>
          <w:iCs/>
          <w:lang w:val="en-GB"/>
        </w:rPr>
        <w:t>Leigheb</w:t>
      </w:r>
      <w:r w:rsidR="00705F58" w:rsidRPr="00C37644">
        <w:rPr>
          <w:rFonts w:ascii="Book Antiqua" w:hAnsi="Book Antiqua"/>
          <w:bCs/>
          <w:iCs/>
          <w:lang w:val="en-GB"/>
        </w:rPr>
        <w:t xml:space="preserve"> </w:t>
      </w:r>
      <w:r w:rsidRPr="00C37644">
        <w:rPr>
          <w:rFonts w:ascii="Book Antiqua" w:hAnsi="Book Antiqua"/>
          <w:bCs/>
          <w:iCs/>
          <w:lang w:val="en-GB"/>
        </w:rPr>
        <w:t>M</w:t>
      </w:r>
      <w:r w:rsidR="00485400" w:rsidRPr="00C37644">
        <w:rPr>
          <w:rFonts w:ascii="Book Antiqua" w:hAnsi="Book Antiqua"/>
          <w:iCs/>
          <w:lang w:val="en-GB"/>
        </w:rPr>
        <w:t>.</w:t>
      </w:r>
      <w:r w:rsidR="00705F58" w:rsidRPr="00C37644">
        <w:rPr>
          <w:rFonts w:ascii="Book Antiqua" w:hAnsi="Book Antiqua"/>
          <w:iCs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extrem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569B7" w:rsidRPr="00C37644">
        <w:rPr>
          <w:rFonts w:ascii="Book Antiqua" w:hAnsi="Book Antiqua"/>
          <w:lang w:val="en-GB"/>
        </w:rPr>
        <w:t>fractur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2479" w:rsidRPr="00C37644">
        <w:rPr>
          <w:rFonts w:ascii="Book Antiqua" w:eastAsia="DengXian" w:hAnsi="Book Antiqua"/>
          <w:lang w:val="en-GB" w:eastAsia="zh-CN"/>
        </w:rPr>
        <w:t>A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E2171E" w:rsidRPr="00C37644">
        <w:rPr>
          <w:rFonts w:ascii="Book Antiqua" w:hAnsi="Book Antiqua"/>
          <w:lang w:val="en-GB"/>
        </w:rPr>
        <w:t>patient-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pl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orthopaedic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2171E" w:rsidRPr="00C37644">
        <w:rPr>
          <w:rFonts w:ascii="Book Antiqua" w:hAnsi="Book Antiqua"/>
          <w:lang w:val="en-GB"/>
        </w:rPr>
        <w:t>rehabilitation.</w:t>
      </w:r>
      <w:r w:rsidR="00705F58" w:rsidRPr="00C37644">
        <w:rPr>
          <w:rFonts w:ascii="Book Antiqua" w:hAnsi="Book Antiqua"/>
          <w:iCs/>
          <w:lang w:val="en-GB"/>
        </w:rPr>
        <w:t xml:space="preserve"> </w:t>
      </w:r>
      <w:r w:rsidR="00B52479" w:rsidRPr="00C37644">
        <w:rPr>
          <w:rFonts w:ascii="Book Antiqua" w:eastAsia="Book Antiqua" w:hAnsi="Book Antiqua" w:cs="Book Antiqua"/>
          <w:i/>
          <w:iCs/>
          <w:color w:val="000000"/>
          <w:lang w:val="en-GB"/>
        </w:rPr>
        <w:t>World</w:t>
      </w:r>
      <w:r w:rsidR="00705F58" w:rsidRPr="00C37644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="00B52479" w:rsidRPr="00C37644">
        <w:rPr>
          <w:rFonts w:ascii="Book Antiqua" w:eastAsia="Book Antiqua" w:hAnsi="Book Antiqua" w:cs="Book Antiqua"/>
          <w:i/>
          <w:iCs/>
          <w:color w:val="000000"/>
          <w:lang w:val="en-GB"/>
        </w:rPr>
        <w:t>J</w:t>
      </w:r>
      <w:r w:rsidR="00705F58" w:rsidRPr="00C37644">
        <w:rPr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proofErr w:type="spellStart"/>
      <w:r w:rsidR="00B52479" w:rsidRPr="00C37644">
        <w:rPr>
          <w:rFonts w:ascii="Book Antiqua" w:eastAsia="Book Antiqua" w:hAnsi="Book Antiqua" w:cs="Book Antiqua"/>
          <w:i/>
          <w:iCs/>
          <w:color w:val="000000"/>
          <w:lang w:val="en-GB"/>
        </w:rPr>
        <w:t>Orthop</w:t>
      </w:r>
      <w:proofErr w:type="spellEnd"/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52479" w:rsidRPr="00C37644">
        <w:rPr>
          <w:rFonts w:ascii="Book Antiqua" w:eastAsia="Book Antiqua" w:hAnsi="Book Antiqua" w:cs="Book Antiqua"/>
          <w:color w:val="000000"/>
          <w:lang w:val="en-GB"/>
        </w:rPr>
        <w:t>2021;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52479" w:rsidRPr="00C37644">
        <w:rPr>
          <w:rFonts w:ascii="Book Antiqua" w:eastAsia="Book Antiqua" w:hAnsi="Book Antiqua" w:cs="Book Antiqua"/>
          <w:color w:val="000000"/>
          <w:lang w:val="en-GB"/>
        </w:rPr>
        <w:t>I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52479" w:rsidRPr="00C37644">
        <w:rPr>
          <w:rFonts w:ascii="Book Antiqua" w:eastAsia="Book Antiqua" w:hAnsi="Book Antiqua" w:cs="Book Antiqua"/>
          <w:color w:val="000000"/>
          <w:lang w:val="en-GB"/>
        </w:rPr>
        <w:t>press</w:t>
      </w:r>
    </w:p>
    <w:bookmarkEnd w:id="68"/>
    <w:p w14:paraId="4D7C8C60" w14:textId="11DC3E0C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 w:cs="TimesNewRomanPS-BoldItalicMT"/>
          <w:iCs/>
          <w:strike/>
          <w:lang w:val="en-GB"/>
        </w:rPr>
      </w:pPr>
    </w:p>
    <w:p w14:paraId="48E9F030" w14:textId="10010D49" w:rsidR="00B46F2F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b/>
          <w:iCs/>
          <w:lang w:val="en-GB"/>
        </w:rPr>
        <w:t>Core</w:t>
      </w:r>
      <w:r w:rsidR="00705F58" w:rsidRPr="00C37644">
        <w:rPr>
          <w:rFonts w:ascii="Book Antiqua" w:hAnsi="Book Antiqua"/>
          <w:b/>
          <w:iCs/>
          <w:lang w:val="en-GB"/>
        </w:rPr>
        <w:t xml:space="preserve"> </w:t>
      </w:r>
      <w:r w:rsidR="007C0861">
        <w:rPr>
          <w:rFonts w:ascii="Book Antiqua" w:hAnsi="Book Antiqua"/>
          <w:b/>
          <w:iCs/>
          <w:lang w:val="en-GB"/>
        </w:rPr>
        <w:t>T</w:t>
      </w:r>
      <w:r w:rsidRPr="00C37644">
        <w:rPr>
          <w:rFonts w:ascii="Book Antiqua" w:hAnsi="Book Antiqua"/>
          <w:b/>
          <w:iCs/>
          <w:lang w:val="en-GB"/>
        </w:rPr>
        <w:t>ip</w:t>
      </w:r>
      <w:r w:rsidRPr="009B30B7">
        <w:rPr>
          <w:rFonts w:ascii="Book Antiqua" w:hAnsi="Book Antiqua"/>
          <w:b/>
          <w:bCs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69" w:name="OLE_LINK63"/>
      <w:bookmarkStart w:id="70" w:name="OLE_LINK108"/>
      <w:r w:rsidR="00682A7F" w:rsidRPr="00C37644">
        <w:rPr>
          <w:rFonts w:ascii="Book Antiqua" w:hAnsi="Book Antiqua"/>
          <w:bCs/>
          <w:lang w:val="en-GB"/>
        </w:rPr>
        <w:t>O</w:t>
      </w:r>
      <w:r w:rsidR="00DD0FD2" w:rsidRPr="00C37644">
        <w:rPr>
          <w:rFonts w:ascii="Book Antiqua" w:hAnsi="Book Antiqua"/>
          <w:bCs/>
          <w:lang w:val="en-GB"/>
        </w:rPr>
        <w:t>ptimiz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B15297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5297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5297"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5297"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5297" w:rsidRPr="00C37644">
        <w:rPr>
          <w:rFonts w:ascii="Book Antiqua" w:hAnsi="Book Antiqua"/>
          <w:lang w:val="en-GB"/>
        </w:rPr>
        <w:t>extrem</w:t>
      </w:r>
      <w:r w:rsidR="00E47109" w:rsidRPr="00C37644">
        <w:rPr>
          <w:rFonts w:ascii="Book Antiqua" w:hAnsi="Book Antiqua"/>
          <w:lang w:val="en-GB"/>
        </w:rPr>
        <w:t>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dato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gramStart"/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rd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proofErr w:type="gram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mpro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unc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utcom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redu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anit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s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lbei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ide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ccep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a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550398">
        <w:rPr>
          <w:rFonts w:ascii="Book Antiqua" w:hAnsi="Book Antiqua"/>
          <w:bCs/>
          <w:lang w:val="en-GB"/>
        </w:rPr>
        <w:t xml:space="preserve">the </w:t>
      </w:r>
      <w:r w:rsidR="00DD0FD2" w:rsidRPr="00C37644">
        <w:rPr>
          <w:rFonts w:ascii="Book Antiqua" w:hAnsi="Book Antiqua"/>
          <w:bCs/>
          <w:lang w:val="en-GB"/>
        </w:rPr>
        <w:t>transdisciplin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uffer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ro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50859" w:rsidRPr="00C37644">
        <w:rPr>
          <w:rFonts w:ascii="Book Antiqua" w:hAnsi="Book Antiqua"/>
          <w:lang w:val="en-GB"/>
        </w:rPr>
        <w:t>fractures of femur proximal extrem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dato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ptimiz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o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hort-ter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ong-ter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utcome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easi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comprehens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DE9" w:rsidRPr="00C37644">
        <w:rPr>
          <w:rFonts w:ascii="Book Antiqua" w:hAnsi="Book Antiqua"/>
          <w:bCs/>
          <w:lang w:val="en-GB"/>
        </w:rPr>
        <w:t>practi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DE9" w:rsidRPr="00C37644">
        <w:rPr>
          <w:rFonts w:ascii="Book Antiqua" w:hAnsi="Book Antiqua"/>
          <w:bCs/>
          <w:lang w:val="en-GB"/>
        </w:rPr>
        <w:t>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DE9" w:rsidRPr="00C37644">
        <w:rPr>
          <w:rFonts w:ascii="Book Antiqua" w:hAnsi="Book Antiqua"/>
          <w:bCs/>
          <w:lang w:val="en-GB"/>
        </w:rPr>
        <w:t>sti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DE9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82DE9" w:rsidRPr="00C37644">
        <w:rPr>
          <w:rFonts w:ascii="Book Antiqua" w:hAnsi="Book Antiqua"/>
          <w:bCs/>
          <w:lang w:val="en-GB"/>
        </w:rPr>
        <w:t>challeng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refor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res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stud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ortra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otenti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benefi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ransdisciplin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50859" w:rsidRPr="00C37644">
        <w:rPr>
          <w:rFonts w:ascii="Book Antiqua" w:hAnsi="Book Antiqua"/>
          <w:lang w:val="en-GB"/>
        </w:rPr>
        <w:t>fractures of femur proximal extremity</w:t>
      </w:r>
      <w:r w:rsidR="00DD0FD2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highlight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feasi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limitatio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th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D0FD2" w:rsidRPr="00C37644">
        <w:rPr>
          <w:rFonts w:ascii="Book Antiqua" w:hAnsi="Book Antiqua"/>
          <w:bCs/>
          <w:lang w:val="en-GB"/>
        </w:rPr>
        <w:t>approach.</w:t>
      </w:r>
      <w:bookmarkEnd w:id="69"/>
      <w:bookmarkEnd w:id="70"/>
    </w:p>
    <w:p w14:paraId="3C743DA7" w14:textId="77777777" w:rsidR="00485400" w:rsidRPr="00C37644" w:rsidRDefault="0048540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C37644">
        <w:rPr>
          <w:rFonts w:ascii="Book Antiqua" w:hAnsi="Book Antiqua"/>
          <w:b/>
          <w:bCs/>
          <w:lang w:val="en-GB"/>
        </w:rPr>
        <w:br w:type="page"/>
      </w:r>
    </w:p>
    <w:p w14:paraId="67F38B72" w14:textId="77777777" w:rsidR="001A11FC" w:rsidRPr="00C37644" w:rsidRDefault="001A11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INTRODUCTION</w:t>
      </w:r>
    </w:p>
    <w:p w14:paraId="187E61DD" w14:textId="01C6B3C1" w:rsidR="006A0A58" w:rsidRPr="00C37644" w:rsidRDefault="0097713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71" w:name="OLE_LINK111"/>
      <w:bookmarkStart w:id="72" w:name="OLE_LINK112"/>
      <w:r w:rsidRPr="00C37644">
        <w:rPr>
          <w:rFonts w:ascii="Book Antiqua" w:hAnsi="Book Antiqua"/>
          <w:lang w:val="en-GB"/>
        </w:rPr>
        <w:t>F</w:t>
      </w:r>
      <w:r w:rsidR="007E7488" w:rsidRPr="00C37644">
        <w:rPr>
          <w:rFonts w:ascii="Book Antiqua" w:hAnsi="Book Antiqua"/>
          <w:lang w:val="en-GB"/>
        </w:rPr>
        <w:t>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6315"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6315"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6315" w:rsidRPr="00C37644">
        <w:rPr>
          <w:rFonts w:ascii="Book Antiqua" w:hAnsi="Book Antiqua"/>
          <w:lang w:val="en-GB"/>
        </w:rPr>
        <w:t>extre</w:t>
      </w:r>
      <w:r w:rsidRPr="00C37644">
        <w:rPr>
          <w:rFonts w:ascii="Book Antiqua" w:hAnsi="Book Antiqua"/>
          <w:lang w:val="en-GB"/>
        </w:rPr>
        <w:t>m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136A" w:rsidRPr="00C37644">
        <w:rPr>
          <w:rFonts w:ascii="Book Antiqua" w:hAnsi="Book Antiqua"/>
          <w:lang w:val="en-GB"/>
        </w:rPr>
        <w:t>(</w:t>
      </w:r>
      <w:r w:rsidR="00932C0F" w:rsidRPr="00C37644">
        <w:rPr>
          <w:rFonts w:ascii="Book Antiqua" w:hAnsi="Book Antiqua"/>
          <w:lang w:val="en-GB"/>
        </w:rPr>
        <w:t>F</w:t>
      </w:r>
      <w:r w:rsidR="0032136A" w:rsidRPr="00C37644">
        <w:rPr>
          <w:rFonts w:ascii="Book Antiqua" w:hAnsi="Book Antiqua"/>
          <w:lang w:val="en-GB"/>
        </w:rPr>
        <w:t>FPE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mo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requiring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6A0A58" w:rsidRPr="00C37644">
        <w:rPr>
          <w:rFonts w:ascii="Book Antiqua" w:hAnsi="Book Antiqua"/>
          <w:lang w:val="en-GB"/>
        </w:rPr>
        <w:t>hospitalization</w:t>
      </w:r>
      <w:r w:rsidR="001C2E33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E4A46" w:rsidRPr="00C37644">
        <w:rPr>
          <w:rFonts w:ascii="Book Antiqua" w:hAnsi="Book Antiqua"/>
          <w:vertAlign w:val="superscript"/>
          <w:lang w:val="en-GB"/>
        </w:rPr>
        <w:t>1</w:t>
      </w:r>
      <w:r w:rsidR="001C2E33" w:rsidRPr="00C37644">
        <w:rPr>
          <w:rFonts w:ascii="Book Antiqua" w:hAnsi="Book Antiqua"/>
          <w:vertAlign w:val="superscript"/>
          <w:lang w:val="en-GB"/>
        </w:rPr>
        <w:t>]</w:t>
      </w:r>
      <w:r w:rsidR="006A0A58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mortality</w:t>
      </w:r>
      <w:r w:rsidR="001C2E33" w:rsidRPr="00C37644">
        <w:rPr>
          <w:rFonts w:ascii="Book Antiqua" w:hAnsi="Book Antiqua"/>
          <w:vertAlign w:val="superscript"/>
          <w:lang w:val="en-GB"/>
        </w:rPr>
        <w:t>[</w:t>
      </w:r>
      <w:r w:rsidR="002E4A46" w:rsidRPr="00C37644">
        <w:rPr>
          <w:rFonts w:ascii="Book Antiqua" w:hAnsi="Book Antiqua"/>
          <w:vertAlign w:val="superscript"/>
          <w:lang w:val="en-GB"/>
        </w:rPr>
        <w:t>2</w:t>
      </w:r>
      <w:r w:rsidR="001C2E33" w:rsidRPr="00C37644">
        <w:rPr>
          <w:rFonts w:ascii="Book Antiqua" w:hAnsi="Book Antiqua"/>
          <w:vertAlign w:val="superscript"/>
          <w:lang w:val="en-GB"/>
        </w:rPr>
        <w:t>]</w:t>
      </w:r>
      <w:r w:rsidR="006A0A58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lo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indepen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activi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dai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living</w:t>
      </w:r>
      <w:r w:rsidR="002E4A46" w:rsidRPr="00C37644">
        <w:rPr>
          <w:rFonts w:ascii="Book Antiqua" w:hAnsi="Book Antiqua"/>
          <w:vertAlign w:val="superscript"/>
          <w:lang w:val="en-GB"/>
        </w:rPr>
        <w:t>[</w:t>
      </w:r>
      <w:r w:rsidR="002E4A46" w:rsidRPr="00C37644">
        <w:rPr>
          <w:rStyle w:val="FootnoteReference"/>
          <w:rFonts w:ascii="Book Antiqua" w:hAnsi="Book Antiqua"/>
          <w:lang w:val="en-GB"/>
        </w:rPr>
        <w:t>3</w:t>
      </w:r>
      <w:r w:rsidR="002E4A46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sev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consequ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B5329" w:rsidRPr="00C37644">
        <w:rPr>
          <w:rFonts w:ascii="Book Antiqua" w:hAnsi="Book Antiqua"/>
          <w:lang w:val="en-GB"/>
        </w:rPr>
        <w:t>health-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B5329" w:rsidRPr="00C37644">
        <w:rPr>
          <w:rFonts w:ascii="Book Antiqua" w:hAnsi="Book Antiqua"/>
          <w:lang w:val="en-GB"/>
        </w:rPr>
        <w:t>qu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B5329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B5329" w:rsidRPr="00C37644">
        <w:rPr>
          <w:rFonts w:ascii="Book Antiqua" w:hAnsi="Book Antiqua"/>
          <w:lang w:val="en-GB"/>
        </w:rPr>
        <w:t>life</w:t>
      </w:r>
      <w:r w:rsidR="002E4A46" w:rsidRPr="00C37644">
        <w:rPr>
          <w:rFonts w:ascii="Book Antiqua" w:hAnsi="Book Antiqua"/>
          <w:vertAlign w:val="superscript"/>
          <w:lang w:val="en-GB"/>
        </w:rPr>
        <w:t>[</w:t>
      </w:r>
      <w:r w:rsidR="002E4A46" w:rsidRPr="00C37644">
        <w:rPr>
          <w:rStyle w:val="FootnoteReference"/>
          <w:rFonts w:ascii="Book Antiqua" w:hAnsi="Book Antiqua"/>
          <w:lang w:val="en-GB"/>
        </w:rPr>
        <w:t>4</w:t>
      </w:r>
      <w:r w:rsidR="002E4A46" w:rsidRPr="00C37644">
        <w:rPr>
          <w:rFonts w:ascii="Book Antiqua" w:hAnsi="Book Antiqua"/>
          <w:vertAlign w:val="superscript"/>
          <w:lang w:val="en-GB"/>
        </w:rPr>
        <w:t>]</w:t>
      </w:r>
      <w:r w:rsidR="002E4A46" w:rsidRPr="00C37644">
        <w:rPr>
          <w:rFonts w:ascii="Book Antiqua" w:hAnsi="Book Antiqua"/>
          <w:lang w:val="en-GB"/>
        </w:rPr>
        <w:t>.</w:t>
      </w:r>
    </w:p>
    <w:p w14:paraId="44A069AA" w14:textId="3EEAA46B" w:rsidR="00520EF6" w:rsidRPr="00C37644" w:rsidRDefault="002D1C66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61B9A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expec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increa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worldw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du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popu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increa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avera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lif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7E7488" w:rsidRPr="00C37644">
        <w:rPr>
          <w:rFonts w:ascii="Book Antiqua" w:hAnsi="Book Antiqua"/>
          <w:lang w:val="en-GB"/>
        </w:rPr>
        <w:t>expectancy</w:t>
      </w:r>
      <w:r w:rsidR="00843BB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5,6</w:t>
      </w:r>
      <w:r w:rsidR="00843BB4" w:rsidRPr="00C37644">
        <w:rPr>
          <w:rFonts w:ascii="Book Antiqua" w:hAnsi="Book Antiqua"/>
          <w:vertAlign w:val="superscript"/>
          <w:lang w:val="en-GB"/>
        </w:rPr>
        <w:t>]</w:t>
      </w:r>
      <w:r w:rsidR="006A0A58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reach</w:t>
      </w:r>
      <w:r w:rsidR="006A0A58" w:rsidRPr="00C37644">
        <w:rPr>
          <w:rFonts w:ascii="Book Antiqua" w:hAnsi="Book Antiqua"/>
          <w:lang w:val="en-GB"/>
        </w:rPr>
        <w:t>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4.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mill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2050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detrimen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issu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syste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F25D8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sani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10605" w:rsidRPr="00C37644">
        <w:rPr>
          <w:rFonts w:ascii="Book Antiqua" w:hAnsi="Book Antiqua"/>
          <w:lang w:val="en-GB"/>
        </w:rPr>
        <w:t>costs</w:t>
      </w:r>
      <w:r w:rsidR="00843BB4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7</w:t>
      </w:r>
      <w:r w:rsidR="00843BB4" w:rsidRPr="00C37644">
        <w:rPr>
          <w:rFonts w:ascii="Book Antiqua" w:hAnsi="Book Antiqua"/>
          <w:vertAlign w:val="superscript"/>
          <w:lang w:val="en-GB"/>
        </w:rPr>
        <w:t>]</w:t>
      </w:r>
      <w:r w:rsidR="00010605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7A1927" w:rsidRPr="00C37644">
        <w:rPr>
          <w:rFonts w:ascii="Book Antiqua" w:hAnsi="Book Antiqua"/>
          <w:lang w:val="en-GB"/>
        </w:rPr>
        <w:t>Kan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7A1927" w:rsidRPr="00C37644">
        <w:rPr>
          <w:rFonts w:ascii="Book Antiqua" w:hAnsi="Book Antiqua"/>
          <w:i/>
          <w:lang w:val="en-GB"/>
        </w:rPr>
        <w:t>al</w:t>
      </w:r>
      <w:r w:rsidR="0028727A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Style w:val="FootnoteReference"/>
          <w:rFonts w:ascii="Book Antiqua" w:hAnsi="Book Antiqua"/>
          <w:lang w:val="en-GB"/>
        </w:rPr>
        <w:t>8</w:t>
      </w:r>
      <w:r w:rsidR="0028727A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rec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varia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inc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r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ba</w:t>
      </w:r>
      <w:r w:rsidR="006A0A58" w:rsidRPr="00C37644">
        <w:rPr>
          <w:rFonts w:ascii="Book Antiqua" w:hAnsi="Book Antiqua"/>
          <w:lang w:val="en-GB"/>
        </w:rPr>
        <w:t>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diffe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65F4">
        <w:rPr>
          <w:rFonts w:ascii="Book Antiqua" w:hAnsi="Book Antiqua"/>
          <w:lang w:val="en-GB"/>
        </w:rPr>
        <w:t>c</w:t>
      </w:r>
      <w:r w:rsidR="007A1927" w:rsidRPr="00C37644">
        <w:rPr>
          <w:rFonts w:ascii="Book Antiqua" w:hAnsi="Book Antiqua"/>
          <w:lang w:val="en-GB"/>
        </w:rPr>
        <w:t>ountri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rang</w:t>
      </w:r>
      <w:r w:rsidR="006A0A58" w:rsidRPr="00C37644">
        <w:rPr>
          <w:rFonts w:ascii="Book Antiqua" w:hAnsi="Book Antiqua"/>
          <w:lang w:val="en-GB"/>
        </w:rPr>
        <w:t>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63C4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63C4" w:rsidRPr="00C37644">
        <w:rPr>
          <w:rFonts w:ascii="Book Antiqua" w:hAnsi="Book Antiqua"/>
          <w:lang w:val="en-GB"/>
        </w:rPr>
        <w:t>439/10000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63C4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63C4" w:rsidRPr="00C37644">
        <w:rPr>
          <w:rFonts w:ascii="Book Antiqua" w:hAnsi="Book Antiqua"/>
          <w:lang w:val="en-GB"/>
        </w:rPr>
        <w:t>55/100</w:t>
      </w:r>
      <w:r w:rsidR="007A1927" w:rsidRPr="00C37644">
        <w:rPr>
          <w:rFonts w:ascii="Book Antiqua" w:hAnsi="Book Antiqua"/>
          <w:lang w:val="en-GB"/>
        </w:rPr>
        <w:t>000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A</w:t>
      </w:r>
      <w:r w:rsidR="007E7488" w:rsidRPr="00C37644">
        <w:rPr>
          <w:rFonts w:ascii="Book Antiqua" w:hAnsi="Book Antiqua"/>
          <w:lang w:val="en-GB"/>
        </w:rPr>
        <w:t>ccor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Interna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Foundation</w:t>
      </w:r>
      <w:r w:rsidR="007A1927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wom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most</w:t>
      </w:r>
      <w:r w:rsidR="006A0A58" w:rsidRPr="00C37644">
        <w:rPr>
          <w:rFonts w:ascii="Book Antiqua" w:hAnsi="Book Antiqua"/>
          <w:lang w:val="en-GB"/>
        </w:rPr>
        <w:t>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affec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preva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18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ra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E7488" w:rsidRPr="00C37644">
        <w:rPr>
          <w:rFonts w:ascii="Book Antiqua" w:hAnsi="Book Antiqua"/>
          <w:lang w:val="en-GB"/>
        </w:rPr>
        <w:t>6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A192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7E7488" w:rsidRPr="00C37644">
        <w:rPr>
          <w:rFonts w:ascii="Book Antiqua" w:hAnsi="Book Antiqua"/>
          <w:lang w:val="en-GB"/>
        </w:rPr>
        <w:t>men</w:t>
      </w:r>
      <w:r w:rsidR="00510C5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9</w:t>
      </w:r>
      <w:r w:rsidR="00510C56" w:rsidRPr="00C37644">
        <w:rPr>
          <w:rFonts w:ascii="Book Antiqua" w:hAnsi="Book Antiqua"/>
          <w:vertAlign w:val="superscript"/>
          <w:lang w:val="en-GB"/>
        </w:rPr>
        <w:t>]</w:t>
      </w:r>
      <w:r w:rsidR="007E7488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08CB3238" w14:textId="4AB26448" w:rsidR="00625F7D" w:rsidRPr="00C37644" w:rsidRDefault="00671A9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ependent</w:t>
      </w:r>
      <w:r w:rsidR="00575256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75256" w:rsidRPr="00C37644">
        <w:rPr>
          <w:rFonts w:ascii="Book Antiqua" w:hAnsi="Book Antiqua"/>
          <w:lang w:val="en-GB"/>
        </w:rPr>
        <w:t>non-modifi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c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ov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90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32C0F" w:rsidRPr="00C37644">
        <w:rPr>
          <w:rFonts w:ascii="Book Antiqua" w:hAnsi="Book Antiqua"/>
          <w:lang w:val="en-GB"/>
        </w:rPr>
        <w:t>F</w:t>
      </w:r>
      <w:r w:rsidR="00C972D7" w:rsidRPr="00C37644">
        <w:rPr>
          <w:rFonts w:ascii="Book Antiqua" w:hAnsi="Book Antiqua"/>
          <w:lang w:val="en-GB"/>
        </w:rPr>
        <w:t>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ccur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ag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0A58"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6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ea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663DE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-exis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dic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comorbidities</w:t>
      </w:r>
      <w:r w:rsidR="00510C5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0</w:t>
      </w:r>
      <w:r w:rsidR="00510C56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D</w:t>
      </w:r>
      <w:r w:rsidR="00E85BDB" w:rsidRPr="00C37644">
        <w:rPr>
          <w:rFonts w:ascii="Book Antiqua" w:hAnsi="Book Antiqua"/>
          <w:lang w:val="en-GB"/>
        </w:rPr>
        <w:t>isa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1DCB" w:rsidRPr="00C37644">
        <w:rPr>
          <w:rFonts w:ascii="Book Antiqua" w:hAnsi="Book Antiqua"/>
          <w:lang w:val="en-GB"/>
        </w:rPr>
        <w:t>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1DC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responsi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maj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expenditure</w:t>
      </w:r>
      <w:r w:rsidR="00423ADB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resul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428F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F00DC"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med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assist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97C87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97C87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97C87" w:rsidRPr="00C37644">
        <w:rPr>
          <w:rFonts w:ascii="Book Antiqua" w:hAnsi="Book Antiqua"/>
          <w:lang w:val="en-GB"/>
        </w:rPr>
        <w:t>associ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428F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sani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cos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du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5BDB" w:rsidRPr="00C37644">
        <w:rPr>
          <w:rFonts w:ascii="Book Antiqua" w:hAnsi="Book Antiqua"/>
          <w:lang w:val="en-GB"/>
        </w:rPr>
        <w:t>proced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F00DC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F00DC" w:rsidRPr="00C37644">
        <w:rPr>
          <w:rFonts w:ascii="Book Antiqua" w:hAnsi="Book Antiqua"/>
          <w:lang w:val="en-GB"/>
        </w:rPr>
        <w:t>hospitalization</w:t>
      </w:r>
      <w:r w:rsidR="00056C12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1-13</w:t>
      </w:r>
      <w:r w:rsidR="00056C12" w:rsidRPr="00C37644">
        <w:rPr>
          <w:rFonts w:ascii="Book Antiqua" w:hAnsi="Book Antiqua"/>
          <w:vertAlign w:val="superscript"/>
          <w:lang w:val="en-GB"/>
        </w:rPr>
        <w:t>]</w:t>
      </w:r>
      <w:r w:rsidR="00E85BDB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rtherm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</w:t>
      </w:r>
      <w:r w:rsidR="00A249FA" w:rsidRPr="00C37644">
        <w:rPr>
          <w:rFonts w:ascii="Book Antiqua" w:hAnsi="Book Antiqua"/>
          <w:lang w:val="en-GB"/>
        </w:rPr>
        <w:t>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249FA"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249FA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249FA" w:rsidRPr="00C37644">
        <w:rPr>
          <w:rFonts w:ascii="Book Antiqua" w:hAnsi="Book Antiqua"/>
          <w:lang w:val="en-GB"/>
        </w:rPr>
        <w:t>Down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249FA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A249FA" w:rsidRPr="00C37644">
        <w:rPr>
          <w:rFonts w:ascii="Book Antiqua" w:hAnsi="Book Antiqua"/>
          <w:i/>
          <w:lang w:val="en-GB"/>
        </w:rPr>
        <w:t>al</w:t>
      </w:r>
      <w:r w:rsidR="00C7649C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4</w:t>
      </w:r>
      <w:r w:rsidR="00C7649C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hospital</w:t>
      </w:r>
      <w:r w:rsidR="002042F5" w:rsidRPr="00C37644">
        <w:rPr>
          <w:rFonts w:ascii="Book Antiqua" w:hAnsi="Book Antiqua"/>
          <w:lang w:val="en-GB"/>
        </w:rPr>
        <w:t>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cost</w:t>
      </w:r>
      <w:r w:rsidR="002042F5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A4500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du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estim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£1400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(€15900/$18750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p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D3AE1" w:rsidRPr="00C37644">
        <w:rPr>
          <w:rFonts w:ascii="Book Antiqua" w:hAnsi="Book Antiqua"/>
          <w:lang w:val="en-GB"/>
        </w:rPr>
        <w:t>patient.</w:t>
      </w:r>
    </w:p>
    <w:p w14:paraId="268241F6" w14:textId="5A137ECB" w:rsidR="00E721AC" w:rsidRPr="00C37644" w:rsidRDefault="003D3A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Tak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geth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nd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l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mandatory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443AF1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or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to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impro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43AF1"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sani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42F5" w:rsidRPr="00C37644">
        <w:rPr>
          <w:rFonts w:ascii="Book Antiqua" w:hAnsi="Book Antiqua"/>
          <w:lang w:val="en-GB"/>
        </w:rPr>
        <w:t>cos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dat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wid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ccep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at</w:t>
      </w:r>
      <w:r w:rsidR="00423ADB">
        <w:rPr>
          <w:rFonts w:ascii="Book Antiqua" w:hAnsi="Book Antiqua"/>
          <w:lang w:val="en-GB"/>
        </w:rPr>
        <w:t xml:space="preserve"> 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mandato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orrec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ond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hort</w:t>
      </w:r>
      <w:r w:rsidR="00E721AC" w:rsidRPr="00C37644">
        <w:rPr>
          <w:rFonts w:ascii="Book Antiqua" w:hAnsi="Book Antiqua"/>
          <w:lang w:val="en-GB"/>
        </w:rPr>
        <w:t>-</w:t>
      </w:r>
      <w:r w:rsidR="004B2B03" w:rsidRPr="00C37644">
        <w:rPr>
          <w:rFonts w:ascii="Book Antiqua" w:hAnsi="Book Antiqua"/>
          <w:lang w:val="en-GB"/>
        </w:rPr>
        <w:t>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long</w:t>
      </w:r>
      <w:r w:rsidR="00E721AC" w:rsidRPr="00C37644">
        <w:rPr>
          <w:rFonts w:ascii="Book Antiqua" w:hAnsi="Book Antiqua"/>
          <w:lang w:val="en-GB"/>
        </w:rPr>
        <w:t>-</w:t>
      </w:r>
      <w:r w:rsidR="004B2B03" w:rsidRPr="00C37644">
        <w:rPr>
          <w:rFonts w:ascii="Book Antiqua" w:hAnsi="Book Antiqua"/>
          <w:lang w:val="en-GB"/>
        </w:rPr>
        <w:t>term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4B2B03" w:rsidRPr="00C37644">
        <w:rPr>
          <w:rFonts w:ascii="Book Antiqua" w:hAnsi="Book Antiqua"/>
          <w:lang w:val="en-GB"/>
        </w:rPr>
        <w:t>outcomes</w:t>
      </w:r>
      <w:r w:rsidR="00C7649C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5</w:t>
      </w:r>
      <w:r w:rsidR="00C7649C" w:rsidRPr="00C37644">
        <w:rPr>
          <w:rFonts w:ascii="Book Antiqua" w:hAnsi="Book Antiqua"/>
          <w:vertAlign w:val="superscript"/>
          <w:lang w:val="en-GB"/>
        </w:rPr>
        <w:t>]</w:t>
      </w:r>
      <w:r w:rsidR="004B2B03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detai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ustrali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N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Zealan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4B2B03" w:rsidRPr="00C37644">
        <w:rPr>
          <w:rFonts w:ascii="Book Antiqua" w:hAnsi="Book Antiqua"/>
          <w:lang w:val="en-GB"/>
        </w:rPr>
        <w:t>Guidelines</w:t>
      </w:r>
      <w:r w:rsidR="00C7649C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6</w:t>
      </w:r>
      <w:r w:rsidR="00C7649C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Na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stitu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Excel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(NICE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guidelines</w:t>
      </w:r>
      <w:bookmarkStart w:id="73" w:name="_Hlk67166435"/>
      <w:r w:rsidR="00C7649C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17</w:t>
      </w:r>
      <w:r w:rsidR="00C7649C" w:rsidRPr="00C37644">
        <w:rPr>
          <w:rFonts w:ascii="Book Antiqua" w:hAnsi="Book Antiqua"/>
          <w:vertAlign w:val="superscript"/>
          <w:lang w:val="en-GB"/>
        </w:rPr>
        <w:t>]</w:t>
      </w:r>
      <w:bookmarkEnd w:id="73"/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uppo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oordin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multi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ov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etting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mbul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disch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destination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ornerston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were</w:t>
      </w:r>
      <w:r w:rsidR="00E721AC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rtho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ssessmen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it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urger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dentifi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rehabilit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goal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tegr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ervi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lastRenderedPageBreak/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adequ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erv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govern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responsi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stag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pathw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B2B03" w:rsidRPr="00C37644">
        <w:rPr>
          <w:rFonts w:ascii="Book Antiqua" w:hAnsi="Book Antiqua"/>
          <w:lang w:val="en-GB"/>
        </w:rPr>
        <w:t>rehabilitatio</w:t>
      </w:r>
      <w:r w:rsidR="00C617B0" w:rsidRPr="00C37644">
        <w:rPr>
          <w:rFonts w:ascii="Book Antiqua" w:hAnsi="Book Antiqua"/>
          <w:lang w:val="en-GB"/>
        </w:rPr>
        <w:t>n</w:t>
      </w:r>
      <w:r w:rsidR="004B2B03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7C84CC6A" w14:textId="38F4164D" w:rsidR="004B2B03" w:rsidRPr="00C37644" w:rsidRDefault="004B2B0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Theref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adequ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ordin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ffe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g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orthopaed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on</w:t>
      </w:r>
      <w:r w:rsidR="00E721AC" w:rsidRPr="00C37644">
        <w:rPr>
          <w:rFonts w:ascii="Book Antiqua" w:hAnsi="Book Antiqua"/>
          <w:lang w:val="en-GB"/>
        </w:rPr>
        <w:t>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ian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physician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therapists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er</w:t>
      </w:r>
      <w:r w:rsidR="00D55A73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plan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patients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0EC6A905" w14:textId="070858AD" w:rsidR="0055226A" w:rsidRPr="00C37644" w:rsidRDefault="007663D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i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21AC" w:rsidRPr="00C37644">
        <w:rPr>
          <w:rFonts w:ascii="Book Antiqua" w:hAnsi="Book Antiqua"/>
          <w:lang w:val="en-GB"/>
        </w:rPr>
        <w:t>arti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mmar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extrem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74816" w:rsidRPr="00C37644">
        <w:rPr>
          <w:rFonts w:ascii="Book Antiqua" w:hAnsi="Book Antiqua"/>
          <w:lang w:val="en-GB"/>
        </w:rPr>
        <w:t>femur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ligh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fits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feasibility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pproach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bookmarkEnd w:id="71"/>
    <w:bookmarkEnd w:id="72"/>
    <w:p w14:paraId="335334E4" w14:textId="77777777" w:rsidR="0055226A" w:rsidRPr="00C37644" w:rsidRDefault="0055226A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</w:p>
    <w:p w14:paraId="571B880E" w14:textId="2D94A41D" w:rsidR="007F0BAE" w:rsidRPr="00C37644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74" w:name="OLE_LINK113"/>
      <w:bookmarkStart w:id="75" w:name="OLE_LINK114"/>
      <w:r w:rsidRPr="00C37644">
        <w:rPr>
          <w:rFonts w:ascii="Book Antiqua" w:hAnsi="Book Antiqua"/>
          <w:b/>
          <w:u w:val="single"/>
          <w:lang w:val="en-GB"/>
        </w:rPr>
        <w:t>ORTHOPAEDIC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SURGERY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TIMING</w:t>
      </w:r>
    </w:p>
    <w:p w14:paraId="1EB9AFE7" w14:textId="36E0367E" w:rsidR="002229B2" w:rsidRPr="00C37644" w:rsidRDefault="007F0BA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76" w:name="OLE_LINK115"/>
      <w:bookmarkEnd w:id="74"/>
      <w:bookmarkEnd w:id="75"/>
      <w:r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d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ep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im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32C0F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management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8-20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82AEF" w:rsidRPr="00C37644">
        <w:rPr>
          <w:rFonts w:ascii="Book Antiqua" w:hAnsi="Book Antiqua"/>
          <w:lang w:val="en-GB"/>
        </w:rPr>
        <w:t>als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affi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lines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17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recommen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(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32D8C">
        <w:rPr>
          <w:rFonts w:ascii="Book Antiqua" w:hAnsi="Book Antiqua"/>
          <w:lang w:val="en-GB"/>
        </w:rPr>
        <w:t>next</w:t>
      </w:r>
      <w:r w:rsidR="00B32D8C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mission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rove</w:t>
      </w:r>
      <w:r w:rsidR="002229B2"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</w:t>
      </w:r>
      <w:r w:rsidR="002229B2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32C0F" w:rsidRPr="00C37644">
        <w:rPr>
          <w:rFonts w:ascii="Book Antiqua" w:hAnsi="Book Antiqua"/>
          <w:lang w:val="en-GB"/>
        </w:rPr>
        <w:t>FFPE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563F5574" w14:textId="144A02B8" w:rsidR="007F0BAE" w:rsidRPr="00C37644" w:rsidRDefault="007F0BA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enari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ta-an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67EAB" w:rsidRPr="00C37644">
        <w:rPr>
          <w:rFonts w:ascii="Book Antiqua" w:hAnsi="Book Antiqua"/>
          <w:lang w:val="en-GB"/>
        </w:rPr>
        <w:t>Simunovic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77" w:name="OLE_LINK50"/>
      <w:bookmarkStart w:id="78" w:name="OLE_LINK51"/>
      <w:r w:rsidR="00567EAB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567EAB" w:rsidRPr="00C37644">
        <w:rPr>
          <w:rFonts w:ascii="Book Antiqua" w:hAnsi="Book Antiqua"/>
          <w:i/>
          <w:lang w:val="en-GB"/>
        </w:rPr>
        <w:t>al</w:t>
      </w:r>
      <w:bookmarkEnd w:id="77"/>
      <w:bookmarkEnd w:id="78"/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1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es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</w:t>
      </w:r>
      <w:r w:rsidR="002229B2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</w:t>
      </w:r>
      <w:r w:rsidR="00C37A8E" w:rsidRPr="00C37644">
        <w:rPr>
          <w:rFonts w:ascii="Book Antiqua" w:hAnsi="Book Antiqua"/>
          <w:lang w:val="en-GB"/>
        </w:rPr>
        <w:t>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7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oll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orbiditi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ca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fi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a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w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t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spi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vi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ggest</w:t>
      </w:r>
      <w:r w:rsidR="00B32D8C">
        <w:rPr>
          <w:rFonts w:ascii="Book Antiqua" w:hAnsi="Book Antiqua"/>
          <w:lang w:val="en-GB"/>
        </w:rPr>
        <w:t>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i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orbidity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marker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2,23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r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</w:t>
      </w:r>
      <w:r w:rsidR="00C37A8E" w:rsidRPr="00C37644">
        <w:rPr>
          <w:rFonts w:ascii="Book Antiqua" w:hAnsi="Book Antiqua"/>
          <w:lang w:val="en-GB"/>
        </w:rPr>
        <w:t>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del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ov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2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h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24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as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ol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ca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ffer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the</w:t>
      </w:r>
      <w:r w:rsidR="00C37A8E" w:rsidRPr="00C37644">
        <w:rPr>
          <w:rFonts w:ascii="Book Antiqua" w:hAnsi="Book Antiqua"/>
          <w:lang w:val="en-GB"/>
        </w:rPr>
        <w:t>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lang w:val="en-GB"/>
        </w:rPr>
        <w:t>24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C37A8E" w:rsidRPr="00C37644">
        <w:rPr>
          <w:rFonts w:ascii="Book Antiqua" w:hAnsi="Book Antiqua"/>
          <w:lang w:val="en-GB"/>
        </w:rPr>
        <w:t>h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5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</w:p>
    <w:p w14:paraId="56BE3136" w14:textId="2C25A69A" w:rsidR="007F0BAE" w:rsidRPr="00C37644" w:rsidRDefault="007F0BAE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A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v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or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F048E" w:rsidRPr="00C37644">
        <w:rPr>
          <w:rFonts w:ascii="Book Antiqua" w:hAnsi="Book Antiqua"/>
          <w:lang w:val="en-GB"/>
        </w:rPr>
        <w:t xml:space="preserve">Australian and New </w:t>
      </w:r>
      <w:proofErr w:type="gramStart"/>
      <w:r w:rsidR="00AF048E" w:rsidRPr="00C37644">
        <w:rPr>
          <w:rFonts w:ascii="Book Antiqua" w:hAnsi="Book Antiqua"/>
          <w:lang w:val="en-GB"/>
        </w:rPr>
        <w:t>Zealand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6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lines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17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o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prising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e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91D62">
        <w:rPr>
          <w:rFonts w:ascii="Book Antiqua" w:hAnsi="Book Antiqua"/>
          <w:lang w:val="en-GB"/>
        </w:rPr>
        <w:t xml:space="preserve">not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ong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vail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teratur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rticula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chra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Handol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C37A8E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C37A8E" w:rsidRPr="00C37644">
        <w:rPr>
          <w:rFonts w:ascii="Book Antiqua" w:hAnsi="Book Antiqua"/>
          <w:i/>
          <w:lang w:val="en-GB"/>
        </w:rPr>
        <w:t>al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6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v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ias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vail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ca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ffer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5972B7F0" w14:textId="05D4C737" w:rsidR="007F0BAE" w:rsidRPr="00C37644" w:rsidRDefault="002229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06C21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06C21" w:rsidRPr="00C37644">
        <w:rPr>
          <w:rFonts w:ascii="Book Antiqua" w:hAnsi="Book Antiqua"/>
          <w:lang w:val="en-GB"/>
        </w:rPr>
        <w:t>meta</w:t>
      </w:r>
      <w:r w:rsidR="00B13FCF" w:rsidRPr="00C37644">
        <w:rPr>
          <w:rFonts w:ascii="Book Antiqua" w:hAnsi="Book Antiqua"/>
          <w:lang w:val="en-GB"/>
        </w:rPr>
        <w:t>-</w:t>
      </w:r>
      <w:proofErr w:type="gramStart"/>
      <w:r w:rsidR="00B13FCF" w:rsidRPr="00C37644">
        <w:rPr>
          <w:rFonts w:ascii="Book Antiqua" w:hAnsi="Book Antiqua"/>
          <w:lang w:val="en-GB"/>
        </w:rPr>
        <w:t>a</w:t>
      </w:r>
      <w:r w:rsidR="00706C21" w:rsidRPr="00C37644">
        <w:rPr>
          <w:rFonts w:ascii="Book Antiqua" w:hAnsi="Book Antiqua"/>
          <w:lang w:val="en-GB"/>
        </w:rPr>
        <w:t>nalysis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7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sses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control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ria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compa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reatmen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uth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lu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567">
        <w:rPr>
          <w:rFonts w:ascii="Book Antiqua" w:hAnsi="Book Antiqua"/>
          <w:lang w:val="en-GB"/>
        </w:rPr>
        <w:t xml:space="preserve">seven </w:t>
      </w:r>
      <w:r w:rsidR="007F0BAE" w:rsidRPr="00C37644">
        <w:rPr>
          <w:rFonts w:ascii="Book Antiqua" w:hAnsi="Book Antiqua"/>
          <w:lang w:val="en-GB"/>
        </w:rPr>
        <w:t>observa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o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118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pat</w:t>
      </w:r>
      <w:r w:rsidR="00980FFC" w:rsidRPr="00C37644">
        <w:rPr>
          <w:rFonts w:ascii="Book Antiqua" w:hAnsi="Book Antiqua"/>
          <w:lang w:val="en-GB"/>
        </w:rPr>
        <w:t>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re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30</w:t>
      </w:r>
      <w:r w:rsidR="00322567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7F0BAE" w:rsidRPr="00C37644">
        <w:rPr>
          <w:rFonts w:ascii="Book Antiqua" w:hAnsi="Book Antiqua"/>
          <w:lang w:val="en-GB"/>
        </w:rPr>
        <w:t>1</w:t>
      </w:r>
      <w:r w:rsidR="00322567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year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mortali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conserv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ra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tha</w:t>
      </w:r>
      <w:r w:rsidR="00980FFC" w:rsidRPr="00C37644">
        <w:rPr>
          <w:rFonts w:ascii="Book Antiqua" w:hAnsi="Book Antiqua"/>
          <w:lang w:val="en-GB"/>
        </w:rPr>
        <w:t>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567">
        <w:rPr>
          <w:rFonts w:ascii="Book Antiqua" w:hAnsi="Book Antiqua"/>
          <w:lang w:val="en-GB"/>
        </w:rPr>
        <w:t xml:space="preserve">the </w:t>
      </w:r>
      <w:r w:rsidR="00980FFC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(</w:t>
      </w:r>
      <w:r w:rsidR="00322567">
        <w:rPr>
          <w:rFonts w:ascii="Book Antiqua" w:hAnsi="Book Antiqua"/>
          <w:lang w:val="en-GB"/>
        </w:rPr>
        <w:t>odds ratio (</w:t>
      </w:r>
      <w:r w:rsidR="00980FFC" w:rsidRPr="00C37644">
        <w:rPr>
          <w:rFonts w:ascii="Book Antiqua" w:hAnsi="Book Antiqua"/>
          <w:lang w:val="en-GB"/>
        </w:rPr>
        <w:t>OR</w:t>
      </w:r>
      <w:r w:rsidR="00322567">
        <w:rPr>
          <w:rFonts w:ascii="Book Antiqua" w:hAnsi="Book Antiqua"/>
          <w:lang w:val="en-GB"/>
        </w:rPr>
        <w:t>)</w:t>
      </w:r>
      <w:r w:rsidR="00980FFC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3.95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95%</w:t>
      </w:r>
      <w:r w:rsidR="00322567">
        <w:rPr>
          <w:rFonts w:ascii="Book Antiqua" w:hAnsi="Book Antiqua"/>
          <w:lang w:val="en-GB"/>
        </w:rPr>
        <w:t xml:space="preserve"> confidence interval (</w:t>
      </w:r>
      <w:r w:rsidR="00980FFC" w:rsidRPr="00C37644">
        <w:rPr>
          <w:rFonts w:ascii="Book Antiqua" w:hAnsi="Book Antiqua"/>
          <w:lang w:val="en-GB"/>
        </w:rPr>
        <w:t>CI</w:t>
      </w:r>
      <w:r w:rsidR="00322567">
        <w:rPr>
          <w:rFonts w:ascii="Book Antiqua" w:hAnsi="Book Antiqua"/>
          <w:lang w:val="en-GB"/>
        </w:rPr>
        <w:t>)</w:t>
      </w:r>
      <w:r w:rsidR="00980FFC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1.43-10.96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OR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3.84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0FFC" w:rsidRPr="00C37644">
        <w:rPr>
          <w:rFonts w:ascii="Book Antiqua" w:hAnsi="Book Antiqua"/>
          <w:lang w:val="en-GB"/>
        </w:rPr>
        <w:t>95%</w:t>
      </w:r>
      <w:r w:rsidR="007F0BAE" w:rsidRPr="00C37644">
        <w:rPr>
          <w:rFonts w:ascii="Book Antiqua" w:hAnsi="Book Antiqua"/>
          <w:lang w:val="en-GB"/>
        </w:rPr>
        <w:t>C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1.57-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9.41)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Unfortunate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F0BAE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6705" w:rsidRPr="00C37644">
        <w:rPr>
          <w:rFonts w:ascii="Book Antiqua" w:hAnsi="Book Antiqua"/>
          <w:lang w:val="en-GB"/>
        </w:rPr>
        <w:t>health-related quality of lif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asses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the</w:t>
      </w:r>
      <w:r w:rsidRPr="00C37644">
        <w:rPr>
          <w:rFonts w:ascii="Book Antiqua" w:hAnsi="Book Antiqua"/>
          <w:lang w:val="en-GB"/>
        </w:rPr>
        <w:t>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2DF2" w:rsidRPr="00C37644">
        <w:rPr>
          <w:rFonts w:ascii="Book Antiqua" w:hAnsi="Book Antiqua"/>
          <w:lang w:val="en-GB"/>
        </w:rPr>
        <w:t>studies.</w:t>
      </w:r>
    </w:p>
    <w:p w14:paraId="31FFA96C" w14:textId="308C90E9" w:rsidR="004B2B03" w:rsidRPr="00C37644" w:rsidRDefault="007D605A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Altogether</w:t>
      </w:r>
      <w:r w:rsidR="00C55304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B19FC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find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gge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63A29" w:rsidRPr="00C37644">
        <w:rPr>
          <w:rFonts w:ascii="Book Antiqua" w:hAnsi="Book Antiqua"/>
          <w:lang w:val="en-GB"/>
        </w:rPr>
        <w:t>FFPE</w:t>
      </w:r>
      <w:r w:rsidR="002229B2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2229B2" w:rsidRPr="00C37644">
        <w:rPr>
          <w:rFonts w:ascii="Book Antiqua" w:hAnsi="Book Antiqua"/>
          <w:lang w:val="en-GB"/>
        </w:rPr>
        <w:t>ta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account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ne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567">
        <w:rPr>
          <w:rFonts w:ascii="Book Antiqua" w:hAnsi="Book Antiqua"/>
          <w:lang w:val="en-GB"/>
        </w:rPr>
        <w:t>for</w:t>
      </w:r>
      <w:r w:rsidR="00322567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5304" w:rsidRPr="00C37644">
        <w:rPr>
          <w:rFonts w:ascii="Book Antiqua" w:hAnsi="Book Antiqua"/>
          <w:lang w:val="en-GB"/>
        </w:rPr>
        <w:t>integr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229B2" w:rsidRPr="00C37644">
        <w:rPr>
          <w:rFonts w:ascii="Book Antiqua" w:hAnsi="Book Antiqua"/>
          <w:lang w:val="en-GB"/>
        </w:rPr>
        <w:t>patients.</w:t>
      </w:r>
    </w:p>
    <w:bookmarkEnd w:id="76"/>
    <w:p w14:paraId="205063AF" w14:textId="77777777" w:rsidR="00A510B2" w:rsidRPr="00C37644" w:rsidRDefault="00A510B2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4E9A591D" w14:textId="23C67397" w:rsidR="007F0BAE" w:rsidRPr="00C37644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79" w:name="OLE_LINK116"/>
      <w:bookmarkStart w:id="80" w:name="OLE_LINK117"/>
      <w:r w:rsidRPr="00C37644">
        <w:rPr>
          <w:rFonts w:ascii="Book Antiqua" w:hAnsi="Book Antiqua"/>
          <w:b/>
          <w:u w:val="single"/>
          <w:lang w:val="en-GB"/>
        </w:rPr>
        <w:t>TRANSDISCIPLINARY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MANAGEMENT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OF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PATIENTS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WITH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FEMUR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PROXIMAL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EXTREMITY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FRACTURE</w:t>
      </w:r>
    </w:p>
    <w:bookmarkEnd w:id="79"/>
    <w:bookmarkEnd w:id="80"/>
    <w:p w14:paraId="6D184DD9" w14:textId="40699396" w:rsidR="004D3098" w:rsidRPr="00C37644" w:rsidRDefault="00FE56D4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1D15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a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d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“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ai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rvice”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ea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ap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rov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tients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28-30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Fig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describ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mod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D3098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14D98">
        <w:rPr>
          <w:rFonts w:ascii="Book Antiqua" w:hAnsi="Book Antiqua"/>
          <w:lang w:val="en-GB"/>
        </w:rPr>
        <w:t>FFPE</w:t>
      </w:r>
      <w:r w:rsidR="004D3098" w:rsidRPr="00C37644">
        <w:rPr>
          <w:rFonts w:ascii="Book Antiqua" w:hAnsi="Book Antiqua"/>
          <w:lang w:val="en-GB"/>
        </w:rPr>
        <w:t>.</w:t>
      </w:r>
    </w:p>
    <w:p w14:paraId="3ADB03A5" w14:textId="2E2ABBA8" w:rsidR="00D549B8" w:rsidRPr="00C37644" w:rsidRDefault="00D549B8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L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Pr="00C37644">
        <w:rPr>
          <w:rFonts w:ascii="Book Antiqua" w:hAnsi="Book Antiqua"/>
          <w:i/>
          <w:lang w:val="en-GB"/>
        </w:rPr>
        <w:t>al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1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rec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meta-an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asses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rehens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FE56D4" w:rsidRPr="00C37644">
        <w:rPr>
          <w:rFonts w:ascii="Book Antiqua" w:hAnsi="Book Antiqua"/>
          <w:lang w:val="en-GB"/>
        </w:rPr>
        <w:t>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st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crea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</w:t>
      </w:r>
      <w:r w:rsidR="008C422E" w:rsidRPr="00C37644">
        <w:rPr>
          <w:rFonts w:ascii="Book Antiqua" w:hAnsi="Book Antiqua"/>
          <w:lang w:val="en-GB"/>
        </w:rPr>
        <w:t>ver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(OR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0.71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95%</w:t>
      </w:r>
      <w:r w:rsidRPr="00C37644">
        <w:rPr>
          <w:rFonts w:ascii="Book Antiqua" w:hAnsi="Book Antiqua"/>
          <w:lang w:val="en-GB"/>
        </w:rPr>
        <w:t>C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0.53</w:t>
      </w:r>
      <w:r w:rsidR="003254D2" w:rsidRPr="00C37644">
        <w:rPr>
          <w:rFonts w:ascii="Book Antiqua" w:hAnsi="Book Antiqua"/>
          <w:lang w:val="en-GB"/>
        </w:rPr>
        <w:t>-</w:t>
      </w:r>
      <w:r w:rsidRPr="00C37644">
        <w:rPr>
          <w:rFonts w:ascii="Book Antiqua" w:hAnsi="Book Antiqua"/>
          <w:lang w:val="en-GB"/>
        </w:rPr>
        <w:t>0.95)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here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epen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86705" w:rsidRPr="00C37644">
        <w:rPr>
          <w:rFonts w:ascii="Book Antiqua" w:hAnsi="Book Antiqua"/>
          <w:lang w:val="en-GB"/>
        </w:rPr>
        <w:t>activities of daily liv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</w:t>
      </w:r>
      <w:r w:rsidR="008C422E" w:rsidRPr="00C37644">
        <w:rPr>
          <w:rFonts w:ascii="Book Antiqua" w:hAnsi="Book Antiqua"/>
          <w:lang w:val="en-GB"/>
        </w:rPr>
        <w:t>ca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improv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(</w:t>
      </w:r>
      <w:r w:rsidR="00314D98">
        <w:rPr>
          <w:rFonts w:ascii="Book Antiqua" w:hAnsi="Book Antiqua"/>
          <w:lang w:val="en-GB"/>
        </w:rPr>
        <w:t>standardized mean difference</w:t>
      </w:r>
      <w:r w:rsidR="008C422E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0.2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C422E" w:rsidRPr="00C37644">
        <w:rPr>
          <w:rFonts w:ascii="Book Antiqua" w:hAnsi="Book Antiqua"/>
          <w:lang w:val="en-GB"/>
        </w:rPr>
        <w:t>95%</w:t>
      </w:r>
      <w:r w:rsidRPr="00C37644">
        <w:rPr>
          <w:rFonts w:ascii="Book Antiqua" w:hAnsi="Book Antiqua"/>
          <w:lang w:val="en-GB"/>
        </w:rPr>
        <w:t>C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0.12</w:t>
      </w:r>
      <w:r w:rsidR="003254D2" w:rsidRPr="00C37644">
        <w:rPr>
          <w:rFonts w:ascii="Book Antiqua" w:hAnsi="Book Antiqua"/>
          <w:lang w:val="en-GB"/>
        </w:rPr>
        <w:t>-</w:t>
      </w:r>
      <w:r w:rsidRPr="00C37644">
        <w:rPr>
          <w:rFonts w:ascii="Book Antiqua" w:hAnsi="Book Antiqua"/>
          <w:lang w:val="en-GB"/>
        </w:rPr>
        <w:t>0.47)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47463" w:rsidRPr="00C37644">
        <w:rPr>
          <w:rFonts w:ascii="Book Antiqua" w:hAnsi="Book Antiqua"/>
          <w:lang w:val="en-GB"/>
        </w:rPr>
        <w:t>D</w:t>
      </w:r>
      <w:r w:rsidRPr="00C37644">
        <w:rPr>
          <w:rFonts w:ascii="Book Antiqua" w:hAnsi="Book Antiqua"/>
          <w:lang w:val="en-GB"/>
        </w:rPr>
        <w:t>espi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</w:t>
      </w:r>
      <w:r w:rsidR="009A644F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E56D4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spital-ba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pens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su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ni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s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fs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fi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du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ng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</w:t>
      </w:r>
      <w:r w:rsidR="009A644F">
        <w:rPr>
          <w:rFonts w:ascii="Book Antiqua" w:hAnsi="Book Antiqua"/>
          <w:lang w:val="en-GB"/>
        </w:rPr>
        <w:t>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epen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t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discharge</w:t>
      </w:r>
      <w:r w:rsidR="000E14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2</w:t>
      </w:r>
      <w:r w:rsidR="000E1421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</w:p>
    <w:p w14:paraId="47DEC6BE" w14:textId="500552E4" w:rsidR="00D549B8" w:rsidRPr="00C37644" w:rsidRDefault="00B4746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Furtherm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</w:t>
      </w:r>
      <w:r w:rsidR="00D549B8" w:rsidRPr="00C37644">
        <w:rPr>
          <w:rFonts w:ascii="Book Antiqua" w:hAnsi="Book Antiqua"/>
          <w:lang w:val="en-GB"/>
        </w:rPr>
        <w:t>nter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l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ls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cree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o-occur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ondition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A644F">
        <w:rPr>
          <w:rFonts w:ascii="Book Antiqua" w:hAnsi="Book Antiqua"/>
          <w:lang w:val="en-GB"/>
        </w:rPr>
        <w:t xml:space="preserve">such </w:t>
      </w:r>
      <w:r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in</w:t>
      </w:r>
      <w:r w:rsidR="00EC730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3</w:t>
      </w:r>
      <w:r w:rsidR="00EC7306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articula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reva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13.5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33</w:t>
      </w:r>
      <w:r w:rsidR="009A644F">
        <w:rPr>
          <w:rFonts w:ascii="Book Antiqua" w:hAnsi="Book Antiqua"/>
          <w:lang w:val="en-GB"/>
        </w:rPr>
        <w:t>.0</w:t>
      </w:r>
      <w:proofErr w:type="gramStart"/>
      <w:r w:rsidR="00D549B8" w:rsidRPr="00C37644">
        <w:rPr>
          <w:rFonts w:ascii="Book Antiqua" w:hAnsi="Book Antiqua"/>
          <w:lang w:val="en-GB"/>
        </w:rPr>
        <w:t>%</w:t>
      </w:r>
      <w:r w:rsidR="00EC730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4</w:t>
      </w:r>
      <w:r w:rsidR="00EC7306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A644F">
        <w:rPr>
          <w:rFonts w:ascii="Book Antiqua" w:hAnsi="Book Antiqua"/>
          <w:lang w:val="en-GB"/>
        </w:rPr>
        <w:t xml:space="preserve">was </w:t>
      </w:r>
      <w:r w:rsidRPr="00C37644">
        <w:rPr>
          <w:rFonts w:ascii="Book Antiqua" w:hAnsi="Book Antiqua"/>
          <w:lang w:val="en-GB"/>
        </w:rPr>
        <w:t>show</w:t>
      </w:r>
      <w:r w:rsidR="009A644F">
        <w:rPr>
          <w:rFonts w:ascii="Book Antiqua" w:hAnsi="Book Antiqua"/>
          <w:lang w:val="en-GB"/>
        </w:rPr>
        <w:t>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gativ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fec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EC7306" w:rsidRPr="00C37644">
        <w:rPr>
          <w:rFonts w:ascii="Book Antiqua" w:hAnsi="Book Antiqua"/>
          <w:vertAlign w:val="superscript"/>
          <w:lang w:val="en-GB"/>
        </w:rPr>
        <w:t>[</w:t>
      </w:r>
      <w:r w:rsidR="0028727A" w:rsidRPr="00C37644">
        <w:rPr>
          <w:rFonts w:ascii="Book Antiqua" w:hAnsi="Book Antiqua"/>
          <w:vertAlign w:val="superscript"/>
          <w:lang w:val="en-GB"/>
        </w:rPr>
        <w:t>35,36</w:t>
      </w:r>
      <w:r w:rsidR="00EC7306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fortunate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ifestation</w:t>
      </w:r>
      <w:r w:rsidR="00583A68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7137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heterogen</w:t>
      </w:r>
      <w:r w:rsidR="00952120" w:rsidRPr="00C37644">
        <w:rPr>
          <w:rFonts w:ascii="Book Antiqua" w:hAnsi="Book Antiqua"/>
          <w:lang w:val="en-GB"/>
        </w:rPr>
        <w:t>e</w:t>
      </w:r>
      <w:r w:rsidR="00D549B8" w:rsidRPr="00C37644">
        <w:rPr>
          <w:rFonts w:ascii="Book Antiqua" w:hAnsi="Book Antiqua"/>
          <w:lang w:val="en-GB"/>
        </w:rPr>
        <w:t>ou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hypera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eliriu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haracter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irritabilit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ressu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pee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uneasi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hypoa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eliriu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lastRenderedPageBreak/>
        <w:t>character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qui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mo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reduc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pecial-temp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isorienta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careless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trou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nsw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impl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D549B8" w:rsidRPr="00C37644">
        <w:rPr>
          <w:rFonts w:ascii="Book Antiqua" w:hAnsi="Book Antiqua"/>
          <w:lang w:val="en-GB"/>
        </w:rPr>
        <w:t>questions</w:t>
      </w:r>
      <w:r w:rsidR="00EC730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7</w:t>
      </w:r>
      <w:r w:rsidR="00EC7306" w:rsidRPr="00C37644">
        <w:rPr>
          <w:rFonts w:ascii="Book Antiqua" w:hAnsi="Book Antiqua"/>
          <w:vertAlign w:val="superscript"/>
          <w:lang w:val="en-GB"/>
        </w:rPr>
        <w:t>]</w:t>
      </w:r>
      <w:r w:rsidR="00D549B8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cree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rovi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cro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82F2E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vo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trimen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equ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en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mortality</w:t>
      </w:r>
      <w:r w:rsidR="00EC730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0</w:t>
      </w:r>
      <w:r w:rsidR="00EC7306" w:rsidRPr="00C37644">
        <w:rPr>
          <w:rFonts w:ascii="Book Antiqua" w:hAnsi="Book Antiqua"/>
          <w:vertAlign w:val="superscript"/>
          <w:lang w:val="en-GB"/>
        </w:rPr>
        <w:t>]</w:t>
      </w:r>
      <w:r w:rsidR="00D549B8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Unfortunate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rout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ssess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remai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un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pproximat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39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delir</w:t>
      </w:r>
      <w:r w:rsidR="00643DFD" w:rsidRPr="00C37644">
        <w:rPr>
          <w:rFonts w:ascii="Book Antiqua" w:hAnsi="Book Antiqua"/>
          <w:lang w:val="en-GB"/>
        </w:rPr>
        <w:t>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43DFD" w:rsidRPr="00C37644">
        <w:rPr>
          <w:rFonts w:ascii="Book Antiqua" w:hAnsi="Book Antiqua"/>
          <w:lang w:val="en-GB"/>
        </w:rPr>
        <w:t>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43DFD" w:rsidRPr="00C37644">
        <w:rPr>
          <w:rFonts w:ascii="Book Antiqua" w:hAnsi="Book Antiqua"/>
          <w:lang w:val="en-GB"/>
        </w:rPr>
        <w:t>disch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43DFD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43DFD" w:rsidRPr="00C37644">
        <w:rPr>
          <w:rFonts w:ascii="Book Antiqua" w:hAnsi="Book Antiqua"/>
          <w:lang w:val="en-GB"/>
        </w:rPr>
        <w:t>32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172">
        <w:rPr>
          <w:rFonts w:ascii="Book Antiqua" w:hAnsi="Book Antiqua"/>
          <w:lang w:val="en-GB"/>
        </w:rPr>
        <w:t xml:space="preserve">at </w:t>
      </w:r>
      <w:r w:rsidR="00643DFD" w:rsidRPr="00C37644">
        <w:rPr>
          <w:rFonts w:ascii="Book Antiqua" w:hAnsi="Book Antiqua"/>
          <w:lang w:val="en-GB"/>
        </w:rPr>
        <w:t>1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643DFD" w:rsidRPr="00C37644">
        <w:rPr>
          <w:rFonts w:ascii="Book Antiqua" w:hAnsi="Book Antiqua"/>
          <w:lang w:val="en-GB"/>
        </w:rPr>
        <w:t>m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D549B8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D549B8" w:rsidRPr="00C37644">
        <w:rPr>
          <w:rFonts w:ascii="Book Antiqua" w:hAnsi="Book Antiqua"/>
          <w:lang w:val="en-GB"/>
        </w:rPr>
        <w:t>fracture</w:t>
      </w:r>
      <w:r w:rsidR="00FD595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36</w:t>
      </w:r>
      <w:r w:rsidR="00FD5950" w:rsidRPr="00C37644">
        <w:rPr>
          <w:rFonts w:ascii="Book Antiqua" w:hAnsi="Book Antiqua"/>
          <w:vertAlign w:val="superscript"/>
          <w:lang w:val="en-GB"/>
        </w:rPr>
        <w:t>]</w:t>
      </w:r>
      <w:r w:rsidR="00FD5950" w:rsidRPr="00C37644">
        <w:rPr>
          <w:rFonts w:ascii="Book Antiqua" w:hAnsi="Book Antiqua"/>
          <w:lang w:val="en-GB"/>
        </w:rPr>
        <w:t>.</w:t>
      </w:r>
      <w:r w:rsidR="00705F58" w:rsidRPr="00C37644">
        <w:rPr>
          <w:rStyle w:val="FootnoteReference"/>
          <w:rFonts w:ascii="Book Antiqua" w:hAnsi="Book Antiqua"/>
          <w:lang w:val="en-GB"/>
        </w:rPr>
        <w:t xml:space="preserve"> </w:t>
      </w:r>
    </w:p>
    <w:p w14:paraId="148C481F" w14:textId="31709CC0" w:rsidR="00F746AB" w:rsidRPr="00C37644" w:rsidRDefault="00D549B8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Ta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ou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47463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47463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j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c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equ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dato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onset</w:t>
      </w:r>
      <w:r w:rsidR="007E1259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727A" w:rsidRPr="00C37644">
        <w:rPr>
          <w:rFonts w:ascii="Book Antiqua" w:hAnsi="Book Antiqua"/>
          <w:vertAlign w:val="superscript"/>
          <w:lang w:val="en-GB"/>
        </w:rPr>
        <w:t>10,</w:t>
      </w:r>
      <w:r w:rsidR="00FB065F" w:rsidRPr="00C37644">
        <w:rPr>
          <w:rFonts w:ascii="Book Antiqua" w:hAnsi="Book Antiqua"/>
          <w:vertAlign w:val="superscript"/>
          <w:lang w:val="en-GB"/>
        </w:rPr>
        <w:t>38</w:t>
      </w:r>
      <w:r w:rsidR="007E1259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NIC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746AB" w:rsidRPr="00C37644">
        <w:rPr>
          <w:rFonts w:ascii="Book Antiqua" w:hAnsi="Book Antiqua"/>
          <w:lang w:val="en-GB"/>
        </w:rPr>
        <w:t>guidelines</w:t>
      </w:r>
      <w:r w:rsidR="00C51143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C51143" w:rsidRPr="00C37644">
        <w:rPr>
          <w:rFonts w:ascii="Book Antiqua" w:hAnsi="Book Antiqua"/>
          <w:vertAlign w:val="superscript"/>
          <w:lang w:val="en-GB"/>
        </w:rPr>
        <w:t>17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recomme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analges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administra</w:t>
      </w:r>
      <w:r w:rsidR="00FC7F12" w:rsidRPr="00C37644">
        <w:rPr>
          <w:rFonts w:ascii="Book Antiqua" w:hAnsi="Book Antiqua"/>
          <w:lang w:val="en-GB"/>
        </w:rPr>
        <w:t>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C7F12" w:rsidRPr="00C37644">
        <w:rPr>
          <w:rFonts w:ascii="Book Antiqua" w:hAnsi="Book Antiqua"/>
          <w:lang w:val="en-GB"/>
        </w:rPr>
        <w:t>with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C7F12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C7F12"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C7F12" w:rsidRPr="00C37644">
        <w:rPr>
          <w:rFonts w:ascii="Book Antiqua" w:hAnsi="Book Antiqua"/>
          <w:lang w:val="en-GB"/>
        </w:rPr>
        <w:t>3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C7F12" w:rsidRPr="00C37644">
        <w:rPr>
          <w:rFonts w:ascii="Book Antiqua" w:hAnsi="Book Antiqua"/>
          <w:lang w:val="en-GB"/>
        </w:rPr>
        <w:t>m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admission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Paracetamo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first</w:t>
      </w:r>
      <w:r w:rsidR="00A87137" w:rsidRPr="00C37644">
        <w:rPr>
          <w:rFonts w:ascii="Book Antiqua" w:hAnsi="Book Antiqua"/>
          <w:lang w:val="en-GB"/>
        </w:rPr>
        <w:t>-</w:t>
      </w:r>
      <w:r w:rsidR="00F746AB" w:rsidRPr="00C37644">
        <w:rPr>
          <w:rFonts w:ascii="Book Antiqua" w:hAnsi="Book Antiqua"/>
          <w:lang w:val="en-GB"/>
        </w:rPr>
        <w:t>l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172">
        <w:rPr>
          <w:rFonts w:ascii="Book Antiqua" w:hAnsi="Book Antiqua"/>
          <w:lang w:val="en-GB"/>
        </w:rPr>
        <w:t xml:space="preserve">the </w:t>
      </w:r>
      <w:r w:rsidR="00B47463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47463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019A6" w:rsidRPr="00C37644">
        <w:rPr>
          <w:rFonts w:ascii="Book Antiqua" w:hAnsi="Book Antiqua"/>
          <w:lang w:val="en-GB"/>
        </w:rPr>
        <w:t>FFPE</w:t>
      </w:r>
      <w:r w:rsidR="00F746AB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frequ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analges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target</w:t>
      </w:r>
      <w:r w:rsidR="00E31F4D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reach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paracetamo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administr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only</w:t>
      </w:r>
      <w:r w:rsidR="00322172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172">
        <w:rPr>
          <w:rFonts w:ascii="Book Antiqua" w:hAnsi="Book Antiqua"/>
          <w:lang w:val="en-GB"/>
        </w:rPr>
        <w:t>T</w:t>
      </w:r>
      <w:r w:rsidR="00E31F4D" w:rsidRPr="00C37644">
        <w:rPr>
          <w:rFonts w:ascii="Book Antiqua" w:hAnsi="Book Antiqua"/>
          <w:lang w:val="en-GB"/>
        </w:rPr>
        <w:t>herefore</w:t>
      </w:r>
      <w:r w:rsidR="00322172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opioid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ev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i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intraven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opioid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prov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faster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746AB" w:rsidRPr="00C37644">
        <w:rPr>
          <w:rFonts w:ascii="Book Antiqua" w:hAnsi="Book Antiqua"/>
          <w:lang w:val="en-GB"/>
        </w:rPr>
        <w:t>relief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024A61" w:rsidRPr="00C37644">
        <w:rPr>
          <w:rFonts w:ascii="Book Antiqua" w:hAnsi="Book Antiqua"/>
          <w:vertAlign w:val="superscript"/>
          <w:lang w:val="en-GB"/>
        </w:rPr>
        <w:t>39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="00F746AB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Recent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periph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ner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block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ha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introdu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man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minimiz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s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sed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opioi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6F2687" w:rsidRPr="00C37644">
        <w:rPr>
          <w:rFonts w:ascii="Book Antiqua" w:hAnsi="Book Antiqua"/>
          <w:lang w:val="en-GB"/>
        </w:rPr>
        <w:t>drugs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024A61" w:rsidRPr="00C37644">
        <w:rPr>
          <w:rFonts w:ascii="Book Antiqua" w:hAnsi="Book Antiqua"/>
          <w:vertAlign w:val="superscript"/>
          <w:lang w:val="en-GB"/>
        </w:rPr>
        <w:t>4</w:t>
      </w:r>
      <w:r w:rsidR="00DF4809" w:rsidRPr="00C37644">
        <w:rPr>
          <w:rFonts w:ascii="Book Antiqua" w:hAnsi="Book Antiqua"/>
          <w:vertAlign w:val="superscript"/>
          <w:lang w:val="en-GB"/>
        </w:rPr>
        <w:t>0</w:t>
      </w:r>
      <w:r w:rsidR="00024A61" w:rsidRPr="00C37644">
        <w:rPr>
          <w:rFonts w:ascii="Book Antiqua" w:hAnsi="Book Antiqua"/>
          <w:vertAlign w:val="superscript"/>
          <w:lang w:val="en-GB"/>
        </w:rPr>
        <w:t>,4</w:t>
      </w:r>
      <w:r w:rsidR="00DF4809" w:rsidRPr="00C37644">
        <w:rPr>
          <w:rFonts w:ascii="Book Antiqua" w:hAnsi="Book Antiqua"/>
          <w:vertAlign w:val="superscript"/>
          <w:lang w:val="en-GB"/>
        </w:rPr>
        <w:t>1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="006F2687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addi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continu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block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c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inclu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interven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analgesi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potential</w:t>
      </w:r>
      <w:r w:rsidR="00A87137" w:rsidRPr="00C37644">
        <w:rPr>
          <w:rFonts w:ascii="Book Antiqua" w:hAnsi="Book Antiqua"/>
          <w:lang w:val="en-GB"/>
        </w:rPr>
        <w:t>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pos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F2687"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pain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89223F" w:rsidRPr="00C37644">
        <w:rPr>
          <w:rFonts w:ascii="Book Antiqua" w:hAnsi="Book Antiqua"/>
          <w:lang w:val="en-GB"/>
        </w:rPr>
        <w:t>confusiona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89223F" w:rsidRPr="00C37644">
        <w:rPr>
          <w:rFonts w:ascii="Book Antiqua" w:hAnsi="Book Antiqua"/>
          <w:lang w:val="en-GB"/>
        </w:rPr>
        <w:t>st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probab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ti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7137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590D" w:rsidRPr="00C37644">
        <w:rPr>
          <w:rFonts w:ascii="Book Antiqua" w:hAnsi="Book Antiqua"/>
          <w:lang w:val="en-GB"/>
        </w:rPr>
        <w:t>first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9E590D" w:rsidRPr="00C37644">
        <w:rPr>
          <w:rFonts w:ascii="Book Antiqua" w:hAnsi="Book Antiqua"/>
          <w:lang w:val="en-GB"/>
        </w:rPr>
        <w:t>mobilization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42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="006F2687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2A34C7EC" w14:textId="467C4829" w:rsidR="00B47463" w:rsidRPr="00C37644" w:rsidRDefault="00B47463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ex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863D7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equat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lan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rticul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A15F96">
        <w:rPr>
          <w:rFonts w:ascii="Book Antiqua" w:hAnsi="Book Antiqua"/>
          <w:lang w:val="en-GB"/>
        </w:rPr>
        <w:t xml:space="preserve"> patients</w:t>
      </w:r>
      <w:r w:rsidRPr="00C37644">
        <w:rPr>
          <w:rFonts w:ascii="Book Antiqua" w:hAnsi="Book Antiqua"/>
          <w:lang w:val="en-GB"/>
        </w:rPr>
        <w:t>.</w:t>
      </w:r>
    </w:p>
    <w:p w14:paraId="1F202382" w14:textId="2EFEF8CF" w:rsidR="007F0BAE" w:rsidRPr="00C37644" w:rsidRDefault="007F0BA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</w:p>
    <w:p w14:paraId="069BFB17" w14:textId="430ECF57" w:rsidR="007F0BAE" w:rsidRPr="00C37644" w:rsidRDefault="00A845E0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u w:val="single"/>
          <w:lang w:val="en-GB"/>
        </w:rPr>
      </w:pPr>
      <w:bookmarkStart w:id="81" w:name="OLE_LINK118"/>
      <w:bookmarkStart w:id="82" w:name="OLE_LINK119"/>
      <w:r w:rsidRPr="00C37644">
        <w:rPr>
          <w:rFonts w:ascii="Book Antiqua" w:hAnsi="Book Antiqua"/>
          <w:b/>
          <w:bCs/>
          <w:u w:val="single"/>
          <w:lang w:val="en-GB"/>
        </w:rPr>
        <w:t>REHABILITATION</w:t>
      </w:r>
      <w:r w:rsidR="00705F58" w:rsidRPr="00C37644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bCs/>
          <w:u w:val="single"/>
          <w:lang w:val="en-GB"/>
        </w:rPr>
        <w:t>AND</w:t>
      </w:r>
      <w:r w:rsidR="00705F58" w:rsidRPr="00C37644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bCs/>
          <w:u w:val="single"/>
          <w:lang w:val="en-GB"/>
        </w:rPr>
        <w:t>MANAGEMENT</w:t>
      </w:r>
      <w:r w:rsidR="00705F58" w:rsidRPr="00C37644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bCs/>
          <w:u w:val="single"/>
          <w:lang w:val="en-GB"/>
        </w:rPr>
        <w:t>OF</w:t>
      </w:r>
      <w:r w:rsidR="00705F58" w:rsidRPr="00C37644">
        <w:rPr>
          <w:rFonts w:ascii="Book Antiqua" w:hAnsi="Book Antiqua"/>
          <w:b/>
          <w:bCs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bCs/>
          <w:u w:val="single"/>
          <w:lang w:val="en-GB"/>
        </w:rPr>
        <w:t>OSTEOSARCOPENIA</w:t>
      </w:r>
    </w:p>
    <w:bookmarkEnd w:id="81"/>
    <w:bookmarkEnd w:id="82"/>
    <w:p w14:paraId="27C7E90D" w14:textId="1011CB7C" w:rsidR="00957B15" w:rsidRPr="00C37644" w:rsidRDefault="00560DDC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R</w:t>
      </w:r>
      <w:r w:rsidR="00F910CA" w:rsidRPr="00C37644">
        <w:rPr>
          <w:rFonts w:ascii="Book Antiqua" w:hAnsi="Book Antiqua"/>
          <w:lang w:val="en-GB"/>
        </w:rPr>
        <w:t>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mmen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lin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vail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15F96">
        <w:rPr>
          <w:rFonts w:ascii="Book Antiqua" w:hAnsi="Book Antiqua"/>
          <w:lang w:val="en-GB"/>
        </w:rPr>
        <w:t xml:space="preserve">the </w:t>
      </w:r>
      <w:r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tic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B815FE" w:rsidRPr="00C37644">
        <w:rPr>
          <w:rFonts w:ascii="Book Antiqua" w:hAnsi="Book Antiqua"/>
          <w:lang w:val="en-GB"/>
        </w:rPr>
        <w:t>FFPE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43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15F96">
        <w:rPr>
          <w:rFonts w:ascii="Book Antiqua" w:hAnsi="Book Antiqua"/>
          <w:lang w:val="en-GB"/>
        </w:rPr>
        <w:t xml:space="preserve">The </w:t>
      </w:r>
      <w:r w:rsidR="00A15F96">
        <w:rPr>
          <w:rFonts w:ascii="Book Antiqua" w:hAnsi="Book Antiqua"/>
          <w:color w:val="000000" w:themeColor="text1"/>
          <w:lang w:val="en-GB"/>
        </w:rPr>
        <w:t>m</w:t>
      </w:r>
      <w:r w:rsidRPr="00C37644">
        <w:rPr>
          <w:rFonts w:ascii="Book Antiqua" w:hAnsi="Book Antiqua"/>
          <w:color w:val="000000" w:themeColor="text1"/>
          <w:lang w:val="en-GB"/>
        </w:rPr>
        <w:t>ain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goals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of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the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rehabilitation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management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are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reducing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pain,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improving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physical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function,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independence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in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="00986705" w:rsidRPr="00C37644">
        <w:rPr>
          <w:rFonts w:ascii="Book Antiqua" w:hAnsi="Book Antiqua"/>
          <w:lang w:val="en-GB"/>
        </w:rPr>
        <w:t>activities of daily living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color w:val="000000" w:themeColor="text1"/>
          <w:lang w:val="en-GB"/>
        </w:rPr>
        <w:t>and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="00986705" w:rsidRPr="00C37644">
        <w:rPr>
          <w:rFonts w:ascii="Book Antiqua" w:hAnsi="Book Antiqua"/>
          <w:lang w:val="en-GB"/>
        </w:rPr>
        <w:t xml:space="preserve">health-related quality of </w:t>
      </w:r>
      <w:proofErr w:type="gramStart"/>
      <w:r w:rsidR="00986705" w:rsidRPr="00C37644">
        <w:rPr>
          <w:rFonts w:ascii="Book Antiqua" w:hAnsi="Book Antiqua"/>
          <w:lang w:val="en-GB"/>
        </w:rPr>
        <w:t>life</w:t>
      </w:r>
      <w:r w:rsidR="00991FE4" w:rsidRPr="00C37644">
        <w:rPr>
          <w:rFonts w:ascii="Book Antiqua" w:hAnsi="Book Antiqua"/>
          <w:color w:val="000000" w:themeColor="text1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color w:val="000000" w:themeColor="text1"/>
          <w:vertAlign w:val="superscript"/>
          <w:lang w:val="en-GB"/>
        </w:rPr>
        <w:t>44</w:t>
      </w:r>
      <w:r w:rsidR="00991FE4" w:rsidRPr="00C37644">
        <w:rPr>
          <w:rFonts w:ascii="Book Antiqua" w:hAnsi="Book Antiqua"/>
          <w:color w:val="000000" w:themeColor="text1"/>
          <w:vertAlign w:val="superscript"/>
          <w:lang w:val="en-GB"/>
        </w:rPr>
        <w:t>]</w:t>
      </w:r>
      <w:r w:rsidRPr="00C37644">
        <w:rPr>
          <w:rFonts w:ascii="Book Antiqua" w:hAnsi="Book Antiqua"/>
          <w:color w:val="000000" w:themeColor="text1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DC2E66" w:rsidRPr="00C37644">
        <w:rPr>
          <w:rFonts w:ascii="Book Antiqua" w:hAnsi="Book Antiqua"/>
          <w:lang w:val="en-GB"/>
        </w:rPr>
        <w:t>Oldmeadow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DC2E66" w:rsidRPr="00C37644">
        <w:rPr>
          <w:rFonts w:ascii="Book Antiqua" w:hAnsi="Book Antiqua"/>
          <w:i/>
          <w:lang w:val="en-GB"/>
        </w:rPr>
        <w:t>al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45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3689" w:rsidRPr="00C37644">
        <w:rPr>
          <w:rFonts w:ascii="Book Antiqua" w:hAnsi="Book Antiqua"/>
          <w:lang w:val="en-GB"/>
        </w:rPr>
        <w:t>pot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3689" w:rsidRPr="00C37644">
        <w:rPr>
          <w:rFonts w:ascii="Book Antiqua" w:hAnsi="Book Antiqua"/>
          <w:lang w:val="en-GB"/>
        </w:rPr>
        <w:t>benefi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33689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walk</w:t>
      </w:r>
      <w:r w:rsidR="00957B15" w:rsidRPr="00C37644">
        <w:rPr>
          <w:rFonts w:ascii="Book Antiqua" w:hAnsi="Book Antiqua"/>
          <w:lang w:val="en-GB"/>
        </w:rPr>
        <w:t>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24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862938" w:rsidRPr="00C37644">
        <w:rPr>
          <w:rFonts w:ascii="Book Antiqua" w:eastAsia="DengXian" w:hAnsi="Book Antiqua"/>
          <w:lang w:val="en-GB" w:eastAsia="zh-CN"/>
        </w:rPr>
        <w:t>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4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compa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delay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assis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ambu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3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862938" w:rsidRPr="00C37644">
        <w:rPr>
          <w:rFonts w:ascii="Book Antiqua" w:eastAsia="DengXian" w:hAnsi="Book Antiqua"/>
          <w:lang w:val="en-GB" w:eastAsia="zh-CN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surger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Moreo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7137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r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B6FF6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disch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ho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(26.3%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1CC6" w:rsidRPr="00C37644">
        <w:rPr>
          <w:rFonts w:ascii="Book Antiqua" w:hAnsi="Book Antiqua"/>
          <w:lang w:val="en-GB"/>
        </w:rPr>
        <w:t>w</w:t>
      </w:r>
      <w:r w:rsidR="00DC2783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1CC6" w:rsidRPr="00C37644">
        <w:rPr>
          <w:rFonts w:ascii="Book Antiqua" w:hAnsi="Book Antiqua"/>
          <w:lang w:val="en-GB"/>
        </w:rPr>
        <w:t>recor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1CC6" w:rsidRPr="00C37644">
        <w:rPr>
          <w:rFonts w:ascii="Book Antiqua" w:hAnsi="Book Antiqua"/>
          <w:lang w:val="en-GB"/>
        </w:rPr>
        <w:t>compa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1CC6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78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delay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ambu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E66" w:rsidRPr="00C37644">
        <w:rPr>
          <w:rFonts w:ascii="Book Antiqua" w:hAnsi="Book Antiqua"/>
          <w:lang w:val="en-GB"/>
        </w:rPr>
        <w:t>(2.4%)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A721C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A721C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single-blin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coho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study</w:t>
      </w:r>
      <w:r w:rsidR="00FA721C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lang w:val="en-GB"/>
        </w:rPr>
        <w:t>Overgaar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62938" w:rsidRPr="00C37644">
        <w:rPr>
          <w:rFonts w:ascii="Book Antiqua" w:hAnsi="Book Antiqua"/>
          <w:i/>
          <w:lang w:val="en-GB"/>
        </w:rPr>
        <w:t>et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gramStart"/>
      <w:r w:rsidR="00862938" w:rsidRPr="00C37644">
        <w:rPr>
          <w:rFonts w:ascii="Book Antiqua" w:hAnsi="Book Antiqua"/>
          <w:i/>
          <w:lang w:val="en-GB"/>
        </w:rPr>
        <w:t>al</w:t>
      </w:r>
      <w:r w:rsidR="00991FE4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46</w:t>
      </w:r>
      <w:r w:rsidR="00991FE4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asses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progress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streng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trai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shor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32617" w:rsidRPr="00C37644">
        <w:rPr>
          <w:rFonts w:ascii="Book Antiqua" w:hAnsi="Book Antiqua"/>
          <w:lang w:val="en-GB"/>
        </w:rPr>
        <w:t>(17.5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232617" w:rsidRPr="00C37644">
        <w:rPr>
          <w:rFonts w:ascii="Book Antiqua" w:hAnsi="Book Antiqua"/>
          <w:lang w:val="en-GB"/>
        </w:rPr>
        <w:t>±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285CEE" w:rsidRPr="00C37644">
        <w:rPr>
          <w:rFonts w:ascii="Book Antiqua" w:hAnsi="Book Antiqua"/>
          <w:lang w:val="en-GB"/>
        </w:rPr>
        <w:t>5.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85CEE" w:rsidRPr="00C37644">
        <w:rPr>
          <w:rFonts w:ascii="Book Antiqua" w:hAnsi="Book Antiqua"/>
          <w:lang w:val="en-GB"/>
        </w:rPr>
        <w:t>d</w:t>
      </w:r>
      <w:r w:rsidR="00232617" w:rsidRPr="00C37644">
        <w:rPr>
          <w:rFonts w:ascii="Book Antiqua" w:hAnsi="Book Antiqua"/>
          <w:lang w:val="en-GB"/>
        </w:rPr>
        <w:t>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32617" w:rsidRPr="00C37644">
        <w:rPr>
          <w:rFonts w:ascii="Book Antiqua" w:hAnsi="Book Antiqua"/>
          <w:lang w:val="en-GB"/>
        </w:rPr>
        <w:lastRenderedPageBreak/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4241B" w:rsidRPr="00C37644">
        <w:rPr>
          <w:rFonts w:ascii="Book Antiqua" w:hAnsi="Book Antiqua"/>
          <w:lang w:val="en-GB"/>
        </w:rPr>
        <w:t>surg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outpatient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pos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23ECF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outco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7B15" w:rsidRPr="00C37644">
        <w:rPr>
          <w:rFonts w:ascii="Book Antiqua" w:hAnsi="Book Antiqua"/>
          <w:lang w:val="en-GB"/>
        </w:rPr>
        <w:t>measurements</w:t>
      </w:r>
      <w:r w:rsidR="00623ECF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29CF7354" w14:textId="40CB023B" w:rsidR="00560DDC" w:rsidRPr="00C37644" w:rsidRDefault="00560DD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bCs/>
          <w:lang w:val="en-GB"/>
        </w:rPr>
      </w:pPr>
      <w:r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th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context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rehabili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play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ke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rol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comprehens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9019A6" w:rsidRPr="00C37644">
        <w:rPr>
          <w:rFonts w:ascii="Book Antiqua" w:hAnsi="Book Antiqua"/>
          <w:bCs/>
          <w:lang w:val="en-GB"/>
        </w:rPr>
        <w:t>FFP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patient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tak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in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accou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posit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effec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exerci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recov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func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gramStart"/>
      <w:r w:rsidRPr="00C37644">
        <w:rPr>
          <w:rFonts w:ascii="Book Antiqua" w:hAnsi="Book Antiqua"/>
          <w:bCs/>
          <w:lang w:val="en-GB"/>
        </w:rPr>
        <w:t>status</w:t>
      </w:r>
      <w:r w:rsidR="00DF4809" w:rsidRPr="00C37644">
        <w:rPr>
          <w:rFonts w:ascii="Book Antiqua" w:hAnsi="Book Antiqua"/>
          <w:bCs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bCs/>
          <w:vertAlign w:val="superscript"/>
          <w:lang w:val="en-GB"/>
        </w:rPr>
        <w:t>47]</w:t>
      </w:r>
      <w:r w:rsidR="00634680">
        <w:rPr>
          <w:rFonts w:ascii="Book Antiqua" w:hAnsi="Book Antiqua"/>
          <w:bCs/>
          <w:lang w:val="en-GB"/>
        </w:rPr>
        <w:t xml:space="preserve"> 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82AEF" w:rsidRPr="00C37644">
        <w:rPr>
          <w:rFonts w:ascii="Book Antiqua" w:hAnsi="Book Antiqua"/>
          <w:bCs/>
          <w:lang w:val="en-GB"/>
        </w:rPr>
        <w:t>balan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82AEF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preven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risk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falling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F756B">
        <w:rPr>
          <w:rFonts w:ascii="Book Antiqua" w:hAnsi="Book Antiqua"/>
          <w:bCs/>
          <w:lang w:val="en-GB"/>
        </w:rPr>
        <w:t xml:space="preserve">which is a </w:t>
      </w:r>
      <w:r w:rsidRPr="00C37644">
        <w:rPr>
          <w:rFonts w:ascii="Book Antiqua" w:hAnsi="Book Antiqua"/>
          <w:bCs/>
          <w:lang w:val="en-GB"/>
        </w:rPr>
        <w:t>maj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determina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re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Pr="00C37644">
        <w:rPr>
          <w:rFonts w:ascii="Book Antiqua" w:hAnsi="Book Antiqua"/>
          <w:bCs/>
          <w:lang w:val="en-GB"/>
        </w:rPr>
        <w:t>occurrence</w:t>
      </w:r>
      <w:r w:rsidR="00991FE4" w:rsidRPr="00C37644">
        <w:rPr>
          <w:rFonts w:ascii="Book Antiqua" w:hAnsi="Book Antiqua"/>
          <w:bCs/>
          <w:vertAlign w:val="superscript"/>
          <w:lang w:val="en-GB"/>
        </w:rPr>
        <w:t>[</w:t>
      </w:r>
      <w:r w:rsidR="00DF4809" w:rsidRPr="00C37644">
        <w:rPr>
          <w:rFonts w:ascii="Book Antiqua" w:hAnsi="Book Antiqua"/>
          <w:bCs/>
          <w:vertAlign w:val="superscript"/>
          <w:lang w:val="en-GB"/>
        </w:rPr>
        <w:t>48</w:t>
      </w:r>
      <w:r w:rsidR="00991FE4" w:rsidRPr="00C37644">
        <w:rPr>
          <w:rFonts w:ascii="Book Antiqua" w:hAnsi="Book Antiqua"/>
          <w:bCs/>
          <w:vertAlign w:val="superscript"/>
          <w:lang w:val="en-GB"/>
        </w:rPr>
        <w:t>]</w:t>
      </w:r>
      <w:r w:rsidRPr="00C37644">
        <w:rPr>
          <w:rFonts w:ascii="Book Antiqua" w:hAnsi="Book Antiqua"/>
          <w:bCs/>
          <w:lang w:val="en-GB"/>
        </w:rPr>
        <w:t>.</w:t>
      </w:r>
    </w:p>
    <w:p w14:paraId="1C77113D" w14:textId="47216487" w:rsidR="002D0DE5" w:rsidRPr="00C37644" w:rsidRDefault="002D0DE5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Du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66207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</w:t>
      </w:r>
      <w:r w:rsidR="00DC2783" w:rsidRPr="00C37644">
        <w:rPr>
          <w:rFonts w:ascii="Book Antiqua" w:hAnsi="Book Antiqua"/>
          <w:lang w:val="en-GB"/>
        </w:rPr>
        <w:t>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e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lu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ro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hol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thway</w:t>
      </w:r>
      <w:r w:rsidR="00183DF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49,50</w:t>
      </w:r>
      <w:r w:rsidR="00183DF0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5A73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t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c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ul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66207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5A73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qui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ng-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ffe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tting</w:t>
      </w:r>
      <w:r w:rsidR="00D55A73" w:rsidRPr="00C37644">
        <w:rPr>
          <w:rFonts w:ascii="Book Antiqua" w:hAnsi="Book Antiqua"/>
          <w:lang w:val="en-GB"/>
        </w:rPr>
        <w:t>s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ns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ducte</w:t>
      </w:r>
      <w:r w:rsidR="00D66207"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rofessional</w:t>
      </w:r>
      <w:r w:rsidR="00DC2783" w:rsidRPr="00C37644">
        <w:rPr>
          <w:rFonts w:ascii="Book Antiqua" w:hAnsi="Book Antiqua"/>
          <w:lang w:val="en-GB"/>
        </w:rPr>
        <w:t>s</w:t>
      </w:r>
      <w:r w:rsidR="00183DF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51</w:t>
      </w:r>
      <w:r w:rsidR="00183DF0" w:rsidRPr="00C37644">
        <w:rPr>
          <w:rFonts w:ascii="Book Antiqua" w:hAnsi="Book Antiqua"/>
          <w:vertAlign w:val="superscript"/>
          <w:lang w:val="en-GB"/>
        </w:rPr>
        <w:t>]</w:t>
      </w:r>
      <w:r w:rsidR="00DB57BF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tting</w:t>
      </w:r>
      <w:r w:rsidR="00EF756B">
        <w:rPr>
          <w:rFonts w:ascii="Book Antiqua" w:hAnsi="Book Antiqua"/>
          <w:lang w:val="en-GB"/>
        </w:rPr>
        <w:t>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er</w:t>
      </w:r>
      <w:r w:rsidR="00D55A73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in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trai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edu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E7013" w:rsidRPr="00C37644">
        <w:rPr>
          <w:rFonts w:ascii="Book Antiqua" w:hAnsi="Book Antiqua"/>
          <w:lang w:val="en-GB"/>
        </w:rPr>
        <w:t>progra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or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46AB" w:rsidRPr="00C37644">
        <w:rPr>
          <w:rFonts w:ascii="Book Antiqua" w:hAnsi="Book Antiqua"/>
          <w:lang w:val="en-GB"/>
        </w:rPr>
        <w:t>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CC6" w:rsidRPr="00C37644">
        <w:rPr>
          <w:rFonts w:ascii="Book Antiqua" w:hAnsi="Book Antiqua"/>
          <w:lang w:val="en-GB"/>
        </w:rPr>
        <w:t>home</w:t>
      </w:r>
      <w:r w:rsidR="00183DF0" w:rsidRPr="00C37644">
        <w:rPr>
          <w:rFonts w:ascii="Book Antiqua" w:hAnsi="Book Antiqua"/>
          <w:vertAlign w:val="superscript"/>
          <w:lang w:val="en-GB"/>
        </w:rPr>
        <w:t>[</w:t>
      </w:r>
      <w:r w:rsidR="00DF4809" w:rsidRPr="00C37644">
        <w:rPr>
          <w:rFonts w:ascii="Book Antiqua" w:hAnsi="Book Antiqua"/>
          <w:vertAlign w:val="superscript"/>
          <w:lang w:val="en-GB"/>
        </w:rPr>
        <w:t>52-54</w:t>
      </w:r>
      <w:r w:rsidR="00183DF0" w:rsidRPr="00C37644">
        <w:rPr>
          <w:rFonts w:ascii="Book Antiqua" w:hAnsi="Book Antiqua"/>
          <w:vertAlign w:val="superscript"/>
          <w:lang w:val="en-GB"/>
        </w:rPr>
        <w:t>]</w:t>
      </w:r>
      <w:r w:rsidR="007D1CC6" w:rsidRPr="00C37644">
        <w:rPr>
          <w:rFonts w:ascii="Book Antiqua" w:hAnsi="Book Antiqua"/>
          <w:lang w:val="en-GB"/>
        </w:rPr>
        <w:t>.</w:t>
      </w:r>
    </w:p>
    <w:p w14:paraId="6DE0EDBE" w14:textId="5FDEA81C" w:rsidR="00405FE8" w:rsidRPr="00C37644" w:rsidRDefault="005867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enari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</w:t>
      </w:r>
      <w:r w:rsidR="00F4334A" w:rsidRPr="00C37644">
        <w:rPr>
          <w:rFonts w:ascii="Book Antiqua" w:hAnsi="Book Antiqua"/>
          <w:lang w:val="en-GB"/>
        </w:rPr>
        <w:t>ong</w:t>
      </w:r>
      <w:r w:rsidRPr="00C37644">
        <w:rPr>
          <w:rFonts w:ascii="Book Antiqua" w:hAnsi="Book Antiqua"/>
          <w:lang w:val="en-GB"/>
        </w:rPr>
        <w:t>-</w:t>
      </w:r>
      <w:r w:rsidR="00F4334A" w:rsidRPr="00C37644">
        <w:rPr>
          <w:rFonts w:ascii="Book Antiqua" w:hAnsi="Book Antiqua"/>
          <w:lang w:val="en-GB"/>
        </w:rPr>
        <w:t>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91E4A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inclu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4334A"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4334A" w:rsidRPr="00C37644">
        <w:rPr>
          <w:rFonts w:ascii="Book Antiqua" w:hAnsi="Book Antiqua"/>
          <w:lang w:val="en-GB"/>
        </w:rPr>
        <w:t>screening</w:t>
      </w:r>
      <w:r w:rsidR="00183DF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17</w:t>
      </w:r>
      <w:r w:rsidR="00183DF0" w:rsidRPr="00C37644">
        <w:rPr>
          <w:rFonts w:ascii="Book Antiqua" w:hAnsi="Book Antiqua"/>
          <w:vertAlign w:val="superscript"/>
          <w:lang w:val="en-GB"/>
        </w:rPr>
        <w:t>]</w:t>
      </w:r>
      <w:r w:rsidR="00D830FA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405FE8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l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of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consideration</w:t>
      </w:r>
      <w:r w:rsidR="00610CEB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06F3" w:rsidRPr="00C37644">
        <w:rPr>
          <w:rFonts w:ascii="Book Antiqua" w:hAnsi="Book Antiqua"/>
          <w:lang w:val="en-GB"/>
        </w:rPr>
        <w:t>dual-energ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06F3" w:rsidRPr="00C37644">
        <w:rPr>
          <w:rFonts w:ascii="Book Antiqua" w:hAnsi="Book Antiqua"/>
          <w:lang w:val="en-GB"/>
        </w:rPr>
        <w:t>x-r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906F3" w:rsidRPr="00C37644">
        <w:rPr>
          <w:rFonts w:ascii="Book Antiqua" w:hAnsi="Book Antiqua"/>
          <w:lang w:val="en-GB"/>
        </w:rPr>
        <w:t>absorptiomet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prov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dat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F756B">
        <w:rPr>
          <w:rFonts w:ascii="Book Antiqua" w:hAnsi="Book Antiqua"/>
          <w:lang w:val="en-GB"/>
        </w:rPr>
        <w:t xml:space="preserve">the </w:t>
      </w:r>
      <w:r w:rsidR="005F10F8" w:rsidRPr="00C37644">
        <w:rPr>
          <w:rFonts w:ascii="Book Antiqua" w:hAnsi="Book Antiqua"/>
          <w:lang w:val="en-GB"/>
        </w:rPr>
        <w:t>basel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cond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trea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monitorin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where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5D1F"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5D1F" w:rsidRPr="00C37644">
        <w:rPr>
          <w:rFonts w:ascii="Book Antiqua" w:hAnsi="Book Antiqua"/>
          <w:lang w:val="en-GB"/>
        </w:rPr>
        <w:t>densitomet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5D1F" w:rsidRPr="00C37644">
        <w:rPr>
          <w:rFonts w:ascii="Book Antiqua" w:hAnsi="Book Antiqua"/>
          <w:lang w:val="en-GB"/>
        </w:rPr>
        <w:t>exa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5D1F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mandato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sta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anabolic/antiresorp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10CEB" w:rsidRPr="00C37644">
        <w:rPr>
          <w:rFonts w:ascii="Book Antiqua" w:hAnsi="Book Antiqua"/>
          <w:lang w:val="en-GB"/>
        </w:rPr>
        <w:t>treatmen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mi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w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ltrasou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ess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diagnosis</w:t>
      </w:r>
      <w:r w:rsidR="00183DF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55,56</w:t>
      </w:r>
      <w:r w:rsidR="00183DF0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7E7A3B8F" w14:textId="3C6BB110" w:rsidR="00AA2B79" w:rsidRPr="00C37644" w:rsidRDefault="000A4CB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Despi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play</w:t>
      </w:r>
      <w:r w:rsidR="00B976A3">
        <w:rPr>
          <w:rFonts w:ascii="Book Antiqua" w:hAnsi="Book Antiqua"/>
          <w:lang w:val="en-GB"/>
        </w:rPr>
        <w:t>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91E4A" w:rsidRPr="00C37644">
        <w:rPr>
          <w:rFonts w:ascii="Book Antiqua" w:hAnsi="Book Antiqua"/>
          <w:lang w:val="en-GB"/>
        </w:rPr>
        <w:t>FFPE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t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olvin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976A3" w:rsidRPr="00C37644">
        <w:rPr>
          <w:rFonts w:ascii="Book Antiqua" w:hAnsi="Book Antiqua"/>
          <w:lang w:val="en-GB"/>
        </w:rPr>
        <w:t xml:space="preserve">new </w:t>
      </w:r>
      <w:r w:rsidRPr="00C37644">
        <w:rPr>
          <w:rFonts w:ascii="Book Antiqua" w:hAnsi="Book Antiqua"/>
          <w:lang w:val="en-GB"/>
        </w:rPr>
        <w:t>pharmacolo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apeu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ateg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qu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ap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i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optimiz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m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hib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resorption</w:t>
      </w:r>
      <w:bookmarkStart w:id="83" w:name="_Hlk66639639"/>
      <w:r w:rsidR="005106B5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F4809" w:rsidRPr="00C37644">
        <w:rPr>
          <w:rFonts w:ascii="Book Antiqua" w:hAnsi="Book Antiqua"/>
          <w:vertAlign w:val="superscript"/>
          <w:lang w:val="en-GB"/>
        </w:rPr>
        <w:t>57</w:t>
      </w:r>
      <w:bookmarkEnd w:id="83"/>
      <w:r w:rsidR="005106B5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</w:p>
    <w:p w14:paraId="72CE6716" w14:textId="0A747A99" w:rsidR="00833C76" w:rsidRPr="00C37644" w:rsidRDefault="00833C76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Bisphosphonat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ru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on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cribed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racter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color w:val="000000" w:themeColor="text1"/>
          <w:lang w:val="en-GB"/>
        </w:rPr>
        <w:t>antiresorptive</w:t>
      </w:r>
      <w:r w:rsidR="00705F58" w:rsidRPr="00C37644">
        <w:rPr>
          <w:rFonts w:ascii="Book Antiqua" w:hAnsi="Book Antiqua"/>
          <w:color w:val="000000" w:themeColor="text1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u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cla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inhibition</w:t>
      </w:r>
      <w:r w:rsidR="005106B5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861C1" w:rsidRPr="00C37644">
        <w:rPr>
          <w:rFonts w:ascii="Book Antiqua" w:hAnsi="Book Antiqua"/>
          <w:vertAlign w:val="superscript"/>
          <w:lang w:val="en-GB"/>
        </w:rPr>
        <w:t>57,58</w:t>
      </w:r>
      <w:r w:rsidR="005106B5" w:rsidRPr="00C37644">
        <w:rPr>
          <w:rFonts w:ascii="Book Antiqua" w:hAnsi="Book Antiqua"/>
          <w:vertAlign w:val="superscript"/>
          <w:lang w:val="en-GB"/>
        </w:rPr>
        <w:t>]</w:t>
      </w:r>
      <w:r w:rsidR="00E70362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However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d</w:t>
      </w:r>
      <w:r w:rsidRPr="00C37644">
        <w:rPr>
          <w:rFonts w:ascii="Book Antiqua" w:hAnsi="Book Antiqua"/>
          <w:lang w:val="en-GB"/>
        </w:rPr>
        <w:t>enosumab</w:t>
      </w:r>
      <w:r w:rsidR="00CA6D42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l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um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gG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nocl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tibo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ven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velop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clast</w:t>
      </w:r>
      <w:r w:rsidR="00B976A3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hibition</w:t>
      </w:r>
      <w:r w:rsidR="00CA6D42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introdu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eff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therap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last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CA6D42" w:rsidRPr="00C37644">
        <w:rPr>
          <w:rFonts w:ascii="Book Antiqua" w:hAnsi="Book Antiqua"/>
          <w:lang w:val="en-GB"/>
        </w:rPr>
        <w:t>decade</w:t>
      </w:r>
      <w:r w:rsidR="00111159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58,59</w:t>
      </w:r>
      <w:r w:rsidR="00111159" w:rsidRPr="00C37644">
        <w:rPr>
          <w:rFonts w:ascii="Book Antiqua" w:hAnsi="Book Antiqua"/>
          <w:vertAlign w:val="superscript"/>
          <w:lang w:val="en-GB"/>
        </w:rPr>
        <w:t>]</w:t>
      </w:r>
      <w:r w:rsidR="00E70362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eastAsia="DengXian" w:hAnsi="Book Antiqua"/>
          <w:vertAlign w:val="superscript"/>
          <w:lang w:val="en-GB" w:eastAsia="zh-CN"/>
        </w:rPr>
        <w:t xml:space="preserve"> </w:t>
      </w:r>
      <w:r w:rsidR="00E70362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70362" w:rsidRPr="00C37644">
        <w:rPr>
          <w:rFonts w:ascii="Book Antiqua" w:hAnsi="Book Antiqua"/>
          <w:lang w:val="en-GB"/>
        </w:rPr>
        <w:t>contras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bol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ru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274B">
        <w:rPr>
          <w:rFonts w:ascii="Book Antiqua" w:hAnsi="Book Antiqua"/>
          <w:lang w:val="en-GB"/>
        </w:rPr>
        <w:t xml:space="preserve">such </w:t>
      </w:r>
      <w:r w:rsidR="00CA6D42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teriparat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imulat</w:t>
      </w:r>
      <w:r w:rsidR="00CA6D42" w:rsidRPr="00C37644">
        <w:rPr>
          <w:rFonts w:ascii="Book Antiqua" w:hAnsi="Book Antiqua"/>
          <w:lang w:val="en-GB"/>
        </w:rPr>
        <w:t>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m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91E4A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io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i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(anabolic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window)</w:t>
      </w:r>
      <w:r w:rsidR="00111159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60</w:t>
      </w:r>
      <w:r w:rsidR="00111159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</w:p>
    <w:p w14:paraId="687ECE8B" w14:textId="18F1C5EB" w:rsidR="005867B2" w:rsidRPr="00C37644" w:rsidRDefault="009F5C18" w:rsidP="00C37644">
      <w:pPr>
        <w:autoSpaceDE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 w:eastAsia="mr-IN" w:bidi="mr-IN"/>
        </w:rPr>
      </w:pPr>
      <w:r w:rsidRPr="00C37644">
        <w:rPr>
          <w:rFonts w:ascii="Book Antiqua" w:hAnsi="Book Antiqua"/>
          <w:lang w:val="en-GB" w:eastAsia="mr-IN" w:bidi="mr-IN"/>
        </w:rPr>
        <w:lastRenderedPageBreak/>
        <w:t>Sever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erci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modalitie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hav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ee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ropose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="00E70362" w:rsidRPr="00C37644">
        <w:rPr>
          <w:rFonts w:ascii="Book Antiqua" w:hAnsi="Book Antiqua"/>
          <w:lang w:val="en-GB" w:eastAsia="mr-IN" w:bidi="mr-IN"/>
        </w:rPr>
        <w:t>a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="00E70362" w:rsidRPr="00C37644">
        <w:rPr>
          <w:rFonts w:ascii="Book Antiqua" w:hAnsi="Book Antiqua"/>
          <w:lang w:val="en-GB" w:eastAsia="mr-IN" w:bidi="mr-IN"/>
        </w:rPr>
        <w:t>nonpharmacologic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="00E70362" w:rsidRPr="00C37644">
        <w:rPr>
          <w:rFonts w:ascii="Book Antiqua" w:hAnsi="Book Antiqua"/>
          <w:lang w:val="en-GB" w:eastAsia="mr-IN" w:bidi="mr-IN"/>
        </w:rPr>
        <w:t>treatment</w:t>
      </w:r>
      <w:r w:rsidR="00CA6D42" w:rsidRPr="00C37644">
        <w:rPr>
          <w:rFonts w:ascii="Book Antiqua" w:hAnsi="Book Antiqua"/>
          <w:lang w:val="en-GB" w:eastAsia="mr-IN" w:bidi="mr-IN"/>
        </w:rPr>
        <w:t>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o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revent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on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loss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increa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on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miner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density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reduc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fal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C37644">
        <w:rPr>
          <w:rFonts w:ascii="Book Antiqua" w:hAnsi="Book Antiqua"/>
          <w:lang w:val="en-GB" w:eastAsia="mr-IN" w:bidi="mr-IN"/>
        </w:rPr>
        <w:t>risk</w:t>
      </w:r>
      <w:r w:rsidR="00111159" w:rsidRPr="00C37644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 w:eastAsia="mr-IN" w:bidi="mr-IN"/>
        </w:rPr>
        <w:t>61</w:t>
      </w:r>
      <w:r w:rsidR="00111159" w:rsidRPr="00C37644">
        <w:rPr>
          <w:rFonts w:ascii="Book Antiqua" w:hAnsi="Book Antiqua"/>
          <w:vertAlign w:val="superscript"/>
          <w:lang w:val="en-GB" w:eastAsia="mr-IN" w:bidi="mr-IN"/>
        </w:rPr>
        <w:t>]</w:t>
      </w:r>
      <w:r w:rsidRPr="00C37644">
        <w:rPr>
          <w:rFonts w:ascii="Book Antiqua" w:hAnsi="Book Antiqua"/>
          <w:lang w:val="en-GB" w:eastAsia="mr-IN" w:bidi="mr-IN"/>
        </w:rPr>
        <w:t>.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C37644">
        <w:rPr>
          <w:rFonts w:ascii="Book Antiqua" w:hAnsi="Book Antiqua"/>
          <w:lang w:val="en-GB" w:eastAsia="mr-IN" w:bidi="mr-IN"/>
        </w:rPr>
        <w:t>I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articular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alance</w:t>
      </w:r>
      <w:proofErr w:type="gramEnd"/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raining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weight-bearing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strength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raining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rogressiv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resistanc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erci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ai</w:t>
      </w:r>
      <w:r w:rsidR="0096274B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Chi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seem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o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ffectiv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i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oth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osteoporosi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reventio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reatment</w:t>
      </w:r>
      <w:r w:rsidR="0096274B">
        <w:rPr>
          <w:rFonts w:ascii="Book Antiqua" w:hAnsi="Book Antiqua"/>
          <w:lang w:val="en-GB" w:eastAsia="mr-IN" w:bidi="mr-IN"/>
        </w:rPr>
        <w:t>.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="0096274B">
        <w:rPr>
          <w:rFonts w:ascii="Book Antiqua" w:hAnsi="Book Antiqua"/>
          <w:lang w:val="en-GB" w:eastAsia="mr-IN" w:bidi="mr-IN"/>
        </w:rPr>
        <w:t>M</w:t>
      </w:r>
      <w:r w:rsidRPr="00C37644">
        <w:rPr>
          <w:rFonts w:ascii="Book Antiqua" w:hAnsi="Book Antiqua"/>
          <w:lang w:val="en-GB" w:eastAsia="mr-IN" w:bidi="mr-IN"/>
        </w:rPr>
        <w:t>oreover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he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erci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raining</w:t>
      </w:r>
      <w:r w:rsidR="00FF148D" w:rsidRPr="00C37644">
        <w:rPr>
          <w:rFonts w:ascii="Book Antiqua" w:hAnsi="Book Antiqua"/>
          <w:lang w:val="en-GB" w:eastAsia="mr-IN" w:bidi="mr-IN"/>
        </w:rPr>
        <w:t>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wer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ncourage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y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nation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internation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C37644">
        <w:rPr>
          <w:rFonts w:ascii="Book Antiqua" w:hAnsi="Book Antiqua"/>
          <w:lang w:val="en-GB" w:eastAsia="mr-IN" w:bidi="mr-IN"/>
        </w:rPr>
        <w:t>recommendations</w:t>
      </w:r>
      <w:r w:rsidR="00111159" w:rsidRPr="00C37644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 w:eastAsia="mr-IN" w:bidi="mr-IN"/>
        </w:rPr>
        <w:t>62</w:t>
      </w:r>
      <w:r w:rsidR="00111159" w:rsidRPr="00C37644">
        <w:rPr>
          <w:rFonts w:ascii="Book Antiqua" w:hAnsi="Book Antiqua"/>
          <w:vertAlign w:val="superscript"/>
          <w:lang w:val="en-GB" w:eastAsia="mr-IN" w:bidi="mr-IN"/>
        </w:rPr>
        <w:t>]</w:t>
      </w:r>
      <w:r w:rsidRPr="00C37644">
        <w:rPr>
          <w:rFonts w:ascii="Book Antiqua" w:hAnsi="Book Antiqua"/>
          <w:lang w:val="en-GB" w:eastAsia="mr-IN" w:bidi="mr-IN"/>
        </w:rPr>
        <w:t>.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erci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herapy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shoul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ailore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o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atients</w:t>
      </w:r>
      <w:r w:rsidR="001C773E" w:rsidRPr="00C37644">
        <w:rPr>
          <w:rFonts w:ascii="Book Antiqua" w:hAnsi="Book Antiqua"/>
          <w:lang w:val="en-GB" w:eastAsia="mr-IN" w:bidi="mr-IN"/>
        </w:rPr>
        <w:t>’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characteristics,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focusing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o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ack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tensor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hip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muscle</w:t>
      </w:r>
      <w:r w:rsidR="00833706" w:rsidRPr="00C37644">
        <w:rPr>
          <w:rFonts w:ascii="Book Antiqua" w:hAnsi="Book Antiqua"/>
          <w:lang w:val="en-GB" w:eastAsia="mr-IN" w:bidi="mr-IN"/>
        </w:rPr>
        <w:t>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du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o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h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widely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note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osteogenic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ffect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of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physical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exercis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and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h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improvement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in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terms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of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r w:rsidRPr="00C37644">
        <w:rPr>
          <w:rFonts w:ascii="Book Antiqua" w:hAnsi="Book Antiqua"/>
          <w:lang w:val="en-GB" w:eastAsia="mr-IN" w:bidi="mr-IN"/>
        </w:rPr>
        <w:t>balance</w:t>
      </w:r>
      <w:r w:rsidR="00705F58" w:rsidRPr="00C37644">
        <w:rPr>
          <w:rFonts w:ascii="Book Antiqua" w:hAnsi="Book Antiqua"/>
          <w:lang w:val="en-GB" w:eastAsia="mr-IN" w:bidi="mr-IN"/>
        </w:rPr>
        <w:t xml:space="preserve"> </w:t>
      </w:r>
      <w:proofErr w:type="gramStart"/>
      <w:r w:rsidRPr="00C37644">
        <w:rPr>
          <w:rFonts w:ascii="Book Antiqua" w:hAnsi="Book Antiqua"/>
          <w:lang w:val="en-GB" w:eastAsia="mr-IN" w:bidi="mr-IN"/>
        </w:rPr>
        <w:t>control</w:t>
      </w:r>
      <w:r w:rsidR="004426C6" w:rsidRPr="00C37644">
        <w:rPr>
          <w:rFonts w:ascii="Book Antiqua" w:hAnsi="Book Antiqua"/>
          <w:vertAlign w:val="superscript"/>
          <w:lang w:val="en-GB" w:eastAsia="mr-IN" w:bidi="mr-IN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 w:eastAsia="mr-IN" w:bidi="mr-IN"/>
        </w:rPr>
        <w:t>63,64</w:t>
      </w:r>
      <w:r w:rsidR="004426C6" w:rsidRPr="00C37644">
        <w:rPr>
          <w:rFonts w:ascii="Book Antiqua" w:hAnsi="Book Antiqua"/>
          <w:vertAlign w:val="superscript"/>
          <w:lang w:val="en-GB" w:eastAsia="mr-IN" w:bidi="mr-IN"/>
        </w:rPr>
        <w:t>]</w:t>
      </w:r>
      <w:r w:rsidRPr="00C37644">
        <w:rPr>
          <w:rFonts w:ascii="Book Antiqua" w:hAnsi="Book Antiqua"/>
          <w:lang w:val="en-GB" w:eastAsia="mr-IN" w:bidi="mr-IN"/>
        </w:rPr>
        <w:t>.</w:t>
      </w:r>
    </w:p>
    <w:p w14:paraId="0B34874C" w14:textId="4325C636" w:rsidR="00405FE8" w:rsidRPr="00C37644" w:rsidRDefault="005867B2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Moreo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b</w:t>
      </w:r>
      <w:r w:rsidR="00811FFD" w:rsidRPr="00C37644">
        <w:rPr>
          <w:rFonts w:ascii="Book Antiqua" w:hAnsi="Book Antiqua"/>
          <w:lang w:val="en-GB"/>
        </w:rPr>
        <w:t>esid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managemen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ia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foc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sarcopenia</w:t>
      </w:r>
      <w:r w:rsidR="0096274B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811FFD" w:rsidRPr="00C37644">
        <w:rPr>
          <w:rFonts w:ascii="Book Antiqua" w:hAnsi="Book Antiqua"/>
          <w:lang w:val="en-GB"/>
        </w:rPr>
        <w:t>ta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account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stric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re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05FE8" w:rsidRPr="00C37644">
        <w:rPr>
          <w:rFonts w:ascii="Book Antiqua" w:hAnsi="Book Antiqua"/>
          <w:lang w:val="en-GB"/>
        </w:rPr>
        <w:t>am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mus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strength</w:t>
      </w:r>
      <w:r w:rsidR="00405FE8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fun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fall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detail</w:t>
      </w:r>
      <w:r w:rsidR="00811FFD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5F01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75F01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multifacto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cond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41A8" w:rsidRPr="00C37644">
        <w:rPr>
          <w:rFonts w:ascii="Book Antiqua" w:hAnsi="Book Antiqua"/>
          <w:lang w:val="en-GB"/>
        </w:rPr>
        <w:t>sha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41A8" w:rsidRPr="00C37644">
        <w:rPr>
          <w:rFonts w:ascii="Book Antiqua" w:hAnsi="Book Antiqua"/>
          <w:lang w:val="en-GB"/>
        </w:rPr>
        <w:t>sev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41A8" w:rsidRPr="00C37644">
        <w:rPr>
          <w:rFonts w:ascii="Book Antiqua" w:hAnsi="Book Antiqua"/>
          <w:lang w:val="en-GB"/>
        </w:rPr>
        <w:t>pathophysiolo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141A8" w:rsidRPr="00C37644">
        <w:rPr>
          <w:rFonts w:ascii="Book Antiqua" w:hAnsi="Book Antiqua"/>
          <w:lang w:val="en-GB"/>
        </w:rPr>
        <w:t>mechanis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osteoporo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6D42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75F01" w:rsidRPr="00C37644">
        <w:rPr>
          <w:rFonts w:ascii="Book Antiqua" w:hAnsi="Book Antiqua"/>
          <w:lang w:val="en-GB"/>
        </w:rPr>
        <w:t>patients</w:t>
      </w:r>
      <w:r w:rsidR="00B656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47</w:t>
      </w:r>
      <w:r w:rsidR="00B65621" w:rsidRPr="00C37644">
        <w:rPr>
          <w:rFonts w:ascii="Book Antiqua" w:hAnsi="Book Antiqua"/>
          <w:vertAlign w:val="superscript"/>
          <w:lang w:val="en-GB"/>
        </w:rPr>
        <w:t>]</w:t>
      </w:r>
      <w:r w:rsidR="00B141A8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63087B7C" w14:textId="5FF8442F" w:rsidR="000C1644" w:rsidRPr="00C37644" w:rsidRDefault="00E3697C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meta-an</w:t>
      </w:r>
      <w:r w:rsidR="00804739" w:rsidRPr="00C37644">
        <w:rPr>
          <w:rFonts w:ascii="Book Antiqua" w:hAnsi="Book Antiqua"/>
          <w:lang w:val="en-GB"/>
        </w:rPr>
        <w:t>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t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10</w:t>
      </w:r>
      <w:r w:rsidR="000C1644" w:rsidRPr="00C37644">
        <w:rPr>
          <w:rFonts w:ascii="Book Antiqua" w:hAnsi="Book Antiqua"/>
          <w:lang w:val="en-GB"/>
        </w:rPr>
        <w:t>00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B7B4B"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B7B4B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sarcopen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ha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fal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compa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B7B4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non</w:t>
      </w:r>
      <w:r w:rsidR="000B7B4B" w:rsidRPr="00C37644">
        <w:rPr>
          <w:rFonts w:ascii="Book Antiqua" w:hAnsi="Book Antiqua"/>
          <w:lang w:val="en-GB"/>
        </w:rPr>
        <w:t>-</w:t>
      </w:r>
      <w:r w:rsidR="000C1644" w:rsidRPr="00C37644">
        <w:rPr>
          <w:rFonts w:ascii="Book Antiqua" w:hAnsi="Book Antiqua"/>
          <w:lang w:val="en-GB"/>
        </w:rPr>
        <w:t>sarcopen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on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(p</w:t>
      </w:r>
      <w:r w:rsidR="00804739" w:rsidRPr="00C37644">
        <w:rPr>
          <w:rFonts w:ascii="Book Antiqua" w:hAnsi="Book Antiqua"/>
          <w:lang w:val="en-GB"/>
        </w:rPr>
        <w:t>oo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22567">
        <w:rPr>
          <w:rFonts w:ascii="Book Antiqua" w:hAnsi="Book Antiqua"/>
          <w:lang w:val="en-GB"/>
        </w:rPr>
        <w:t>OR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1.52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04739" w:rsidRPr="00C37644">
        <w:rPr>
          <w:rFonts w:ascii="Book Antiqua" w:hAnsi="Book Antiqua"/>
          <w:lang w:val="en-GB"/>
        </w:rPr>
        <w:t>95%</w:t>
      </w:r>
      <w:r w:rsidR="000C1644" w:rsidRPr="00C37644">
        <w:rPr>
          <w:rFonts w:ascii="Book Antiqua" w:hAnsi="Book Antiqua"/>
          <w:lang w:val="en-GB"/>
        </w:rPr>
        <w:t>C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1.32-1.77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i/>
          <w:iCs/>
          <w:lang w:val="en-GB"/>
        </w:rPr>
        <w:t>I</w:t>
      </w:r>
      <w:r w:rsidR="000C1644" w:rsidRPr="00C37644">
        <w:rPr>
          <w:rFonts w:ascii="Book Antiqua" w:hAnsi="Book Antiqua"/>
          <w:i/>
          <w:iCs/>
          <w:vertAlign w:val="superscript"/>
          <w:lang w:val="en-GB"/>
        </w:rPr>
        <w:t>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=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39.1</w:t>
      </w:r>
      <w:proofErr w:type="gramStart"/>
      <w:r w:rsidR="000C1644" w:rsidRPr="00C37644">
        <w:rPr>
          <w:rFonts w:ascii="Book Antiqua" w:hAnsi="Book Antiqua"/>
          <w:lang w:val="en-GB"/>
        </w:rPr>
        <w:t>%)</w:t>
      </w:r>
      <w:r w:rsidR="00B656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C37644">
        <w:rPr>
          <w:rFonts w:ascii="Book Antiqua" w:hAnsi="Book Antiqua"/>
          <w:vertAlign w:val="superscript"/>
          <w:lang w:val="en-GB"/>
        </w:rPr>
        <w:t>65</w:t>
      </w:r>
      <w:r w:rsidR="00B65621" w:rsidRPr="00C37644">
        <w:rPr>
          <w:rFonts w:ascii="Book Antiqua" w:hAnsi="Book Antiqua"/>
          <w:vertAlign w:val="superscript"/>
          <w:lang w:val="en-GB"/>
        </w:rPr>
        <w:t>]</w:t>
      </w:r>
      <w:r w:rsidR="000C1644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f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1644"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on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mechanis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lin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470499" w:rsidRPr="00C37644">
        <w:rPr>
          <w:rFonts w:ascii="Book Antiqua" w:hAnsi="Book Antiqua"/>
          <w:lang w:val="en-GB"/>
        </w:rPr>
        <w:t>FFPE</w:t>
      </w:r>
      <w:r w:rsidR="00CC00F3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Indeed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sh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sev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underly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pathogen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factor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cellul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42DF2" w:rsidRPr="00C37644">
        <w:rPr>
          <w:rFonts w:ascii="Book Antiqua" w:hAnsi="Book Antiqua"/>
          <w:lang w:val="en-GB"/>
        </w:rPr>
        <w:t>biomolecul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pathway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involv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muscle-deriv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cytokin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(myokines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influenc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densit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grow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C00F3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CC00F3" w:rsidRPr="00C37644">
        <w:rPr>
          <w:rFonts w:ascii="Book Antiqua" w:hAnsi="Book Antiqua"/>
          <w:lang w:val="en-GB"/>
        </w:rPr>
        <w:t>repair</w:t>
      </w:r>
      <w:r w:rsidR="00B65621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C37644">
        <w:rPr>
          <w:rFonts w:ascii="Book Antiqua" w:hAnsi="Book Antiqua"/>
          <w:vertAlign w:val="superscript"/>
          <w:lang w:val="en-GB"/>
        </w:rPr>
        <w:t>66</w:t>
      </w:r>
      <w:r w:rsidR="00B65621" w:rsidRPr="00C37644">
        <w:rPr>
          <w:rFonts w:ascii="Book Antiqua" w:hAnsi="Book Antiqua"/>
          <w:vertAlign w:val="superscript"/>
          <w:lang w:val="en-GB"/>
        </w:rPr>
        <w:t>]</w:t>
      </w:r>
      <w:r w:rsidR="00CC00F3" w:rsidRPr="00C37644">
        <w:rPr>
          <w:rFonts w:ascii="Book Antiqua" w:hAnsi="Book Antiqua"/>
          <w:lang w:val="en-GB"/>
        </w:rPr>
        <w:t>.</w:t>
      </w:r>
    </w:p>
    <w:p w14:paraId="479DABA8" w14:textId="7C6B0C25" w:rsidR="000705A1" w:rsidRPr="00C37644" w:rsidRDefault="000B7B4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  <w:lang w:val="en-GB"/>
        </w:rPr>
      </w:pPr>
      <w:r w:rsidRPr="00C37644">
        <w:rPr>
          <w:rFonts w:ascii="Book Antiqua" w:hAnsi="Book Antiqua"/>
          <w:lang w:val="en-GB"/>
        </w:rPr>
        <w:t>Moreo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811FFD" w:rsidRPr="00C37644">
        <w:rPr>
          <w:rFonts w:ascii="Book Antiqua" w:hAnsi="Book Antiqua"/>
          <w:lang w:val="en-GB"/>
        </w:rPr>
        <w:t>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mo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fac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sarcopeni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11FFD" w:rsidRPr="00C37644">
        <w:rPr>
          <w:rFonts w:ascii="Book Antiqua" w:hAnsi="Book Antiqua"/>
          <w:lang w:val="en-GB"/>
        </w:rPr>
        <w:t>m</w:t>
      </w:r>
      <w:r w:rsidR="00162C25" w:rsidRPr="00C37644">
        <w:rPr>
          <w:rFonts w:ascii="Book Antiqua" w:hAnsi="Book Antiqua"/>
          <w:lang w:val="en-GB"/>
        </w:rPr>
        <w:t>al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be</w:t>
      </w:r>
      <w:r w:rsidR="007D1229" w:rsidRPr="00C37644">
        <w:rPr>
          <w:rFonts w:ascii="Book Antiqua" w:hAnsi="Book Antiqua"/>
          <w:lang w:val="en-GB"/>
        </w:rPr>
        <w:t>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wid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recogni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stric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onset</w:t>
      </w:r>
      <w:r w:rsidR="00162C25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2C25" w:rsidRPr="00C37644">
        <w:rPr>
          <w:rFonts w:ascii="Book Antiqua" w:hAnsi="Book Antiqua"/>
          <w:lang w:val="en-GB"/>
        </w:rPr>
        <w:t>context</w:t>
      </w:r>
      <w:r w:rsidR="00FD695C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770D1" w:rsidRPr="00C37644">
        <w:rPr>
          <w:rFonts w:ascii="Book Antiqua" w:hAnsi="Book Antiqua"/>
          <w:lang w:val="en-GB"/>
        </w:rPr>
        <w:t>previ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mal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preva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ran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40</w:t>
      </w:r>
      <w:r w:rsidR="00AA60F9" w:rsidRPr="00C37644">
        <w:rPr>
          <w:rFonts w:ascii="Book Antiqua" w:eastAsia="DengXian" w:hAnsi="Book Antiqua"/>
          <w:lang w:val="en-GB" w:eastAsia="zh-CN"/>
        </w:rPr>
        <w:t>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80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hospitalize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D695C" w:rsidRPr="00C37644">
        <w:rPr>
          <w:rFonts w:ascii="Book Antiqua" w:hAnsi="Book Antiqua"/>
          <w:lang w:val="en-GB"/>
        </w:rPr>
        <w:t>patients</w:t>
      </w:r>
      <w:r w:rsidR="004846CD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67,</w:t>
      </w:r>
      <w:r w:rsidR="00DB7D37" w:rsidRPr="00C37644">
        <w:rPr>
          <w:rFonts w:ascii="Book Antiqua" w:hAnsi="Book Antiqua"/>
          <w:vertAlign w:val="superscript"/>
          <w:lang w:val="en-GB"/>
        </w:rPr>
        <w:t>68</w:t>
      </w:r>
      <w:r w:rsidR="004846CD" w:rsidRPr="00C37644">
        <w:rPr>
          <w:rFonts w:ascii="Book Antiqua" w:hAnsi="Book Antiqua"/>
          <w:vertAlign w:val="superscript"/>
          <w:lang w:val="en-GB"/>
        </w:rPr>
        <w:t>]</w:t>
      </w:r>
      <w:r w:rsidR="00A770D1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Furthermore</w:t>
      </w:r>
      <w:r w:rsidR="00FD695C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mal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m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fac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0786B" w:rsidRPr="00C37644">
        <w:rPr>
          <w:rFonts w:ascii="Book Antiqua" w:hAnsi="Book Antiqua"/>
          <w:lang w:val="en-GB"/>
        </w:rPr>
        <w:t>FFPE</w:t>
      </w:r>
      <w:r w:rsidR="00FD695C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697C">
        <w:rPr>
          <w:rFonts w:ascii="Book Antiqua" w:hAnsi="Book Antiqua"/>
          <w:lang w:val="en-GB"/>
        </w:rPr>
        <w:t>and</w:t>
      </w:r>
      <w:r w:rsidR="00E3697C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C2783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str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predic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po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D695C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D695C" w:rsidRPr="00C37644">
        <w:rPr>
          <w:rFonts w:ascii="Book Antiqua" w:hAnsi="Book Antiqua"/>
          <w:lang w:val="en-GB"/>
        </w:rPr>
        <w:t>recovery</w:t>
      </w:r>
      <w:r w:rsidR="000750C5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FB065F" w:rsidRPr="00C37644">
        <w:rPr>
          <w:rFonts w:ascii="Book Antiqua" w:hAnsi="Book Antiqua"/>
          <w:vertAlign w:val="superscript"/>
          <w:lang w:val="en-GB"/>
        </w:rPr>
        <w:t>10,</w:t>
      </w:r>
      <w:r w:rsidR="002C797A" w:rsidRPr="00C37644">
        <w:rPr>
          <w:rFonts w:ascii="Book Antiqua" w:hAnsi="Book Antiqua"/>
          <w:vertAlign w:val="superscript"/>
          <w:lang w:val="en-GB"/>
        </w:rPr>
        <w:t>67]</w:t>
      </w:r>
      <w:r w:rsidR="00FD695C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cenari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propo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min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co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0786B" w:rsidRPr="00C37644">
        <w:rPr>
          <w:rFonts w:ascii="Book Antiqua" w:hAnsi="Book Antiqua"/>
          <w:lang w:val="en-GB"/>
        </w:rPr>
        <w:t>FFPE</w:t>
      </w:r>
      <w:r w:rsidR="00CA53DB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promi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res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ev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ver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leng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CA53DB" w:rsidRPr="00C37644">
        <w:rPr>
          <w:rFonts w:ascii="Book Antiqua" w:hAnsi="Book Antiqua"/>
          <w:lang w:val="en-GB"/>
        </w:rPr>
        <w:t>stay</w:t>
      </w:r>
      <w:r w:rsidR="00DD1340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69-71</w:t>
      </w:r>
      <w:r w:rsidR="00DD1340" w:rsidRPr="00C37644">
        <w:rPr>
          <w:rFonts w:ascii="Book Antiqua" w:hAnsi="Book Antiqua"/>
          <w:vertAlign w:val="superscript"/>
          <w:lang w:val="en-GB"/>
        </w:rPr>
        <w:t>]</w:t>
      </w:r>
      <w:r w:rsidR="00CA53DB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vertAlign w:val="superscript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Nevertheles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ev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methodolo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fl</w:t>
      </w:r>
      <w:r w:rsidR="00B247F3" w:rsidRPr="00C37644">
        <w:rPr>
          <w:rFonts w:ascii="Book Antiqua" w:hAnsi="Book Antiqua"/>
          <w:lang w:val="en-GB"/>
        </w:rPr>
        <w:t>a</w:t>
      </w:r>
      <w:r w:rsidR="00CA53DB" w:rsidRPr="00C37644">
        <w:rPr>
          <w:rFonts w:ascii="Book Antiqua" w:hAnsi="Book Antiqua"/>
          <w:lang w:val="en-GB"/>
        </w:rPr>
        <w:t>w</w:t>
      </w:r>
      <w:r w:rsidR="00B247F3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tria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up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upplementa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underli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interven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sup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on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A53DB" w:rsidRPr="00C37644">
        <w:rPr>
          <w:rFonts w:ascii="Book Antiqua" w:hAnsi="Book Antiqua"/>
          <w:lang w:val="en-GB"/>
        </w:rPr>
        <w:t>weak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8F351A" w:rsidRPr="00C37644">
        <w:rPr>
          <w:rFonts w:ascii="Book Antiqua" w:hAnsi="Book Antiqua"/>
          <w:lang w:val="en-GB"/>
        </w:rPr>
        <w:t>evidence</w:t>
      </w:r>
      <w:r w:rsidR="007D1D1E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69</w:t>
      </w:r>
      <w:r w:rsidR="007D1D1E" w:rsidRPr="00C37644">
        <w:rPr>
          <w:rFonts w:ascii="Book Antiqua" w:hAnsi="Book Antiqua"/>
          <w:vertAlign w:val="superscript"/>
          <w:lang w:val="en-GB"/>
        </w:rPr>
        <w:t>]</w:t>
      </w:r>
      <w:r w:rsidR="00CA53DB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5D9B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5D9B" w:rsidRPr="00C37644">
        <w:rPr>
          <w:rFonts w:ascii="Book Antiqua" w:hAnsi="Book Antiqua"/>
          <w:lang w:val="en-GB"/>
        </w:rPr>
        <w:t>addi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5D9B" w:rsidRPr="00C37644">
        <w:rPr>
          <w:rFonts w:ascii="Book Antiqua" w:hAnsi="Book Antiqua"/>
          <w:lang w:val="en-GB"/>
        </w:rPr>
        <w:t>n</w:t>
      </w:r>
      <w:r w:rsidR="009939AD" w:rsidRPr="00C37644">
        <w:rPr>
          <w:rFonts w:ascii="Book Antiqua" w:hAnsi="Book Antiqua"/>
          <w:lang w:val="en-GB"/>
        </w:rPr>
        <w:t>utr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lastRenderedPageBreak/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withou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exerci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see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697C">
        <w:rPr>
          <w:rFonts w:ascii="Book Antiqua" w:hAnsi="Book Antiqua"/>
          <w:lang w:val="en-GB"/>
        </w:rPr>
        <w:t>in</w:t>
      </w:r>
      <w:r w:rsidR="009939AD" w:rsidRPr="00C37644">
        <w:rPr>
          <w:rFonts w:ascii="Book Antiqua" w:hAnsi="Book Antiqua"/>
          <w:lang w:val="en-GB"/>
        </w:rPr>
        <w:t>eff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mus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streng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improv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939AD"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9939AD" w:rsidRPr="00C37644">
        <w:rPr>
          <w:rFonts w:ascii="Book Antiqua" w:hAnsi="Book Antiqua"/>
          <w:lang w:val="en-GB"/>
        </w:rPr>
        <w:t>frailty</w:t>
      </w:r>
      <w:r w:rsidR="007D1D1E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72,73</w:t>
      </w:r>
      <w:r w:rsidR="007D1D1E" w:rsidRPr="00C37644">
        <w:rPr>
          <w:rFonts w:ascii="Book Antiqua" w:hAnsi="Book Antiqua"/>
          <w:vertAlign w:val="superscript"/>
          <w:lang w:val="en-GB"/>
        </w:rPr>
        <w:t>]</w:t>
      </w:r>
      <w:r w:rsidR="009939AD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3648135F" w14:textId="31BDCF12" w:rsidR="00E94D21" w:rsidRPr="00C37644" w:rsidRDefault="008F351A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  <w:lang w:val="en-GB"/>
        </w:rPr>
      </w:pP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o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31F4D" w:rsidRPr="00C37644">
        <w:rPr>
          <w:rFonts w:ascii="Book Antiqua" w:hAnsi="Book Antiqua"/>
          <w:lang w:val="en-GB"/>
        </w:rPr>
        <w:t>hand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cronutr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B7B4B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l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61EB">
        <w:rPr>
          <w:rFonts w:ascii="Book Antiqua" w:hAnsi="Book Antiqua"/>
          <w:lang w:val="en-GB"/>
        </w:rPr>
        <w:t xml:space="preserve">the </w:t>
      </w:r>
      <w:r w:rsidRPr="00C37644">
        <w:rPr>
          <w:rFonts w:ascii="Book Antiqua" w:hAnsi="Book Antiqua"/>
          <w:lang w:val="en-GB"/>
        </w:rPr>
        <w:t>musc</w:t>
      </w:r>
      <w:r w:rsidR="00A861EB">
        <w:rPr>
          <w:rFonts w:ascii="Book Antiqua" w:hAnsi="Book Antiqua"/>
          <w:lang w:val="en-GB"/>
        </w:rPr>
        <w:t>ulo</w:t>
      </w:r>
      <w:r w:rsidRPr="00C37644">
        <w:rPr>
          <w:rFonts w:ascii="Book Antiqua" w:hAnsi="Book Antiqua"/>
          <w:lang w:val="en-GB"/>
        </w:rPr>
        <w:t>skele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mo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s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bolis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eople</w:t>
      </w:r>
      <w:r w:rsidR="00827797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74,75</w:t>
      </w:r>
      <w:r w:rsidR="00827797" w:rsidRPr="00C37644">
        <w:rPr>
          <w:rFonts w:ascii="Book Antiqua" w:hAnsi="Book Antiqua"/>
          <w:vertAlign w:val="superscript"/>
          <w:lang w:val="en-GB"/>
        </w:rPr>
        <w:t>]</w:t>
      </w:r>
      <w:r w:rsidR="00E94D21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Theref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combi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exerci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cru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tre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complex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multifacto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condi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229" w:rsidRPr="00C37644">
        <w:rPr>
          <w:rFonts w:ascii="Book Antiqua" w:hAnsi="Book Antiqua"/>
          <w:lang w:val="en-GB"/>
        </w:rPr>
        <w:t>affec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61EB">
        <w:rPr>
          <w:rFonts w:ascii="Book Antiqua" w:hAnsi="Book Antiqua"/>
          <w:lang w:val="en-GB"/>
        </w:rPr>
        <w:t xml:space="preserve">the </w:t>
      </w:r>
      <w:r w:rsidR="007D1229" w:rsidRPr="00C37644">
        <w:rPr>
          <w:rFonts w:ascii="Book Antiqua" w:hAnsi="Book Antiqua"/>
          <w:lang w:val="en-GB"/>
        </w:rPr>
        <w:t>musculoskele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229" w:rsidRPr="00C37644">
        <w:rPr>
          <w:rFonts w:ascii="Book Antiqua" w:hAnsi="Book Antiqua"/>
          <w:lang w:val="en-GB"/>
        </w:rPr>
        <w:t>system</w:t>
      </w:r>
      <w:r w:rsidR="00E94D21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94D21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82AEF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82AEF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E94D21" w:rsidRPr="00C37644">
        <w:rPr>
          <w:rFonts w:ascii="Book Antiqua" w:hAnsi="Book Antiqua"/>
          <w:lang w:val="en-GB"/>
        </w:rPr>
        <w:t>patients</w:t>
      </w:r>
      <w:r w:rsidR="00827797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76,77</w:t>
      </w:r>
      <w:r w:rsidR="00827797" w:rsidRPr="00C37644">
        <w:rPr>
          <w:rFonts w:ascii="Book Antiqua" w:hAnsi="Book Antiqua"/>
          <w:vertAlign w:val="superscript"/>
          <w:lang w:val="en-GB"/>
        </w:rPr>
        <w:t>]</w:t>
      </w:r>
      <w:r w:rsidR="00E94D21" w:rsidRPr="00C37644">
        <w:rPr>
          <w:rFonts w:ascii="Book Antiqua" w:hAnsi="Book Antiqua"/>
          <w:lang w:val="en-GB"/>
        </w:rPr>
        <w:t>.</w:t>
      </w:r>
    </w:p>
    <w:p w14:paraId="18C896C0" w14:textId="59BDA11B" w:rsidR="00F75F01" w:rsidRPr="00C37644" w:rsidRDefault="00E94D2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Ta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ou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nding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37E8" w:rsidRPr="00C37644">
        <w:rPr>
          <w:rFonts w:ascii="Book Antiqua" w:hAnsi="Book Antiqua"/>
          <w:lang w:val="en-GB"/>
        </w:rPr>
        <w:t>o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37E8"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0B7B4B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B7B4B" w:rsidRPr="00C37644">
        <w:rPr>
          <w:rFonts w:ascii="Book Antiqua" w:hAnsi="Book Antiqua"/>
          <w:lang w:val="en-GB"/>
        </w:rPr>
        <w:t>rec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37E8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9E37E8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0B7B4B" w:rsidRPr="00C37644">
        <w:rPr>
          <w:rFonts w:ascii="Book Antiqua" w:hAnsi="Book Antiqua"/>
          <w:lang w:val="en-GB"/>
        </w:rPr>
        <w:t>pil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E37E8"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eastAsia="DengXian" w:hAnsi="Book Antiqua"/>
          <w:lang w:val="en-GB" w:eastAsia="zh-CN"/>
        </w:rPr>
        <w:t xml:space="preserve"> </w:t>
      </w:r>
      <w:r w:rsidR="00743BD3" w:rsidRPr="00C37644">
        <w:rPr>
          <w:rFonts w:ascii="Book Antiqua" w:hAnsi="Book Antiqua"/>
          <w:lang w:val="en-GB"/>
        </w:rPr>
        <w:t>controlled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743BD3" w:rsidRPr="00C37644">
        <w:rPr>
          <w:rFonts w:ascii="Book Antiqua" w:hAnsi="Book Antiqua"/>
          <w:lang w:val="en-GB"/>
        </w:rPr>
        <w:t>trial</w:t>
      </w:r>
      <w:r w:rsidR="00827797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2C797A" w:rsidRPr="00C37644">
        <w:rPr>
          <w:rFonts w:ascii="Book Antiqua" w:hAnsi="Book Antiqua"/>
          <w:vertAlign w:val="superscript"/>
          <w:lang w:val="en-GB"/>
        </w:rPr>
        <w:t>47</w:t>
      </w:r>
      <w:r w:rsidR="00827797" w:rsidRPr="00C37644">
        <w:rPr>
          <w:rFonts w:ascii="Book Antiqua" w:hAnsi="Book Antiqua"/>
          <w:vertAlign w:val="superscript"/>
          <w:lang w:val="en-GB"/>
        </w:rPr>
        <w:t>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ass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effect</w:t>
      </w:r>
      <w:r w:rsidR="00A861EB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861EB">
        <w:rPr>
          <w:rFonts w:ascii="Book Antiqua" w:hAnsi="Book Antiqua"/>
          <w:lang w:val="en-GB"/>
        </w:rPr>
        <w:t xml:space="preserve">a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rehabilit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approach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sho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promi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res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D1229" w:rsidRPr="00C37644">
        <w:rPr>
          <w:rFonts w:ascii="Book Antiqua" w:hAnsi="Book Antiqua"/>
          <w:lang w:val="en-GB"/>
        </w:rPr>
        <w:t>streng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fun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sarcopen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0C4DB7"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43643" w:rsidRPr="00C37644">
        <w:rPr>
          <w:rFonts w:ascii="Book Antiqua" w:hAnsi="Book Antiqua"/>
          <w:lang w:val="en-GB"/>
        </w:rPr>
        <w:t>Moreo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fur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an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43643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sub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popu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suggest</w:t>
      </w:r>
      <w:r w:rsidR="005E782D" w:rsidRPr="00C37644">
        <w:rPr>
          <w:rFonts w:ascii="Book Antiqua" w:hAnsi="Book Antiqua"/>
          <w:lang w:val="en-GB"/>
        </w:rPr>
        <w:t>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ser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myostat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lev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promis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biomarker</w:t>
      </w:r>
      <w:r w:rsidR="005E782D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undergo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55FAD"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orthopaedic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5E782D" w:rsidRPr="00C37644">
        <w:rPr>
          <w:rFonts w:ascii="Book Antiqua" w:hAnsi="Book Antiqua"/>
          <w:lang w:val="en-GB"/>
        </w:rPr>
        <w:t>surgery</w:t>
      </w:r>
      <w:r w:rsidR="00827797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C37644">
        <w:rPr>
          <w:rFonts w:ascii="Book Antiqua" w:hAnsi="Book Antiqua"/>
          <w:vertAlign w:val="superscript"/>
          <w:lang w:val="en-GB"/>
        </w:rPr>
        <w:t>78</w:t>
      </w:r>
      <w:r w:rsidR="00827797" w:rsidRPr="00C37644">
        <w:rPr>
          <w:rFonts w:ascii="Book Antiqua" w:hAnsi="Book Antiqua"/>
          <w:vertAlign w:val="superscript"/>
          <w:lang w:val="en-GB"/>
        </w:rPr>
        <w:t>]</w:t>
      </w:r>
      <w:r w:rsidR="00A55FAD" w:rsidRPr="00C37644">
        <w:rPr>
          <w:rFonts w:ascii="Book Antiqua" w:hAnsi="Book Antiqua"/>
          <w:lang w:val="en-GB"/>
        </w:rPr>
        <w:t>.</w:t>
      </w:r>
    </w:p>
    <w:p w14:paraId="11B31716" w14:textId="095A5136" w:rsidR="009650CB" w:rsidRPr="00C37644" w:rsidRDefault="004F5B50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E782D" w:rsidRPr="00C37644">
        <w:rPr>
          <w:rFonts w:ascii="Book Antiqua" w:hAnsi="Book Antiqua"/>
          <w:lang w:val="en-GB"/>
        </w:rPr>
        <w:t>scenario</w:t>
      </w:r>
      <w:r w:rsidR="009650CB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08B3">
        <w:rPr>
          <w:rFonts w:ascii="Book Antiqua" w:hAnsi="Book Antiqua"/>
          <w:lang w:val="en-GB"/>
        </w:rPr>
        <w:t>“</w:t>
      </w:r>
      <w:r w:rsidR="009650CB"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pharmacotherapy</w:t>
      </w:r>
      <w:r w:rsidR="008308B3">
        <w:rPr>
          <w:rFonts w:ascii="Book Antiqua" w:hAnsi="Book Antiqua"/>
          <w:lang w:val="en-GB"/>
        </w:rPr>
        <w:t>”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rec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introdu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character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med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ba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min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adver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650CB"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9650CB" w:rsidRPr="00C37644">
        <w:rPr>
          <w:rFonts w:ascii="Book Antiqua" w:hAnsi="Book Antiqua"/>
          <w:lang w:val="en-GB"/>
        </w:rPr>
        <w:t>status</w:t>
      </w:r>
      <w:r w:rsidR="00750F8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C37644">
        <w:rPr>
          <w:rFonts w:ascii="Book Antiqua" w:hAnsi="Book Antiqua"/>
          <w:vertAlign w:val="superscript"/>
          <w:lang w:val="en-GB"/>
        </w:rPr>
        <w:t>79</w:t>
      </w:r>
      <w:r w:rsidR="00750F86" w:rsidRPr="00C37644">
        <w:rPr>
          <w:rFonts w:ascii="Book Antiqua" w:hAnsi="Book Antiqua"/>
          <w:vertAlign w:val="superscript"/>
          <w:lang w:val="en-GB"/>
        </w:rPr>
        <w:t>]</w:t>
      </w:r>
      <w:r w:rsidR="009650CB" w:rsidRPr="00C37644">
        <w:rPr>
          <w:rFonts w:ascii="Book Antiqua" w:hAnsi="Book Antiqua"/>
          <w:lang w:val="en-GB"/>
        </w:rPr>
        <w:t>.</w:t>
      </w:r>
    </w:p>
    <w:p w14:paraId="66DDE419" w14:textId="68EA2E93" w:rsidR="00847189" w:rsidRPr="00C37644" w:rsidRDefault="005E782D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Th</w:t>
      </w:r>
      <w:r w:rsidR="00B10E03" w:rsidRPr="00C37644">
        <w:rPr>
          <w:rFonts w:ascii="Book Antiqua" w:hAnsi="Book Antiqua"/>
          <w:lang w:val="en-GB"/>
        </w:rPr>
        <w:t>us</w:t>
      </w:r>
      <w:r w:rsidR="00847189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find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suggest</w:t>
      </w:r>
      <w:r w:rsidRPr="00C37644">
        <w:rPr>
          <w:rFonts w:ascii="Book Antiqua" w:hAnsi="Book Antiqua"/>
          <w:lang w:val="en-GB"/>
        </w:rPr>
        <w:t>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comprehens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long-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-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rehabilit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lan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8308B3">
        <w:rPr>
          <w:rFonts w:ascii="Book Antiqua" w:hAnsi="Book Antiqua"/>
          <w:lang w:val="en-GB"/>
        </w:rPr>
        <w:t xml:space="preserve"> 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31DF5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exercis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intak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med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dru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promo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comple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frai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47189"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4D2DE09C" w14:textId="7B09B2D0" w:rsidR="00C53056" w:rsidRPr="00C37644" w:rsidRDefault="005E782D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</w:t>
      </w:r>
      <w:r w:rsidR="00160325" w:rsidRPr="00C37644">
        <w:rPr>
          <w:rFonts w:ascii="Book Antiqua" w:hAnsi="Book Antiqua"/>
          <w:lang w:val="en-GB"/>
        </w:rPr>
        <w:t>espi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l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amou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supporting</w:t>
      </w:r>
      <w:r w:rsidR="008308B3">
        <w:rPr>
          <w:rFonts w:ascii="Book Antiqua" w:hAnsi="Book Antiqua"/>
          <w:lang w:val="en-GB"/>
        </w:rPr>
        <w:t xml:space="preserve"> 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03421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308B3">
        <w:rPr>
          <w:rFonts w:ascii="Book Antiqua" w:hAnsi="Book Antiqua"/>
          <w:lang w:val="en-GB"/>
        </w:rPr>
        <w:t xml:space="preserve">the </w:t>
      </w:r>
      <w:r w:rsidR="00160325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31DF5" w:rsidRPr="00C37644">
        <w:rPr>
          <w:rFonts w:ascii="Book Antiqua" w:hAnsi="Book Antiqua"/>
          <w:lang w:val="en-GB"/>
        </w:rPr>
        <w:t>FFPE</w:t>
      </w:r>
      <w:r w:rsidR="00160325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feasi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mo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setting</w:t>
      </w:r>
      <w:r w:rsidR="00D55A73"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160325"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remains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160325" w:rsidRPr="00C37644">
        <w:rPr>
          <w:rFonts w:ascii="Book Antiqua" w:hAnsi="Book Antiqua"/>
          <w:lang w:val="en-GB"/>
        </w:rPr>
        <w:t>difficul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t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approa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integr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am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managemen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rehabilit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ens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continu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C7A2D" w:rsidRPr="00C37644">
        <w:rPr>
          <w:rFonts w:ascii="Book Antiqua" w:hAnsi="Book Antiqua"/>
          <w:lang w:val="en-GB"/>
        </w:rPr>
        <w:t>at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2C7A2D" w:rsidRPr="00C37644">
        <w:rPr>
          <w:rFonts w:ascii="Book Antiqua" w:hAnsi="Book Antiqua"/>
          <w:lang w:val="en-GB"/>
        </w:rPr>
        <w:t>discharge</w:t>
      </w:r>
      <w:r w:rsidR="00750F8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DB7D37" w:rsidRPr="00C37644">
        <w:rPr>
          <w:rFonts w:ascii="Book Antiqua" w:hAnsi="Book Antiqua"/>
          <w:vertAlign w:val="superscript"/>
          <w:lang w:val="en-GB"/>
        </w:rPr>
        <w:t>80,81</w:t>
      </w:r>
      <w:r w:rsidR="00750F86" w:rsidRPr="00C37644">
        <w:rPr>
          <w:rFonts w:ascii="Book Antiqua" w:hAnsi="Book Antiqua"/>
          <w:vertAlign w:val="superscript"/>
          <w:lang w:val="en-GB"/>
        </w:rPr>
        <w:t>]</w:t>
      </w:r>
      <w:r w:rsidR="002C7A2D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02BF55F2" w14:textId="77777777" w:rsidR="00C53056" w:rsidRPr="00C37644" w:rsidRDefault="00C53056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</w:p>
    <w:p w14:paraId="5196CB54" w14:textId="726E5C88" w:rsidR="00C53056" w:rsidRPr="00C37644" w:rsidRDefault="00A447CB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/>
          <w:u w:val="single"/>
          <w:lang w:val="en-GB" w:eastAsia="zh-CN"/>
        </w:rPr>
      </w:pPr>
      <w:bookmarkStart w:id="84" w:name="OLE_LINK120"/>
      <w:r w:rsidRPr="00C37644">
        <w:rPr>
          <w:rFonts w:ascii="Book Antiqua" w:hAnsi="Book Antiqua"/>
          <w:b/>
          <w:u w:val="single"/>
          <w:lang w:val="en-GB"/>
        </w:rPr>
        <w:t>DEMENTIA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C37644">
        <w:rPr>
          <w:rFonts w:ascii="Book Antiqua" w:hAnsi="Book Antiqua"/>
          <w:b/>
          <w:u w:val="single"/>
          <w:lang w:val="en-GB"/>
        </w:rPr>
        <w:t>IN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C37644">
        <w:rPr>
          <w:rFonts w:ascii="Book Antiqua" w:hAnsi="Book Antiqua"/>
          <w:b/>
          <w:u w:val="single"/>
          <w:lang w:val="en-GB"/>
        </w:rPr>
        <w:t>HIP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C37644">
        <w:rPr>
          <w:rFonts w:ascii="Book Antiqua" w:hAnsi="Book Antiqua"/>
          <w:b/>
          <w:u w:val="single"/>
          <w:lang w:val="en-GB"/>
        </w:rPr>
        <w:t>FRACTURE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="00F84CC0" w:rsidRPr="00C37644">
        <w:rPr>
          <w:rFonts w:ascii="Book Antiqua" w:hAnsi="Book Antiqua"/>
          <w:b/>
          <w:u w:val="single"/>
          <w:lang w:val="en-GB"/>
        </w:rPr>
        <w:t>PATIENTS</w:t>
      </w:r>
    </w:p>
    <w:p w14:paraId="012FD4F8" w14:textId="3E1DC79B" w:rsidR="00C53056" w:rsidRPr="00C37644" w:rsidRDefault="00A447CB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bookmarkStart w:id="85" w:name="OLE_LINK121"/>
      <w:bookmarkStart w:id="86" w:name="OLE_LINK122"/>
      <w:bookmarkEnd w:id="84"/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or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racter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llectu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fec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oci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erformance</w:t>
      </w:r>
      <w:r w:rsidR="00C5305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C53056" w:rsidRPr="00C37644">
        <w:rPr>
          <w:rFonts w:ascii="Book Antiqua" w:hAnsi="Book Antiqua"/>
          <w:vertAlign w:val="superscript"/>
          <w:lang w:val="en-GB"/>
        </w:rPr>
        <w:t>82,</w:t>
      </w:r>
      <w:r w:rsidR="00771E72" w:rsidRPr="00C37644">
        <w:rPr>
          <w:rFonts w:ascii="Book Antiqua" w:hAnsi="Book Antiqua"/>
          <w:vertAlign w:val="superscript"/>
          <w:lang w:val="en-GB"/>
        </w:rPr>
        <w:t>83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vertAlign w:val="superscript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studies</w:t>
      </w:r>
      <w:r w:rsidR="00C53056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C53056" w:rsidRPr="00C37644">
        <w:rPr>
          <w:rFonts w:ascii="Book Antiqua" w:hAnsi="Book Antiqua"/>
          <w:vertAlign w:val="superscript"/>
          <w:lang w:val="en-GB"/>
        </w:rPr>
        <w:t>84,</w:t>
      </w:r>
      <w:r w:rsidR="00771E72" w:rsidRPr="00C37644">
        <w:rPr>
          <w:rFonts w:ascii="Book Antiqua" w:hAnsi="Book Antiqua"/>
          <w:vertAlign w:val="superscript"/>
          <w:lang w:val="en-GB"/>
        </w:rPr>
        <w:t>85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lastRenderedPageBreak/>
        <w:t>approximate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%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agnos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iter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di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res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ct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mb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pec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rea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rldwide.</w:t>
      </w:r>
      <w:r w:rsidR="00705F58" w:rsidRPr="00C37644">
        <w:rPr>
          <w:rStyle w:val="FootnoteReference"/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t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vi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w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dmit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long-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m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frequently</w:t>
      </w:r>
      <w:r w:rsidR="00A23FE5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r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gnifica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tients</w:t>
      </w:r>
      <w:r w:rsidR="00E6406B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86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enari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arge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rven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e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lti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rticula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uctu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miliari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utin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i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nviron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</w:t>
      </w:r>
      <w:r w:rsidR="00F84CC0" w:rsidRPr="00C37644">
        <w:rPr>
          <w:rFonts w:ascii="Book Antiqua" w:hAnsi="Book Antiqua"/>
          <w:lang w:val="en-GB"/>
        </w:rPr>
        <w:t>po</w:t>
      </w:r>
      <w:r w:rsidRPr="00C37644">
        <w:rPr>
          <w:rFonts w:ascii="Book Antiqua" w:hAnsi="Book Antiqua"/>
          <w:lang w:val="en-GB"/>
        </w:rPr>
        <w:t>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nh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hw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hei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84CC0" w:rsidRPr="00C37644">
        <w:rPr>
          <w:rFonts w:ascii="Book Antiqua" w:hAnsi="Book Antiqua"/>
          <w:lang w:val="en-GB"/>
        </w:rPr>
        <w:t>plan</w:t>
      </w:r>
      <w:r w:rsidR="00E6406B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87]</w:t>
      </w:r>
      <w:r w:rsidRPr="00C37644">
        <w:rPr>
          <w:rFonts w:ascii="Book Antiqua" w:hAnsi="Book Antiqua"/>
          <w:lang w:val="en-GB"/>
        </w:rPr>
        <w:t>.</w:t>
      </w:r>
    </w:p>
    <w:p w14:paraId="133811D5" w14:textId="40229095" w:rsidR="00C53056" w:rsidRPr="00C37644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Despi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ap</w:t>
      </w:r>
      <w:r w:rsidR="00F84CC0" w:rsidRPr="00C37644">
        <w:rPr>
          <w:rFonts w:ascii="Book Antiqua" w:hAnsi="Book Antiqua"/>
          <w:lang w:val="en-GB"/>
        </w:rPr>
        <w:t>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ro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form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a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ive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A23FE5">
        <w:rPr>
          <w:rFonts w:ascii="Book Antiqua" w:hAnsi="Book Antiqua"/>
          <w:lang w:val="en-GB"/>
        </w:rPr>
        <w:t xml:space="preserve"> has been </w:t>
      </w:r>
      <w:proofErr w:type="gramStart"/>
      <w:r w:rsidR="00A23FE5">
        <w:rPr>
          <w:rFonts w:ascii="Book Antiqua" w:hAnsi="Book Antiqua"/>
          <w:lang w:val="en-GB"/>
        </w:rPr>
        <w:t>shown</w:t>
      </w:r>
      <w:r w:rsidR="00E6406B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88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milar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rec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chra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C53056"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C53056" w:rsidRPr="00C37644">
        <w:rPr>
          <w:rFonts w:ascii="Book Antiqua" w:hAnsi="Book Antiqua"/>
          <w:lang w:val="en-GB"/>
        </w:rPr>
        <w:t>rev</w:t>
      </w:r>
      <w:r w:rsidRPr="00C37644">
        <w:rPr>
          <w:rFonts w:ascii="Book Antiqua" w:hAnsi="Book Antiqua"/>
          <w:lang w:val="en-GB"/>
        </w:rPr>
        <w:t>iew</w:t>
      </w:r>
      <w:r w:rsidR="00E6406B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89]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w</w:t>
      </w:r>
      <w:r w:rsidR="00F84CC0" w:rsidRPr="00C37644">
        <w:rPr>
          <w:rFonts w:ascii="Book Antiqua" w:hAnsi="Book Antiqua"/>
          <w:lang w:val="en-GB"/>
        </w:rPr>
        <w:t>-</w:t>
      </w:r>
      <w:r w:rsidRPr="00C37644">
        <w:rPr>
          <w:rFonts w:ascii="Book Antiqua" w:hAnsi="Book Antiqua"/>
          <w:lang w:val="en-GB"/>
        </w:rPr>
        <w:t>qu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eriatrician-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nhan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ateg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4AADB37D" w14:textId="00F337D7" w:rsidR="00C53056" w:rsidRPr="00C37644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Theref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hway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rticul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llenge</w:t>
      </w:r>
      <w:r w:rsidR="006B5D83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B5D83">
        <w:rPr>
          <w:rFonts w:ascii="Book Antiqua" w:hAnsi="Book Antiqua"/>
          <w:lang w:val="en-GB"/>
        </w:rPr>
        <w:t>H</w:t>
      </w:r>
      <w:r w:rsidRPr="00C37644">
        <w:rPr>
          <w:rFonts w:ascii="Book Antiqua" w:hAnsi="Book Antiqua"/>
          <w:lang w:val="en-GB"/>
        </w:rPr>
        <w:t>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lti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verpa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ation</w:t>
      </w:r>
      <w:r w:rsidR="006B5D83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tim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fortunate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t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d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certai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ten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d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-focu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ea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84CC0" w:rsidRPr="00C37644">
        <w:rPr>
          <w:rFonts w:ascii="Book Antiqua" w:hAnsi="Book Antiqua"/>
          <w:lang w:val="en-GB"/>
        </w:rPr>
        <w:t>future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ta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ount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t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is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chnolog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e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hwa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5554D95C" w14:textId="36B30CB4" w:rsidR="00C53056" w:rsidRPr="00C37644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Furthermore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proofErr w:type="gram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ation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ven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phas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ro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ng</w:t>
      </w:r>
      <w:r w:rsidR="00772C31">
        <w:rPr>
          <w:rFonts w:ascii="Book Antiqua" w:hAnsi="Book Antiqua"/>
          <w:lang w:val="en-GB"/>
        </w:rPr>
        <w:t>-</w:t>
      </w:r>
      <w:r w:rsidRPr="00C37644">
        <w:rPr>
          <w:rFonts w:ascii="Book Antiqua" w:hAnsi="Book Antiqua"/>
          <w:lang w:val="en-GB"/>
        </w:rPr>
        <w:t>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as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ic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nk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07ACA" w:rsidRPr="00C37644">
        <w:rPr>
          <w:rFonts w:ascii="Book Antiqua" w:hAnsi="Book Antiqua"/>
          <w:lang w:val="en-GB"/>
        </w:rPr>
        <w:t>osteoporosis</w:t>
      </w:r>
      <w:r w:rsidR="00F07ACA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90]</w:t>
      </w:r>
      <w:r w:rsidR="00772C31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72C31">
        <w:rPr>
          <w:rFonts w:ascii="Book Antiqua" w:hAnsi="Book Antiqua"/>
          <w:lang w:val="en-GB"/>
        </w:rPr>
        <w:t>H</w:t>
      </w:r>
      <w:r w:rsidRPr="00C37644">
        <w:rPr>
          <w:rFonts w:ascii="Book Antiqua" w:hAnsi="Book Antiqua"/>
          <w:lang w:val="en-GB"/>
        </w:rPr>
        <w:t>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equ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derestim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72C31">
        <w:rPr>
          <w:rFonts w:ascii="Book Antiqua" w:hAnsi="Book Antiqua"/>
          <w:lang w:val="en-GB"/>
        </w:rPr>
        <w:t xml:space="preserve">the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u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f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pectanc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Pr="00C37644">
        <w:rPr>
          <w:rFonts w:ascii="Book Antiqua" w:hAnsi="Book Antiqua"/>
          <w:lang w:val="en-GB"/>
        </w:rPr>
        <w:t>patients</w:t>
      </w:r>
      <w:r w:rsidR="00E6406B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91]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nd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o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BD70D0" w:rsidRPr="00C37644">
        <w:rPr>
          <w:rFonts w:ascii="Book Antiqua" w:hAnsi="Book Antiqua"/>
          <w:lang w:val="en-GB"/>
        </w:rPr>
        <w:t>numb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per</w:t>
      </w:r>
      <w:r w:rsidR="00772C31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derlin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rug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special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07ACA" w:rsidRPr="00C37644">
        <w:rPr>
          <w:rFonts w:ascii="Book Antiqua" w:hAnsi="Book Antiqua"/>
          <w:lang w:val="en-GB"/>
        </w:rPr>
        <w:t>polypharmacotherapy</w:t>
      </w:r>
      <w:r w:rsidR="00F07ACA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9</w:t>
      </w:r>
      <w:r w:rsidR="00622926" w:rsidRPr="00C37644">
        <w:rPr>
          <w:rFonts w:ascii="Book Antiqua" w:hAnsi="Book Antiqua"/>
          <w:vertAlign w:val="superscript"/>
          <w:lang w:val="en-GB"/>
        </w:rPr>
        <w:t>2</w:t>
      </w:r>
      <w:r w:rsidR="00E6406B" w:rsidRPr="00C37644">
        <w:rPr>
          <w:rFonts w:ascii="Book Antiqua" w:hAnsi="Book Antiqua"/>
          <w:vertAlign w:val="superscript"/>
          <w:lang w:val="en-GB"/>
        </w:rPr>
        <w:t>]</w:t>
      </w:r>
      <w:r w:rsidRPr="00C37644">
        <w:rPr>
          <w:rFonts w:ascii="Book Antiqua" w:hAnsi="Book Antiqua"/>
          <w:lang w:val="en-GB"/>
        </w:rPr>
        <w:t>.</w:t>
      </w:r>
    </w:p>
    <w:p w14:paraId="46D7376B" w14:textId="1D88D00F" w:rsidR="00C53056" w:rsidRPr="00C37644" w:rsidRDefault="00A447CB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lastRenderedPageBreak/>
        <w:t>Theref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v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ni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urd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o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equ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urrenc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phas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bcutaneo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nosumab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nu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oledron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fus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racter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C664B">
        <w:rPr>
          <w:rFonts w:ascii="Book Antiqua" w:hAnsi="Book Antiqua"/>
          <w:lang w:val="en-GB"/>
        </w:rPr>
        <w:t xml:space="preserve">a </w:t>
      </w:r>
      <w:r w:rsidRPr="00C37644">
        <w:rPr>
          <w:rFonts w:ascii="Book Antiqua" w:hAnsi="Book Antiqua"/>
          <w:lang w:val="en-GB"/>
        </w:rPr>
        <w:t>low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continu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5C664B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i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s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icac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gramStart"/>
      <w:r w:rsidR="00F07ACA" w:rsidRPr="00C37644">
        <w:rPr>
          <w:rFonts w:ascii="Book Antiqua" w:hAnsi="Book Antiqua"/>
          <w:lang w:val="en-GB"/>
        </w:rPr>
        <w:t>reduction</w:t>
      </w:r>
      <w:r w:rsidR="00F07ACA" w:rsidRPr="00C37644">
        <w:rPr>
          <w:rFonts w:ascii="Book Antiqua" w:hAnsi="Book Antiqua"/>
          <w:vertAlign w:val="superscript"/>
          <w:lang w:val="en-GB"/>
        </w:rPr>
        <w:t>[</w:t>
      </w:r>
      <w:proofErr w:type="gramEnd"/>
      <w:r w:rsidR="00E6406B" w:rsidRPr="00C37644">
        <w:rPr>
          <w:rFonts w:ascii="Book Antiqua" w:hAnsi="Book Antiqua"/>
          <w:vertAlign w:val="superscript"/>
          <w:lang w:val="en-GB"/>
        </w:rPr>
        <w:t>9</w:t>
      </w:r>
      <w:r w:rsidR="00622926" w:rsidRPr="00C37644">
        <w:rPr>
          <w:rFonts w:ascii="Book Antiqua" w:hAnsi="Book Antiqua"/>
          <w:vertAlign w:val="superscript"/>
          <w:lang w:val="en-GB"/>
        </w:rPr>
        <w:t>3</w:t>
      </w:r>
      <w:r w:rsidR="00E6406B" w:rsidRPr="00C37644">
        <w:rPr>
          <w:rFonts w:ascii="Book Antiqua" w:hAnsi="Book Antiqua"/>
          <w:vertAlign w:val="superscript"/>
          <w:lang w:val="en-GB"/>
        </w:rPr>
        <w:t>]</w:t>
      </w:r>
      <w:r w:rsidR="00E6406B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si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ng</w:t>
      </w:r>
      <w:r w:rsidR="005C664B">
        <w:rPr>
          <w:rFonts w:ascii="Book Antiqua" w:hAnsi="Book Antiqua"/>
          <w:lang w:val="en-GB"/>
        </w:rPr>
        <w:t>-</w:t>
      </w:r>
      <w:r w:rsidRPr="00C37644">
        <w:rPr>
          <w:rFonts w:ascii="Book Antiqua" w:hAnsi="Book Antiqua"/>
          <w:lang w:val="en-GB"/>
        </w:rPr>
        <w:t>te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bookmarkEnd w:id="85"/>
    <w:bookmarkEnd w:id="86"/>
    <w:p w14:paraId="4C4B43D2" w14:textId="77777777" w:rsidR="00C53056" w:rsidRPr="00C37644" w:rsidRDefault="00C53056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</w:p>
    <w:p w14:paraId="1B669D29" w14:textId="3CBDA478" w:rsidR="00A879E1" w:rsidRPr="00C37644" w:rsidRDefault="00A879E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bookmarkStart w:id="87" w:name="OLE_LINK123"/>
      <w:bookmarkStart w:id="88" w:name="OLE_LINK124"/>
      <w:r w:rsidRPr="00C37644">
        <w:rPr>
          <w:rFonts w:ascii="Book Antiqua" w:hAnsi="Book Antiqua"/>
          <w:b/>
          <w:u w:val="single"/>
          <w:lang w:val="en-GB"/>
        </w:rPr>
        <w:t>STUDY</w:t>
      </w:r>
      <w:r w:rsidR="00705F58" w:rsidRPr="00C37644">
        <w:rPr>
          <w:rFonts w:ascii="Book Antiqua" w:hAnsi="Book Antiqua"/>
          <w:b/>
          <w:u w:val="single"/>
          <w:lang w:val="en-GB"/>
        </w:rPr>
        <w:t xml:space="preserve"> </w:t>
      </w:r>
      <w:r w:rsidRPr="00C37644">
        <w:rPr>
          <w:rFonts w:ascii="Book Antiqua" w:hAnsi="Book Antiqua"/>
          <w:b/>
          <w:u w:val="single"/>
          <w:lang w:val="en-GB"/>
        </w:rPr>
        <w:t>LIMITATIONS</w:t>
      </w:r>
    </w:p>
    <w:p w14:paraId="4AA7F779" w14:textId="6B7A4A31" w:rsidR="00A879E1" w:rsidRPr="00C37644" w:rsidRDefault="00A879E1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89" w:name="OLE_LINK125"/>
      <w:bookmarkStart w:id="90" w:name="OLE_LINK126"/>
      <w:bookmarkEnd w:id="87"/>
      <w:bookmarkEnd w:id="88"/>
      <w:r w:rsidRPr="00C37644">
        <w:rPr>
          <w:rFonts w:ascii="Book Antiqua" w:hAnsi="Book Antiqua"/>
          <w:lang w:val="en-GB"/>
        </w:rPr>
        <w:t>A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i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ti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derl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o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k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cou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f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ra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clusions.</w:t>
      </w:r>
    </w:p>
    <w:p w14:paraId="28CDC509" w14:textId="5434EEFC" w:rsidR="00A879E1" w:rsidRPr="00C37644" w:rsidRDefault="00A879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Firs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enari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o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ria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tom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lud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a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rtrochante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btrochante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af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r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cis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dicin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w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pecif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atifi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vid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ea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t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v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ic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n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m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tom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a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rven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fortunatel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dito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tinguis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s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rins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m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fl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mb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</w:t>
      </w:r>
      <w:r w:rsidR="0050659C" w:rsidRPr="00C37644">
        <w:rPr>
          <w:rFonts w:ascii="Book Antiqua" w:hAnsi="Book Antiqua"/>
          <w:lang w:val="en-GB"/>
        </w:rPr>
        <w:t>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A71BB5">
        <w:rPr>
          <w:rFonts w:ascii="Book Antiqua" w:hAnsi="Book Antiqua"/>
          <w:lang w:val="en-GB"/>
        </w:rPr>
        <w:t xml:space="preserve"> 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ng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holog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ul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r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eneral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bab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fec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y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u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li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or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-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apeu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lan.</w:t>
      </w:r>
    </w:p>
    <w:p w14:paraId="7378609D" w14:textId="3C313F14" w:rsidR="00441943" w:rsidRPr="00C37644" w:rsidRDefault="00A879E1" w:rsidP="00C37644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hAnsi="Book Antiqua"/>
          <w:lang w:val="en-GB"/>
        </w:rPr>
        <w:t>Furthermor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oti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terogene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pic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cus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s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lo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A71BB5">
        <w:rPr>
          <w:rFonts w:ascii="Book Antiqua" w:hAnsi="Book Antiqua"/>
          <w:lang w:val="en-GB"/>
        </w:rPr>
        <w:t xml:space="preserve"> to be performed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ation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ar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lyt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chniqu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l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ap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earc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ia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FPE.</w:t>
      </w:r>
      <w:r w:rsidR="00705F58" w:rsidRPr="00C37644">
        <w:rPr>
          <w:rFonts w:ascii="Book Antiqua" w:hAnsi="Book Antiqua"/>
          <w:lang w:val="en-GB"/>
        </w:rPr>
        <w:t xml:space="preserve"> </w:t>
      </w:r>
    </w:p>
    <w:p w14:paraId="0B528623" w14:textId="77777777" w:rsidR="00441943" w:rsidRPr="00C37644" w:rsidRDefault="00441943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lang w:val="en-GB" w:eastAsia="zh-CN"/>
        </w:rPr>
      </w:pPr>
    </w:p>
    <w:bookmarkEnd w:id="89"/>
    <w:bookmarkEnd w:id="90"/>
    <w:p w14:paraId="2254AFFB" w14:textId="6C1F642A" w:rsidR="00424A32" w:rsidRPr="00C37644" w:rsidRDefault="002B2AAB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u w:val="single"/>
          <w:lang w:val="en-GB"/>
        </w:rPr>
      </w:pPr>
      <w:r w:rsidRPr="00C37644">
        <w:rPr>
          <w:rFonts w:ascii="Book Antiqua" w:hAnsi="Book Antiqua"/>
          <w:b/>
          <w:u w:val="single"/>
          <w:lang w:val="en-GB"/>
        </w:rPr>
        <w:t>CONCLUSIONS</w:t>
      </w:r>
    </w:p>
    <w:p w14:paraId="369A0A1E" w14:textId="2A1D2B2D" w:rsidR="00424A32" w:rsidRPr="00C37644" w:rsidRDefault="00B10E03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n-GB"/>
        </w:rPr>
      </w:pPr>
      <w:bookmarkStart w:id="91" w:name="OLE_LINK127"/>
      <w:bookmarkStart w:id="92" w:name="OLE_LINK128"/>
      <w:r w:rsidRPr="00C37644">
        <w:rPr>
          <w:rFonts w:ascii="Book Antiqua" w:hAnsi="Book Antiqua"/>
          <w:lang w:val="en-GB"/>
        </w:rPr>
        <w:t>Tak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geth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</w:t>
      </w:r>
      <w:r w:rsidR="00952120" w:rsidRPr="00C37644">
        <w:rPr>
          <w:rFonts w:ascii="Book Antiqua" w:hAnsi="Book Antiqua"/>
          <w:lang w:val="en-GB"/>
        </w:rPr>
        <w:t>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ptim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6625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side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u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6625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vo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detrimen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nsequ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ssist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health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burd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rel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rag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ractur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be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litera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upport</w:t>
      </w:r>
      <w:r w:rsidRPr="00C37644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lastRenderedPageBreak/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uffer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A6625" w:rsidRPr="00C37644">
        <w:rPr>
          <w:rFonts w:ascii="Book Antiqua" w:hAnsi="Book Antiqua"/>
          <w:lang w:val="en-GB"/>
        </w:rPr>
        <w:t>FFPE</w:t>
      </w:r>
      <w:r w:rsidR="00952120"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glob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halleng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t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exi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mpl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ind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ractic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lim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erm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general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rgan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od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ou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l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heterogene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etting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health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odel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mmun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pportuni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pecialization</w:t>
      </w:r>
      <w:r w:rsidR="00F83DB8">
        <w:rPr>
          <w:rFonts w:ascii="Book Antiqua" w:hAnsi="Book Antiqua"/>
          <w:lang w:val="en-GB"/>
        </w:rPr>
        <w:t>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volv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mplex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I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w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opt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organiz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the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multi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ward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B6A54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636BBE">
        <w:rPr>
          <w:rFonts w:ascii="Book Antiqua" w:hAnsi="Book Antiqua"/>
          <w:lang w:val="en-GB"/>
        </w:rPr>
        <w:t>o</w:t>
      </w:r>
      <w:r w:rsidR="00EB6A54" w:rsidRPr="00C37644">
        <w:rPr>
          <w:rFonts w:ascii="Book Antiqua" w:hAnsi="Book Antiqua"/>
          <w:lang w:val="en-GB"/>
        </w:rPr>
        <w:t>rthogeriatrics</w:t>
      </w:r>
      <w:proofErr w:type="spellEnd"/>
      <w:r w:rsidR="00EB6A54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Howeve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dito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D6D16" w:rsidRPr="00C37644">
        <w:rPr>
          <w:rFonts w:ascii="Book Antiqua" w:hAnsi="Book Antiqua"/>
          <w:lang w:val="en-GB"/>
        </w:rPr>
        <w:t>w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D6D16" w:rsidRPr="00C37644">
        <w:rPr>
          <w:rFonts w:ascii="Book Antiqua" w:hAnsi="Book Antiqua"/>
          <w:lang w:val="en-GB"/>
        </w:rPr>
        <w:t>mea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scri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ne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deﬁ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ailo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rans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a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ul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b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erfor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ract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redu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o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onsequen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0135A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0135A"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0135A" w:rsidRPr="00C37644">
        <w:rPr>
          <w:rFonts w:ascii="Book Antiqua" w:hAnsi="Book Antiqua"/>
          <w:lang w:val="en-GB"/>
        </w:rPr>
        <w:t>FFPE</w:t>
      </w:r>
      <w:r w:rsidR="00952120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</w:t>
      </w:r>
      <w:r w:rsidR="00952120" w:rsidRPr="00C37644">
        <w:rPr>
          <w:rFonts w:ascii="Book Antiqua" w:hAnsi="Book Antiqua"/>
          <w:lang w:val="en-GB"/>
        </w:rPr>
        <w:t>ur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rran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def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feasi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55A73" w:rsidRPr="00C37644">
        <w:rPr>
          <w:rFonts w:ascii="Book Antiqua" w:hAnsi="Book Antiqua"/>
          <w:lang w:val="en-GB"/>
        </w:rPr>
        <w:t>organiz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od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uppor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l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ev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mana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D6D16" w:rsidRPr="00C37644">
        <w:rPr>
          <w:rFonts w:ascii="Book Antiqua" w:hAnsi="Book Antiqua"/>
          <w:lang w:val="en-GB"/>
        </w:rPr>
        <w:t>FFP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cro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wh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heal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pathwa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8D6D16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bo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in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out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952120" w:rsidRPr="00C37644">
        <w:rPr>
          <w:rFonts w:ascii="Book Antiqua" w:hAnsi="Book Antiqua"/>
          <w:lang w:val="en-GB"/>
        </w:rPr>
        <w:t>setting</w:t>
      </w:r>
      <w:r w:rsidR="00636BBE">
        <w:rPr>
          <w:rFonts w:ascii="Book Antiqua" w:hAnsi="Book Antiqua"/>
          <w:lang w:val="en-GB"/>
        </w:rPr>
        <w:t>s</w:t>
      </w:r>
      <w:r w:rsidR="00952120" w:rsidRPr="00C37644">
        <w:rPr>
          <w:rFonts w:ascii="Book Antiqua" w:hAnsi="Book Antiqua"/>
          <w:lang w:val="en-GB"/>
        </w:rPr>
        <w:t>.</w:t>
      </w:r>
    </w:p>
    <w:bookmarkEnd w:id="91"/>
    <w:bookmarkEnd w:id="92"/>
    <w:p w14:paraId="269A758A" w14:textId="77777777" w:rsidR="00BD0E23" w:rsidRPr="00C37644" w:rsidRDefault="00BD0E23" w:rsidP="00C37644">
      <w:pPr>
        <w:adjustRightInd w:val="0"/>
        <w:snapToGrid w:val="0"/>
        <w:spacing w:line="360" w:lineRule="auto"/>
        <w:jc w:val="both"/>
        <w:rPr>
          <w:rFonts w:ascii="Book Antiqua" w:eastAsia="DengXian" w:hAnsi="Book Antiqua"/>
          <w:b/>
          <w:bCs/>
          <w:lang w:val="en-GB" w:eastAsia="zh-CN"/>
        </w:rPr>
      </w:pPr>
    </w:p>
    <w:p w14:paraId="52F24DDF" w14:textId="657C5212" w:rsidR="00F06CEE" w:rsidRPr="009C3332" w:rsidRDefault="00F06CEE" w:rsidP="00C3764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lang w:val="en-GB"/>
        </w:rPr>
      </w:pPr>
      <w:r w:rsidRPr="009C3332">
        <w:rPr>
          <w:rFonts w:ascii="Book Antiqua" w:hAnsi="Book Antiqua"/>
          <w:b/>
          <w:bCs/>
          <w:lang w:val="en-GB"/>
        </w:rPr>
        <w:t>REFERENCES</w:t>
      </w:r>
    </w:p>
    <w:p w14:paraId="4C2AC8C8" w14:textId="7C2200C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bookmarkStart w:id="93" w:name="OLE_LINK138"/>
      <w:r w:rsidRPr="009C3332">
        <w:rPr>
          <w:rFonts w:ascii="Book Antiqua" w:hAnsi="Book Antiqua"/>
          <w:lang w:val="en-GB"/>
        </w:rPr>
        <w:t>1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b/>
          <w:bCs/>
          <w:lang w:val="en-GB"/>
        </w:rPr>
        <w:t>Tarantino</w:t>
      </w:r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Pr="009C3332">
        <w:rPr>
          <w:rFonts w:ascii="Book Antiqua" w:hAnsi="Book Antiqua"/>
          <w:b/>
          <w:bCs/>
          <w:lang w:val="en-GB"/>
        </w:rPr>
        <w:t>U</w:t>
      </w:r>
      <w:r w:rsidRPr="009C3332">
        <w:rPr>
          <w:rFonts w:ascii="Book Antiqua" w:hAnsi="Book Antiqua"/>
          <w:lang w:val="en-GB"/>
        </w:rPr>
        <w:t>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Capone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Plant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D'Arienzo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Letizi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auro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G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Impagliazzo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ormic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Pallott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Patell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V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Spinarell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Pazzaglia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U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Zarattin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G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Rosell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Montanar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G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Sess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G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Privitera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Verdoia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C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Corradin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C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Feola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Padolino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Saturnino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L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Scialdon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Rao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C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Iolascon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G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Brandi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L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Piscitelli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P.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The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incidence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of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hip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orearm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humeral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nkle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nd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vertebral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ragility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ractures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in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Italy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results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rom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a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3-year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multicenter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study.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rthritis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s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Th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22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119057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86/ar3213]</w:t>
      </w:r>
    </w:p>
    <w:p w14:paraId="2065807E" w14:textId="1A7EF45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Roch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J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Wen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T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hot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G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orbidi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opl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sp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bserva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ho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MJ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5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3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37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629901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36/bmj.38643.663843.55]</w:t>
      </w:r>
    </w:p>
    <w:p w14:paraId="70FF2176" w14:textId="004554E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Magaziner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Fredma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wk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b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immerm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wi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L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Wehre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ng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atu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ttributab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ari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unity-dwell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ged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Epidemio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3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57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23-103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277736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93/</w:t>
      </w:r>
      <w:proofErr w:type="spellStart"/>
      <w:r w:rsidRPr="00C37644">
        <w:rPr>
          <w:rFonts w:ascii="Book Antiqua" w:hAnsi="Book Antiqua"/>
          <w:lang w:val="en-GB"/>
        </w:rPr>
        <w:t>aje</w:t>
      </w:r>
      <w:proofErr w:type="spellEnd"/>
      <w:r w:rsidRPr="00C37644">
        <w:rPr>
          <w:rFonts w:ascii="Book Antiqua" w:hAnsi="Book Antiqua"/>
          <w:lang w:val="en-GB"/>
        </w:rPr>
        <w:t>/kwg081]</w:t>
      </w:r>
    </w:p>
    <w:p w14:paraId="06B394D8" w14:textId="0A19A3E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re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ri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C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oskolne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arez-</w:t>
      </w:r>
      <w:proofErr w:type="spellStart"/>
      <w:r w:rsidRPr="00C37644">
        <w:rPr>
          <w:rFonts w:ascii="Book Antiqua" w:hAnsi="Book Antiqua"/>
          <w:lang w:val="en-GB"/>
        </w:rPr>
        <w:t>Almazo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pen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Phys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Rehabi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1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80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736-74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156255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97/00002060-200110000-00006]</w:t>
      </w:r>
    </w:p>
    <w:p w14:paraId="3261E861" w14:textId="5AECF8A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5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Piscitell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rand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awsto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authi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Kan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ompsto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orgström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op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cClos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pidemiolog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urd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menopaus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a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stim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ea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del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Calcif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Tissue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I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9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19-42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520033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00223-014-9910-3]</w:t>
      </w:r>
    </w:p>
    <w:p w14:paraId="711C96C5" w14:textId="0F89DE9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Toro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G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alabrò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r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c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l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x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llen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echniqu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trosp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ases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iner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one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5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5-5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713463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138/</w:t>
      </w:r>
      <w:proofErr w:type="spellStart"/>
      <w:r w:rsidRPr="00C37644">
        <w:rPr>
          <w:rFonts w:ascii="Book Antiqua" w:hAnsi="Book Antiqua"/>
          <w:lang w:val="en-GB"/>
        </w:rPr>
        <w:t>ccmbm</w:t>
      </w:r>
      <w:proofErr w:type="spellEnd"/>
      <w:r w:rsidRPr="00C37644">
        <w:rPr>
          <w:rFonts w:ascii="Book Antiqua" w:hAnsi="Book Antiqua"/>
          <w:lang w:val="en-GB"/>
        </w:rPr>
        <w:t>/2015.12.3s.054]</w:t>
      </w:r>
    </w:p>
    <w:p w14:paraId="70D0F2FB" w14:textId="6479FED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ooper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lroy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ar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rv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nni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lt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J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mm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Kan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A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S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r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pidemiolog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cul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end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th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I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1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277-128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146172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00198-011-1601-6]</w:t>
      </w:r>
    </w:p>
    <w:p w14:paraId="1B068B49" w14:textId="11DBC3A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Kanis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Odé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cClosk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ohans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h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op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r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pidemiolog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Qu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f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cid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ba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rldwide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I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2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3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239-225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241937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00198-012-1964-3]</w:t>
      </w:r>
    </w:p>
    <w:p w14:paraId="651A2BFC" w14:textId="60DF19F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ooper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mp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lt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J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rd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rld-wi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jection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steoporos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I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92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85-28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42179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BF01623184]</w:t>
      </w:r>
    </w:p>
    <w:p w14:paraId="381652CA" w14:textId="74960FA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0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Carpintero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aeir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arpinter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al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lv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s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lica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Worl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02-41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523251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5312/wjo.v5.i4.402]</w:t>
      </w:r>
    </w:p>
    <w:p w14:paraId="4B72ECF8" w14:textId="77A4380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1F584D" w:rsidRPr="00C37644">
        <w:rPr>
          <w:rFonts w:ascii="Book Antiqua" w:hAnsi="Book Antiqua"/>
          <w:b/>
          <w:bCs/>
          <w:lang w:val="en-GB"/>
        </w:rPr>
        <w:t>Huddlesto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1F584D" w:rsidRPr="00C37644">
        <w:rPr>
          <w:rFonts w:ascii="Book Antiqua" w:hAnsi="Book Antiqua"/>
          <w:b/>
          <w:bCs/>
          <w:lang w:val="en-GB"/>
        </w:rPr>
        <w:t>JM</w:t>
      </w:r>
      <w:r w:rsidR="001F584D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Whitfor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KJ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Med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fracture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i/>
          <w:lang w:val="en-GB"/>
        </w:rPr>
        <w:t>Mayo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F584D" w:rsidRPr="00C37644">
        <w:rPr>
          <w:rFonts w:ascii="Book Antiqua" w:hAnsi="Book Antiqua"/>
          <w:bCs/>
          <w:i/>
          <w:lang w:val="en-GB"/>
        </w:rPr>
        <w:t>Cli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F584D" w:rsidRPr="00C37644">
        <w:rPr>
          <w:rFonts w:ascii="Book Antiqua" w:hAnsi="Book Antiqua"/>
          <w:bCs/>
          <w:i/>
          <w:lang w:val="en-GB"/>
        </w:rPr>
        <w:t>Proc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2001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/>
          <w:bCs/>
          <w:lang w:val="en-GB"/>
        </w:rPr>
        <w:t>76</w:t>
      </w:r>
      <w:r w:rsidR="001F584D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295-29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1124327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F584D" w:rsidRPr="00C37644">
        <w:rPr>
          <w:rFonts w:ascii="Book Antiqua" w:hAnsi="Book Antiqua"/>
          <w:bCs/>
          <w:lang w:val="en-GB"/>
        </w:rPr>
        <w:t>10.4065/76.3.295]</w:t>
      </w:r>
    </w:p>
    <w:p w14:paraId="12F9BAEA" w14:textId="6CAF8C6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ummings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R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ub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la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i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at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mber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st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t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menopausal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estrogen</w:t>
      </w:r>
      <w:proofErr w:type="spellEnd"/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Relat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90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63-16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94" w:name="OLE_LINK58"/>
      <w:bookmarkStart w:id="95" w:name="OLE_LINK59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302881</w:t>
      </w:r>
      <w:bookmarkEnd w:id="94"/>
      <w:bookmarkEnd w:id="95"/>
      <w:r w:rsidRPr="00C37644">
        <w:rPr>
          <w:rFonts w:ascii="Book Antiqua" w:hAnsi="Book Antiqua"/>
          <w:lang w:val="en-GB"/>
        </w:rPr>
        <w:t>]</w:t>
      </w:r>
    </w:p>
    <w:p w14:paraId="11846E2A" w14:textId="4B05927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C3332">
        <w:rPr>
          <w:rFonts w:ascii="Book Antiqua" w:hAnsi="Book Antiqua"/>
          <w:lang w:val="en-GB"/>
        </w:rPr>
        <w:t>13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D76466" w:rsidRPr="009C3332">
        <w:rPr>
          <w:rFonts w:ascii="Book Antiqua" w:hAnsi="Book Antiqua"/>
          <w:b/>
          <w:bCs/>
          <w:lang w:val="en-GB"/>
        </w:rPr>
        <w:t>Dy</w:t>
      </w:r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="00D76466" w:rsidRPr="009C3332">
        <w:rPr>
          <w:rFonts w:ascii="Book Antiqua" w:hAnsi="Book Antiqua"/>
          <w:b/>
          <w:bCs/>
          <w:lang w:val="en-GB"/>
        </w:rPr>
        <w:t>CJ</w:t>
      </w:r>
      <w:r w:rsidR="00D76466" w:rsidRPr="009C3332">
        <w:rPr>
          <w:rFonts w:ascii="Book Antiqua" w:hAnsi="Book Antiqua"/>
          <w:bCs/>
          <w:lang w:val="en-GB"/>
        </w:rPr>
        <w:t>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9C3332">
        <w:rPr>
          <w:rFonts w:ascii="Book Antiqua" w:hAnsi="Book Antiqua"/>
          <w:bCs/>
          <w:lang w:val="en-GB"/>
        </w:rPr>
        <w:t>McCollister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9C3332">
        <w:rPr>
          <w:rFonts w:ascii="Book Antiqua" w:hAnsi="Book Antiqua"/>
          <w:bCs/>
          <w:lang w:val="en-GB"/>
        </w:rPr>
        <w:t>KE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D76466" w:rsidRPr="009C3332">
        <w:rPr>
          <w:rFonts w:ascii="Book Antiqua" w:hAnsi="Book Antiqua"/>
          <w:bCs/>
          <w:lang w:val="en-GB"/>
        </w:rPr>
        <w:t>Lubarsky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9C3332">
        <w:rPr>
          <w:rFonts w:ascii="Book Antiqua" w:hAnsi="Book Antiqua"/>
          <w:bCs/>
          <w:lang w:val="en-GB"/>
        </w:rPr>
        <w:t>DA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9C3332">
        <w:rPr>
          <w:rFonts w:ascii="Book Antiqua" w:hAnsi="Book Antiqua"/>
          <w:bCs/>
          <w:lang w:val="en-GB"/>
        </w:rPr>
        <w:t>Lane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9C3332">
        <w:rPr>
          <w:rFonts w:ascii="Book Antiqua" w:hAnsi="Book Antiqua"/>
          <w:bCs/>
          <w:lang w:val="en-GB"/>
        </w:rPr>
        <w:t>JM.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econom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evalu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systems-bas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strateg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t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expedit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surg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fracture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D76466" w:rsidRPr="00C37644">
        <w:rPr>
          <w:rFonts w:ascii="Book Antiqua" w:hAnsi="Book Antiqua"/>
          <w:bCs/>
          <w:i/>
          <w:lang w:val="en-GB"/>
        </w:rPr>
        <w:t>Bon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D76466" w:rsidRPr="00C37644">
        <w:rPr>
          <w:rFonts w:ascii="Book Antiqua" w:hAnsi="Book Antiqua"/>
          <w:bCs/>
          <w:i/>
          <w:lang w:val="en-GB"/>
        </w:rPr>
        <w:t>Joint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D76466" w:rsidRPr="00C37644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D76466" w:rsidRPr="00C37644">
        <w:rPr>
          <w:rFonts w:ascii="Book Antiqua" w:hAnsi="Book Antiqua"/>
          <w:bCs/>
          <w:i/>
          <w:lang w:val="en-GB"/>
        </w:rPr>
        <w:t>A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2011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/>
          <w:bCs/>
          <w:lang w:val="en-GB"/>
        </w:rPr>
        <w:t>93</w:t>
      </w:r>
      <w:r w:rsidR="00D7646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1326-1334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2179249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76466" w:rsidRPr="00C37644">
        <w:rPr>
          <w:rFonts w:ascii="Book Antiqua" w:hAnsi="Book Antiqua"/>
          <w:bCs/>
          <w:lang w:val="en-GB"/>
        </w:rPr>
        <w:t>10.2106/JBJS.I.01132]</w:t>
      </w:r>
    </w:p>
    <w:p w14:paraId="2082FBDB" w14:textId="7711699F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1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Downey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C</w:t>
      </w:r>
      <w:r w:rsidR="00A41C9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Kel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Quinl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JF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Chang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trend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orta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rat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-yea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pos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-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review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i/>
          <w:lang w:val="en-GB"/>
        </w:rPr>
        <w:t>World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A41C96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A41C96" w:rsidRPr="00C37644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2019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10</w:t>
      </w:r>
      <w:r w:rsidR="00A41C9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66-17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3091879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0.5312/wjo.v10.i3.166]</w:t>
      </w:r>
    </w:p>
    <w:p w14:paraId="5C04B5AE" w14:textId="3AF899B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Piol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G</w:t>
      </w:r>
      <w:r w:rsidR="00A41C9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C37644">
        <w:rPr>
          <w:rFonts w:ascii="Book Antiqua" w:hAnsi="Book Antiqua"/>
          <w:bCs/>
          <w:lang w:val="en-GB"/>
        </w:rPr>
        <w:t>Bendin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C37644">
        <w:rPr>
          <w:rFonts w:ascii="Book Antiqua" w:hAnsi="Book Antiqua"/>
          <w:bCs/>
          <w:lang w:val="en-GB"/>
        </w:rPr>
        <w:t>Pignedol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P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Giust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ars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D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Ortho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co-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-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anag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frail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we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fragilit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i/>
          <w:lang w:val="en-GB"/>
        </w:rPr>
        <w:t>Inju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2018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49</w:t>
      </w:r>
      <w:r w:rsidR="00A41C9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398-1402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2992153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0.1016/j.injury.2018.04.014]</w:t>
      </w:r>
    </w:p>
    <w:p w14:paraId="3BBACC19" w14:textId="58779A4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6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A41C96" w:rsidRPr="00C37644">
        <w:rPr>
          <w:rFonts w:ascii="Book Antiqua" w:hAnsi="Book Antiqua"/>
          <w:b/>
          <w:bCs/>
          <w:lang w:val="en-GB"/>
        </w:rPr>
        <w:t>Mak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J</w:t>
      </w:r>
      <w:r w:rsidR="00A41C9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Wo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Camer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I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ustrali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N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Zeal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Socie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edicin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ustrali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N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Zeal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Socie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Medicin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Posi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statement--ortho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car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A41C96" w:rsidRPr="00C37644">
        <w:rPr>
          <w:rFonts w:ascii="Book Antiqua" w:hAnsi="Book Antiqua"/>
          <w:bCs/>
          <w:i/>
          <w:lang w:val="en-GB"/>
        </w:rPr>
        <w:t>Australas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A41C96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A41C96" w:rsidRPr="00C37644">
        <w:rPr>
          <w:rFonts w:ascii="Book Antiqua" w:hAnsi="Book Antiqua"/>
          <w:bCs/>
          <w:i/>
          <w:lang w:val="en-GB"/>
        </w:rPr>
        <w:t>Age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2011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/>
          <w:bCs/>
          <w:lang w:val="en-GB"/>
        </w:rPr>
        <w:t>30</w:t>
      </w:r>
      <w:r w:rsidR="00A41C9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62-16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21923712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A41C96" w:rsidRPr="00C37644">
        <w:rPr>
          <w:rFonts w:ascii="Book Antiqua" w:hAnsi="Book Antiqua"/>
          <w:bCs/>
          <w:lang w:val="en-GB"/>
        </w:rPr>
        <w:t>10.1111/j.1741-6612.2011.00557.x]</w:t>
      </w:r>
    </w:p>
    <w:p w14:paraId="0834A68A" w14:textId="4692AD7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C0C47" w:rsidRPr="00C37644">
        <w:rPr>
          <w:rFonts w:ascii="Book Antiqua" w:hAnsi="Book Antiqua"/>
          <w:b/>
          <w:bCs/>
          <w:lang w:val="en-GB"/>
        </w:rPr>
        <w:t>National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C0C47" w:rsidRPr="00C37644">
        <w:rPr>
          <w:rFonts w:ascii="Book Antiqua" w:hAnsi="Book Antiqua"/>
          <w:b/>
          <w:bCs/>
          <w:lang w:val="en-GB"/>
        </w:rPr>
        <w:t>Clinical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C0C47" w:rsidRPr="00C37644">
        <w:rPr>
          <w:rFonts w:ascii="Book Antiqua" w:hAnsi="Book Antiqua"/>
          <w:b/>
          <w:bCs/>
          <w:lang w:val="en-GB"/>
        </w:rPr>
        <w:t>Guidelin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C0C47" w:rsidRPr="00C37644">
        <w:rPr>
          <w:rFonts w:ascii="Book Antiqua" w:hAnsi="Book Antiqua"/>
          <w:b/>
          <w:bCs/>
          <w:lang w:val="en-GB"/>
        </w:rPr>
        <w:t>Centr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C0C47" w:rsidRPr="00C37644">
        <w:rPr>
          <w:rFonts w:ascii="Book Antiqua" w:hAnsi="Book Antiqua"/>
          <w:b/>
          <w:bCs/>
          <w:lang w:val="en-GB"/>
        </w:rPr>
        <w:t>(UK).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Manage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Adul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[Internet]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London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Roy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Colleg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Physicia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(UK)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201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C0C47" w:rsidRPr="00C37644">
        <w:rPr>
          <w:rFonts w:ascii="Book Antiqua" w:hAnsi="Book Antiqua"/>
          <w:bCs/>
          <w:lang w:val="en-GB"/>
        </w:rPr>
        <w:t>22420011]</w:t>
      </w:r>
    </w:p>
    <w:p w14:paraId="66E5AC3C" w14:textId="4663850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8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Pogliacom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F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chiav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alderazz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Leigheb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Domenich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edrazz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eccarell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Vaient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o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r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v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M-THA?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8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la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cta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io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9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202001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355962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23750/abm.v91i14-S.10955]</w:t>
      </w:r>
    </w:p>
    <w:p w14:paraId="140D6B2B" w14:textId="1CF7D13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1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ellegrin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Tacc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Leigheb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stantin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edrazz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edrazz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Vaient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eccarell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ogliacom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jur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ochante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gion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diograph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i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l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di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?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cta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io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7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8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3-4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96" w:name="OLE_LINK70"/>
      <w:bookmarkStart w:id="97" w:name="OLE_LINK71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9083352</w:t>
      </w:r>
      <w:bookmarkEnd w:id="96"/>
      <w:bookmarkEnd w:id="97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23750/abm.v88i4-S.6793</w:t>
      </w:r>
      <w:r w:rsidRPr="00C37644">
        <w:rPr>
          <w:rFonts w:ascii="Book Antiqua" w:hAnsi="Book Antiqua"/>
          <w:lang w:val="en-GB"/>
        </w:rPr>
        <w:t>]</w:t>
      </w:r>
    </w:p>
    <w:p w14:paraId="61D4FD47" w14:textId="1DBD0F4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0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Xi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X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a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h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a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hou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e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lva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cess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ne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lacement?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ta-analy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ol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ial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Int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Surg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5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35-14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625385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ijsu.2015.07.700]</w:t>
      </w:r>
    </w:p>
    <w:p w14:paraId="43057086" w14:textId="5B6784BF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Simunovic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N</w:t>
      </w:r>
      <w:r w:rsidR="00253A5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Devereaux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P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pragu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Guyatt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GH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Schemitsch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Debee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Bhandar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ffec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a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ft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orta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complication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revi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eta-analysi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CMAJ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01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182</w:t>
      </w:r>
      <w:r w:rsidR="00253A5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1609-161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083768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10.1503/cmaj.092220]</w:t>
      </w:r>
    </w:p>
    <w:p w14:paraId="42BA9574" w14:textId="0F9F2E3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Grimes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JP</w:t>
      </w:r>
      <w:r w:rsidR="00253A5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Grego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P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Noveck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H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Butl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Cars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JL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ffec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time-to-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orta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morbid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follow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fractur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Am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002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112</w:t>
      </w:r>
      <w:r w:rsidR="00253A5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702-70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1207971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10.1016/s0002-9343(02)01119-1]</w:t>
      </w:r>
    </w:p>
    <w:p w14:paraId="0B0455A4" w14:textId="346BC0B1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23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/>
          <w:bCs/>
          <w:lang w:val="en-GB"/>
        </w:rPr>
        <w:t>Vidá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MT</w:t>
      </w:r>
      <w:r w:rsidR="00253A5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ánchez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Gracia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53A50" w:rsidRPr="00C37644">
        <w:rPr>
          <w:rFonts w:ascii="Book Antiqua" w:hAnsi="Book Antiqua"/>
          <w:bCs/>
          <w:lang w:val="en-GB"/>
        </w:rPr>
        <w:t>Marañó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Vaquer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err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JA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Caus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effec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urg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dela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fracture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cohor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stud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An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Inter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53A50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011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/>
          <w:bCs/>
          <w:lang w:val="en-GB"/>
        </w:rPr>
        <w:t>155</w:t>
      </w:r>
      <w:r w:rsidR="00253A5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26-23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2184454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53A50" w:rsidRPr="00C37644">
        <w:rPr>
          <w:rFonts w:ascii="Book Antiqua" w:hAnsi="Book Antiqua"/>
          <w:bCs/>
          <w:lang w:val="en-GB"/>
        </w:rPr>
        <w:t>10.7326/0003-4819-155-4-201108160-00006]</w:t>
      </w:r>
    </w:p>
    <w:p w14:paraId="40562788" w14:textId="48F6964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4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/>
          <w:bCs/>
          <w:lang w:val="en-GB"/>
        </w:rPr>
        <w:t>Orosz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GM</w:t>
      </w:r>
      <w:r w:rsidR="0036035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Cs/>
          <w:lang w:val="en-GB"/>
        </w:rPr>
        <w:t>Magazine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Hann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E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Morris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R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Cs/>
          <w:lang w:val="en-GB"/>
        </w:rPr>
        <w:t>Koval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K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Gilber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McLaughl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Hal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E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W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J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Cs/>
          <w:lang w:val="en-GB"/>
        </w:rPr>
        <w:t>Litke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Cs/>
          <w:lang w:val="en-GB"/>
        </w:rPr>
        <w:t>Silberzweig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SB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Siu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L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ssoci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tim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pati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outcome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i/>
          <w:lang w:val="en-GB"/>
        </w:rPr>
        <w:t>JAM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2004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291</w:t>
      </w:r>
      <w:r w:rsidR="0036035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738-174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508270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0.1001/jama.291.14.1738]</w:t>
      </w:r>
    </w:p>
    <w:p w14:paraId="443753AA" w14:textId="017F8FA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HIP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ATTACK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Investigators</w:t>
      </w:r>
      <w:r w:rsidR="00360356" w:rsidRPr="00C37644">
        <w:rPr>
          <w:rFonts w:ascii="Book Antiqua" w:hAnsi="Book Antiqua"/>
          <w:bCs/>
          <w:lang w:val="en-GB"/>
        </w:rPr>
        <w:t>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ccelera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versu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standar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(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TTACK)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internationa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randomised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controll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trial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i/>
          <w:lang w:val="en-GB"/>
        </w:rPr>
        <w:t>Lance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395</w:t>
      </w:r>
      <w:r w:rsidR="00360356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698-70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3205009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0.1016/S0140-6736(20)30058-1]</w:t>
      </w:r>
    </w:p>
    <w:p w14:paraId="199170A2" w14:textId="473FC94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6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/>
          <w:bCs/>
          <w:lang w:val="en-GB"/>
        </w:rPr>
        <w:t>Handoll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360356" w:rsidRPr="00C37644">
        <w:rPr>
          <w:rFonts w:ascii="Book Antiqua" w:hAnsi="Book Antiqua"/>
          <w:b/>
          <w:bCs/>
          <w:lang w:val="en-GB"/>
        </w:rPr>
        <w:t>HH</w:t>
      </w:r>
      <w:r w:rsidR="00360356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Park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MJ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Conservat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versu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operat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fractu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adul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i/>
          <w:lang w:val="en-GB"/>
        </w:rPr>
        <w:t>Cochran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360356" w:rsidRPr="00C37644">
        <w:rPr>
          <w:rFonts w:ascii="Book Antiqua" w:hAnsi="Book Antiqua"/>
          <w:bCs/>
          <w:i/>
          <w:lang w:val="en-GB"/>
        </w:rPr>
        <w:t>Databas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360356" w:rsidRPr="00C37644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360356" w:rsidRPr="00C37644">
        <w:rPr>
          <w:rFonts w:ascii="Book Antiqua" w:hAnsi="Book Antiqua"/>
          <w:bCs/>
          <w:i/>
          <w:lang w:val="en-GB"/>
        </w:rPr>
        <w:t>Rev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2008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CD00033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864606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60356" w:rsidRPr="00C37644">
        <w:rPr>
          <w:rFonts w:ascii="Book Antiqua" w:hAnsi="Book Antiqua"/>
          <w:bCs/>
          <w:lang w:val="en-GB"/>
        </w:rPr>
        <w:t>10.1002/14651858.CD000337.pub2]</w:t>
      </w:r>
    </w:p>
    <w:p w14:paraId="7B9AC273" w14:textId="0FEDCDA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va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d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/>
          <w:bCs/>
          <w:lang w:val="en-GB"/>
        </w:rPr>
        <w:t>Re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CLP</w:t>
      </w:r>
      <w:r w:rsidR="002E59B7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lang w:val="en-GB"/>
        </w:rPr>
        <w:t>Jongh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A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lang w:val="en-GB"/>
        </w:rPr>
        <w:t>Peeters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M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lang w:val="en-GB"/>
        </w:rPr>
        <w:t>Munte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oukem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J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Gose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T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ractu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People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N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urgery?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evi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eta-Analysi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017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8</w:t>
      </w:r>
      <w:r w:rsidR="002E59B7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173-18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883587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10.1177/2151458517713821]</w:t>
      </w:r>
    </w:p>
    <w:p w14:paraId="7B22C08B" w14:textId="2E402F7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Bachman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S</w:t>
      </w:r>
      <w:r w:rsidR="002E59B7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ing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Hus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Egg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tuck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lough-</w:t>
      </w:r>
      <w:proofErr w:type="spellStart"/>
      <w:r w:rsidR="002E59B7" w:rsidRPr="00C37644">
        <w:rPr>
          <w:rFonts w:ascii="Book Antiqua" w:hAnsi="Book Antiqua"/>
          <w:bCs/>
          <w:lang w:val="en-GB"/>
        </w:rPr>
        <w:t>Gor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KM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Inpati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ehabili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pecifical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esign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patient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evi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eta-analys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andomis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ontroll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trial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BMJ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01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340</w:t>
      </w:r>
      <w:r w:rsidR="002E59B7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171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040686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10.1136/bmj.c1718]</w:t>
      </w:r>
    </w:p>
    <w:p w14:paraId="7F417D9E" w14:textId="48FB924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2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/>
          <w:bCs/>
          <w:lang w:val="en-GB"/>
        </w:rPr>
        <w:t>Grigorya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KV</w:t>
      </w:r>
      <w:r w:rsidR="002E59B7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lang w:val="en-GB"/>
        </w:rPr>
        <w:t>Javeda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H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udolp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JL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Ortho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odel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outcom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patient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review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eta-analysi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Traum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014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28</w:t>
      </w:r>
      <w:r w:rsidR="002E59B7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e49-5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391285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10.1097/BOT.0b013e3182a5a045]</w:t>
      </w:r>
    </w:p>
    <w:p w14:paraId="0E7D109C" w14:textId="333DA32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Kim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Y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i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P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a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W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W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i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W.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98" w:name="OLE_LINK66"/>
      <w:bookmarkStart w:id="99" w:name="OLE_LINK67"/>
      <w:r w:rsidRPr="00C37644">
        <w:rPr>
          <w:rFonts w:ascii="Book Antiqua" w:hAnsi="Book Antiqua"/>
          <w:lang w:val="en-GB"/>
        </w:rPr>
        <w:t>Proxi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sufficienc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rlock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ramedull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ail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typ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o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bookmarkEnd w:id="98"/>
      <w:bookmarkEnd w:id="99"/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E59B7" w:rsidRPr="00C37644">
        <w:rPr>
          <w:rFonts w:ascii="Book Antiqua" w:hAnsi="Book Antiqua"/>
          <w:i/>
          <w:lang w:val="en-GB"/>
        </w:rPr>
        <w:t>Minerva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i/>
          <w:lang w:val="en-GB"/>
        </w:rPr>
        <w:t>Ortop</w:t>
      </w:r>
      <w:proofErr w:type="spellEnd"/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i/>
          <w:lang w:val="en-GB"/>
        </w:rPr>
        <w:t>Traumato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71</w:t>
      </w:r>
      <w:r w:rsidR="002E59B7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E59B7" w:rsidRPr="00C37644">
        <w:rPr>
          <w:rFonts w:ascii="Book Antiqua" w:hAnsi="Book Antiqua"/>
          <w:lang w:val="en-GB"/>
        </w:rPr>
        <w:t>78-8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00" w:name="OLE_LINK64"/>
      <w:bookmarkStart w:id="101" w:name="OLE_LINK65"/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23736/S0394-3410.20.03965-X</w:t>
      </w:r>
      <w:bookmarkEnd w:id="100"/>
      <w:bookmarkEnd w:id="101"/>
      <w:r w:rsidRPr="00C37644">
        <w:rPr>
          <w:rFonts w:ascii="Book Antiqua" w:hAnsi="Book Antiqua"/>
          <w:lang w:val="en-GB"/>
        </w:rPr>
        <w:t>]</w:t>
      </w:r>
    </w:p>
    <w:p w14:paraId="6EF2EE09" w14:textId="7E6BF2D1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Li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SN</w:t>
      </w:r>
      <w:r w:rsidR="002E59B7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lang w:val="en-GB"/>
        </w:rPr>
        <w:t>Su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F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Ye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WT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Meta-analysi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Effectivenes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omprehens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ollow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Surger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West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E59B7" w:rsidRPr="00C37644">
        <w:rPr>
          <w:rFonts w:ascii="Book Antiqua" w:hAnsi="Book Antiqua"/>
          <w:bCs/>
          <w:i/>
          <w:lang w:val="en-GB"/>
        </w:rPr>
        <w:t>Nurs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E59B7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/>
          <w:bCs/>
          <w:lang w:val="en-GB"/>
        </w:rPr>
        <w:t>42</w:t>
      </w:r>
      <w:r w:rsidR="002E59B7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293-30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3131364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E59B7" w:rsidRPr="00C37644">
        <w:rPr>
          <w:rFonts w:ascii="Book Antiqua" w:hAnsi="Book Antiqua"/>
          <w:bCs/>
          <w:lang w:val="en-GB"/>
        </w:rPr>
        <w:t>10.1177/0193945919858715]</w:t>
      </w:r>
    </w:p>
    <w:p w14:paraId="78A2C667" w14:textId="756998C7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2853BD">
        <w:rPr>
          <w:rFonts w:ascii="Book Antiqua" w:hAnsi="Book Antiqua"/>
          <w:lang w:val="en-GB"/>
        </w:rPr>
        <w:lastRenderedPageBreak/>
        <w:t>32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National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Institute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for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Health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and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Care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Pr="002853BD">
        <w:rPr>
          <w:rFonts w:ascii="Book Antiqua" w:hAnsi="Book Antiqua"/>
          <w:b/>
          <w:bCs/>
          <w:lang w:val="en-GB"/>
        </w:rPr>
        <w:t>Excellence.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bookmarkStart w:id="102" w:name="OLE_LINK68"/>
      <w:bookmarkStart w:id="103" w:name="OLE_LINK69"/>
      <w:r w:rsidRPr="002853BD">
        <w:rPr>
          <w:rFonts w:ascii="Book Antiqua" w:hAnsi="Book Antiqua"/>
          <w:bCs/>
          <w:lang w:val="en-GB"/>
        </w:rPr>
        <w:t>Hip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Fracture: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Management</w:t>
      </w:r>
      <w:bookmarkEnd w:id="102"/>
      <w:bookmarkEnd w:id="103"/>
      <w:r w:rsidRPr="002853BD">
        <w:rPr>
          <w:rFonts w:ascii="Book Antiqua" w:hAnsi="Book Antiqua"/>
          <w:bCs/>
          <w:lang w:val="en-GB"/>
        </w:rPr>
        <w:t>.</w:t>
      </w:r>
      <w:r w:rsidR="00705F58" w:rsidRPr="002853BD">
        <w:rPr>
          <w:rFonts w:ascii="Book Antiqua" w:hAnsi="Book Antiqua"/>
          <w:b/>
          <w:bCs/>
          <w:lang w:val="en-GB"/>
        </w:rPr>
        <w:t xml:space="preserve"> </w:t>
      </w:r>
      <w:r w:rsidR="00CF3855" w:rsidRPr="002853BD">
        <w:rPr>
          <w:rFonts w:ascii="Book Antiqua" w:hAnsi="Book Antiqua"/>
          <w:bCs/>
          <w:lang w:val="en-GB"/>
        </w:rPr>
        <w:t>London</w:t>
      </w:r>
      <w:r w:rsidRPr="002853BD">
        <w:rPr>
          <w:rFonts w:ascii="Book Antiqua" w:hAnsi="Book Antiqua"/>
          <w:lang w:val="en-GB"/>
        </w:rPr>
        <w:t>: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Pr="002853BD">
        <w:rPr>
          <w:rFonts w:ascii="Book Antiqua" w:hAnsi="Book Antiqua"/>
          <w:lang w:val="en-GB"/>
        </w:rPr>
        <w:t>National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Pr="002853BD">
        <w:rPr>
          <w:rFonts w:ascii="Book Antiqua" w:hAnsi="Book Antiqua"/>
          <w:lang w:val="en-GB"/>
        </w:rPr>
        <w:t>Institute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Pr="002853BD">
        <w:rPr>
          <w:rFonts w:ascii="Book Antiqua" w:hAnsi="Book Antiqua"/>
          <w:lang w:val="en-GB"/>
        </w:rPr>
        <w:t>for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Pr="002853BD">
        <w:rPr>
          <w:rFonts w:ascii="Book Antiqua" w:hAnsi="Book Antiqua"/>
          <w:lang w:val="en-GB"/>
        </w:rPr>
        <w:t>H</w:t>
      </w:r>
      <w:r w:rsidR="002E59B7" w:rsidRPr="002853BD">
        <w:rPr>
          <w:rFonts w:ascii="Book Antiqua" w:hAnsi="Book Antiqua"/>
          <w:lang w:val="en-GB"/>
        </w:rPr>
        <w:t>ealth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="002E59B7" w:rsidRPr="002853BD">
        <w:rPr>
          <w:rFonts w:ascii="Book Antiqua" w:hAnsi="Book Antiqua"/>
          <w:lang w:val="en-GB"/>
        </w:rPr>
        <w:t>and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="002E59B7" w:rsidRPr="002853BD">
        <w:rPr>
          <w:rFonts w:ascii="Book Antiqua" w:hAnsi="Book Antiqua"/>
          <w:lang w:val="en-GB"/>
        </w:rPr>
        <w:t>Care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="002E59B7" w:rsidRPr="002853BD">
        <w:rPr>
          <w:rFonts w:ascii="Book Antiqua" w:hAnsi="Book Antiqua"/>
          <w:lang w:val="en-GB"/>
        </w:rPr>
        <w:t>Excellence</w:t>
      </w:r>
      <w:r w:rsidR="00272BCF" w:rsidRPr="002853BD">
        <w:rPr>
          <w:rFonts w:ascii="Book Antiqua" w:hAnsi="Book Antiqua"/>
          <w:lang w:val="en-GB"/>
        </w:rPr>
        <w:t>,</w:t>
      </w:r>
      <w:r w:rsidR="00705F58" w:rsidRPr="002853BD">
        <w:rPr>
          <w:rFonts w:ascii="Book Antiqua" w:hAnsi="Book Antiqua"/>
          <w:lang w:val="en-GB"/>
        </w:rPr>
        <w:t xml:space="preserve"> </w:t>
      </w:r>
      <w:r w:rsidR="002E59B7" w:rsidRPr="002853BD">
        <w:rPr>
          <w:rFonts w:ascii="Book Antiqua" w:hAnsi="Book Antiqua"/>
          <w:lang w:val="en-GB"/>
        </w:rPr>
        <w:t>2017</w:t>
      </w:r>
    </w:p>
    <w:p w14:paraId="17A25648" w14:textId="7C467FD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C3332">
        <w:rPr>
          <w:rFonts w:ascii="Book Antiqua" w:hAnsi="Book Antiqua"/>
          <w:lang w:val="en-GB"/>
        </w:rPr>
        <w:t>33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/>
          <w:bCs/>
          <w:lang w:val="en-GB"/>
        </w:rPr>
        <w:t>Martocchia</w:t>
      </w:r>
      <w:proofErr w:type="spellEnd"/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="00174008" w:rsidRPr="009C3332">
        <w:rPr>
          <w:rFonts w:ascii="Book Antiqua" w:hAnsi="Book Antiqua"/>
          <w:b/>
          <w:bCs/>
          <w:lang w:val="en-GB"/>
        </w:rPr>
        <w:t>A</w:t>
      </w:r>
      <w:r w:rsidR="00174008" w:rsidRPr="009C3332">
        <w:rPr>
          <w:rFonts w:ascii="Book Antiqua" w:hAnsi="Book Antiqua"/>
          <w:bCs/>
          <w:lang w:val="en-GB"/>
        </w:rPr>
        <w:t>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Cs/>
          <w:lang w:val="en-GB"/>
        </w:rPr>
        <w:t>Curto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M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Cs/>
          <w:lang w:val="en-GB"/>
        </w:rPr>
        <w:t>Comite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F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Cs/>
          <w:lang w:val="en-GB"/>
        </w:rPr>
        <w:t>Scaccianoce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S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Girard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P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Cs/>
          <w:lang w:val="en-GB"/>
        </w:rPr>
        <w:t>Ferracuti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S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Nicolett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F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174008" w:rsidRPr="009C3332">
        <w:rPr>
          <w:rFonts w:ascii="Book Antiqua" w:hAnsi="Book Antiqua"/>
          <w:bCs/>
          <w:lang w:val="en-GB"/>
        </w:rPr>
        <w:t>Falaschi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P;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Orthogeriatric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9C3332">
        <w:rPr>
          <w:rFonts w:ascii="Book Antiqua" w:hAnsi="Book Antiqua"/>
          <w:bCs/>
          <w:lang w:val="en-GB"/>
        </w:rPr>
        <w:t>Group.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Preven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Deliriu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Follow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Surger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i/>
          <w:lang w:val="en-GB"/>
        </w:rPr>
        <w:t>Recent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74008" w:rsidRPr="00C37644">
        <w:rPr>
          <w:rFonts w:ascii="Book Antiqua" w:hAnsi="Book Antiqua"/>
          <w:bCs/>
          <w:i/>
          <w:lang w:val="en-GB"/>
        </w:rPr>
        <w:t>Pat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74008" w:rsidRPr="00C37644">
        <w:rPr>
          <w:rFonts w:ascii="Book Antiqua" w:hAnsi="Book Antiqua"/>
          <w:bCs/>
          <w:i/>
          <w:lang w:val="en-GB"/>
        </w:rPr>
        <w:t>CNS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74008" w:rsidRPr="00C37644">
        <w:rPr>
          <w:rFonts w:ascii="Book Antiqua" w:hAnsi="Book Antiqua"/>
          <w:bCs/>
          <w:i/>
          <w:lang w:val="en-GB"/>
        </w:rPr>
        <w:t>Drug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174008" w:rsidRPr="00C37644">
        <w:rPr>
          <w:rFonts w:ascii="Book Antiqua" w:hAnsi="Book Antiqua"/>
          <w:bCs/>
          <w:i/>
          <w:lang w:val="en-GB"/>
        </w:rPr>
        <w:t>Discov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2015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/>
          <w:bCs/>
          <w:lang w:val="en-GB"/>
        </w:rPr>
        <w:t>10</w:t>
      </w:r>
      <w:r w:rsidR="00174008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55-64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2568743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74008" w:rsidRPr="00C37644">
        <w:rPr>
          <w:rFonts w:ascii="Book Antiqua" w:hAnsi="Book Antiqua"/>
          <w:bCs/>
          <w:lang w:val="en-GB"/>
        </w:rPr>
        <w:t>10.2174/1574889810666150216152624]</w:t>
      </w:r>
    </w:p>
    <w:p w14:paraId="49D4BB2F" w14:textId="2C70EF4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ola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wk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Zimmerm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ri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uber-</w:t>
      </w:r>
      <w:proofErr w:type="spellStart"/>
      <w:r w:rsidRPr="00C37644">
        <w:rPr>
          <w:rFonts w:ascii="Book Antiqua" w:hAnsi="Book Antiqua"/>
          <w:lang w:val="en-GB"/>
        </w:rPr>
        <w:t>Bald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b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agazin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miss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g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di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-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Bio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Sci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Sc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5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527-M53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04" w:name="OLE_LINK72"/>
      <w:bookmarkStart w:id="105" w:name="OLE_LINK73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995051</w:t>
      </w:r>
      <w:bookmarkEnd w:id="104"/>
      <w:bookmarkEnd w:id="105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1093/</w:t>
      </w:r>
      <w:proofErr w:type="spellStart"/>
      <w:r w:rsidR="00EE6BCE" w:rsidRPr="00C37644">
        <w:rPr>
          <w:rFonts w:ascii="Book Antiqua" w:hAnsi="Book Antiqua"/>
          <w:lang w:val="en-GB"/>
        </w:rPr>
        <w:t>gerona</w:t>
      </w:r>
      <w:proofErr w:type="spellEnd"/>
      <w:r w:rsidR="00EE6BCE" w:rsidRPr="00C37644">
        <w:rPr>
          <w:rFonts w:ascii="Book Antiqua" w:hAnsi="Book Antiqua"/>
          <w:lang w:val="en-GB"/>
        </w:rPr>
        <w:t>/55.9.m527]</w:t>
      </w:r>
    </w:p>
    <w:p w14:paraId="011DC84E" w14:textId="56D1826B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5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Magaziner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imonsick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Kashn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eb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Kenzor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dict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llo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spi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char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sp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9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4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101-M10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06" w:name="OLE_LINK74"/>
      <w:bookmarkStart w:id="107" w:name="OLE_LINK75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335719</w:t>
      </w:r>
      <w:bookmarkEnd w:id="106"/>
      <w:bookmarkEnd w:id="107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1093/</w:t>
      </w:r>
      <w:proofErr w:type="spellStart"/>
      <w:r w:rsidR="00EE6BCE" w:rsidRPr="00C37644">
        <w:rPr>
          <w:rFonts w:ascii="Book Antiqua" w:hAnsi="Book Antiqua"/>
          <w:lang w:val="en-GB"/>
        </w:rPr>
        <w:t>geronj</w:t>
      </w:r>
      <w:proofErr w:type="spellEnd"/>
      <w:r w:rsidR="00EE6BCE" w:rsidRPr="00C37644">
        <w:rPr>
          <w:rFonts w:ascii="Book Antiqua" w:hAnsi="Book Antiqua"/>
          <w:lang w:val="en-GB"/>
        </w:rPr>
        <w:t>/45.3.m101</w:t>
      </w:r>
      <w:r w:rsidRPr="00C37644">
        <w:rPr>
          <w:rFonts w:ascii="Book Antiqua" w:hAnsi="Book Antiqua"/>
          <w:lang w:val="en-GB"/>
        </w:rPr>
        <w:t>]</w:t>
      </w:r>
    </w:p>
    <w:p w14:paraId="6E99FDB9" w14:textId="00E1B45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arcantonio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ER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Flack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cha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ni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dependent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oci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So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4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618-62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08" w:name="OLE_LINK76"/>
      <w:bookmarkStart w:id="109" w:name="OLE_LINK77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855596</w:t>
      </w:r>
      <w:r w:rsidR="00705F58" w:rsidRPr="00C37644">
        <w:rPr>
          <w:rFonts w:ascii="Book Antiqua" w:hAnsi="Book Antiqua"/>
          <w:lang w:val="en-GB"/>
        </w:rPr>
        <w:t xml:space="preserve"> </w:t>
      </w:r>
      <w:bookmarkEnd w:id="108"/>
      <w:bookmarkEnd w:id="109"/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1111/j.1532-5415.2000.tb04718.x</w:t>
      </w:r>
      <w:r w:rsidRPr="00C37644">
        <w:rPr>
          <w:rFonts w:ascii="Book Antiqua" w:hAnsi="Book Antiqua"/>
          <w:lang w:val="en-GB"/>
        </w:rPr>
        <w:t>]</w:t>
      </w:r>
    </w:p>
    <w:p w14:paraId="24A7948D" w14:textId="2FC39CB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7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Lipowsk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ZJ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iriu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Eng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8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20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78-58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10" w:name="OLE_LINK78"/>
      <w:bookmarkStart w:id="111" w:name="OLE_LINK79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644535</w:t>
      </w:r>
      <w:bookmarkEnd w:id="110"/>
      <w:bookmarkEnd w:id="111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1056/NEJM198903023200907</w:t>
      </w:r>
      <w:r w:rsidRPr="00C37644">
        <w:rPr>
          <w:rFonts w:ascii="Book Antiqua" w:hAnsi="Book Antiqua"/>
          <w:lang w:val="en-GB"/>
        </w:rPr>
        <w:t>]</w:t>
      </w:r>
    </w:p>
    <w:p w14:paraId="4BFAAB48" w14:textId="39E2AF9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Hsu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JR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al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K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ymo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B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thopaed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aum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oci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sculoskele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c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act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lin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u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sculoskele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jur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Traum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3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158-e18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12" w:name="OLE_LINK80"/>
      <w:bookmarkStart w:id="113" w:name="OLE_LINK81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0681429</w:t>
      </w:r>
      <w:bookmarkEnd w:id="112"/>
      <w:bookmarkEnd w:id="113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10.1097/BOT.0000000000001430</w:t>
      </w:r>
      <w:r w:rsidRPr="00C37644">
        <w:rPr>
          <w:rFonts w:ascii="Book Antiqua" w:hAnsi="Book Antiqua"/>
          <w:lang w:val="en-GB"/>
        </w:rPr>
        <w:t>]</w:t>
      </w:r>
    </w:p>
    <w:p w14:paraId="6A89BCA0" w14:textId="7120F5C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3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/>
          <w:bCs/>
          <w:lang w:val="en-GB"/>
        </w:rPr>
        <w:t>Titler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MG</w:t>
      </w:r>
      <w:r w:rsidR="00EE6BCE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er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K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chill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ars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J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Xie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X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Ardery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G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lark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W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veret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LQ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cut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a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old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dul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ospitaliz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racture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urr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nurs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ractic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erceiv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barrier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Appl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Nurs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003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16</w:t>
      </w:r>
      <w:r w:rsidR="00EE6BCE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11-22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460855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0.1016/s0897-1897(03)00051-x]</w:t>
      </w:r>
    </w:p>
    <w:p w14:paraId="41162D4D" w14:textId="03EB50E6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Haslam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L</w:t>
      </w:r>
      <w:r w:rsidR="00EE6BCE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Lansdow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Le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v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Vyv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urve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urr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ractice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eripher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Ner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Block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Utiliz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b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hysicia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a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ati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opulation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Ca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013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16</w:t>
      </w:r>
      <w:r w:rsidR="00EE6BCE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6-2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344001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0.5770/cgj.16.52]</w:t>
      </w:r>
    </w:p>
    <w:p w14:paraId="0AD4C163" w14:textId="58DB231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4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Gottlieb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ipher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r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lo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Emerg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14" w:name="OLE_LINK82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3638287</w:t>
      </w:r>
      <w:bookmarkEnd w:id="114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11/acem.14239]</w:t>
      </w:r>
    </w:p>
    <w:p w14:paraId="1F0BA159" w14:textId="19B76D4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2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/>
          <w:bCs/>
          <w:lang w:val="en-GB"/>
        </w:rPr>
        <w:t>Guay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J</w:t>
      </w:r>
      <w:r w:rsidR="00EE6BCE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Kop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eripher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ner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block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ractu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dul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Cochran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Databas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Rev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11</w:t>
      </w:r>
      <w:r w:rsidR="00EE6BCE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D00115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3323804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0.1002/14651858.CD001159.pub3]</w:t>
      </w:r>
    </w:p>
    <w:p w14:paraId="1C399785" w14:textId="12B1EA4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3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G</w:t>
      </w:r>
      <w:r w:rsidR="00EE6BCE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Curc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Paoletta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Liguor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Calafio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orett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Osteoporos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guidelin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ro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rehabili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perspective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ystema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nalys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qua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pprais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us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GRE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II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Eur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Phys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021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57</w:t>
      </w:r>
      <w:r w:rsidR="00EE6BCE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73-27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3365084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0.23736/S1973-9087.21.06581-3]</w:t>
      </w:r>
    </w:p>
    <w:p w14:paraId="68768807" w14:textId="5284696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4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Tugn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anso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Vanacore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len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Galeot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.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115" w:name="OLE_LINK83"/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placement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ta-analysis</w:t>
      </w:r>
      <w:bookmarkEnd w:id="115"/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lang w:val="en-GB"/>
        </w:rPr>
        <w:t>Minerva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lang w:val="en-GB"/>
        </w:rPr>
        <w:t>Ortop</w:t>
      </w:r>
      <w:proofErr w:type="spellEnd"/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lang w:val="en-GB"/>
        </w:rPr>
        <w:t>T</w:t>
      </w:r>
      <w:r w:rsidR="00EE6BCE" w:rsidRPr="00C37644">
        <w:rPr>
          <w:rFonts w:ascii="Book Antiqua" w:hAnsi="Book Antiqua"/>
          <w:i/>
          <w:lang w:val="en-GB"/>
        </w:rPr>
        <w:t>raumato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201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b/>
          <w:lang w:val="en-GB"/>
        </w:rPr>
        <w:t>70</w:t>
      </w:r>
      <w:r w:rsidR="00EE6BCE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E6BCE" w:rsidRPr="00C37644">
        <w:rPr>
          <w:rFonts w:ascii="Book Antiqua" w:hAnsi="Book Antiqua"/>
          <w:lang w:val="en-GB"/>
        </w:rPr>
        <w:t>205-21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16" w:name="OLE_LINK84"/>
      <w:bookmarkStart w:id="117" w:name="OLE_LINK85"/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23736/S0394-3410.19.03929-8</w:t>
      </w:r>
      <w:bookmarkEnd w:id="116"/>
      <w:bookmarkEnd w:id="117"/>
      <w:r w:rsidRPr="00C37644">
        <w:rPr>
          <w:rFonts w:ascii="Book Antiqua" w:hAnsi="Book Antiqua"/>
          <w:lang w:val="en-GB"/>
        </w:rPr>
        <w:t>]</w:t>
      </w:r>
    </w:p>
    <w:p w14:paraId="264D7605" w14:textId="09B276C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5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/>
          <w:bCs/>
          <w:lang w:val="en-GB"/>
        </w:rPr>
        <w:t>Oldmeadow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LB</w:t>
      </w:r>
      <w:r w:rsidR="00EE6BCE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dward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Kimme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L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lang w:val="en-GB"/>
        </w:rPr>
        <w:t>Kipe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Roberts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V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Baile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MJ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N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res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wounde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ea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mbul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ft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accelerat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recover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ANZ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E6BCE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E6BCE" w:rsidRPr="00C37644">
        <w:rPr>
          <w:rFonts w:ascii="Book Antiqua" w:hAnsi="Book Antiqua"/>
          <w:bCs/>
          <w:i/>
          <w:lang w:val="en-GB"/>
        </w:rPr>
        <w:t>Surg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2006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/>
          <w:bCs/>
          <w:lang w:val="en-GB"/>
        </w:rPr>
        <w:t>76</w:t>
      </w:r>
      <w:r w:rsidR="00EE6BCE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607-61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681362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E6BCE" w:rsidRPr="00C37644">
        <w:rPr>
          <w:rFonts w:ascii="Book Antiqua" w:hAnsi="Book Antiqua"/>
          <w:bCs/>
          <w:lang w:val="en-GB"/>
        </w:rPr>
        <w:t>10.1111/j.1445-2197.2006.03786.x]</w:t>
      </w:r>
    </w:p>
    <w:p w14:paraId="04B572DD" w14:textId="4E8B022B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3470C1" w:rsidRPr="00C37644">
        <w:rPr>
          <w:rFonts w:ascii="Book Antiqua" w:hAnsi="Book Antiqua"/>
          <w:b/>
          <w:bCs/>
          <w:lang w:val="en-GB"/>
        </w:rPr>
        <w:t>Overgaard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3470C1" w:rsidRPr="00C37644">
        <w:rPr>
          <w:rFonts w:ascii="Book Antiqua" w:hAnsi="Book Antiqua"/>
          <w:b/>
          <w:bCs/>
          <w:lang w:val="en-GB"/>
        </w:rPr>
        <w:t>J</w:t>
      </w:r>
      <w:r w:rsidR="003470C1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Kristense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MT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Feasi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progress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streng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train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short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aft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surgery.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3470C1" w:rsidRPr="00C37644">
        <w:rPr>
          <w:rFonts w:ascii="Book Antiqua" w:hAnsi="Book Antiqua"/>
          <w:bCs/>
          <w:i/>
          <w:lang w:val="en-GB"/>
        </w:rPr>
        <w:t>World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3470C1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3470C1" w:rsidRPr="00C37644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2013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/>
          <w:bCs/>
          <w:lang w:val="en-GB"/>
        </w:rPr>
        <w:t>4</w:t>
      </w:r>
      <w:r w:rsidR="003470C1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248-25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2414726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3470C1" w:rsidRPr="00C37644">
        <w:rPr>
          <w:rFonts w:ascii="Book Antiqua" w:hAnsi="Book Antiqua"/>
          <w:bCs/>
          <w:lang w:val="en-GB"/>
        </w:rPr>
        <w:t>10.5312/wjo.v4.i4.248]</w:t>
      </w:r>
    </w:p>
    <w:p w14:paraId="400441FB" w14:textId="0F0F2D6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7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Invernizz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D'Andre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rer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enò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igliacci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isa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ss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min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ci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nction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ilo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ntroll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ial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ging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Exp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517-152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053954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40520-018-1090-y]</w:t>
      </w:r>
    </w:p>
    <w:p w14:paraId="7E640EC6" w14:textId="7DE427D1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8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G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lafi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dett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isa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tiz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ur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igliacci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Nut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esm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Gonnell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ett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ltifactor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ess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is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ll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75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-Menopaus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men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ulticent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oss-Se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ali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ou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tabol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seas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Interv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77-108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275385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2147/CIA.S257304]</w:t>
      </w:r>
    </w:p>
    <w:p w14:paraId="5F97C4E7" w14:textId="323A391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4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Nahm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E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ni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wi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agazin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Degrezi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plor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form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llo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Nur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54-26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68240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gerinurse.2010.01.003]</w:t>
      </w:r>
    </w:p>
    <w:p w14:paraId="5C69BF3D" w14:textId="78229F7B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5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Loui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W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u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u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M.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118" w:name="OLE_LINK86"/>
      <w:bookmarkStart w:id="119" w:name="OLE_LINK87"/>
      <w:bookmarkStart w:id="120" w:name="OLE_LINK88"/>
      <w:r w:rsidRPr="00C37644">
        <w:rPr>
          <w:rFonts w:ascii="Book Antiqua" w:hAnsi="Book Antiqua"/>
          <w:lang w:val="en-GB"/>
        </w:rPr>
        <w:t>Effective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/car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powe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gram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op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bookmarkEnd w:id="118"/>
      <w:bookmarkEnd w:id="119"/>
      <w:bookmarkEnd w:id="120"/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lang w:val="en-GB"/>
        </w:rPr>
        <w:t>IJT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lang w:val="en-GB"/>
        </w:rPr>
        <w:t>2012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b/>
          <w:lang w:val="en-GB"/>
        </w:rPr>
        <w:t>19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lang w:val="en-GB"/>
        </w:rPr>
        <w:t>673-68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21" w:name="OLE_LINK89"/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2968/ijtr.2012.19.12.673</w:t>
      </w:r>
      <w:bookmarkEnd w:id="121"/>
      <w:r w:rsidRPr="00C37644">
        <w:rPr>
          <w:rFonts w:ascii="Book Antiqua" w:hAnsi="Book Antiqua"/>
          <w:lang w:val="en-GB"/>
        </w:rPr>
        <w:t>]</w:t>
      </w:r>
    </w:p>
    <w:p w14:paraId="5FDA6186" w14:textId="6C7EEA5F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astro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assara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omani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agalett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rard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ervadi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ollic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Tofan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len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Galeot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.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122" w:name="OLE_LINK90"/>
      <w:r w:rsidRPr="00C37644">
        <w:rPr>
          <w:rFonts w:ascii="Book Antiqua" w:hAnsi="Book Antiqua"/>
          <w:lang w:val="en-GB"/>
        </w:rPr>
        <w:t>Valid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liabi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sychome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per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2-ite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r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ala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a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(BBS-12)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tali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pul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ne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sthesi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o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c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bookmarkEnd w:id="122"/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i/>
          <w:lang w:val="en-GB"/>
        </w:rPr>
        <w:t>Minerva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i/>
          <w:lang w:val="en-GB"/>
        </w:rPr>
        <w:t>Ortop</w:t>
      </w:r>
      <w:proofErr w:type="spellEnd"/>
      <w:r w:rsidR="00705F58" w:rsidRPr="00C37644">
        <w:rPr>
          <w:rFonts w:ascii="Book Antiqua" w:hAnsi="Book Antiqua"/>
          <w:i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i/>
          <w:lang w:val="en-GB"/>
        </w:rPr>
        <w:t>Traumato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lang w:val="en-GB"/>
        </w:rPr>
        <w:t>71</w:t>
      </w:r>
      <w:r w:rsidR="00794C90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lang w:val="en-GB"/>
        </w:rPr>
        <w:t>104-11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23736/S0394-3410.20.03977-6]</w:t>
      </w:r>
    </w:p>
    <w:p w14:paraId="57DC2DC4" w14:textId="00B4AD5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Li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C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u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sychosoc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act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fec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'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urd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iwan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Nur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7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6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55-16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23" w:name="OLE_LINK91"/>
      <w:bookmarkStart w:id="124" w:name="OLE_LINK92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7538469</w:t>
      </w:r>
      <w:bookmarkEnd w:id="123"/>
      <w:bookmarkEnd w:id="124"/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lang w:val="en-GB"/>
        </w:rPr>
        <w:t>10.1097/01.NOR.0000276964.23270.92</w:t>
      </w:r>
      <w:r w:rsidRPr="00C37644">
        <w:rPr>
          <w:rFonts w:ascii="Book Antiqua" w:hAnsi="Book Antiqua"/>
          <w:lang w:val="en-GB"/>
        </w:rPr>
        <w:t>]</w:t>
      </w:r>
    </w:p>
    <w:p w14:paraId="34D49B1C" w14:textId="073ECDA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iddiqu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Q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o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Fook</w:t>
      </w:r>
      <w:proofErr w:type="spellEnd"/>
      <w:r w:rsidRPr="00C37644">
        <w:rPr>
          <w:rFonts w:ascii="Book Antiqua" w:hAnsi="Book Antiqua"/>
          <w:lang w:val="en-GB"/>
        </w:rPr>
        <w:t>-Ch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ow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r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ev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mong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give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-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sp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ho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n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Singap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9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8-4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25" w:name="OLE_LINK93"/>
      <w:bookmarkStart w:id="126" w:name="OLE_LINK94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26813</w:t>
      </w:r>
      <w:bookmarkEnd w:id="125"/>
      <w:bookmarkEnd w:id="126"/>
      <w:r w:rsidRPr="00C37644">
        <w:rPr>
          <w:rFonts w:ascii="Book Antiqua" w:hAnsi="Book Antiqua"/>
          <w:lang w:val="en-GB"/>
        </w:rPr>
        <w:t>]</w:t>
      </w:r>
    </w:p>
    <w:p w14:paraId="5B4F5205" w14:textId="769E687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4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/>
          <w:bCs/>
          <w:lang w:val="en-GB"/>
        </w:rPr>
        <w:t>Biver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E</w:t>
      </w:r>
      <w:r w:rsidR="00794C9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Pep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Chevalley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Ferrar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ssociatio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etwee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radiu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low-frequenc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xi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ultrasou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veloc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on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frag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e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women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i/>
          <w:lang w:val="en-GB"/>
        </w:rPr>
        <w:t>Osteoporos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I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2019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30</w:t>
      </w:r>
      <w:r w:rsidR="00794C9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411-42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30306224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10.1007/s00198-018-4725-0]</w:t>
      </w:r>
    </w:p>
    <w:p w14:paraId="0D0A6349" w14:textId="471D03D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Diez-Perez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A</w:t>
      </w:r>
      <w:r w:rsidR="00794C9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rand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l-</w:t>
      </w:r>
      <w:proofErr w:type="spellStart"/>
      <w:r w:rsidR="00794C90" w:rsidRPr="00C37644">
        <w:rPr>
          <w:rFonts w:ascii="Book Antiqua" w:hAnsi="Book Antiqua"/>
          <w:bCs/>
          <w:lang w:val="en-GB"/>
        </w:rPr>
        <w:t>Daghr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N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ranc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J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Bruyère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Cavall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L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Coop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Cortet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awson-Hugh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Dima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HP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Gonnell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Hadj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P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Halbout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P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Kaufm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J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Kurth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Locquet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agg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atijev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Reginste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J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Rizzol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hier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Radiofrequenc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echographic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ulti-spectromet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in-viv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ssess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on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trength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tat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rt-outcom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exper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consensu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eet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rganiz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b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Europe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ocie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Clin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Econom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spec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steoporosi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steoarthriti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usculoskelet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iseas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(ESCEO)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Aging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Cli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Exp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2019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31</w:t>
      </w:r>
      <w:r w:rsidR="00794C9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1375-138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3142256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10.1007/s40520-019-01294-4]</w:t>
      </w:r>
    </w:p>
    <w:p w14:paraId="628F9659" w14:textId="2BF579B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6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/>
          <w:bCs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G</w:t>
      </w:r>
      <w:r w:rsidR="00794C90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orett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or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G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F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Liguor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lang w:val="en-GB"/>
        </w:rPr>
        <w:t>Paoletta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M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Pharmacolog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Therap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Osteoporosi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What'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New?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Cli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94C90" w:rsidRPr="00C37644">
        <w:rPr>
          <w:rFonts w:ascii="Book Antiqua" w:hAnsi="Book Antiqua"/>
          <w:bCs/>
          <w:i/>
          <w:lang w:val="en-GB"/>
        </w:rPr>
        <w:t>Interv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94C90" w:rsidRPr="00C37644">
        <w:rPr>
          <w:rFonts w:ascii="Book Antiqua" w:hAnsi="Book Antiqua"/>
          <w:bCs/>
          <w:i/>
          <w:lang w:val="en-GB"/>
        </w:rPr>
        <w:t>Ag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/>
          <w:bCs/>
          <w:lang w:val="en-GB"/>
        </w:rPr>
        <w:t>15</w:t>
      </w:r>
      <w:r w:rsidR="00794C90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485-49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3227369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94C90" w:rsidRPr="00C37644">
        <w:rPr>
          <w:rFonts w:ascii="Book Antiqua" w:hAnsi="Book Antiqua"/>
          <w:bCs/>
          <w:lang w:val="en-GB"/>
        </w:rPr>
        <w:t>10.2147/CIA.S242038]</w:t>
      </w:r>
    </w:p>
    <w:p w14:paraId="3987C254" w14:textId="383A252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57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F11191" w:rsidRPr="00C37644">
        <w:rPr>
          <w:rFonts w:ascii="Book Antiqua" w:hAnsi="Book Antiqua"/>
          <w:b/>
          <w:lang w:val="en-GB"/>
        </w:rPr>
        <w:t>Lewiecki</w:t>
      </w:r>
      <w:proofErr w:type="spellEnd"/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F11191" w:rsidRPr="00C37644">
        <w:rPr>
          <w:rFonts w:ascii="Book Antiqua" w:hAnsi="Book Antiqua"/>
          <w:b/>
          <w:lang w:val="en-GB"/>
        </w:rPr>
        <w:t>EM</w:t>
      </w:r>
      <w:r w:rsidR="00F11191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Bisphosphonat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treat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osteoporosi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insigh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clinicians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F11191" w:rsidRPr="00C37644">
        <w:rPr>
          <w:rFonts w:ascii="Book Antiqua" w:hAnsi="Book Antiqua"/>
          <w:i/>
          <w:lang w:val="en-GB"/>
        </w:rPr>
        <w:t>Ther</w:t>
      </w:r>
      <w:proofErr w:type="spellEnd"/>
      <w:r w:rsidR="00705F58" w:rsidRPr="00C37644">
        <w:rPr>
          <w:rFonts w:ascii="Book Antiqua" w:hAnsi="Book Antiqua"/>
          <w:i/>
          <w:lang w:val="en-GB"/>
        </w:rPr>
        <w:t xml:space="preserve"> </w:t>
      </w:r>
      <w:r w:rsidR="00F11191" w:rsidRPr="00C37644">
        <w:rPr>
          <w:rFonts w:ascii="Book Antiqua" w:hAnsi="Book Antiqua"/>
          <w:i/>
          <w:lang w:val="en-GB"/>
        </w:rPr>
        <w:t>Adv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r w:rsidR="00F11191" w:rsidRPr="00C37644">
        <w:rPr>
          <w:rFonts w:ascii="Book Antiqua" w:hAnsi="Book Antiqua"/>
          <w:i/>
          <w:lang w:val="en-GB"/>
        </w:rPr>
        <w:t>Chronic</w:t>
      </w:r>
      <w:r w:rsidR="00705F58" w:rsidRPr="00C37644">
        <w:rPr>
          <w:rFonts w:ascii="Book Antiqua" w:hAnsi="Book Antiqua"/>
          <w:i/>
          <w:lang w:val="en-GB"/>
        </w:rPr>
        <w:t xml:space="preserve"> </w:t>
      </w:r>
      <w:r w:rsidR="00F11191" w:rsidRPr="00C37644">
        <w:rPr>
          <w:rFonts w:ascii="Book Antiqua" w:hAnsi="Book Antiqua"/>
          <w:i/>
          <w:lang w:val="en-GB"/>
        </w:rPr>
        <w:t>D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201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b/>
          <w:lang w:val="en-GB"/>
        </w:rPr>
        <w:t>1</w:t>
      </w:r>
      <w:r w:rsidR="00F11191"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115-12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2325173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11191" w:rsidRPr="00C37644">
        <w:rPr>
          <w:rFonts w:ascii="Book Antiqua" w:hAnsi="Book Antiqua"/>
          <w:lang w:val="en-GB"/>
        </w:rPr>
        <w:t>10.1177/2040622310374783]</w:t>
      </w:r>
    </w:p>
    <w:p w14:paraId="2836DCDF" w14:textId="7FBF7B8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FB7F2F" w:rsidRPr="00C37644">
        <w:rPr>
          <w:rFonts w:ascii="Book Antiqua" w:hAnsi="Book Antiqua"/>
          <w:b/>
          <w:bCs/>
          <w:lang w:val="en-GB"/>
        </w:rPr>
        <w:t>Morett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FB7F2F" w:rsidRPr="00C37644">
        <w:rPr>
          <w:rFonts w:ascii="Book Antiqua" w:hAnsi="Book Antiqua"/>
          <w:b/>
          <w:bCs/>
          <w:lang w:val="en-GB"/>
        </w:rPr>
        <w:t>A</w:t>
      </w:r>
      <w:r w:rsidR="00FB7F2F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d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Si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C37644">
        <w:rPr>
          <w:rFonts w:ascii="Book Antiqua" w:hAnsi="Book Antiqua"/>
          <w:bCs/>
          <w:lang w:val="en-GB"/>
        </w:rPr>
        <w:t>Curc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Tor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G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C37644">
        <w:rPr>
          <w:rFonts w:ascii="Book Antiqua" w:hAnsi="Book Antiqua"/>
          <w:bCs/>
          <w:lang w:val="en-GB"/>
        </w:rPr>
        <w:t>Gimigliano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F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C37644">
        <w:rPr>
          <w:rFonts w:ascii="Book Antiqua" w:hAnsi="Book Antiqua"/>
          <w:bCs/>
          <w:lang w:val="en-GB"/>
        </w:rPr>
        <w:t>Iolasco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G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Effectivenes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denosumab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back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pain-rela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disab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quality-of-lif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vertebr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fragil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fracture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FB7F2F" w:rsidRPr="00C37644">
        <w:rPr>
          <w:rFonts w:ascii="Book Antiqua" w:hAnsi="Book Antiqua"/>
          <w:bCs/>
          <w:i/>
          <w:lang w:val="en-GB"/>
        </w:rPr>
        <w:t>Curr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FB7F2F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FB7F2F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FB7F2F" w:rsidRPr="00C37644">
        <w:rPr>
          <w:rFonts w:ascii="Book Antiqua" w:hAnsi="Book Antiqua"/>
          <w:bCs/>
          <w:i/>
          <w:lang w:val="en-GB"/>
        </w:rPr>
        <w:t>Opi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2019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/>
          <w:bCs/>
          <w:lang w:val="en-GB"/>
        </w:rPr>
        <w:t>35</w:t>
      </w:r>
      <w:r w:rsidR="00FB7F2F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151-15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3040668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FB7F2F" w:rsidRPr="00C37644">
        <w:rPr>
          <w:rFonts w:ascii="Book Antiqua" w:hAnsi="Book Antiqua"/>
          <w:bCs/>
          <w:lang w:val="en-GB"/>
        </w:rPr>
        <w:t>10.1080/03007995.2018.1545636]</w:t>
      </w:r>
    </w:p>
    <w:p w14:paraId="5BC40E02" w14:textId="38D74FF6" w:rsidR="00907AB9" w:rsidRPr="009C3332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5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Deeks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ED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nosumab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menopaus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i/>
          <w:iCs/>
          <w:lang w:val="en-GB"/>
        </w:rPr>
        <w:t>Drugs</w:t>
      </w:r>
      <w:r w:rsidR="00705F58" w:rsidRPr="009C3332">
        <w:rPr>
          <w:rFonts w:ascii="Book Antiqua" w:hAnsi="Book Antiqua"/>
          <w:i/>
          <w:iCs/>
          <w:lang w:val="en-GB"/>
        </w:rPr>
        <w:t xml:space="preserve"> </w:t>
      </w:r>
      <w:r w:rsidRPr="009C3332">
        <w:rPr>
          <w:rFonts w:ascii="Book Antiqua" w:hAnsi="Book Antiqua"/>
          <w:i/>
          <w:iCs/>
          <w:lang w:val="en-GB"/>
        </w:rPr>
        <w:t>Aging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2018;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b/>
          <w:bCs/>
          <w:lang w:val="en-GB"/>
        </w:rPr>
        <w:t>35</w:t>
      </w:r>
      <w:r w:rsidRPr="009C3332">
        <w:rPr>
          <w:rFonts w:ascii="Book Antiqua" w:hAnsi="Book Antiqua"/>
          <w:lang w:val="en-GB"/>
        </w:rPr>
        <w:t>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163-173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[PMID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29435849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DOI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10.1007/s40266-018-0525-7]</w:t>
      </w:r>
    </w:p>
    <w:p w14:paraId="0B5A4902" w14:textId="7312D017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C3332">
        <w:rPr>
          <w:rFonts w:ascii="Book Antiqua" w:hAnsi="Book Antiqua"/>
          <w:lang w:val="en-GB"/>
        </w:rPr>
        <w:t>60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202003" w:rsidRPr="009C3332">
        <w:rPr>
          <w:rFonts w:ascii="Book Antiqua" w:hAnsi="Book Antiqua"/>
          <w:b/>
          <w:bCs/>
          <w:lang w:val="en-GB"/>
        </w:rPr>
        <w:t>Tarantino</w:t>
      </w:r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="00202003" w:rsidRPr="009C3332">
        <w:rPr>
          <w:rFonts w:ascii="Book Antiqua" w:hAnsi="Book Antiqua"/>
          <w:b/>
          <w:bCs/>
          <w:lang w:val="en-GB"/>
        </w:rPr>
        <w:t>U</w:t>
      </w:r>
      <w:r w:rsidR="00202003" w:rsidRPr="009C3332">
        <w:rPr>
          <w:rFonts w:ascii="Book Antiqua" w:hAnsi="Book Antiqua"/>
          <w:bCs/>
          <w:lang w:val="en-GB"/>
        </w:rPr>
        <w:t>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C3332">
        <w:rPr>
          <w:rFonts w:ascii="Book Antiqua" w:hAnsi="Book Antiqua"/>
          <w:bCs/>
          <w:lang w:val="en-GB"/>
        </w:rPr>
        <w:t>Iolascon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9C3332">
        <w:rPr>
          <w:rFonts w:ascii="Book Antiqua" w:hAnsi="Book Antiqua"/>
          <w:bCs/>
          <w:lang w:val="en-GB"/>
        </w:rPr>
        <w:t>Cianferotti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L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as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L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arcucc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iust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F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arin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F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Parr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S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Feola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Ra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C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Piccirill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E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Zanett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EB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Cittadin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N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Alvar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R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orett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A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Calafiore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D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Tor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imiglian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F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Resmin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G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Brand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9C3332">
        <w:rPr>
          <w:rFonts w:ascii="Book Antiqua" w:hAnsi="Book Antiqua"/>
          <w:bCs/>
          <w:lang w:val="en-GB"/>
        </w:rPr>
        <w:t>ML.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Clin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guidelin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preven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treatm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steoporosi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summa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statem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recommendatio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fro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Itali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Socie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rthopaedic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Traumatolog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02003" w:rsidRPr="00C37644">
        <w:rPr>
          <w:rFonts w:ascii="Book Antiqua" w:hAnsi="Book Antiqua"/>
          <w:bCs/>
          <w:i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202003" w:rsidRPr="00C37644">
        <w:rPr>
          <w:rFonts w:ascii="Book Antiqua" w:hAnsi="Book Antiqua"/>
          <w:bCs/>
          <w:i/>
          <w:lang w:val="en-GB"/>
        </w:rPr>
        <w:t>Traumatol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2017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/>
          <w:bCs/>
          <w:lang w:val="en-GB"/>
        </w:rPr>
        <w:t>18</w:t>
      </w:r>
      <w:r w:rsidR="00202003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3-3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2905822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10.1007/s10195-017-0474-7]</w:t>
      </w:r>
    </w:p>
    <w:p w14:paraId="21AF82E2" w14:textId="001DE8D7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02003" w:rsidRPr="00C37644">
        <w:rPr>
          <w:rFonts w:ascii="Book Antiqua" w:hAnsi="Book Antiqua"/>
          <w:b/>
          <w:bCs/>
          <w:lang w:val="en-GB"/>
        </w:rPr>
        <w:t>Benedett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202003" w:rsidRPr="00C37644">
        <w:rPr>
          <w:rFonts w:ascii="Book Antiqua" w:hAnsi="Book Antiqua"/>
          <w:b/>
          <w:bCs/>
          <w:lang w:val="en-GB"/>
        </w:rPr>
        <w:t>MG</w:t>
      </w:r>
      <w:r w:rsidR="00202003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C37644">
        <w:rPr>
          <w:rFonts w:ascii="Book Antiqua" w:hAnsi="Book Antiqua"/>
          <w:bCs/>
          <w:lang w:val="en-GB"/>
        </w:rPr>
        <w:t>Furlin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G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202003" w:rsidRPr="00C37644">
        <w:rPr>
          <w:rFonts w:ascii="Book Antiqua" w:hAnsi="Book Antiqua"/>
          <w:bCs/>
          <w:lang w:val="en-GB"/>
        </w:rPr>
        <w:t>Zati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Letizi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Mauro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G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Th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Effectivenes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Phys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Exerci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Bon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Densi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Osteoporot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Patien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i/>
          <w:lang w:val="en-GB"/>
        </w:rPr>
        <w:t>Biomed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02003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202003" w:rsidRPr="00C37644">
        <w:rPr>
          <w:rFonts w:ascii="Book Antiqua" w:hAnsi="Book Antiqua"/>
          <w:bCs/>
          <w:i/>
          <w:lang w:val="en-GB"/>
        </w:rPr>
        <w:t>I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2018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/>
          <w:bCs/>
          <w:lang w:val="en-GB"/>
        </w:rPr>
        <w:t>2018</w:t>
      </w:r>
      <w:r w:rsidR="00202003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484053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3067145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202003" w:rsidRPr="00C37644">
        <w:rPr>
          <w:rFonts w:ascii="Book Antiqua" w:hAnsi="Book Antiqua"/>
          <w:bCs/>
          <w:lang w:val="en-GB"/>
        </w:rPr>
        <w:t>10.1155/2018/4840531]</w:t>
      </w:r>
    </w:p>
    <w:p w14:paraId="653CD192" w14:textId="7E52F6D3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2853BD">
        <w:rPr>
          <w:rFonts w:ascii="Book Antiqua" w:hAnsi="Book Antiqua"/>
          <w:lang w:val="en-GB"/>
        </w:rPr>
        <w:t>62</w:t>
      </w:r>
      <w:r w:rsidR="00705F58" w:rsidRPr="002853BD">
        <w:rPr>
          <w:rFonts w:ascii="Book Antiqua" w:hAnsi="Book Antiqua"/>
          <w:lang w:val="en-GB"/>
        </w:rPr>
        <w:t xml:space="preserve"> </w:t>
      </w:r>
      <w:bookmarkStart w:id="127" w:name="OLE_LINK97"/>
      <w:r w:rsidR="00272BCF" w:rsidRPr="002853BD">
        <w:rPr>
          <w:rFonts w:ascii="Book Antiqua" w:hAnsi="Book Antiqua"/>
          <w:b/>
          <w:bCs/>
          <w:lang w:val="en-GB"/>
        </w:rPr>
        <w:t>IOF</w:t>
      </w:r>
      <w:r w:rsidR="00272BCF" w:rsidRPr="002853BD">
        <w:rPr>
          <w:rFonts w:ascii="Book Antiqua" w:hAnsi="Book Antiqua"/>
          <w:lang w:val="en-GB"/>
        </w:rPr>
        <w:t xml:space="preserve">. </w:t>
      </w:r>
      <w:r w:rsidRPr="002853BD">
        <w:rPr>
          <w:rFonts w:ascii="Book Antiqua" w:hAnsi="Book Antiqua"/>
          <w:bCs/>
          <w:lang w:val="en-GB"/>
        </w:rPr>
        <w:t>International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Osteoporosis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Foundation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(IOF)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Exercise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recommendations</w:t>
      </w:r>
      <w:bookmarkEnd w:id="127"/>
      <w:r w:rsidRPr="002853BD">
        <w:rPr>
          <w:rFonts w:ascii="Book Antiqua" w:hAnsi="Book Antiqua"/>
          <w:bCs/>
          <w:lang w:val="en-GB"/>
        </w:rPr>
        <w:t>.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="00202003" w:rsidRPr="002853BD">
        <w:rPr>
          <w:rFonts w:ascii="Book Antiqua" w:hAnsi="Book Antiqua"/>
          <w:bCs/>
          <w:lang w:val="en-GB"/>
        </w:rPr>
        <w:t>[cited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="00202003" w:rsidRPr="002853BD">
        <w:rPr>
          <w:rFonts w:ascii="Book Antiqua" w:hAnsi="Book Antiqua"/>
          <w:bCs/>
          <w:lang w:val="en-GB"/>
        </w:rPr>
        <w:t>15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="00202003" w:rsidRPr="002853BD">
        <w:rPr>
          <w:rFonts w:ascii="Book Antiqua" w:hAnsi="Book Antiqua"/>
          <w:bCs/>
          <w:lang w:val="en-GB"/>
        </w:rPr>
        <w:t>July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="00202003" w:rsidRPr="002853BD">
        <w:rPr>
          <w:rFonts w:ascii="Book Antiqua" w:hAnsi="Book Antiqua"/>
          <w:bCs/>
          <w:lang w:val="en-GB"/>
        </w:rPr>
        <w:t>2021].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Available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="00202003" w:rsidRPr="002853BD">
        <w:rPr>
          <w:rFonts w:ascii="Book Antiqua" w:hAnsi="Book Antiqua"/>
          <w:bCs/>
          <w:lang w:val="en-GB"/>
        </w:rPr>
        <w:t>from:</w:t>
      </w:r>
      <w:r w:rsidR="00705F58" w:rsidRPr="002853BD">
        <w:rPr>
          <w:rFonts w:ascii="Book Antiqua" w:hAnsi="Book Antiqua"/>
          <w:bCs/>
          <w:lang w:val="en-GB"/>
        </w:rPr>
        <w:t xml:space="preserve"> </w:t>
      </w:r>
      <w:r w:rsidRPr="002853BD">
        <w:rPr>
          <w:rFonts w:ascii="Book Antiqua" w:hAnsi="Book Antiqua"/>
          <w:bCs/>
          <w:lang w:val="en-GB"/>
        </w:rPr>
        <w:t>https://www.iofbonehealt</w:t>
      </w:r>
      <w:r w:rsidR="00202003" w:rsidRPr="002853BD">
        <w:rPr>
          <w:rFonts w:ascii="Book Antiqua" w:hAnsi="Book Antiqua"/>
          <w:bCs/>
          <w:lang w:val="en-GB"/>
        </w:rPr>
        <w:t>h.org/exercise-recommendations</w:t>
      </w:r>
    </w:p>
    <w:p w14:paraId="6940B417" w14:textId="611142B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Hong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AR</w:t>
      </w:r>
      <w:r w:rsidR="00695A64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Ki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SW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Effec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Resistanc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Exerci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Bon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Health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i/>
          <w:lang w:val="en-GB"/>
        </w:rPr>
        <w:t>Endocrinol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695A64" w:rsidRPr="00C37644">
        <w:rPr>
          <w:rFonts w:ascii="Book Antiqua" w:hAnsi="Book Antiqua"/>
          <w:bCs/>
          <w:i/>
          <w:lang w:val="en-GB"/>
        </w:rPr>
        <w:t>Metab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695A64" w:rsidRPr="00C37644">
        <w:rPr>
          <w:rFonts w:ascii="Book Antiqua" w:hAnsi="Book Antiqua"/>
          <w:bCs/>
          <w:i/>
          <w:lang w:val="en-GB"/>
        </w:rPr>
        <w:t>(Seoul)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2018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33</w:t>
      </w:r>
      <w:r w:rsidR="00695A64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435-444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3051355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10.3803/EnM.2018.33.4.435]</w:t>
      </w:r>
    </w:p>
    <w:p w14:paraId="7249BF54" w14:textId="24CBEC0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Oral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Küçükdevec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rel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liev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ler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erteanu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ristodoulou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dici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cian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urope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spec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a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s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videnc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p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EMS-PR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fess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act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itte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Eur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Phys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Rehabi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3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49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65-57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</w:t>
      </w:r>
      <w:bookmarkStart w:id="128" w:name="OLE_LINK98"/>
      <w:bookmarkStart w:id="129" w:name="OLE_LINK99"/>
      <w:bookmarkStart w:id="130" w:name="OLE_LINK100"/>
      <w:r w:rsidRPr="00C37644">
        <w:rPr>
          <w:rFonts w:ascii="Book Antiqua" w:hAnsi="Book Antiqua"/>
          <w:lang w:val="en-GB"/>
        </w:rPr>
        <w:t>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4084415</w:t>
      </w:r>
      <w:bookmarkEnd w:id="128"/>
      <w:bookmarkEnd w:id="129"/>
      <w:bookmarkEnd w:id="130"/>
      <w:r w:rsidRPr="00C37644">
        <w:rPr>
          <w:rFonts w:ascii="Book Antiqua" w:hAnsi="Book Antiqua"/>
          <w:lang w:val="en-GB"/>
        </w:rPr>
        <w:t>]</w:t>
      </w:r>
    </w:p>
    <w:p w14:paraId="123DE5B7" w14:textId="327DAD7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6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Zhang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X</w:t>
      </w:r>
      <w:r w:rsidR="00695A64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Hu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P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Dou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Q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W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Zh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W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Y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Wa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695A64" w:rsidRPr="00C37644">
        <w:rPr>
          <w:rFonts w:ascii="Book Antiqua" w:hAnsi="Book Antiqua"/>
          <w:bCs/>
          <w:lang w:val="en-GB"/>
        </w:rPr>
        <w:t>Xie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X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Zhou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Ze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Fall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amo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old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adul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sarcopeni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dwell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nurs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hom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community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meta-analysi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i/>
          <w:lang w:val="en-GB"/>
        </w:rPr>
        <w:t>Cli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695A64" w:rsidRPr="00C37644">
        <w:rPr>
          <w:rFonts w:ascii="Book Antiqua" w:hAnsi="Book Antiqua"/>
          <w:bCs/>
          <w:i/>
          <w:lang w:val="en-GB"/>
        </w:rPr>
        <w:t>Nut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/>
          <w:bCs/>
          <w:lang w:val="en-GB"/>
        </w:rPr>
        <w:t>39</w:t>
      </w:r>
      <w:r w:rsidR="00695A64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33-39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3066581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695A64" w:rsidRPr="00C37644">
        <w:rPr>
          <w:rFonts w:ascii="Book Antiqua" w:hAnsi="Book Antiqua"/>
          <w:bCs/>
          <w:lang w:val="en-GB"/>
        </w:rPr>
        <w:t>10.1016/j.clnu.2019.01.002]</w:t>
      </w:r>
    </w:p>
    <w:p w14:paraId="6BA25C0B" w14:textId="788DC1D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Whit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T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LeBrasseu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K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yostat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rcopenia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pportuniti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lleng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-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ini-review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Gerontolog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60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89-29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445761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59/000356740]</w:t>
      </w:r>
    </w:p>
    <w:p w14:paraId="4EB20589" w14:textId="574C6F4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Pioli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G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aro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ust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Olive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izzoni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azzano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alumme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dict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ft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s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-yea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llow-up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ging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Exp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6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81-38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716730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BF03324834]</w:t>
      </w:r>
    </w:p>
    <w:p w14:paraId="1E8B360F" w14:textId="4D8A894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8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Fiataron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ingh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A</w:t>
      </w:r>
      <w:r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ercis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sons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Curr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pin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Nutr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7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2-2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428137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97/MCO.0000000000000015]</w:t>
      </w:r>
    </w:p>
    <w:p w14:paraId="5DA59665" w14:textId="4DA5F1FB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6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1A58E3" w:rsidRPr="00C37644">
        <w:rPr>
          <w:rFonts w:ascii="Book Antiqua" w:hAnsi="Book Antiqua"/>
          <w:b/>
          <w:bCs/>
          <w:lang w:val="en-GB"/>
        </w:rPr>
        <w:t>Avenell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1A58E3" w:rsidRPr="00C37644">
        <w:rPr>
          <w:rFonts w:ascii="Book Antiqua" w:hAnsi="Book Antiqua"/>
          <w:b/>
          <w:bCs/>
          <w:lang w:val="en-GB"/>
        </w:rPr>
        <w:t>A</w:t>
      </w:r>
      <w:r w:rsidR="001A58E3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1A58E3" w:rsidRPr="00C37644">
        <w:rPr>
          <w:rFonts w:ascii="Book Antiqua" w:hAnsi="Book Antiqua"/>
          <w:bCs/>
          <w:lang w:val="en-GB"/>
        </w:rPr>
        <w:t>Handoll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HH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Nutri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supplemen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afterca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old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peopl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i/>
          <w:lang w:val="en-GB"/>
        </w:rPr>
        <w:t>Cochran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A58E3" w:rsidRPr="00C37644">
        <w:rPr>
          <w:rFonts w:ascii="Book Antiqua" w:hAnsi="Book Antiqua"/>
          <w:bCs/>
          <w:i/>
          <w:lang w:val="en-GB"/>
        </w:rPr>
        <w:t>Database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1A58E3" w:rsidRPr="00C37644">
        <w:rPr>
          <w:rFonts w:ascii="Book Antiqua" w:hAnsi="Book Antiqua"/>
          <w:bCs/>
          <w:i/>
          <w:lang w:val="en-GB"/>
        </w:rPr>
        <w:t>Syst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1A58E3" w:rsidRPr="00C37644">
        <w:rPr>
          <w:rFonts w:ascii="Book Antiqua" w:hAnsi="Book Antiqua"/>
          <w:bCs/>
          <w:i/>
          <w:lang w:val="en-GB"/>
        </w:rPr>
        <w:t>Rev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2005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CD00188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1584662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1A58E3" w:rsidRPr="00C37644">
        <w:rPr>
          <w:rFonts w:ascii="Book Antiqua" w:hAnsi="Book Antiqua"/>
          <w:bCs/>
          <w:lang w:val="en-GB"/>
        </w:rPr>
        <w:t>10.1002/14651858.CD001880.pub3]</w:t>
      </w:r>
    </w:p>
    <w:p w14:paraId="34877C54" w14:textId="4601358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DE7B8F" w:rsidRPr="00C37644">
        <w:rPr>
          <w:rFonts w:ascii="Book Antiqua" w:hAnsi="Book Antiqua"/>
          <w:b/>
          <w:bCs/>
          <w:lang w:val="en-GB"/>
        </w:rPr>
        <w:t>Anbar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DE7B8F" w:rsidRPr="00C37644">
        <w:rPr>
          <w:rFonts w:ascii="Book Antiqua" w:hAnsi="Book Antiqua"/>
          <w:b/>
          <w:bCs/>
          <w:lang w:val="en-GB"/>
        </w:rPr>
        <w:t>R</w:t>
      </w:r>
      <w:r w:rsidR="00DE7B8F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lang w:val="en-GB"/>
        </w:rPr>
        <w:t>Beloosesky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Y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Cohe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lang w:val="en-GB"/>
        </w:rPr>
        <w:t>Mada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Z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Weis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lang w:val="en-GB"/>
        </w:rPr>
        <w:t>Theilla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lang w:val="en-GB"/>
        </w:rPr>
        <w:t>Kore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Hakim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T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lang w:val="en-GB"/>
        </w:rPr>
        <w:t>Frishman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S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Sing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P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Tigh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calori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contro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geriatric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pati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follow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decreas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complication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randomized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controll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stud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i/>
          <w:lang w:val="en-GB"/>
        </w:rPr>
        <w:t>Cli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DE7B8F" w:rsidRPr="00C37644">
        <w:rPr>
          <w:rFonts w:ascii="Book Antiqua" w:hAnsi="Book Antiqua"/>
          <w:bCs/>
          <w:i/>
          <w:lang w:val="en-GB"/>
        </w:rPr>
        <w:t>Nut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2014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/>
          <w:bCs/>
          <w:lang w:val="en-GB"/>
        </w:rPr>
        <w:t>33</w:t>
      </w:r>
      <w:r w:rsidR="00DE7B8F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23-2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23642400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DE7B8F" w:rsidRPr="00C37644">
        <w:rPr>
          <w:rFonts w:ascii="Book Antiqua" w:hAnsi="Book Antiqua"/>
          <w:bCs/>
          <w:lang w:val="en-GB"/>
        </w:rPr>
        <w:t>10.1016/j.clnu.2013.03.005]</w:t>
      </w:r>
    </w:p>
    <w:p w14:paraId="4CB981F9" w14:textId="40C9E53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1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Delmi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api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engo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lm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D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s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onjou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P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iet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eck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mur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Lanc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9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3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13-101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7007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0140-6736(90)91073-j]</w:t>
      </w:r>
    </w:p>
    <w:p w14:paraId="03BC1709" w14:textId="41063F0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2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722BA5" w:rsidRPr="00C37644">
        <w:rPr>
          <w:rFonts w:ascii="Book Antiqua" w:hAnsi="Book Antiqua"/>
          <w:b/>
          <w:bCs/>
          <w:lang w:val="en-GB"/>
        </w:rPr>
        <w:t>Fiataron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722BA5" w:rsidRPr="00C37644">
        <w:rPr>
          <w:rFonts w:ascii="Book Antiqua" w:hAnsi="Book Antiqua"/>
          <w:b/>
          <w:bCs/>
          <w:lang w:val="en-GB"/>
        </w:rPr>
        <w:t>MA</w:t>
      </w:r>
      <w:r w:rsidR="00722BA5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O'Neil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EF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Ry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ND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Clemen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K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22BA5" w:rsidRPr="00C37644">
        <w:rPr>
          <w:rFonts w:ascii="Book Antiqua" w:hAnsi="Book Antiqua"/>
          <w:bCs/>
          <w:lang w:val="en-GB"/>
        </w:rPr>
        <w:t>Solares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GR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Nels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ME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Robert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SB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722BA5" w:rsidRPr="00C37644">
        <w:rPr>
          <w:rFonts w:ascii="Book Antiqua" w:hAnsi="Book Antiqua"/>
          <w:bCs/>
          <w:lang w:val="en-GB"/>
        </w:rPr>
        <w:t>Kehayias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JJ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Lipsitz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LA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Evan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WJ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Exercis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train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nutri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supplemen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fo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phys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frailt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v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people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i/>
          <w:lang w:val="en-GB"/>
        </w:rPr>
        <w:t>N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722BA5" w:rsidRPr="00C37644">
        <w:rPr>
          <w:rFonts w:ascii="Book Antiqua" w:hAnsi="Book Antiqua"/>
          <w:bCs/>
          <w:i/>
          <w:lang w:val="en-GB"/>
        </w:rPr>
        <w:t>Engl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22BA5" w:rsidRPr="00C37644">
        <w:rPr>
          <w:rFonts w:ascii="Book Antiqua" w:hAnsi="Book Antiqua"/>
          <w:bCs/>
          <w:i/>
          <w:lang w:val="en-GB"/>
        </w:rPr>
        <w:t>J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722BA5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1994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/>
          <w:bCs/>
          <w:lang w:val="en-GB"/>
        </w:rPr>
        <w:t>330</w:t>
      </w:r>
      <w:r w:rsidR="00722BA5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1769-177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8190152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722BA5" w:rsidRPr="00C37644">
        <w:rPr>
          <w:rFonts w:ascii="Book Antiqua" w:hAnsi="Book Antiqua"/>
          <w:bCs/>
          <w:lang w:val="en-GB"/>
        </w:rPr>
        <w:t>10.1056/NEJM199406233302501]</w:t>
      </w:r>
    </w:p>
    <w:p w14:paraId="61CC651F" w14:textId="15AD9EC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4A4" w:rsidRPr="00C37644">
        <w:rPr>
          <w:rFonts w:ascii="Book Antiqua" w:hAnsi="Book Antiqua"/>
          <w:b/>
          <w:bCs/>
          <w:lang w:val="en-GB"/>
        </w:rPr>
        <w:t>Cruz-</w:t>
      </w:r>
      <w:proofErr w:type="spellStart"/>
      <w:r w:rsidR="00E134A4" w:rsidRPr="00C37644">
        <w:rPr>
          <w:rFonts w:ascii="Book Antiqua" w:hAnsi="Book Antiqua"/>
          <w:b/>
          <w:bCs/>
          <w:lang w:val="en-GB"/>
        </w:rPr>
        <w:t>Jentoft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134A4" w:rsidRPr="00C37644">
        <w:rPr>
          <w:rFonts w:ascii="Book Antiqua" w:hAnsi="Book Antiqua"/>
          <w:b/>
          <w:bCs/>
          <w:lang w:val="en-GB"/>
        </w:rPr>
        <w:t>AJ</w:t>
      </w:r>
      <w:r w:rsidR="00E134A4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Say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AA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Sarcopenia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i/>
          <w:lang w:val="en-GB"/>
        </w:rPr>
        <w:t>Lance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2019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/>
          <w:bCs/>
          <w:lang w:val="en-GB"/>
        </w:rPr>
        <w:t>393</w:t>
      </w:r>
      <w:r w:rsidR="00E134A4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2636-264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3117141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4A4" w:rsidRPr="00C37644">
        <w:rPr>
          <w:rFonts w:ascii="Book Antiqua" w:hAnsi="Book Antiqua"/>
          <w:bCs/>
          <w:lang w:val="en-GB"/>
        </w:rPr>
        <w:t>10.1016/S0140-6736(19)31138-9]</w:t>
      </w:r>
    </w:p>
    <w:p w14:paraId="79504095" w14:textId="108CAD44" w:rsidR="00907AB9" w:rsidRPr="009C3332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Kramer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IF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lokhu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Verdijk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B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o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JC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Poeze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ri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kele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s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-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i/>
          <w:iCs/>
          <w:lang w:val="en-GB"/>
        </w:rPr>
        <w:t>Nutr</w:t>
      </w:r>
      <w:proofErr w:type="spellEnd"/>
      <w:r w:rsidR="00705F58" w:rsidRPr="009C3332">
        <w:rPr>
          <w:rFonts w:ascii="Book Antiqua" w:hAnsi="Book Antiqua"/>
          <w:i/>
          <w:iCs/>
          <w:lang w:val="en-GB"/>
        </w:rPr>
        <w:t xml:space="preserve"> </w:t>
      </w:r>
      <w:r w:rsidRPr="009C3332">
        <w:rPr>
          <w:rFonts w:ascii="Book Antiqua" w:hAnsi="Book Antiqua"/>
          <w:i/>
          <w:iCs/>
          <w:lang w:val="en-GB"/>
        </w:rPr>
        <w:t>Rev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2019;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b/>
          <w:bCs/>
          <w:lang w:val="en-GB"/>
        </w:rPr>
        <w:t>77</w:t>
      </w:r>
      <w:r w:rsidRPr="009C3332">
        <w:rPr>
          <w:rFonts w:ascii="Book Antiqua" w:hAnsi="Book Antiqua"/>
          <w:lang w:val="en-GB"/>
        </w:rPr>
        <w:t>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254-266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[PMID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30624706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DOI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10.1093/</w:t>
      </w:r>
      <w:proofErr w:type="spellStart"/>
      <w:r w:rsidRPr="009C3332">
        <w:rPr>
          <w:rFonts w:ascii="Book Antiqua" w:hAnsi="Book Antiqua"/>
          <w:lang w:val="en-GB"/>
        </w:rPr>
        <w:t>nutrit</w:t>
      </w:r>
      <w:proofErr w:type="spellEnd"/>
      <w:r w:rsidRPr="009C3332">
        <w:rPr>
          <w:rFonts w:ascii="Book Antiqua" w:hAnsi="Book Antiqua"/>
          <w:lang w:val="en-GB"/>
        </w:rPr>
        <w:t>/nuy055]</w:t>
      </w:r>
    </w:p>
    <w:p w14:paraId="16CA8AAB" w14:textId="771A819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C3332">
        <w:rPr>
          <w:rFonts w:ascii="Book Antiqua" w:hAnsi="Book Antiqua"/>
          <w:lang w:val="en-GB"/>
        </w:rPr>
        <w:lastRenderedPageBreak/>
        <w:t>75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b/>
          <w:bCs/>
          <w:lang w:val="en-GB"/>
        </w:rPr>
        <w:t>Malafarina</w:t>
      </w:r>
      <w:proofErr w:type="spellEnd"/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Pr="009C3332">
        <w:rPr>
          <w:rFonts w:ascii="Book Antiqua" w:hAnsi="Book Antiqua"/>
          <w:b/>
          <w:bCs/>
          <w:lang w:val="en-GB"/>
        </w:rPr>
        <w:t>V</w:t>
      </w:r>
      <w:r w:rsidRPr="009C3332">
        <w:rPr>
          <w:rFonts w:ascii="Book Antiqua" w:hAnsi="Book Antiqua"/>
          <w:lang w:val="en-GB"/>
        </w:rPr>
        <w:t>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Uriz-Otano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F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Malafarina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C,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artinez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JA,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Pr="009C3332">
        <w:rPr>
          <w:rFonts w:ascii="Book Antiqua" w:hAnsi="Book Antiqua"/>
          <w:lang w:val="en-GB"/>
        </w:rPr>
        <w:t>Zulet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Pr="009C3332">
        <w:rPr>
          <w:rFonts w:ascii="Book Antiqua" w:hAnsi="Book Antiqua"/>
          <w:lang w:val="en-GB"/>
        </w:rPr>
        <w:t>MA.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ivene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lem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cov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lti-cent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ial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aturita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7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01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2-5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853916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maturitas.2017.04.010]</w:t>
      </w:r>
    </w:p>
    <w:p w14:paraId="7336833B" w14:textId="0C73FC3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Roberts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KC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rox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AO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linic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acti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ideline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nage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Acad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Surg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5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3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38-14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562436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5435/JAAOS-D-14-00433]</w:t>
      </w:r>
    </w:p>
    <w:p w14:paraId="0D5568B8" w14:textId="69334595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7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Artaza-Artab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I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áez</w:t>
      </w:r>
      <w:proofErr w:type="spellEnd"/>
      <w:r w:rsidRPr="00C37644">
        <w:rPr>
          <w:rFonts w:ascii="Book Antiqua" w:hAnsi="Book Antiqua"/>
          <w:lang w:val="en-GB"/>
        </w:rPr>
        <w:t>-López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ánchez-Hernández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ernández-Gutierrez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alafarin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lations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twe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ilty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ote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ake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pplementatio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itam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xercis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sc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tabolis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ystemat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aturita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6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93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89-9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712594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maturitas.2016.04.009]</w:t>
      </w:r>
    </w:p>
    <w:p w14:paraId="209F1F1B" w14:textId="5F6EF6D3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ire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Baricich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Renò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isa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usc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nvernizz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yostat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tenti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iomark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nit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rcopen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dergo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ultidiscipl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utrition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eatment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limina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ging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li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Exp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959-96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183864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40520-019-01436-8]</w:t>
      </w:r>
    </w:p>
    <w:p w14:paraId="1379147F" w14:textId="573DF3D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79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/>
          <w:bCs/>
          <w:lang w:val="en-GB"/>
        </w:rPr>
        <w:t>Kose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E</w:t>
      </w:r>
      <w:r w:rsidR="00E131CC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Wakabayashi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H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Rehabili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pharmacotherapy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scoping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review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Cs/>
          <w:i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Cs/>
          <w:i/>
          <w:lang w:val="en-GB"/>
        </w:rPr>
        <w:t>Gerontol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I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2020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20</w:t>
      </w:r>
      <w:r w:rsidR="00E131CC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655-663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32691925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0.1111/ggi.13975]</w:t>
      </w:r>
    </w:p>
    <w:p w14:paraId="2713FCC4" w14:textId="1F5A4FFD" w:rsidR="00907AB9" w:rsidRPr="009C3332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0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E131CC" w:rsidRPr="00C37644">
        <w:rPr>
          <w:rFonts w:ascii="Book Antiqua" w:hAnsi="Book Antiqua"/>
          <w:b/>
          <w:lang w:val="en-GB"/>
        </w:rPr>
        <w:t>Young</w:t>
      </w:r>
      <w:r w:rsidR="00705F58" w:rsidRPr="00C37644">
        <w:rPr>
          <w:rFonts w:ascii="Book Antiqua" w:hAnsi="Book Antiqua"/>
          <w:b/>
          <w:lang w:val="en-GB"/>
        </w:rPr>
        <w:t xml:space="preserve"> </w:t>
      </w:r>
      <w:r w:rsidR="00E131CC" w:rsidRPr="00C37644">
        <w:rPr>
          <w:rFonts w:ascii="Book Antiqua" w:hAnsi="Book Antiqua"/>
          <w:b/>
          <w:lang w:val="en-GB"/>
        </w:rPr>
        <w:t>J</w:t>
      </w:r>
      <w:r w:rsidR="00E131CC" w:rsidRPr="00C37644">
        <w:rPr>
          <w:rFonts w:ascii="Book Antiqua" w:hAnsi="Book Antiqua"/>
          <w:lang w:val="en-GB"/>
        </w:rPr>
        <w:t>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develop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intermediat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servic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lang w:val="en-GB"/>
        </w:rPr>
        <w:t>England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i/>
          <w:lang w:val="en-GB"/>
        </w:rPr>
        <w:t>Arch</w:t>
      </w:r>
      <w:r w:rsidR="00705F58" w:rsidRPr="009C3332">
        <w:rPr>
          <w:rFonts w:ascii="Book Antiqua" w:hAnsi="Book Antiqua"/>
          <w:i/>
          <w:lang w:val="en-GB"/>
        </w:rPr>
        <w:t xml:space="preserve"> </w:t>
      </w:r>
      <w:proofErr w:type="spellStart"/>
      <w:r w:rsidR="00E131CC" w:rsidRPr="009C3332">
        <w:rPr>
          <w:rFonts w:ascii="Book Antiqua" w:hAnsi="Book Antiqua"/>
          <w:i/>
          <w:lang w:val="en-GB"/>
        </w:rPr>
        <w:t>Gerontol</w:t>
      </w:r>
      <w:proofErr w:type="spellEnd"/>
      <w:r w:rsidR="00705F58" w:rsidRPr="009C3332">
        <w:rPr>
          <w:rFonts w:ascii="Book Antiqua" w:hAnsi="Book Antiqua"/>
          <w:i/>
          <w:lang w:val="en-GB"/>
        </w:rPr>
        <w:t xml:space="preserve"> </w:t>
      </w:r>
      <w:proofErr w:type="spellStart"/>
      <w:r w:rsidR="00E131CC" w:rsidRPr="009C3332">
        <w:rPr>
          <w:rFonts w:ascii="Book Antiqua" w:hAnsi="Book Antiqua"/>
          <w:i/>
          <w:lang w:val="en-GB"/>
        </w:rPr>
        <w:t>Geriatr</w:t>
      </w:r>
      <w:proofErr w:type="spellEnd"/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2009;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b/>
          <w:lang w:val="en-GB"/>
        </w:rPr>
        <w:t>49</w:t>
      </w:r>
      <w:r w:rsidR="00E131CC" w:rsidRPr="009C3332">
        <w:rPr>
          <w:rFonts w:ascii="Book Antiqua" w:hAnsi="Book Antiqua"/>
          <w:lang w:val="en-GB"/>
        </w:rPr>
        <w:t>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S21-5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[PMID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20005421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DOI:</w:t>
      </w:r>
      <w:r w:rsidR="00705F58" w:rsidRPr="009C3332">
        <w:rPr>
          <w:rFonts w:ascii="Book Antiqua" w:hAnsi="Book Antiqua"/>
          <w:lang w:val="en-GB"/>
        </w:rPr>
        <w:t xml:space="preserve"> </w:t>
      </w:r>
      <w:r w:rsidR="00E131CC" w:rsidRPr="009C3332">
        <w:rPr>
          <w:rFonts w:ascii="Book Antiqua" w:hAnsi="Book Antiqua"/>
          <w:lang w:val="en-GB"/>
        </w:rPr>
        <w:t>10.1016/S0167-4943(09)70008-1]</w:t>
      </w:r>
    </w:p>
    <w:p w14:paraId="44D4C09F" w14:textId="3F4B41CD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9C3332">
        <w:rPr>
          <w:rFonts w:ascii="Book Antiqua" w:hAnsi="Book Antiqua"/>
          <w:lang w:val="en-GB"/>
        </w:rPr>
        <w:t>81</w:t>
      </w:r>
      <w:r w:rsidR="00705F58" w:rsidRPr="009C3332">
        <w:rPr>
          <w:rFonts w:ascii="Book Antiqua" w:hAnsi="Book Antiqua"/>
          <w:lang w:val="en-GB"/>
        </w:rPr>
        <w:t xml:space="preserve"> </w:t>
      </w:r>
      <w:proofErr w:type="spellStart"/>
      <w:r w:rsidR="00E131CC" w:rsidRPr="009C3332">
        <w:rPr>
          <w:rFonts w:ascii="Book Antiqua" w:hAnsi="Book Antiqua"/>
          <w:b/>
          <w:bCs/>
          <w:lang w:val="en-GB"/>
        </w:rPr>
        <w:t>Lenzi</w:t>
      </w:r>
      <w:proofErr w:type="spellEnd"/>
      <w:r w:rsidR="00705F58" w:rsidRPr="009C3332">
        <w:rPr>
          <w:rFonts w:ascii="Book Antiqua" w:hAnsi="Book Antiqua"/>
          <w:b/>
          <w:bCs/>
          <w:lang w:val="en-GB"/>
        </w:rPr>
        <w:t xml:space="preserve"> </w:t>
      </w:r>
      <w:r w:rsidR="00E131CC" w:rsidRPr="009C3332">
        <w:rPr>
          <w:rFonts w:ascii="Book Antiqua" w:hAnsi="Book Antiqua"/>
          <w:b/>
          <w:bCs/>
          <w:lang w:val="en-GB"/>
        </w:rPr>
        <w:t>J</w:t>
      </w:r>
      <w:r w:rsidR="00E131CC" w:rsidRPr="009C3332">
        <w:rPr>
          <w:rFonts w:ascii="Book Antiqua" w:hAnsi="Book Antiqua"/>
          <w:bCs/>
          <w:lang w:val="en-GB"/>
        </w:rPr>
        <w:t>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C3332">
        <w:rPr>
          <w:rFonts w:ascii="Book Antiqua" w:hAnsi="Book Antiqua"/>
          <w:bCs/>
          <w:lang w:val="en-GB"/>
        </w:rPr>
        <w:t>Mongardi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M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9C3332">
        <w:rPr>
          <w:rFonts w:ascii="Book Antiqua" w:hAnsi="Book Antiqua"/>
          <w:bCs/>
          <w:lang w:val="en-GB"/>
        </w:rPr>
        <w:t>Rucci</w:t>
      </w:r>
      <w:proofErr w:type="spellEnd"/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P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D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Rusci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E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Viziol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M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Randazzo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C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Tosch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E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Carrador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T,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Fantini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9C3332">
        <w:rPr>
          <w:rFonts w:ascii="Book Antiqua" w:hAnsi="Book Antiqua"/>
          <w:bCs/>
          <w:lang w:val="en-GB"/>
        </w:rPr>
        <w:t>MP.</w:t>
      </w:r>
      <w:r w:rsidR="00705F58" w:rsidRPr="009C3332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Sociodemographic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clinic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n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organisa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factor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ssociat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with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elayed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hospit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ischarge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cross-sectional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study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BMC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Health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Cs/>
          <w:i/>
          <w:lang w:val="en-GB"/>
        </w:rPr>
        <w:t>Serv</w:t>
      </w:r>
      <w:proofErr w:type="spellEnd"/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Res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2014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14</w:t>
      </w:r>
      <w:r w:rsidR="00E131CC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28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2462891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0.1186/1472-6963-14-128]</w:t>
      </w:r>
    </w:p>
    <w:p w14:paraId="30EE704D" w14:textId="3F83C31F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Lieberma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D</w:t>
      </w:r>
      <w:r w:rsidR="00E131CC" w:rsidRPr="00C37644">
        <w:rPr>
          <w:rFonts w:ascii="Book Antiqua" w:hAnsi="Book Antiqua"/>
          <w:bCs/>
          <w:lang w:val="en-GB"/>
        </w:rPr>
        <w:t>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Cs/>
          <w:lang w:val="en-GB"/>
        </w:rPr>
        <w:t>Friger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M,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Lieberma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Inpatien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rehabilitatio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outcom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fter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hip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fractur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surger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in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elderl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patients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a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prospective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cohort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study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of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946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patients.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Arch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Phys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r w:rsidR="00E131CC" w:rsidRPr="00C37644">
        <w:rPr>
          <w:rFonts w:ascii="Book Antiqua" w:hAnsi="Book Antiqua"/>
          <w:bCs/>
          <w:i/>
          <w:lang w:val="en-GB"/>
        </w:rPr>
        <w:t>Med</w:t>
      </w:r>
      <w:r w:rsidR="00705F58" w:rsidRPr="00C37644">
        <w:rPr>
          <w:rFonts w:ascii="Book Antiqua" w:hAnsi="Book Antiqua"/>
          <w:bCs/>
          <w:i/>
          <w:lang w:val="en-GB"/>
        </w:rPr>
        <w:t xml:space="preserve"> </w:t>
      </w:r>
      <w:proofErr w:type="spellStart"/>
      <w:r w:rsidR="00E131CC" w:rsidRPr="00C37644">
        <w:rPr>
          <w:rFonts w:ascii="Book Antiqua" w:hAnsi="Book Antiqua"/>
          <w:bCs/>
          <w:i/>
          <w:lang w:val="en-GB"/>
        </w:rPr>
        <w:t>Rehabil</w:t>
      </w:r>
      <w:proofErr w:type="spellEnd"/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2006;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/>
          <w:bCs/>
          <w:lang w:val="en-GB"/>
        </w:rPr>
        <w:t>87</w:t>
      </w:r>
      <w:r w:rsidR="00E131CC" w:rsidRPr="00C37644">
        <w:rPr>
          <w:rFonts w:ascii="Book Antiqua" w:hAnsi="Book Antiqua"/>
          <w:bCs/>
          <w:lang w:val="en-GB"/>
        </w:rPr>
        <w:t>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67-171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[PMID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6442967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DOI:</w:t>
      </w:r>
      <w:r w:rsidR="00705F58" w:rsidRPr="00C37644">
        <w:rPr>
          <w:rFonts w:ascii="Book Antiqua" w:hAnsi="Book Antiqua"/>
          <w:bCs/>
          <w:lang w:val="en-GB"/>
        </w:rPr>
        <w:t xml:space="preserve"> </w:t>
      </w:r>
      <w:r w:rsidR="00E131CC" w:rsidRPr="00C37644">
        <w:rPr>
          <w:rFonts w:ascii="Book Antiqua" w:hAnsi="Book Antiqua"/>
          <w:bCs/>
          <w:lang w:val="en-GB"/>
        </w:rPr>
        <w:t>10.1016/j.apmr.2005.10.002]</w:t>
      </w:r>
    </w:p>
    <w:p w14:paraId="4656F9F6" w14:textId="52DFCBC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3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McGilton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KS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av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hom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lanner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Jagla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Cott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Naglie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ch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pati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de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arget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MC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iat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2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263187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86/1471-2318-12-21]</w:t>
      </w:r>
    </w:p>
    <w:p w14:paraId="11C030DB" w14:textId="748D3182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lastRenderedPageBreak/>
        <w:t>8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eitz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P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Adunur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S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ch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valenc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gni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m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Dir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sso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1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56-56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145022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jamda.2010.12.001]</w:t>
      </w:r>
    </w:p>
    <w:p w14:paraId="151EF6E9" w14:textId="484D9308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5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Adunsky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Lusky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ra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Heruti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J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a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lderl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vantag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prehens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tho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pproach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Geronto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Biol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Sci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Sc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03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5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42-547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280792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93/</w:t>
      </w:r>
      <w:proofErr w:type="spellStart"/>
      <w:r w:rsidRPr="00C37644">
        <w:rPr>
          <w:rFonts w:ascii="Book Antiqua" w:hAnsi="Book Antiqua"/>
          <w:lang w:val="en-GB"/>
        </w:rPr>
        <w:t>gerona</w:t>
      </w:r>
      <w:proofErr w:type="spellEnd"/>
      <w:r w:rsidRPr="00C37644">
        <w:rPr>
          <w:rFonts w:ascii="Book Antiqua" w:hAnsi="Book Antiqua"/>
          <w:lang w:val="en-GB"/>
        </w:rPr>
        <w:t>/58.6.m542]</w:t>
      </w:r>
    </w:p>
    <w:p w14:paraId="5FF308B5" w14:textId="2E4356D0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6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eitz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P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S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Grunei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ust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ers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och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ec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utcom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ld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s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pulation-bas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m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e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Dir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sso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34-34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452485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jamda.2013.12.011]</w:t>
      </w:r>
    </w:p>
    <w:p w14:paraId="09A1ED36" w14:textId="51830924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7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Strömberg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L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Ohlé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Nordi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ndgre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vensson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stoperativ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nta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mpairm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andomiz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tud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orien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asure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2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Acta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Scand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99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70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50-25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42959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3109/17453679908997801]</w:t>
      </w:r>
    </w:p>
    <w:p w14:paraId="2415E1D9" w14:textId="55FB4D6E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Hall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AJ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a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A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Endacott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all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oodw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V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hysiotherap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terventio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eop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-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cop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view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teratur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Physiotherap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7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03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61-36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884345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16/j.physio.2017.01.001]</w:t>
      </w:r>
    </w:p>
    <w:p w14:paraId="76860244" w14:textId="40081B19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8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Smith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TO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ilber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W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Sreekanta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hot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iff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X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ros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x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amb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nhanc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habilit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del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dul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ollow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p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urgery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Cochrane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Database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Syst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Rev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20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2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D010569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bookmarkStart w:id="131" w:name="OLE_LINK139"/>
      <w:r w:rsidRPr="00C37644">
        <w:rPr>
          <w:rFonts w:ascii="Book Antiqua" w:hAnsi="Book Antiqua"/>
          <w:lang w:val="en-GB"/>
        </w:rPr>
        <w:t>32031676</w:t>
      </w:r>
      <w:bookmarkEnd w:id="131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="00272BCF" w:rsidRPr="00C37644">
        <w:rPr>
          <w:rFonts w:ascii="Book Antiqua" w:hAnsi="Book Antiqua"/>
          <w:lang w:val="en-GB"/>
        </w:rPr>
        <w:t>10.1002/14651858.CD010569.pub3</w:t>
      </w:r>
      <w:r w:rsidRPr="00C37644">
        <w:rPr>
          <w:rFonts w:ascii="Book Antiqua" w:hAnsi="Book Antiqua"/>
          <w:lang w:val="en-GB"/>
        </w:rPr>
        <w:t>]</w:t>
      </w:r>
    </w:p>
    <w:p w14:paraId="0E11F300" w14:textId="30F0E87A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90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Downey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L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You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urt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raha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cfarlan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Tsapak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Tsiridis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opulation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he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omm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ink?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World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Orthop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7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12-42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8567345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5312/wjo.v8.i5.412]</w:t>
      </w:r>
    </w:p>
    <w:p w14:paraId="61A40A0F" w14:textId="45B75A6C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91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Mughal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N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nderjeeth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Inderjeeth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A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ient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ementi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ssociate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hig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bidit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tality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inding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om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ingl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rthogeriatric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unit.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Aust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Gen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Pract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9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48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53-5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31256458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31128/AJGP-04-18-4544]</w:t>
      </w:r>
    </w:p>
    <w:p w14:paraId="6D22D117" w14:textId="2A9E59C3" w:rsidR="00907AB9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9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Yun</w:t>
      </w:r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H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rt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J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Gu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ilgo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Muntner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aa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atthew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orrise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righ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NC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cker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J,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lang w:val="en-GB"/>
        </w:rPr>
        <w:t>Delzell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attern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predictor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dic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lastRenderedPageBreak/>
        <w:t>discontinua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d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switchi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mong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edica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beneficiarie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MC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usculoskelet</w:t>
      </w:r>
      <w:proofErr w:type="spellEnd"/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Disord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4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15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12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4684864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186/1471-2474-15-112]</w:t>
      </w:r>
    </w:p>
    <w:p w14:paraId="2B1A5A54" w14:textId="4DCDE8EE" w:rsidR="00073BFC" w:rsidRPr="00C37644" w:rsidRDefault="00907AB9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hAnsi="Book Antiqua"/>
          <w:lang w:val="en-GB"/>
        </w:rPr>
        <w:t>93</w:t>
      </w:r>
      <w:r w:rsidR="00705F58" w:rsidRPr="00C37644">
        <w:rPr>
          <w:rFonts w:ascii="Book Antiqua" w:hAnsi="Book Antiqua"/>
          <w:lang w:val="en-GB"/>
        </w:rPr>
        <w:t xml:space="preserve"> </w:t>
      </w:r>
      <w:proofErr w:type="spellStart"/>
      <w:r w:rsidRPr="00C37644">
        <w:rPr>
          <w:rFonts w:ascii="Book Antiqua" w:hAnsi="Book Antiqua"/>
          <w:b/>
          <w:bCs/>
          <w:lang w:val="en-GB"/>
        </w:rPr>
        <w:t>Inderjeeth</w:t>
      </w:r>
      <w:proofErr w:type="spellEnd"/>
      <w:r w:rsidR="00705F58" w:rsidRPr="00C37644">
        <w:rPr>
          <w:rFonts w:ascii="Book Antiqua" w:hAnsi="Book Antiqua"/>
          <w:b/>
          <w:bCs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CA</w:t>
      </w:r>
      <w:r w:rsidRPr="00C37644">
        <w:rPr>
          <w:rFonts w:ascii="Book Antiqua" w:hAnsi="Book Antiqua"/>
          <w:lang w:val="en-GB"/>
        </w:rPr>
        <w:t>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h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wa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K,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Lai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M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im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o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nse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of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efficacy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i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fracture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reduction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with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current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anti-osteoporosis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treatments.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J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Bone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r w:rsidRPr="00C37644">
        <w:rPr>
          <w:rFonts w:ascii="Book Antiqua" w:hAnsi="Book Antiqua"/>
          <w:i/>
          <w:iCs/>
          <w:lang w:val="en-GB"/>
        </w:rPr>
        <w:t>Miner</w:t>
      </w:r>
      <w:r w:rsidR="00705F58" w:rsidRPr="00C37644">
        <w:rPr>
          <w:rFonts w:ascii="Book Antiqua" w:hAnsi="Book Antiqua"/>
          <w:i/>
          <w:iCs/>
          <w:lang w:val="en-GB"/>
        </w:rPr>
        <w:t xml:space="preserve"> </w:t>
      </w:r>
      <w:proofErr w:type="spellStart"/>
      <w:r w:rsidRPr="00C37644">
        <w:rPr>
          <w:rFonts w:ascii="Book Antiqua" w:hAnsi="Book Antiqua"/>
          <w:i/>
          <w:iCs/>
          <w:lang w:val="en-GB"/>
        </w:rPr>
        <w:t>Metab</w:t>
      </w:r>
      <w:proofErr w:type="spellEnd"/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012;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b/>
          <w:bCs/>
          <w:lang w:val="en-GB"/>
        </w:rPr>
        <w:t>30</w:t>
      </w:r>
      <w:r w:rsidRPr="00C37644">
        <w:rPr>
          <w:rFonts w:ascii="Book Antiqua" w:hAnsi="Book Antiqua"/>
          <w:lang w:val="en-GB"/>
        </w:rPr>
        <w:t>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493-50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[PMID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22643863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DOI:</w:t>
      </w:r>
      <w:r w:rsidR="00705F58" w:rsidRPr="00C37644">
        <w:rPr>
          <w:rFonts w:ascii="Book Antiqua" w:hAnsi="Book Antiqua"/>
          <w:lang w:val="en-GB"/>
        </w:rPr>
        <w:t xml:space="preserve"> </w:t>
      </w:r>
      <w:r w:rsidRPr="00C37644">
        <w:rPr>
          <w:rFonts w:ascii="Book Antiqua" w:hAnsi="Book Antiqua"/>
          <w:lang w:val="en-GB"/>
        </w:rPr>
        <w:t>10.1007/s00774-012-0349-1]</w:t>
      </w:r>
    </w:p>
    <w:bookmarkEnd w:id="93"/>
    <w:p w14:paraId="1199E20C" w14:textId="77777777" w:rsidR="00073BFC" w:rsidRPr="00C37644" w:rsidRDefault="00073BFC" w:rsidP="00C37644">
      <w:pPr>
        <w:spacing w:after="160" w:line="360" w:lineRule="auto"/>
        <w:jc w:val="both"/>
        <w:rPr>
          <w:rFonts w:ascii="Book Antiqua" w:eastAsia="SimSun" w:hAnsi="Book Antiqua" w:cs="SimSun"/>
          <w:lang w:val="en-GB" w:eastAsia="zh-CN"/>
        </w:rPr>
      </w:pPr>
      <w:r w:rsidRPr="00C37644">
        <w:rPr>
          <w:rFonts w:ascii="Book Antiqua" w:hAnsi="Book Antiqua"/>
          <w:lang w:val="en-GB"/>
        </w:rPr>
        <w:br w:type="page"/>
      </w:r>
    </w:p>
    <w:p w14:paraId="39FFAF41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ootnotes</w:t>
      </w:r>
    </w:p>
    <w:p w14:paraId="20F311BA" w14:textId="0B58BCDA" w:rsidR="00073BFC" w:rsidRPr="00C37644" w:rsidRDefault="00073BFC" w:rsidP="00C37644">
      <w:pPr>
        <w:spacing w:line="360" w:lineRule="auto"/>
        <w:ind w:hanging="10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Conflict-of-interest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bookmarkStart w:id="132" w:name="OLE_LINK129"/>
      <w:bookmarkStart w:id="133" w:name="OLE_LINK130"/>
      <w:bookmarkStart w:id="134" w:name="OLE_LINK131"/>
      <w:r w:rsidR="00562C43" w:rsidRPr="00C37644">
        <w:rPr>
          <w:rFonts w:ascii="Book Antiqua" w:eastAsia="DengXian" w:hAnsi="Book Antiqua" w:cs="Book Antiqua"/>
          <w:color w:val="000000"/>
          <w:lang w:val="en-GB" w:eastAsia="zh-CN"/>
        </w:rPr>
        <w:t>The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562C43" w:rsidRPr="00C37644">
        <w:rPr>
          <w:rFonts w:ascii="Book Antiqua" w:eastAsia="DengXian" w:hAnsi="Book Antiqua" w:cs="Book Antiqua"/>
          <w:color w:val="000000"/>
          <w:lang w:val="en-GB" w:eastAsia="zh-CN"/>
        </w:rPr>
        <w:t>authors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562C43" w:rsidRPr="00C37644">
        <w:rPr>
          <w:rFonts w:ascii="Book Antiqua" w:eastAsia="DengXian" w:hAnsi="Book Antiqua" w:cs="Book Antiqua"/>
          <w:color w:val="000000"/>
          <w:lang w:val="en-GB" w:eastAsia="zh-CN"/>
        </w:rPr>
        <w:t>declare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562C43" w:rsidRPr="00C37644">
        <w:rPr>
          <w:rFonts w:ascii="Book Antiqua" w:eastAsia="DengXian" w:hAnsi="Book Antiqua" w:cs="Book Antiqua"/>
          <w:color w:val="000000"/>
          <w:lang w:val="en-GB" w:eastAsia="zh-CN"/>
        </w:rPr>
        <w:t>that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562C43" w:rsidRPr="00C37644">
        <w:rPr>
          <w:rFonts w:ascii="Book Antiqua" w:eastAsia="DengXian" w:hAnsi="Book Antiqua" w:cs="Book Antiqua"/>
          <w:color w:val="000000"/>
          <w:lang w:val="en-GB" w:eastAsia="zh-CN"/>
        </w:rPr>
        <w:t>the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hav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nothing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o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isclose.</w:t>
      </w:r>
      <w:bookmarkEnd w:id="132"/>
      <w:bookmarkEnd w:id="133"/>
      <w:bookmarkEnd w:id="134"/>
    </w:p>
    <w:p w14:paraId="27FBE07E" w14:textId="77777777" w:rsidR="00073BFC" w:rsidRPr="00C37644" w:rsidRDefault="00073BFC" w:rsidP="00C37644">
      <w:pPr>
        <w:spacing w:line="360" w:lineRule="auto"/>
        <w:ind w:hanging="10"/>
        <w:jc w:val="both"/>
        <w:rPr>
          <w:rFonts w:ascii="Book Antiqua" w:hAnsi="Book Antiqua"/>
          <w:lang w:val="en-GB"/>
        </w:rPr>
      </w:pPr>
    </w:p>
    <w:p w14:paraId="04E00609" w14:textId="47F489EC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>Open-Access:</w:t>
      </w:r>
      <w:r w:rsidR="00705F58" w:rsidRPr="00C37644">
        <w:rPr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rticl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open-acces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rticl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at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a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select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n-hous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editor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full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peer-review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external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reviewers.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t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istribut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ccordanc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ith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Creativ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Common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ttributio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NonCommercial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CC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Y-NC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4.0)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license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hich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permit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other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o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istribute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remix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dapt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uil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upo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ork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non-commercially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licens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eir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erivativ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ork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on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ifferent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erms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provid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original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work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properl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cit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n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th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us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s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non-commercial.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See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http://creativecommons.org/Licenses/by-nc/4.0/</w:t>
      </w:r>
    </w:p>
    <w:p w14:paraId="21544CF4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3A1903A2" w14:textId="16D037C0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source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nvite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7201E" w:rsidRPr="00C37644">
        <w:rPr>
          <w:rFonts w:ascii="Book Antiqua" w:eastAsia="Book Antiqua" w:hAnsi="Book Antiqua" w:cs="Book Antiqua"/>
          <w:color w:val="000000"/>
          <w:lang w:val="en-GB"/>
        </w:rPr>
        <w:t>manuscript</w:t>
      </w:r>
    </w:p>
    <w:p w14:paraId="6CAD3344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B94BA9A" w14:textId="3FCF3EAD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March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23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23C78C60" w14:textId="15F3EEDD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Ma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3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2021</w:t>
      </w:r>
    </w:p>
    <w:p w14:paraId="3960FDF7" w14:textId="2D9B7486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in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</w:p>
    <w:p w14:paraId="58FBC452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4DA76497" w14:textId="6075ABF5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Orthopedics</w:t>
      </w:r>
    </w:p>
    <w:p w14:paraId="29CAD6CA" w14:textId="36B8051E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taly</w:t>
      </w:r>
    </w:p>
    <w:p w14:paraId="659EC65E" w14:textId="26BE9C4B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172CECD3" w14:textId="53C8EDF8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A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Excellent)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0</w:t>
      </w:r>
    </w:p>
    <w:p w14:paraId="31862AFA" w14:textId="628EE918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Very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good)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B</w:t>
      </w:r>
    </w:p>
    <w:p w14:paraId="032B87E0" w14:textId="248F3106" w:rsidR="00073BFC" w:rsidRPr="00C37644" w:rsidRDefault="0017201E" w:rsidP="00C37644">
      <w:pPr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C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Good)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DengXian" w:hAnsi="Book Antiqua" w:cs="Book Antiqua"/>
          <w:color w:val="000000"/>
          <w:lang w:val="en-GB" w:eastAsia="zh-CN"/>
        </w:rPr>
        <w:t>C</w:t>
      </w:r>
    </w:p>
    <w:p w14:paraId="380841B1" w14:textId="3302DD7E" w:rsidR="00073BFC" w:rsidRPr="00C37644" w:rsidRDefault="00073BFC" w:rsidP="00C37644">
      <w:pPr>
        <w:spacing w:line="360" w:lineRule="auto"/>
        <w:jc w:val="both"/>
        <w:rPr>
          <w:rFonts w:ascii="Book Antiqua" w:eastAsia="DengXian" w:hAnsi="Book Antiqua"/>
          <w:lang w:val="en-GB" w:eastAsia="zh-CN"/>
        </w:rPr>
      </w:pPr>
      <w:r w:rsidRPr="00C37644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Fair)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D</w:t>
      </w:r>
      <w:r w:rsidR="0017201E" w:rsidRPr="00C37644">
        <w:rPr>
          <w:rFonts w:ascii="Book Antiqua" w:eastAsia="DengXian" w:hAnsi="Book Antiqua" w:cs="Book Antiqua"/>
          <w:color w:val="000000"/>
          <w:lang w:val="en-GB" w:eastAsia="zh-CN"/>
        </w:rPr>
        <w:t>,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17201E" w:rsidRPr="00C37644">
        <w:rPr>
          <w:rFonts w:ascii="Book Antiqua" w:eastAsia="DengXian" w:hAnsi="Book Antiqua" w:cs="Book Antiqua"/>
          <w:color w:val="000000"/>
          <w:lang w:val="en-GB" w:eastAsia="zh-CN"/>
        </w:rPr>
        <w:t>D</w:t>
      </w:r>
    </w:p>
    <w:p w14:paraId="2FCCE850" w14:textId="72FEBD62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color w:val="000000"/>
          <w:lang w:val="en-GB"/>
        </w:rPr>
        <w:t>Grad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E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(Poor):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0</w:t>
      </w:r>
    </w:p>
    <w:p w14:paraId="62F91AB4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</w:p>
    <w:p w14:paraId="09825CD6" w14:textId="3A5AB3A1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Iida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H,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Liu</w:t>
      </w:r>
      <w:r w:rsidR="00705F58" w:rsidRPr="00C37644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color w:val="000000"/>
          <w:lang w:val="en-GB"/>
        </w:rPr>
        <w:t>J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DE5F58" w:rsidRPr="00C37644">
        <w:rPr>
          <w:rFonts w:ascii="Book Antiqua" w:eastAsia="DengXian" w:hAnsi="Book Antiqua" w:cs="Book Antiqua"/>
          <w:color w:val="000000"/>
          <w:lang w:val="en-GB" w:eastAsia="zh-CN"/>
        </w:rPr>
        <w:t>Zhang</w:t>
      </w:r>
      <w:r w:rsidR="00705F58" w:rsidRPr="00C37644">
        <w:rPr>
          <w:rFonts w:ascii="Book Antiqua" w:eastAsia="DengXian" w:hAnsi="Book Antiqua" w:cs="Book Antiqua"/>
          <w:color w:val="000000"/>
          <w:lang w:val="en-GB" w:eastAsia="zh-CN"/>
        </w:rPr>
        <w:t xml:space="preserve"> </w:t>
      </w:r>
      <w:r w:rsidR="00DE5F58" w:rsidRPr="00C37644">
        <w:rPr>
          <w:rFonts w:ascii="Book Antiqua" w:eastAsia="DengXian" w:hAnsi="Book Antiqua" w:cs="Book Antiqua"/>
          <w:color w:val="000000"/>
          <w:lang w:val="en-GB" w:eastAsia="zh-CN"/>
        </w:rPr>
        <w:t>H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DE5F58" w:rsidRPr="00C37644">
        <w:rPr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22670D" w:rsidRPr="00C37644">
        <w:rPr>
          <w:rFonts w:ascii="Book Antiqua" w:eastAsia="Book Antiqua" w:hAnsi="Book Antiqua" w:cs="Book Antiqua"/>
          <w:bCs/>
          <w:color w:val="000000"/>
          <w:lang w:val="en-GB"/>
        </w:rPr>
        <w:t xml:space="preserve"> Filipodia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</w:p>
    <w:p w14:paraId="6930315E" w14:textId="77777777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  <w:sectPr w:rsidR="00073BFC" w:rsidRPr="00C37644" w:rsidSect="00C37644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78E2C2C1" w14:textId="73E6C7D2" w:rsidR="00073BFC" w:rsidRPr="00C37644" w:rsidRDefault="00073BFC" w:rsidP="00C37644">
      <w:pPr>
        <w:spacing w:line="360" w:lineRule="auto"/>
        <w:jc w:val="both"/>
        <w:rPr>
          <w:rFonts w:ascii="Book Antiqua" w:hAnsi="Book Antiqua"/>
          <w:lang w:val="en-GB"/>
        </w:rPr>
      </w:pP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lastRenderedPageBreak/>
        <w:t>Figure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Legends</w:t>
      </w:r>
    </w:p>
    <w:p w14:paraId="3A6B87B4" w14:textId="10DA06BA" w:rsidR="001F584D" w:rsidRPr="00C37644" w:rsidRDefault="001F584D" w:rsidP="00C37644">
      <w:pPr>
        <w:spacing w:line="360" w:lineRule="auto"/>
        <w:ind w:hanging="10"/>
        <w:jc w:val="both"/>
        <w:rPr>
          <w:rFonts w:ascii="Book Antiqua" w:eastAsia="DengXian" w:hAnsi="Book Antiqua" w:cs="Book Antiqua"/>
          <w:b/>
          <w:color w:val="000000"/>
          <w:lang w:val="en-GB" w:eastAsia="zh-CN"/>
        </w:rPr>
      </w:pPr>
    </w:p>
    <w:p w14:paraId="1740C937" w14:textId="7D04C080" w:rsidR="0083663F" w:rsidRPr="00C37644" w:rsidRDefault="0083663F" w:rsidP="00C37644">
      <w:pPr>
        <w:spacing w:line="360" w:lineRule="auto"/>
        <w:ind w:hanging="10"/>
        <w:jc w:val="both"/>
        <w:rPr>
          <w:rFonts w:ascii="Book Antiqua" w:eastAsia="DengXian" w:hAnsi="Book Antiqua" w:cs="Book Antiqua"/>
          <w:b/>
          <w:color w:val="000000"/>
          <w:lang w:val="en-GB" w:eastAsia="zh-CN"/>
        </w:rPr>
      </w:pPr>
      <w:r w:rsidRPr="00C37644">
        <w:rPr>
          <w:rFonts w:ascii="Book Antiqua" w:eastAsia="DengXian" w:hAnsi="Book Antiqua" w:cs="Book Antiqua"/>
          <w:b/>
          <w:noProof/>
          <w:color w:val="000000"/>
          <w:lang w:val="en-GB" w:eastAsia="zh-CN"/>
        </w:rPr>
        <w:drawing>
          <wp:inline distT="0" distB="0" distL="0" distR="0" wp14:anchorId="51117341" wp14:editId="722127E7">
            <wp:extent cx="5991225" cy="261874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61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65DA0" w14:textId="4FF79934" w:rsidR="00073BFC" w:rsidRPr="00C37644" w:rsidRDefault="00073BFC" w:rsidP="00C37644">
      <w:pPr>
        <w:spacing w:line="360" w:lineRule="auto"/>
        <w:ind w:hanging="10"/>
        <w:jc w:val="both"/>
        <w:rPr>
          <w:rFonts w:ascii="Book Antiqua" w:eastAsia="Book Antiqua" w:hAnsi="Book Antiqua" w:cs="Book Antiqua"/>
          <w:b/>
          <w:color w:val="000000"/>
          <w:lang w:val="en-GB"/>
        </w:rPr>
      </w:pPr>
      <w:bookmarkStart w:id="135" w:name="OLE_LINK132"/>
      <w:bookmarkStart w:id="136" w:name="OLE_LINK133"/>
      <w:bookmarkStart w:id="137" w:name="OLE_LINK134"/>
      <w:bookmarkStart w:id="138" w:name="OLE_LINK135"/>
      <w:bookmarkStart w:id="139" w:name="OLE_LINK136"/>
      <w:bookmarkStart w:id="140" w:name="OLE_LINK137"/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Figure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1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Model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a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transdisciplinary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management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of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atients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with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femur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proximal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extremity</w:t>
      </w:r>
      <w:r w:rsidR="00705F58" w:rsidRPr="00C37644">
        <w:rPr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C37644">
        <w:rPr>
          <w:rFonts w:ascii="Book Antiqua" w:eastAsia="Book Antiqua" w:hAnsi="Book Antiqua" w:cs="Book Antiqua"/>
          <w:b/>
          <w:color w:val="000000"/>
          <w:lang w:val="en-GB"/>
        </w:rPr>
        <w:t>fracture.</w:t>
      </w:r>
    </w:p>
    <w:bookmarkEnd w:id="135"/>
    <w:bookmarkEnd w:id="136"/>
    <w:bookmarkEnd w:id="137"/>
    <w:bookmarkEnd w:id="138"/>
    <w:bookmarkEnd w:id="139"/>
    <w:bookmarkEnd w:id="140"/>
    <w:p w14:paraId="76D0E2A0" w14:textId="77777777" w:rsidR="00204ADC" w:rsidRPr="00C37644" w:rsidRDefault="00204ADC" w:rsidP="00C3764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n-GB"/>
        </w:rPr>
      </w:pPr>
    </w:p>
    <w:sectPr w:rsidR="00204ADC" w:rsidRPr="00C37644" w:rsidSect="00C37644">
      <w:footerReference w:type="even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4F0E3" w14:textId="77777777" w:rsidR="00BE53B7" w:rsidRDefault="00BE53B7">
      <w:r>
        <w:separator/>
      </w:r>
    </w:p>
  </w:endnote>
  <w:endnote w:type="continuationSeparator" w:id="0">
    <w:p w14:paraId="66B5D623" w14:textId="77777777" w:rsidR="00BE53B7" w:rsidRDefault="00BE5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ItalicMT">
    <w:panose1 w:val="020B0604020202020204"/>
    <w:charset w:val="00"/>
    <w:family w:val="auto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Book Antiqua" w:hAnsi="Book Antiqua"/>
        <w:sz w:val="24"/>
        <w:szCs w:val="24"/>
      </w:rPr>
      <w:id w:val="1689713566"/>
      <w:docPartObj>
        <w:docPartGallery w:val="Page Numbers (Bottom of Page)"/>
        <w:docPartUnique/>
      </w:docPartObj>
    </w:sdtPr>
    <w:sdtEndPr/>
    <w:sdtContent>
      <w:sdt>
        <w:sdtPr>
          <w:rPr>
            <w:rFonts w:ascii="Book Antiqua" w:hAnsi="Book Antiqua"/>
            <w:sz w:val="24"/>
            <w:szCs w:val="24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A3EF1F8" w14:textId="7AA1B871" w:rsidR="006B5D83" w:rsidRPr="00C37644" w:rsidRDefault="006B5D83">
            <w:pPr>
              <w:pStyle w:val="Footer"/>
              <w:jc w:val="right"/>
              <w:rPr>
                <w:rFonts w:ascii="Book Antiqua" w:hAnsi="Book Antiqua"/>
                <w:sz w:val="24"/>
                <w:szCs w:val="24"/>
              </w:rPr>
            </w:pPr>
            <w:r w:rsidRPr="00C3764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C37644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C37644">
              <w:rPr>
                <w:rFonts w:ascii="Book Antiqua" w:hAnsi="Book Antiqua"/>
                <w:noProof/>
                <w:sz w:val="24"/>
                <w:szCs w:val="24"/>
              </w:rPr>
              <w:t>26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C3764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C37644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C37644">
              <w:rPr>
                <w:rFonts w:ascii="Book Antiqua" w:hAnsi="Book Antiqua"/>
                <w:noProof/>
                <w:sz w:val="24"/>
                <w:szCs w:val="24"/>
              </w:rPr>
              <w:t>27</w:t>
            </w:r>
            <w:r w:rsidRPr="00C37644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45800AB4" w14:textId="77777777" w:rsidR="006B5D83" w:rsidRDefault="006B5D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4F438" w14:textId="77777777" w:rsidR="006B5D83" w:rsidRDefault="006B5D83">
    <w:pPr>
      <w:spacing w:line="259" w:lineRule="auto"/>
      <w:ind w:right="83"/>
      <w:jc w:val="right"/>
    </w:pPr>
    <w:r>
      <w:rPr>
        <w:sz w:val="22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/ </w:t>
    </w:r>
    <w:r w:rsidR="00BE53B7">
      <w:fldChar w:fldCharType="begin"/>
    </w:r>
    <w:r w:rsidR="00BE53B7">
      <w:instrText xml:space="preserve"> NUMPAGES   \* MERGEFORMAT </w:instrText>
    </w:r>
    <w:r w:rsidR="00BE53B7">
      <w:fldChar w:fldCharType="separate"/>
    </w:r>
    <w:r>
      <w:rPr>
        <w:b/>
        <w:sz w:val="22"/>
      </w:rPr>
      <w:t>21</w:t>
    </w:r>
    <w:r w:rsidR="00BE53B7">
      <w:rPr>
        <w:b/>
        <w:sz w:val="22"/>
      </w:rPr>
      <w:fldChar w:fldCharType="end"/>
    </w:r>
    <w:r>
      <w:rPr>
        <w:sz w:val="22"/>
      </w:rPr>
      <w:t xml:space="preserve"> </w:t>
    </w:r>
  </w:p>
  <w:p w14:paraId="65E9F776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24FBA" w14:textId="77777777" w:rsidR="006B5D83" w:rsidRPr="009B30B7" w:rsidRDefault="006B5D83">
    <w:pPr>
      <w:spacing w:line="259" w:lineRule="auto"/>
      <w:ind w:right="83"/>
      <w:jc w:val="right"/>
      <w:rPr>
        <w:rFonts w:ascii="Book Antiqua" w:hAnsi="Book Antiqua"/>
      </w:rPr>
    </w:pPr>
    <w:r w:rsidRPr="009B30B7">
      <w:rPr>
        <w:rFonts w:ascii="Book Antiqua" w:hAnsi="Book Antiqua"/>
      </w:rPr>
      <w:t xml:space="preserve"> </w:t>
    </w:r>
    <w:r w:rsidRPr="009B30B7">
      <w:rPr>
        <w:rFonts w:ascii="Book Antiqua" w:hAnsi="Book Antiqua"/>
      </w:rPr>
      <w:fldChar w:fldCharType="begin"/>
    </w:r>
    <w:r w:rsidRPr="009B30B7">
      <w:rPr>
        <w:rFonts w:ascii="Book Antiqua" w:hAnsi="Book Antiqua"/>
      </w:rPr>
      <w:instrText xml:space="preserve"> PAGE   \* MERGEFORMAT </w:instrText>
    </w:r>
    <w:r w:rsidRPr="009B30B7">
      <w:rPr>
        <w:rFonts w:ascii="Book Antiqua" w:hAnsi="Book Antiqua"/>
      </w:rPr>
      <w:fldChar w:fldCharType="separate"/>
    </w:r>
    <w:r w:rsidRPr="009B30B7">
      <w:rPr>
        <w:rFonts w:ascii="Book Antiqua" w:hAnsi="Book Antiqua"/>
        <w:noProof/>
      </w:rPr>
      <w:t>27</w:t>
    </w:r>
    <w:r w:rsidRPr="009B30B7">
      <w:rPr>
        <w:rFonts w:ascii="Book Antiqua" w:hAnsi="Book Antiqua"/>
      </w:rPr>
      <w:fldChar w:fldCharType="end"/>
    </w:r>
    <w:r w:rsidRPr="009B30B7">
      <w:rPr>
        <w:rFonts w:ascii="Book Antiqua" w:hAnsi="Book Antiqua"/>
      </w:rPr>
      <w:t xml:space="preserve"> / </w:t>
    </w:r>
    <w:r w:rsidRPr="009B30B7">
      <w:rPr>
        <w:rFonts w:ascii="Book Antiqua" w:hAnsi="Book Antiqua"/>
      </w:rPr>
      <w:fldChar w:fldCharType="begin"/>
    </w:r>
    <w:r w:rsidRPr="009B30B7">
      <w:rPr>
        <w:rFonts w:ascii="Book Antiqua" w:hAnsi="Book Antiqua"/>
      </w:rPr>
      <w:instrText xml:space="preserve"> NUMPAGES   \* MERGEFORMAT </w:instrText>
    </w:r>
    <w:r w:rsidRPr="009B30B7">
      <w:rPr>
        <w:rFonts w:ascii="Book Antiqua" w:hAnsi="Book Antiqua"/>
      </w:rPr>
      <w:fldChar w:fldCharType="separate"/>
    </w:r>
    <w:r w:rsidRPr="009B30B7">
      <w:rPr>
        <w:rFonts w:ascii="Book Antiqua" w:hAnsi="Book Antiqua"/>
        <w:noProof/>
      </w:rPr>
      <w:t>27</w:t>
    </w:r>
    <w:r w:rsidRPr="009B30B7">
      <w:rPr>
        <w:rFonts w:ascii="Book Antiqua" w:hAnsi="Book Antiqua"/>
        <w:noProof/>
      </w:rPr>
      <w:fldChar w:fldCharType="end"/>
    </w:r>
    <w:r w:rsidRPr="009B30B7">
      <w:rPr>
        <w:rFonts w:ascii="Book Antiqua" w:hAnsi="Book Antiqua"/>
      </w:rPr>
      <w:t xml:space="preserve"> </w:t>
    </w:r>
  </w:p>
  <w:p w14:paraId="55D9581A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117F1" w14:textId="77777777" w:rsidR="006B5D83" w:rsidRDefault="006B5D83">
    <w:pPr>
      <w:spacing w:line="259" w:lineRule="auto"/>
      <w:ind w:right="83"/>
      <w:jc w:val="right"/>
    </w:pPr>
    <w:r>
      <w:rPr>
        <w:sz w:val="22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/ </w:t>
    </w:r>
    <w:r w:rsidR="00BE53B7">
      <w:fldChar w:fldCharType="begin"/>
    </w:r>
    <w:r w:rsidR="00BE53B7">
      <w:instrText xml:space="preserve"> NUMPAGES   \* MERGEFORMAT </w:instrText>
    </w:r>
    <w:r w:rsidR="00BE53B7">
      <w:fldChar w:fldCharType="separate"/>
    </w:r>
    <w:r>
      <w:rPr>
        <w:b/>
        <w:sz w:val="22"/>
      </w:rPr>
      <w:t>21</w:t>
    </w:r>
    <w:r w:rsidR="00BE53B7">
      <w:rPr>
        <w:b/>
        <w:sz w:val="22"/>
      </w:rPr>
      <w:fldChar w:fldCharType="end"/>
    </w:r>
    <w:r>
      <w:rPr>
        <w:sz w:val="22"/>
      </w:rPr>
      <w:t xml:space="preserve"> </w:t>
    </w:r>
  </w:p>
  <w:p w14:paraId="28E07AB4" w14:textId="77777777" w:rsidR="006B5D83" w:rsidRDefault="006B5D83">
    <w:pPr>
      <w:spacing w:line="259" w:lineRule="auto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F63D3A" w14:textId="77777777" w:rsidR="00BE53B7" w:rsidRDefault="00BE53B7">
      <w:r>
        <w:separator/>
      </w:r>
    </w:p>
  </w:footnote>
  <w:footnote w:type="continuationSeparator" w:id="0">
    <w:p w14:paraId="7210FE75" w14:textId="77777777" w:rsidR="00BE53B7" w:rsidRDefault="00BE5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E506A"/>
    <w:multiLevelType w:val="hybridMultilevel"/>
    <w:tmpl w:val="69B6DCAE"/>
    <w:lvl w:ilvl="0" w:tplc="8C90D46A">
      <w:start w:val="32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C4C8D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34259E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36653F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9C426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DA531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F4BFE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70BC3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88889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B7B2524"/>
    <w:multiLevelType w:val="hybridMultilevel"/>
    <w:tmpl w:val="0A920272"/>
    <w:lvl w:ilvl="0" w:tplc="23782ADC">
      <w:start w:val="28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24D84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9269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56C03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5ED9F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D06DE0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06A9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0408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02CA6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1A4717"/>
    <w:multiLevelType w:val="hybridMultilevel"/>
    <w:tmpl w:val="F964255A"/>
    <w:lvl w:ilvl="0" w:tplc="4CBC4926">
      <w:start w:val="35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D2198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350537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601EC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523F5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52484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B89F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BE1AB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5811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4EE68B0"/>
    <w:multiLevelType w:val="hybridMultilevel"/>
    <w:tmpl w:val="42262DE0"/>
    <w:lvl w:ilvl="0" w:tplc="5532DFF0">
      <w:start w:val="1"/>
      <w:numFmt w:val="decimal"/>
      <w:lvlText w:val="%1."/>
      <w:lvlJc w:val="left"/>
      <w:pPr>
        <w:ind w:left="360" w:hanging="360"/>
      </w:pPr>
      <w:rPr>
        <w:rFonts w:ascii="Book Antiqua" w:eastAsia="Calibri" w:hAnsi="Book Antiqua" w:cs="Calibri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4275D8"/>
    <w:multiLevelType w:val="hybridMultilevel"/>
    <w:tmpl w:val="82906CF4"/>
    <w:lvl w:ilvl="0" w:tplc="446EB9D0">
      <w:start w:val="8"/>
      <w:numFmt w:val="decimal"/>
      <w:lvlText w:val="%1"/>
      <w:lvlJc w:val="left"/>
      <w:pPr>
        <w:ind w:left="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F2EAD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12ADC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EA46F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AA524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200903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0682DE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5E776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080834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AE13A7E"/>
    <w:multiLevelType w:val="hybridMultilevel"/>
    <w:tmpl w:val="5CF83236"/>
    <w:lvl w:ilvl="0" w:tplc="948E7E78">
      <w:start w:val="22"/>
      <w:numFmt w:val="decimal"/>
      <w:lvlText w:val="%1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7A39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CF4CD5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EE1F5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4E9A7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FC23C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CC953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6ECD4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DC0F1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BD325C2"/>
    <w:multiLevelType w:val="hybridMultilevel"/>
    <w:tmpl w:val="8D569F14"/>
    <w:lvl w:ilvl="0" w:tplc="6FF20C10">
      <w:start w:val="1"/>
      <w:numFmt w:val="decimal"/>
      <w:lvlText w:val="%1"/>
      <w:lvlJc w:val="left"/>
      <w:pPr>
        <w:ind w:left="2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E8E6B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18C17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AB605E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4A135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1C74E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4A09D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E88BC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1BC701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bordersDoNotSurroundHeader/>
  <w:bordersDoNotSurroundFooter/>
  <w:hideSpellingErrors/>
  <w:hideGrammaticalErrors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Y3MDUwtrQwsjBR0lEKTi0uzszPAykwrAUAzApTWSwAAAA="/>
  </w:docVars>
  <w:rsids>
    <w:rsidRoot w:val="00424A32"/>
    <w:rsid w:val="00002015"/>
    <w:rsid w:val="00002184"/>
    <w:rsid w:val="0000749C"/>
    <w:rsid w:val="00010605"/>
    <w:rsid w:val="00012070"/>
    <w:rsid w:val="00012AF4"/>
    <w:rsid w:val="0001389C"/>
    <w:rsid w:val="00014934"/>
    <w:rsid w:val="00016C3B"/>
    <w:rsid w:val="00022CE9"/>
    <w:rsid w:val="00024507"/>
    <w:rsid w:val="00024A61"/>
    <w:rsid w:val="000263C4"/>
    <w:rsid w:val="00032C40"/>
    <w:rsid w:val="00032D5A"/>
    <w:rsid w:val="00033689"/>
    <w:rsid w:val="00056C12"/>
    <w:rsid w:val="00062260"/>
    <w:rsid w:val="0006461F"/>
    <w:rsid w:val="000654B8"/>
    <w:rsid w:val="000705A1"/>
    <w:rsid w:val="00073935"/>
    <w:rsid w:val="00073BFC"/>
    <w:rsid w:val="000750C5"/>
    <w:rsid w:val="00086865"/>
    <w:rsid w:val="00086980"/>
    <w:rsid w:val="000927C7"/>
    <w:rsid w:val="0009529D"/>
    <w:rsid w:val="000A2761"/>
    <w:rsid w:val="000A3DEE"/>
    <w:rsid w:val="000A4CBC"/>
    <w:rsid w:val="000A551D"/>
    <w:rsid w:val="000A64F8"/>
    <w:rsid w:val="000A6A36"/>
    <w:rsid w:val="000A6EB1"/>
    <w:rsid w:val="000B51E8"/>
    <w:rsid w:val="000B7B4B"/>
    <w:rsid w:val="000C1644"/>
    <w:rsid w:val="000C1FFD"/>
    <w:rsid w:val="000C4943"/>
    <w:rsid w:val="000C4DB7"/>
    <w:rsid w:val="000C73DF"/>
    <w:rsid w:val="000D5471"/>
    <w:rsid w:val="000D6ED8"/>
    <w:rsid w:val="000D7904"/>
    <w:rsid w:val="000D7FE4"/>
    <w:rsid w:val="000E1421"/>
    <w:rsid w:val="000E7013"/>
    <w:rsid w:val="00100A8F"/>
    <w:rsid w:val="00110D7D"/>
    <w:rsid w:val="00111159"/>
    <w:rsid w:val="00111A5B"/>
    <w:rsid w:val="001126F4"/>
    <w:rsid w:val="0012742B"/>
    <w:rsid w:val="0013009D"/>
    <w:rsid w:val="00135CF2"/>
    <w:rsid w:val="00136E7F"/>
    <w:rsid w:val="00137090"/>
    <w:rsid w:val="001376FF"/>
    <w:rsid w:val="00143476"/>
    <w:rsid w:val="00145E84"/>
    <w:rsid w:val="0014628E"/>
    <w:rsid w:val="0015281E"/>
    <w:rsid w:val="00160325"/>
    <w:rsid w:val="00161928"/>
    <w:rsid w:val="00161DD0"/>
    <w:rsid w:val="00162C25"/>
    <w:rsid w:val="0017201E"/>
    <w:rsid w:val="00174008"/>
    <w:rsid w:val="00174816"/>
    <w:rsid w:val="001749C1"/>
    <w:rsid w:val="00183DF0"/>
    <w:rsid w:val="00191D62"/>
    <w:rsid w:val="001A11FC"/>
    <w:rsid w:val="001A15DD"/>
    <w:rsid w:val="001A58E3"/>
    <w:rsid w:val="001B4A98"/>
    <w:rsid w:val="001B5499"/>
    <w:rsid w:val="001C1A35"/>
    <w:rsid w:val="001C26C9"/>
    <w:rsid w:val="001C2E33"/>
    <w:rsid w:val="001C3524"/>
    <w:rsid w:val="001C773E"/>
    <w:rsid w:val="001D31E8"/>
    <w:rsid w:val="001D500B"/>
    <w:rsid w:val="001D585E"/>
    <w:rsid w:val="001E3D37"/>
    <w:rsid w:val="001F4931"/>
    <w:rsid w:val="001F55EF"/>
    <w:rsid w:val="001F584D"/>
    <w:rsid w:val="002004DB"/>
    <w:rsid w:val="00202003"/>
    <w:rsid w:val="002042F5"/>
    <w:rsid w:val="00204ADC"/>
    <w:rsid w:val="00205254"/>
    <w:rsid w:val="002126C6"/>
    <w:rsid w:val="002229B2"/>
    <w:rsid w:val="00225E47"/>
    <w:rsid w:val="0022670D"/>
    <w:rsid w:val="00227A7B"/>
    <w:rsid w:val="00232617"/>
    <w:rsid w:val="002442FF"/>
    <w:rsid w:val="00253302"/>
    <w:rsid w:val="00253A50"/>
    <w:rsid w:val="00272BCF"/>
    <w:rsid w:val="00275251"/>
    <w:rsid w:val="00280662"/>
    <w:rsid w:val="00284B81"/>
    <w:rsid w:val="002853BD"/>
    <w:rsid w:val="00285CEE"/>
    <w:rsid w:val="002861C1"/>
    <w:rsid w:val="0028727A"/>
    <w:rsid w:val="002A4070"/>
    <w:rsid w:val="002A5A32"/>
    <w:rsid w:val="002A666F"/>
    <w:rsid w:val="002B0A86"/>
    <w:rsid w:val="002B2AAB"/>
    <w:rsid w:val="002B5265"/>
    <w:rsid w:val="002B6236"/>
    <w:rsid w:val="002C2479"/>
    <w:rsid w:val="002C5D1F"/>
    <w:rsid w:val="002C797A"/>
    <w:rsid w:val="002C7A2D"/>
    <w:rsid w:val="002D0DE5"/>
    <w:rsid w:val="002D1C66"/>
    <w:rsid w:val="002D426E"/>
    <w:rsid w:val="002E2D19"/>
    <w:rsid w:val="002E4077"/>
    <w:rsid w:val="002E4A46"/>
    <w:rsid w:val="002E59B7"/>
    <w:rsid w:val="002F22BC"/>
    <w:rsid w:val="002F25D8"/>
    <w:rsid w:val="002F3B5B"/>
    <w:rsid w:val="002F4BFF"/>
    <w:rsid w:val="002F6B3B"/>
    <w:rsid w:val="002F79EF"/>
    <w:rsid w:val="00300277"/>
    <w:rsid w:val="00310BCA"/>
    <w:rsid w:val="00311544"/>
    <w:rsid w:val="00314D98"/>
    <w:rsid w:val="00314E29"/>
    <w:rsid w:val="00317139"/>
    <w:rsid w:val="00317875"/>
    <w:rsid w:val="00317E66"/>
    <w:rsid w:val="0032136A"/>
    <w:rsid w:val="00322172"/>
    <w:rsid w:val="00322567"/>
    <w:rsid w:val="003226D4"/>
    <w:rsid w:val="00323749"/>
    <w:rsid w:val="00324707"/>
    <w:rsid w:val="003254D2"/>
    <w:rsid w:val="0033569F"/>
    <w:rsid w:val="00337C95"/>
    <w:rsid w:val="003470C1"/>
    <w:rsid w:val="00353403"/>
    <w:rsid w:val="0035516F"/>
    <w:rsid w:val="00360356"/>
    <w:rsid w:val="00361454"/>
    <w:rsid w:val="0036398B"/>
    <w:rsid w:val="003651F0"/>
    <w:rsid w:val="0037095E"/>
    <w:rsid w:val="0037212B"/>
    <w:rsid w:val="00372309"/>
    <w:rsid w:val="00372885"/>
    <w:rsid w:val="00373EDA"/>
    <w:rsid w:val="00377BBA"/>
    <w:rsid w:val="003810C8"/>
    <w:rsid w:val="00382AEF"/>
    <w:rsid w:val="00385C7D"/>
    <w:rsid w:val="003872A3"/>
    <w:rsid w:val="003B5329"/>
    <w:rsid w:val="003C08EE"/>
    <w:rsid w:val="003C6772"/>
    <w:rsid w:val="003C6BF7"/>
    <w:rsid w:val="003D0728"/>
    <w:rsid w:val="003D3AE1"/>
    <w:rsid w:val="003D55A5"/>
    <w:rsid w:val="003E1337"/>
    <w:rsid w:val="003E4EF7"/>
    <w:rsid w:val="003E54FB"/>
    <w:rsid w:val="003F1E03"/>
    <w:rsid w:val="003F5754"/>
    <w:rsid w:val="00402FE2"/>
    <w:rsid w:val="00405FE8"/>
    <w:rsid w:val="004107AC"/>
    <w:rsid w:val="004128F9"/>
    <w:rsid w:val="004137D2"/>
    <w:rsid w:val="00416C7F"/>
    <w:rsid w:val="00423ADB"/>
    <w:rsid w:val="00424A32"/>
    <w:rsid w:val="0042576B"/>
    <w:rsid w:val="00426C2E"/>
    <w:rsid w:val="0043201C"/>
    <w:rsid w:val="0044027C"/>
    <w:rsid w:val="00441943"/>
    <w:rsid w:val="004426C6"/>
    <w:rsid w:val="00443AF1"/>
    <w:rsid w:val="00445475"/>
    <w:rsid w:val="00453A1C"/>
    <w:rsid w:val="0045442E"/>
    <w:rsid w:val="004554AD"/>
    <w:rsid w:val="00464062"/>
    <w:rsid w:val="00467DFE"/>
    <w:rsid w:val="00470499"/>
    <w:rsid w:val="00476183"/>
    <w:rsid w:val="00480991"/>
    <w:rsid w:val="004843BE"/>
    <w:rsid w:val="004846CD"/>
    <w:rsid w:val="00485400"/>
    <w:rsid w:val="004906F3"/>
    <w:rsid w:val="004924FB"/>
    <w:rsid w:val="00492DF2"/>
    <w:rsid w:val="00496DA5"/>
    <w:rsid w:val="004A1183"/>
    <w:rsid w:val="004A12D6"/>
    <w:rsid w:val="004A728B"/>
    <w:rsid w:val="004B2B03"/>
    <w:rsid w:val="004B428F"/>
    <w:rsid w:val="004B43E9"/>
    <w:rsid w:val="004C1FD8"/>
    <w:rsid w:val="004D3098"/>
    <w:rsid w:val="004D3DF6"/>
    <w:rsid w:val="004D6B4F"/>
    <w:rsid w:val="004E1C48"/>
    <w:rsid w:val="004F5B50"/>
    <w:rsid w:val="00502EC4"/>
    <w:rsid w:val="005056D7"/>
    <w:rsid w:val="0050659C"/>
    <w:rsid w:val="005106B5"/>
    <w:rsid w:val="00510C56"/>
    <w:rsid w:val="00510D69"/>
    <w:rsid w:val="00511B74"/>
    <w:rsid w:val="005151C7"/>
    <w:rsid w:val="00520EF6"/>
    <w:rsid w:val="005218DB"/>
    <w:rsid w:val="00526056"/>
    <w:rsid w:val="005374F3"/>
    <w:rsid w:val="00540D5A"/>
    <w:rsid w:val="00541DCB"/>
    <w:rsid w:val="0054241B"/>
    <w:rsid w:val="00550398"/>
    <w:rsid w:val="0055226A"/>
    <w:rsid w:val="0055588B"/>
    <w:rsid w:val="005563EB"/>
    <w:rsid w:val="005569B7"/>
    <w:rsid w:val="00557ED5"/>
    <w:rsid w:val="005609AA"/>
    <w:rsid w:val="00560DDC"/>
    <w:rsid w:val="0056140E"/>
    <w:rsid w:val="00561CE3"/>
    <w:rsid w:val="00562C43"/>
    <w:rsid w:val="00567EAB"/>
    <w:rsid w:val="00571035"/>
    <w:rsid w:val="005723E4"/>
    <w:rsid w:val="00575123"/>
    <w:rsid w:val="00575256"/>
    <w:rsid w:val="00576278"/>
    <w:rsid w:val="005804A5"/>
    <w:rsid w:val="00581E4C"/>
    <w:rsid w:val="00583A68"/>
    <w:rsid w:val="005867B2"/>
    <w:rsid w:val="00587FC9"/>
    <w:rsid w:val="00590FDF"/>
    <w:rsid w:val="00597C87"/>
    <w:rsid w:val="005A515B"/>
    <w:rsid w:val="005A5B59"/>
    <w:rsid w:val="005B5083"/>
    <w:rsid w:val="005B6FF6"/>
    <w:rsid w:val="005C5E33"/>
    <w:rsid w:val="005C664B"/>
    <w:rsid w:val="005D216B"/>
    <w:rsid w:val="005D3D88"/>
    <w:rsid w:val="005D59B3"/>
    <w:rsid w:val="005E782D"/>
    <w:rsid w:val="005F10F8"/>
    <w:rsid w:val="005F27BD"/>
    <w:rsid w:val="00606A35"/>
    <w:rsid w:val="00610CEB"/>
    <w:rsid w:val="00612615"/>
    <w:rsid w:val="006161AD"/>
    <w:rsid w:val="006175E6"/>
    <w:rsid w:val="00617FB5"/>
    <w:rsid w:val="006227AD"/>
    <w:rsid w:val="00622926"/>
    <w:rsid w:val="00623ECF"/>
    <w:rsid w:val="00625F7D"/>
    <w:rsid w:val="00631DF5"/>
    <w:rsid w:val="00634680"/>
    <w:rsid w:val="00636BBE"/>
    <w:rsid w:val="00642084"/>
    <w:rsid w:val="00643DFD"/>
    <w:rsid w:val="006450B2"/>
    <w:rsid w:val="00650859"/>
    <w:rsid w:val="00655DCD"/>
    <w:rsid w:val="00656307"/>
    <w:rsid w:val="00660A53"/>
    <w:rsid w:val="006625F8"/>
    <w:rsid w:val="00663A29"/>
    <w:rsid w:val="006661A4"/>
    <w:rsid w:val="00671A92"/>
    <w:rsid w:val="00676C54"/>
    <w:rsid w:val="00682A7F"/>
    <w:rsid w:val="00682DE9"/>
    <w:rsid w:val="00683C8C"/>
    <w:rsid w:val="00695A64"/>
    <w:rsid w:val="006A0A58"/>
    <w:rsid w:val="006A181F"/>
    <w:rsid w:val="006A3C0C"/>
    <w:rsid w:val="006A6625"/>
    <w:rsid w:val="006B5D83"/>
    <w:rsid w:val="006B5FE3"/>
    <w:rsid w:val="006C01FA"/>
    <w:rsid w:val="006C3B16"/>
    <w:rsid w:val="006D300E"/>
    <w:rsid w:val="006E1832"/>
    <w:rsid w:val="006E3D1C"/>
    <w:rsid w:val="006E43AE"/>
    <w:rsid w:val="006F2687"/>
    <w:rsid w:val="006F7C37"/>
    <w:rsid w:val="00700857"/>
    <w:rsid w:val="00705DFB"/>
    <w:rsid w:val="00705F58"/>
    <w:rsid w:val="00706C21"/>
    <w:rsid w:val="00706F7F"/>
    <w:rsid w:val="00707520"/>
    <w:rsid w:val="0070786B"/>
    <w:rsid w:val="00711F92"/>
    <w:rsid w:val="00713316"/>
    <w:rsid w:val="0072047E"/>
    <w:rsid w:val="00722BA5"/>
    <w:rsid w:val="00722F65"/>
    <w:rsid w:val="00743BD3"/>
    <w:rsid w:val="00750F86"/>
    <w:rsid w:val="0075672D"/>
    <w:rsid w:val="007571DA"/>
    <w:rsid w:val="007663DE"/>
    <w:rsid w:val="00771E72"/>
    <w:rsid w:val="00772C31"/>
    <w:rsid w:val="00774BD6"/>
    <w:rsid w:val="00776267"/>
    <w:rsid w:val="007863D7"/>
    <w:rsid w:val="00790237"/>
    <w:rsid w:val="00794C90"/>
    <w:rsid w:val="007A1927"/>
    <w:rsid w:val="007A2BB5"/>
    <w:rsid w:val="007B3515"/>
    <w:rsid w:val="007C0861"/>
    <w:rsid w:val="007C5409"/>
    <w:rsid w:val="007C680E"/>
    <w:rsid w:val="007C766C"/>
    <w:rsid w:val="007D1229"/>
    <w:rsid w:val="007D1CC6"/>
    <w:rsid w:val="007D1D1E"/>
    <w:rsid w:val="007D4487"/>
    <w:rsid w:val="007D605A"/>
    <w:rsid w:val="007D6315"/>
    <w:rsid w:val="007D7AD5"/>
    <w:rsid w:val="007E1259"/>
    <w:rsid w:val="007E7488"/>
    <w:rsid w:val="007F0BAE"/>
    <w:rsid w:val="007F3DFD"/>
    <w:rsid w:val="007F4462"/>
    <w:rsid w:val="007F5ED7"/>
    <w:rsid w:val="007F67B9"/>
    <w:rsid w:val="007F7339"/>
    <w:rsid w:val="007F7678"/>
    <w:rsid w:val="00804739"/>
    <w:rsid w:val="00804848"/>
    <w:rsid w:val="008051EA"/>
    <w:rsid w:val="00810F23"/>
    <w:rsid w:val="00811FFD"/>
    <w:rsid w:val="00823C82"/>
    <w:rsid w:val="00827797"/>
    <w:rsid w:val="008308B3"/>
    <w:rsid w:val="00830C77"/>
    <w:rsid w:val="00831CC6"/>
    <w:rsid w:val="00833706"/>
    <w:rsid w:val="00833C76"/>
    <w:rsid w:val="008363C4"/>
    <w:rsid w:val="0083663F"/>
    <w:rsid w:val="00836DC3"/>
    <w:rsid w:val="00843BB4"/>
    <w:rsid w:val="00847189"/>
    <w:rsid w:val="00850488"/>
    <w:rsid w:val="00854227"/>
    <w:rsid w:val="0086119A"/>
    <w:rsid w:val="00862938"/>
    <w:rsid w:val="00864471"/>
    <w:rsid w:val="00865598"/>
    <w:rsid w:val="008668C7"/>
    <w:rsid w:val="00870AE9"/>
    <w:rsid w:val="00882F81"/>
    <w:rsid w:val="0088391C"/>
    <w:rsid w:val="00884128"/>
    <w:rsid w:val="0088556D"/>
    <w:rsid w:val="00887AD0"/>
    <w:rsid w:val="0089223F"/>
    <w:rsid w:val="00893A12"/>
    <w:rsid w:val="00895CDB"/>
    <w:rsid w:val="008965C7"/>
    <w:rsid w:val="00896BB1"/>
    <w:rsid w:val="008A401E"/>
    <w:rsid w:val="008A7450"/>
    <w:rsid w:val="008B0C68"/>
    <w:rsid w:val="008B11CB"/>
    <w:rsid w:val="008B1824"/>
    <w:rsid w:val="008C422E"/>
    <w:rsid w:val="008D2631"/>
    <w:rsid w:val="008D54DA"/>
    <w:rsid w:val="008D666B"/>
    <w:rsid w:val="008D6D16"/>
    <w:rsid w:val="008D7461"/>
    <w:rsid w:val="008D77A6"/>
    <w:rsid w:val="008E66A6"/>
    <w:rsid w:val="008F351A"/>
    <w:rsid w:val="008F66AF"/>
    <w:rsid w:val="0090135A"/>
    <w:rsid w:val="009019A6"/>
    <w:rsid w:val="00907AB9"/>
    <w:rsid w:val="00915315"/>
    <w:rsid w:val="00930B84"/>
    <w:rsid w:val="00932C0F"/>
    <w:rsid w:val="00934792"/>
    <w:rsid w:val="00937E81"/>
    <w:rsid w:val="009401AC"/>
    <w:rsid w:val="00942DF2"/>
    <w:rsid w:val="00952120"/>
    <w:rsid w:val="009565F4"/>
    <w:rsid w:val="00957B15"/>
    <w:rsid w:val="00960F2D"/>
    <w:rsid w:val="0096274B"/>
    <w:rsid w:val="009650CB"/>
    <w:rsid w:val="00977131"/>
    <w:rsid w:val="00977A98"/>
    <w:rsid w:val="00980FFC"/>
    <w:rsid w:val="00981498"/>
    <w:rsid w:val="00986705"/>
    <w:rsid w:val="0098721C"/>
    <w:rsid w:val="00987BF2"/>
    <w:rsid w:val="00991FE4"/>
    <w:rsid w:val="009939AD"/>
    <w:rsid w:val="0099489B"/>
    <w:rsid w:val="0099744F"/>
    <w:rsid w:val="009A31E2"/>
    <w:rsid w:val="009A4C17"/>
    <w:rsid w:val="009A6430"/>
    <w:rsid w:val="009A644F"/>
    <w:rsid w:val="009B26D3"/>
    <w:rsid w:val="009B30B7"/>
    <w:rsid w:val="009C04F0"/>
    <w:rsid w:val="009C2505"/>
    <w:rsid w:val="009C3332"/>
    <w:rsid w:val="009C3996"/>
    <w:rsid w:val="009C5811"/>
    <w:rsid w:val="009D0FB9"/>
    <w:rsid w:val="009E1923"/>
    <w:rsid w:val="009E37E8"/>
    <w:rsid w:val="009E3A7A"/>
    <w:rsid w:val="009E590D"/>
    <w:rsid w:val="009E6AC2"/>
    <w:rsid w:val="009F3E7B"/>
    <w:rsid w:val="009F5C18"/>
    <w:rsid w:val="00A0428B"/>
    <w:rsid w:val="00A10A56"/>
    <w:rsid w:val="00A112AB"/>
    <w:rsid w:val="00A15F96"/>
    <w:rsid w:val="00A20C5B"/>
    <w:rsid w:val="00A22F44"/>
    <w:rsid w:val="00A23FE5"/>
    <w:rsid w:val="00A249FA"/>
    <w:rsid w:val="00A2541E"/>
    <w:rsid w:val="00A318E4"/>
    <w:rsid w:val="00A33515"/>
    <w:rsid w:val="00A33C71"/>
    <w:rsid w:val="00A37FF0"/>
    <w:rsid w:val="00A41C96"/>
    <w:rsid w:val="00A4283E"/>
    <w:rsid w:val="00A447CB"/>
    <w:rsid w:val="00A510B2"/>
    <w:rsid w:val="00A55FAD"/>
    <w:rsid w:val="00A65F36"/>
    <w:rsid w:val="00A71BB5"/>
    <w:rsid w:val="00A73995"/>
    <w:rsid w:val="00A752B5"/>
    <w:rsid w:val="00A75F55"/>
    <w:rsid w:val="00A770D1"/>
    <w:rsid w:val="00A7715C"/>
    <w:rsid w:val="00A845E0"/>
    <w:rsid w:val="00A861BB"/>
    <w:rsid w:val="00A861EB"/>
    <w:rsid w:val="00A87137"/>
    <w:rsid w:val="00A879E1"/>
    <w:rsid w:val="00A91EC4"/>
    <w:rsid w:val="00AA2B79"/>
    <w:rsid w:val="00AA4500"/>
    <w:rsid w:val="00AA60F9"/>
    <w:rsid w:val="00AB0325"/>
    <w:rsid w:val="00AB19FC"/>
    <w:rsid w:val="00AB1FD3"/>
    <w:rsid w:val="00AB3107"/>
    <w:rsid w:val="00AC0DBE"/>
    <w:rsid w:val="00AE1595"/>
    <w:rsid w:val="00AE5B46"/>
    <w:rsid w:val="00AE5BDA"/>
    <w:rsid w:val="00AF048E"/>
    <w:rsid w:val="00AF3F66"/>
    <w:rsid w:val="00AF411E"/>
    <w:rsid w:val="00AF4300"/>
    <w:rsid w:val="00B04118"/>
    <w:rsid w:val="00B07F45"/>
    <w:rsid w:val="00B10E03"/>
    <w:rsid w:val="00B10E19"/>
    <w:rsid w:val="00B13FCF"/>
    <w:rsid w:val="00B141A8"/>
    <w:rsid w:val="00B15297"/>
    <w:rsid w:val="00B15F62"/>
    <w:rsid w:val="00B23484"/>
    <w:rsid w:val="00B23C39"/>
    <w:rsid w:val="00B240BF"/>
    <w:rsid w:val="00B247F3"/>
    <w:rsid w:val="00B3040B"/>
    <w:rsid w:val="00B32D8C"/>
    <w:rsid w:val="00B33051"/>
    <w:rsid w:val="00B33693"/>
    <w:rsid w:val="00B36729"/>
    <w:rsid w:val="00B37F9A"/>
    <w:rsid w:val="00B46F2F"/>
    <w:rsid w:val="00B47463"/>
    <w:rsid w:val="00B51E1F"/>
    <w:rsid w:val="00B52479"/>
    <w:rsid w:val="00B55306"/>
    <w:rsid w:val="00B62D16"/>
    <w:rsid w:val="00B65621"/>
    <w:rsid w:val="00B671CB"/>
    <w:rsid w:val="00B7035B"/>
    <w:rsid w:val="00B70493"/>
    <w:rsid w:val="00B71903"/>
    <w:rsid w:val="00B7754C"/>
    <w:rsid w:val="00B815FE"/>
    <w:rsid w:val="00B91E4A"/>
    <w:rsid w:val="00B976A3"/>
    <w:rsid w:val="00B97A11"/>
    <w:rsid w:val="00BA009D"/>
    <w:rsid w:val="00BA1E34"/>
    <w:rsid w:val="00BA41A8"/>
    <w:rsid w:val="00BB3329"/>
    <w:rsid w:val="00BB530B"/>
    <w:rsid w:val="00BC1682"/>
    <w:rsid w:val="00BD0E23"/>
    <w:rsid w:val="00BD6AE4"/>
    <w:rsid w:val="00BD70D0"/>
    <w:rsid w:val="00BE53B7"/>
    <w:rsid w:val="00BF281F"/>
    <w:rsid w:val="00BF5018"/>
    <w:rsid w:val="00C018DD"/>
    <w:rsid w:val="00C01D3E"/>
    <w:rsid w:val="00C0303D"/>
    <w:rsid w:val="00C1310D"/>
    <w:rsid w:val="00C17F7E"/>
    <w:rsid w:val="00C26325"/>
    <w:rsid w:val="00C33C5E"/>
    <w:rsid w:val="00C340B5"/>
    <w:rsid w:val="00C352FF"/>
    <w:rsid w:val="00C37644"/>
    <w:rsid w:val="00C37A8E"/>
    <w:rsid w:val="00C41119"/>
    <w:rsid w:val="00C43643"/>
    <w:rsid w:val="00C47FE9"/>
    <w:rsid w:val="00C50BF7"/>
    <w:rsid w:val="00C51143"/>
    <w:rsid w:val="00C53056"/>
    <w:rsid w:val="00C55304"/>
    <w:rsid w:val="00C6095E"/>
    <w:rsid w:val="00C616CA"/>
    <w:rsid w:val="00C617B0"/>
    <w:rsid w:val="00C63BF0"/>
    <w:rsid w:val="00C7649C"/>
    <w:rsid w:val="00C77E2D"/>
    <w:rsid w:val="00C832AB"/>
    <w:rsid w:val="00C839D0"/>
    <w:rsid w:val="00C86C25"/>
    <w:rsid w:val="00C95DDB"/>
    <w:rsid w:val="00C972D7"/>
    <w:rsid w:val="00CA0576"/>
    <w:rsid w:val="00CA1F15"/>
    <w:rsid w:val="00CA53DB"/>
    <w:rsid w:val="00CA6D42"/>
    <w:rsid w:val="00CB0015"/>
    <w:rsid w:val="00CB1E3D"/>
    <w:rsid w:val="00CC00F3"/>
    <w:rsid w:val="00CC1497"/>
    <w:rsid w:val="00CC1B25"/>
    <w:rsid w:val="00CE6C02"/>
    <w:rsid w:val="00CE6EEF"/>
    <w:rsid w:val="00CF3855"/>
    <w:rsid w:val="00D1020B"/>
    <w:rsid w:val="00D12472"/>
    <w:rsid w:val="00D13405"/>
    <w:rsid w:val="00D1366F"/>
    <w:rsid w:val="00D16164"/>
    <w:rsid w:val="00D209DD"/>
    <w:rsid w:val="00D226AF"/>
    <w:rsid w:val="00D2554A"/>
    <w:rsid w:val="00D3110D"/>
    <w:rsid w:val="00D3272B"/>
    <w:rsid w:val="00D4031F"/>
    <w:rsid w:val="00D42285"/>
    <w:rsid w:val="00D549B8"/>
    <w:rsid w:val="00D55A73"/>
    <w:rsid w:val="00D66207"/>
    <w:rsid w:val="00D76466"/>
    <w:rsid w:val="00D77BDC"/>
    <w:rsid w:val="00D830FA"/>
    <w:rsid w:val="00D83CA3"/>
    <w:rsid w:val="00D97B6A"/>
    <w:rsid w:val="00DA1053"/>
    <w:rsid w:val="00DA50C7"/>
    <w:rsid w:val="00DA6946"/>
    <w:rsid w:val="00DB57BF"/>
    <w:rsid w:val="00DB7D37"/>
    <w:rsid w:val="00DC2073"/>
    <w:rsid w:val="00DC2783"/>
    <w:rsid w:val="00DC2E66"/>
    <w:rsid w:val="00DC58AD"/>
    <w:rsid w:val="00DD0FD2"/>
    <w:rsid w:val="00DD1340"/>
    <w:rsid w:val="00DD1B1E"/>
    <w:rsid w:val="00DE0011"/>
    <w:rsid w:val="00DE5F58"/>
    <w:rsid w:val="00DE7B8F"/>
    <w:rsid w:val="00DF4809"/>
    <w:rsid w:val="00E0062D"/>
    <w:rsid w:val="00E02CE6"/>
    <w:rsid w:val="00E02FCD"/>
    <w:rsid w:val="00E06386"/>
    <w:rsid w:val="00E0667A"/>
    <w:rsid w:val="00E103CA"/>
    <w:rsid w:val="00E131CC"/>
    <w:rsid w:val="00E134A4"/>
    <w:rsid w:val="00E141E2"/>
    <w:rsid w:val="00E201C1"/>
    <w:rsid w:val="00E2171E"/>
    <w:rsid w:val="00E25D6D"/>
    <w:rsid w:val="00E31F4D"/>
    <w:rsid w:val="00E35293"/>
    <w:rsid w:val="00E3697C"/>
    <w:rsid w:val="00E369B4"/>
    <w:rsid w:val="00E423BE"/>
    <w:rsid w:val="00E43438"/>
    <w:rsid w:val="00E44E6C"/>
    <w:rsid w:val="00E47109"/>
    <w:rsid w:val="00E47939"/>
    <w:rsid w:val="00E61B9A"/>
    <w:rsid w:val="00E6406B"/>
    <w:rsid w:val="00E70362"/>
    <w:rsid w:val="00E721AC"/>
    <w:rsid w:val="00E7771B"/>
    <w:rsid w:val="00E82F2E"/>
    <w:rsid w:val="00E83EA5"/>
    <w:rsid w:val="00E852FF"/>
    <w:rsid w:val="00E85BDB"/>
    <w:rsid w:val="00E911D4"/>
    <w:rsid w:val="00E9304E"/>
    <w:rsid w:val="00E94D21"/>
    <w:rsid w:val="00E9661E"/>
    <w:rsid w:val="00EB145A"/>
    <w:rsid w:val="00EB1816"/>
    <w:rsid w:val="00EB2316"/>
    <w:rsid w:val="00EB5D9B"/>
    <w:rsid w:val="00EB6A54"/>
    <w:rsid w:val="00EB705B"/>
    <w:rsid w:val="00EC0C47"/>
    <w:rsid w:val="00EC268F"/>
    <w:rsid w:val="00EC3A0F"/>
    <w:rsid w:val="00EC7306"/>
    <w:rsid w:val="00ED2F44"/>
    <w:rsid w:val="00ED4AFB"/>
    <w:rsid w:val="00EE1D15"/>
    <w:rsid w:val="00EE1F44"/>
    <w:rsid w:val="00EE46A3"/>
    <w:rsid w:val="00EE6BCE"/>
    <w:rsid w:val="00EF756B"/>
    <w:rsid w:val="00F03421"/>
    <w:rsid w:val="00F06CEE"/>
    <w:rsid w:val="00F07ACA"/>
    <w:rsid w:val="00F11191"/>
    <w:rsid w:val="00F134F0"/>
    <w:rsid w:val="00F26000"/>
    <w:rsid w:val="00F2780D"/>
    <w:rsid w:val="00F3649A"/>
    <w:rsid w:val="00F411D7"/>
    <w:rsid w:val="00F4334A"/>
    <w:rsid w:val="00F52693"/>
    <w:rsid w:val="00F57611"/>
    <w:rsid w:val="00F746AB"/>
    <w:rsid w:val="00F75F01"/>
    <w:rsid w:val="00F810E1"/>
    <w:rsid w:val="00F82FAD"/>
    <w:rsid w:val="00F83DB8"/>
    <w:rsid w:val="00F84CC0"/>
    <w:rsid w:val="00F910CA"/>
    <w:rsid w:val="00F9112E"/>
    <w:rsid w:val="00F91E75"/>
    <w:rsid w:val="00F91FE9"/>
    <w:rsid w:val="00F92551"/>
    <w:rsid w:val="00F93B59"/>
    <w:rsid w:val="00F974FE"/>
    <w:rsid w:val="00FA721C"/>
    <w:rsid w:val="00FB036E"/>
    <w:rsid w:val="00FB065F"/>
    <w:rsid w:val="00FB7C69"/>
    <w:rsid w:val="00FB7F2F"/>
    <w:rsid w:val="00FC16CC"/>
    <w:rsid w:val="00FC7F12"/>
    <w:rsid w:val="00FD5275"/>
    <w:rsid w:val="00FD5950"/>
    <w:rsid w:val="00FD695C"/>
    <w:rsid w:val="00FE56D4"/>
    <w:rsid w:val="00FE684D"/>
    <w:rsid w:val="00FE7F78"/>
    <w:rsid w:val="00FF00DC"/>
    <w:rsid w:val="00FF148D"/>
    <w:rsid w:val="00FF1A57"/>
    <w:rsid w:val="00FF47FD"/>
    <w:rsid w:val="00FF6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6EBB10"/>
  <w15:docId w15:val="{10EB8542-9C42-49F3-846B-DE85FCB4D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2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24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7189"/>
    <w:pPr>
      <w:keepNext/>
      <w:keepLines/>
      <w:spacing w:before="40" w:line="365" w:lineRule="auto"/>
      <w:ind w:left="10" w:hanging="10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7E7488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7488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7E74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141A8"/>
    <w:rPr>
      <w:color w:val="0000FF"/>
      <w:u w:val="single"/>
    </w:rPr>
  </w:style>
  <w:style w:type="paragraph" w:styleId="NoSpacing">
    <w:name w:val="No Spacing"/>
    <w:uiPriority w:val="1"/>
    <w:qFormat/>
    <w:rsid w:val="00A37FF0"/>
    <w:pPr>
      <w:spacing w:after="0" w:line="240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71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EC3A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A0F"/>
    <w:pPr>
      <w:spacing w:after="3"/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A0F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A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A0F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F82FA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85400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6C12"/>
    <w:pPr>
      <w:ind w:left="10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6C12"/>
    <w:rPr>
      <w:rFonts w:ascii="Calibri" w:eastAsia="Calibri" w:hAnsi="Calibri" w:cs="Calibri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56C12"/>
    <w:rPr>
      <w:vertAlign w:val="superscript"/>
    </w:rPr>
  </w:style>
  <w:style w:type="paragraph" w:styleId="ListParagraph">
    <w:name w:val="List Paragraph"/>
    <w:basedOn w:val="Normal"/>
    <w:uiPriority w:val="34"/>
    <w:qFormat/>
    <w:rsid w:val="00FB065F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A7F"/>
    <w:pPr>
      <w:ind w:left="10" w:hanging="10"/>
      <w:jc w:val="both"/>
    </w:pPr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A7F"/>
    <w:rPr>
      <w:rFonts w:ascii="Lucida Grande" w:eastAsia="Calibri" w:hAnsi="Lucida Grande" w:cs="Calibri"/>
      <w:color w:val="000000"/>
      <w:sz w:val="18"/>
      <w:szCs w:val="18"/>
    </w:rPr>
  </w:style>
  <w:style w:type="character" w:customStyle="1" w:styleId="Menzionenonrisolta2">
    <w:name w:val="Menzione non risolta2"/>
    <w:basedOn w:val="DefaultParagraphFont"/>
    <w:uiPriority w:val="99"/>
    <w:semiHidden/>
    <w:unhideWhenUsed/>
    <w:rsid w:val="003002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55D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5DCD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907AB9"/>
    <w:pPr>
      <w:spacing w:before="100" w:beforeAutospacing="1" w:after="100" w:afterAutospacing="1"/>
    </w:pPr>
    <w:rPr>
      <w:rFonts w:ascii="SimSun" w:eastAsia="SimSun" w:hAnsi="SimSun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07393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73935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705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0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56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9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77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1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83842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2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5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57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992106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864529">
          <w:marLeft w:val="0"/>
          <w:marRight w:val="0"/>
          <w:marTop w:val="450"/>
          <w:marBottom w:val="450"/>
          <w:divBdr>
            <w:top w:val="single" w:sz="6" w:space="0" w:color="C1C1C1"/>
            <w:left w:val="single" w:sz="6" w:space="0" w:color="C1C1C1"/>
            <w:bottom w:val="single" w:sz="6" w:space="0" w:color="C1C1C1"/>
            <w:right w:val="single" w:sz="6" w:space="0" w:color="C1C1C1"/>
          </w:divBdr>
          <w:divsChild>
            <w:div w:id="614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1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502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1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28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43443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similiano.leigheb@med.uniupo.it" TargetMode="Externa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17</b:Tag>
    <b:RefOrder>1</b:RefOrder>
  </b:Source>
</b:Sources>
</file>

<file path=customXml/itemProps1.xml><?xml version="1.0" encoding="utf-8"?>
<ds:datastoreItem xmlns:ds="http://schemas.openxmlformats.org/officeDocument/2006/customXml" ds:itemID="{906B13E0-CEA2-4E4F-B7BE-621FE47C2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7533</Words>
  <Characters>42943</Characters>
  <Application>Microsoft Office Word</Application>
  <DocSecurity>0</DocSecurity>
  <Lines>357</Lines>
  <Paragraphs>10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luwalia, Amrita</dc:creator>
  <cp:keywords/>
  <cp:lastModifiedBy>Donna Fox</cp:lastModifiedBy>
  <cp:revision>2</cp:revision>
  <dcterms:created xsi:type="dcterms:W3CDTF">2021-06-14T19:35:00Z</dcterms:created>
  <dcterms:modified xsi:type="dcterms:W3CDTF">2021-06-14T19:35:00Z</dcterms:modified>
</cp:coreProperties>
</file>